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F9EC5" w14:textId="77777777" w:rsidR="00D0557D" w:rsidRDefault="00D0557D">
      <w:pPr>
        <w:rPr>
          <w:noProof/>
          <w:lang w:eastAsia="en-GB"/>
        </w:rPr>
      </w:pPr>
    </w:p>
    <w:p w14:paraId="6CDAA75B" w14:textId="2C215F49" w:rsidR="00D0557D" w:rsidRPr="007A3B35" w:rsidRDefault="00D2461A">
      <w:pPr>
        <w:rPr>
          <w:b/>
          <w:bCs/>
          <w:sz w:val="24"/>
          <w:szCs w:val="24"/>
          <w:u w:val="single"/>
        </w:rPr>
      </w:pPr>
      <w:r w:rsidRPr="007A3B35">
        <w:rPr>
          <w:b/>
          <w:bCs/>
          <w:sz w:val="24"/>
          <w:szCs w:val="24"/>
          <w:u w:val="single"/>
        </w:rPr>
        <w:t>Publication of Governor’s Details and Register of Interests</w:t>
      </w:r>
      <w:r w:rsidR="004D5C70">
        <w:rPr>
          <w:b/>
          <w:bCs/>
          <w:sz w:val="24"/>
          <w:szCs w:val="24"/>
          <w:u w:val="single"/>
        </w:rPr>
        <w:t xml:space="preserve"> 202</w:t>
      </w:r>
      <w:r w:rsidR="007625C0">
        <w:rPr>
          <w:b/>
          <w:bCs/>
          <w:sz w:val="24"/>
          <w:szCs w:val="24"/>
          <w:u w:val="single"/>
        </w:rPr>
        <w:t>1</w:t>
      </w:r>
      <w:r w:rsidR="004D5C70">
        <w:rPr>
          <w:b/>
          <w:bCs/>
          <w:sz w:val="24"/>
          <w:szCs w:val="24"/>
          <w:u w:val="single"/>
        </w:rPr>
        <w:t>-2</w:t>
      </w:r>
      <w:r w:rsidR="007625C0">
        <w:rPr>
          <w:b/>
          <w:bCs/>
          <w:sz w:val="24"/>
          <w:szCs w:val="24"/>
          <w:u w:val="single"/>
        </w:rPr>
        <w:t>2</w:t>
      </w:r>
    </w:p>
    <w:p w14:paraId="1B534C51" w14:textId="77777777" w:rsidR="00D2461A" w:rsidRPr="007A3B35" w:rsidRDefault="00D2461A">
      <w:pPr>
        <w:rPr>
          <w:noProof/>
          <w:sz w:val="24"/>
          <w:szCs w:val="24"/>
          <w:u w:val="single"/>
          <w:lang w:eastAsia="en-GB"/>
        </w:rPr>
      </w:pPr>
    </w:p>
    <w:p w14:paraId="65A37572" w14:textId="77777777" w:rsidR="000A05A1" w:rsidRPr="000A05A1" w:rsidRDefault="000A05A1" w:rsidP="000A05A1">
      <w:pPr>
        <w:pStyle w:val="Default"/>
      </w:pPr>
      <w:r w:rsidRPr="000A05A1">
        <w:t xml:space="preserve">In the interests of transparency, all schools and academies should publish, including on their website, up to date details of the structure of the governing body and any committees, together with the names of their governors and their </w:t>
      </w:r>
      <w:proofErr w:type="gramStart"/>
      <w:r w:rsidRPr="000A05A1">
        <w:t>particular roles</w:t>
      </w:r>
      <w:proofErr w:type="gramEnd"/>
      <w:r w:rsidRPr="000A05A1">
        <w:t xml:space="preserve"> and responsibilities within that structure.  This information is required for each governor who has served at any point over the past 12 months.  They should also publish relevant business and pecuniary interests.  This information must be published in a readily accessible form which means that the information should be on a webpage without the need to download or open a separate document.  </w:t>
      </w:r>
    </w:p>
    <w:p w14:paraId="4ADD9531" w14:textId="77777777" w:rsidR="00D2461A" w:rsidRPr="007A3B35" w:rsidRDefault="00D2461A" w:rsidP="00D2461A">
      <w:pPr>
        <w:pStyle w:val="Default"/>
      </w:pPr>
    </w:p>
    <w:p w14:paraId="31B15F87" w14:textId="77777777" w:rsidR="00322201" w:rsidRPr="007A3B35" w:rsidRDefault="00D2461A">
      <w:pPr>
        <w:rPr>
          <w:sz w:val="24"/>
          <w:szCs w:val="24"/>
        </w:rPr>
      </w:pPr>
      <w:r w:rsidRPr="007A3B35">
        <w:rPr>
          <w:sz w:val="24"/>
          <w:szCs w:val="24"/>
        </w:rPr>
        <w:t>Schools and academies</w:t>
      </w:r>
      <w:r w:rsidR="00322201" w:rsidRPr="007A3B35">
        <w:rPr>
          <w:sz w:val="24"/>
          <w:szCs w:val="24"/>
        </w:rPr>
        <w:t xml:space="preserve"> should also publish an annual statement setting out the key issues that have been faced and addressed by the governing body over the last year, including an assessment of the impact of the governing body on the school.</w:t>
      </w:r>
    </w:p>
    <w:p w14:paraId="7CAA9901" w14:textId="77777777" w:rsidR="003C2931" w:rsidRPr="007A3B35" w:rsidRDefault="003C2931">
      <w:pPr>
        <w:rPr>
          <w:noProof/>
          <w:sz w:val="24"/>
          <w:szCs w:val="24"/>
          <w:lang w:eastAsia="en-GB"/>
        </w:rPr>
      </w:pPr>
    </w:p>
    <w:p w14:paraId="37BCA8D6" w14:textId="77777777" w:rsidR="003C2DA3" w:rsidRPr="007A3B35" w:rsidRDefault="003C2DA3" w:rsidP="003C2DA3">
      <w:pPr>
        <w:rPr>
          <w:b/>
          <w:noProof/>
          <w:sz w:val="24"/>
          <w:szCs w:val="24"/>
          <w:u w:val="single"/>
          <w:lang w:eastAsia="en-GB"/>
        </w:rPr>
      </w:pPr>
      <w:r w:rsidRPr="007A3B35">
        <w:rPr>
          <w:b/>
          <w:noProof/>
          <w:sz w:val="24"/>
          <w:szCs w:val="24"/>
          <w:u w:val="single"/>
          <w:lang w:eastAsia="en-GB"/>
        </w:rPr>
        <w:t>Governing Body’s Annual Statement</w:t>
      </w:r>
    </w:p>
    <w:p w14:paraId="5BA5DBC1" w14:textId="77777777" w:rsidR="003C2DA3" w:rsidRPr="007A3B35" w:rsidRDefault="003C2DA3" w:rsidP="003C2DA3">
      <w:pPr>
        <w:rPr>
          <w:noProof/>
          <w:sz w:val="24"/>
          <w:szCs w:val="24"/>
          <w:lang w:eastAsia="en-GB"/>
        </w:rPr>
      </w:pPr>
    </w:p>
    <w:p w14:paraId="04EC55EE" w14:textId="77777777" w:rsidR="003C2DA3" w:rsidRPr="007A3B35" w:rsidRDefault="003C2DA3" w:rsidP="003C2DA3">
      <w:pPr>
        <w:rPr>
          <w:sz w:val="24"/>
          <w:szCs w:val="24"/>
        </w:rPr>
      </w:pPr>
      <w:r w:rsidRPr="007A3B35">
        <w:rPr>
          <w:noProof/>
          <w:sz w:val="24"/>
          <w:szCs w:val="24"/>
          <w:lang w:eastAsia="en-GB"/>
        </w:rPr>
        <w:t xml:space="preserve">The </w:t>
      </w:r>
      <w:r w:rsidRPr="007A3B35">
        <w:rPr>
          <w:sz w:val="24"/>
          <w:szCs w:val="24"/>
        </w:rPr>
        <w:t xml:space="preserve">Issues faced and addressed </w:t>
      </w:r>
      <w:r w:rsidR="00322201" w:rsidRPr="007A3B35">
        <w:rPr>
          <w:sz w:val="24"/>
          <w:szCs w:val="24"/>
        </w:rPr>
        <w:t xml:space="preserve">by the Governing Body </w:t>
      </w:r>
      <w:r w:rsidRPr="007A3B35">
        <w:rPr>
          <w:sz w:val="24"/>
          <w:szCs w:val="24"/>
        </w:rPr>
        <w:t>over the last year</w:t>
      </w:r>
      <w:r w:rsidR="004D4FAA" w:rsidRPr="007A3B35">
        <w:rPr>
          <w:sz w:val="24"/>
          <w:szCs w:val="24"/>
        </w:rPr>
        <w:t xml:space="preserve"> were:  </w:t>
      </w:r>
    </w:p>
    <w:p w14:paraId="79A944A1" w14:textId="77777777" w:rsidR="003C2DA3" w:rsidRPr="007A3B35" w:rsidRDefault="003C2DA3" w:rsidP="003C2DA3">
      <w:pPr>
        <w:rPr>
          <w:sz w:val="24"/>
          <w:szCs w:val="24"/>
        </w:rPr>
      </w:pPr>
    </w:p>
    <w:p w14:paraId="6DBAC507" w14:textId="77777777" w:rsidR="004D4FAA" w:rsidRPr="007A3B35" w:rsidRDefault="004D4FAA" w:rsidP="004D4FAA">
      <w:pPr>
        <w:pStyle w:val="ListParagraph"/>
        <w:numPr>
          <w:ilvl w:val="0"/>
          <w:numId w:val="7"/>
        </w:numPr>
        <w:rPr>
          <w:sz w:val="24"/>
          <w:szCs w:val="24"/>
        </w:rPr>
      </w:pPr>
      <w:r w:rsidRPr="007A3B35">
        <w:rPr>
          <w:sz w:val="24"/>
          <w:szCs w:val="24"/>
        </w:rPr>
        <w:t>...............................</w:t>
      </w:r>
    </w:p>
    <w:p w14:paraId="31259727" w14:textId="77777777" w:rsidR="004D4FAA" w:rsidRPr="007A3B35" w:rsidRDefault="004D4FAA" w:rsidP="004D4FAA">
      <w:pPr>
        <w:pStyle w:val="ListParagraph"/>
        <w:numPr>
          <w:ilvl w:val="0"/>
          <w:numId w:val="7"/>
        </w:numPr>
        <w:rPr>
          <w:sz w:val="24"/>
          <w:szCs w:val="24"/>
        </w:rPr>
      </w:pPr>
      <w:r w:rsidRPr="007A3B35">
        <w:rPr>
          <w:sz w:val="24"/>
          <w:szCs w:val="24"/>
        </w:rPr>
        <w:t>...............................</w:t>
      </w:r>
    </w:p>
    <w:p w14:paraId="0A248585" w14:textId="77777777" w:rsidR="004D4FAA" w:rsidRPr="007A3B35" w:rsidRDefault="004D4FAA" w:rsidP="004D4FAA">
      <w:pPr>
        <w:pStyle w:val="ListParagraph"/>
        <w:numPr>
          <w:ilvl w:val="0"/>
          <w:numId w:val="7"/>
        </w:numPr>
        <w:rPr>
          <w:sz w:val="24"/>
          <w:szCs w:val="24"/>
        </w:rPr>
      </w:pPr>
      <w:r w:rsidRPr="007A3B35">
        <w:rPr>
          <w:sz w:val="24"/>
          <w:szCs w:val="24"/>
        </w:rPr>
        <w:t>...............................</w:t>
      </w:r>
    </w:p>
    <w:p w14:paraId="3622E455" w14:textId="77777777" w:rsidR="004D4FAA" w:rsidRPr="007A3B35" w:rsidRDefault="004D4FAA" w:rsidP="004D4FAA">
      <w:pPr>
        <w:pStyle w:val="ListParagraph"/>
        <w:numPr>
          <w:ilvl w:val="0"/>
          <w:numId w:val="7"/>
        </w:numPr>
        <w:rPr>
          <w:sz w:val="24"/>
          <w:szCs w:val="24"/>
        </w:rPr>
      </w:pPr>
      <w:r w:rsidRPr="007A3B35">
        <w:rPr>
          <w:sz w:val="24"/>
          <w:szCs w:val="24"/>
        </w:rPr>
        <w:t>...............................</w:t>
      </w:r>
    </w:p>
    <w:p w14:paraId="739E6060" w14:textId="77777777" w:rsidR="004D4FAA" w:rsidRPr="007A3B35" w:rsidRDefault="004D4FAA" w:rsidP="004D4FAA">
      <w:pPr>
        <w:pStyle w:val="ListParagraph"/>
        <w:numPr>
          <w:ilvl w:val="0"/>
          <w:numId w:val="7"/>
        </w:numPr>
        <w:rPr>
          <w:sz w:val="24"/>
          <w:szCs w:val="24"/>
        </w:rPr>
      </w:pPr>
      <w:r w:rsidRPr="007A3B35">
        <w:rPr>
          <w:sz w:val="24"/>
          <w:szCs w:val="24"/>
        </w:rPr>
        <w:t>...............................</w:t>
      </w:r>
    </w:p>
    <w:p w14:paraId="1DE4385D" w14:textId="77777777" w:rsidR="004D4FAA" w:rsidRPr="007A3B35" w:rsidRDefault="004D4FAA" w:rsidP="004D4FAA">
      <w:pPr>
        <w:pStyle w:val="ListParagraph"/>
        <w:numPr>
          <w:ilvl w:val="0"/>
          <w:numId w:val="7"/>
        </w:numPr>
        <w:rPr>
          <w:sz w:val="24"/>
          <w:szCs w:val="24"/>
        </w:rPr>
      </w:pPr>
      <w:r w:rsidRPr="007A3B35">
        <w:rPr>
          <w:sz w:val="24"/>
          <w:szCs w:val="24"/>
        </w:rPr>
        <w:t>...............................</w:t>
      </w:r>
    </w:p>
    <w:p w14:paraId="57531A6E" w14:textId="77777777" w:rsidR="004D4FAA" w:rsidRPr="007A3B35" w:rsidRDefault="004D4FAA" w:rsidP="004D4FAA">
      <w:pPr>
        <w:pStyle w:val="ListParagraph"/>
        <w:rPr>
          <w:sz w:val="24"/>
          <w:szCs w:val="24"/>
        </w:rPr>
      </w:pPr>
    </w:p>
    <w:p w14:paraId="2A29D537" w14:textId="77777777" w:rsidR="004D4FAA" w:rsidRPr="007A3B35" w:rsidRDefault="004D4FAA" w:rsidP="004D4FAA">
      <w:pPr>
        <w:pStyle w:val="ListParagraph"/>
        <w:ind w:left="0"/>
        <w:rPr>
          <w:sz w:val="24"/>
          <w:szCs w:val="24"/>
        </w:rPr>
      </w:pPr>
      <w:r w:rsidRPr="007A3B35">
        <w:rPr>
          <w:sz w:val="24"/>
          <w:szCs w:val="24"/>
        </w:rPr>
        <w:t>The impact of the Governing Body on the school was ………………………</w:t>
      </w:r>
      <w:r w:rsidR="00322201" w:rsidRPr="007A3B35">
        <w:rPr>
          <w:sz w:val="24"/>
          <w:szCs w:val="24"/>
        </w:rPr>
        <w:t>………………………………………………………………</w:t>
      </w:r>
      <w:proofErr w:type="gramStart"/>
      <w:r w:rsidR="00322201" w:rsidRPr="007A3B35">
        <w:rPr>
          <w:sz w:val="24"/>
          <w:szCs w:val="24"/>
        </w:rPr>
        <w:t>…..</w:t>
      </w:r>
      <w:proofErr w:type="gramEnd"/>
      <w:r w:rsidRPr="007A3B35">
        <w:rPr>
          <w:sz w:val="24"/>
          <w:szCs w:val="24"/>
        </w:rPr>
        <w:t>…..</w:t>
      </w:r>
    </w:p>
    <w:p w14:paraId="21E55DFF" w14:textId="77777777" w:rsidR="003C2DA3" w:rsidRPr="007A3B35" w:rsidRDefault="003C2DA3">
      <w:pPr>
        <w:rPr>
          <w:noProof/>
          <w:sz w:val="24"/>
          <w:szCs w:val="24"/>
          <w:lang w:eastAsia="en-GB"/>
        </w:rPr>
      </w:pPr>
    </w:p>
    <w:p w14:paraId="7753D042" w14:textId="77777777" w:rsidR="007A3B35" w:rsidRPr="007A3B35" w:rsidRDefault="007A3B35" w:rsidP="00D2461A">
      <w:pPr>
        <w:rPr>
          <w:b/>
          <w:noProof/>
          <w:sz w:val="24"/>
          <w:szCs w:val="24"/>
          <w:u w:val="single"/>
          <w:lang w:eastAsia="en-GB"/>
        </w:rPr>
      </w:pPr>
      <w:r w:rsidRPr="007A3B35">
        <w:rPr>
          <w:b/>
          <w:noProof/>
          <w:sz w:val="24"/>
          <w:szCs w:val="24"/>
          <w:u w:val="single"/>
          <w:lang w:eastAsia="en-GB"/>
        </w:rPr>
        <w:t>Structure of the Governing Body and Committees</w:t>
      </w:r>
    </w:p>
    <w:p w14:paraId="65695EE6" w14:textId="77777777" w:rsidR="007A3B35" w:rsidRDefault="007A3B35" w:rsidP="00D2461A">
      <w:pPr>
        <w:rPr>
          <w:noProof/>
          <w:sz w:val="24"/>
          <w:szCs w:val="24"/>
          <w:lang w:eastAsia="en-GB"/>
        </w:rPr>
      </w:pPr>
    </w:p>
    <w:p w14:paraId="166A7F30" w14:textId="41509811" w:rsidR="00D2461A" w:rsidRPr="007A3B35" w:rsidRDefault="00D2461A" w:rsidP="00D2461A">
      <w:pPr>
        <w:rPr>
          <w:noProof/>
          <w:sz w:val="24"/>
          <w:szCs w:val="24"/>
          <w:lang w:eastAsia="en-GB"/>
        </w:rPr>
      </w:pPr>
      <w:r w:rsidRPr="007A3B35">
        <w:rPr>
          <w:noProof/>
          <w:sz w:val="24"/>
          <w:szCs w:val="24"/>
          <w:lang w:eastAsia="en-GB"/>
        </w:rPr>
        <w:t>The Chair of the Gover</w:t>
      </w:r>
      <w:r w:rsidR="007B3915">
        <w:rPr>
          <w:noProof/>
          <w:sz w:val="24"/>
          <w:szCs w:val="24"/>
          <w:lang w:eastAsia="en-GB"/>
        </w:rPr>
        <w:t xml:space="preserve">ning Body is </w:t>
      </w:r>
      <w:r w:rsidR="00C831CB">
        <w:rPr>
          <w:noProof/>
          <w:sz w:val="24"/>
          <w:szCs w:val="24"/>
          <w:lang w:eastAsia="en-GB"/>
        </w:rPr>
        <w:t xml:space="preserve">Mrs </w:t>
      </w:r>
      <w:r w:rsidR="008C6DE2">
        <w:rPr>
          <w:noProof/>
          <w:sz w:val="24"/>
          <w:szCs w:val="24"/>
          <w:lang w:eastAsia="en-GB"/>
        </w:rPr>
        <w:t>S Cambell</w:t>
      </w:r>
      <w:r w:rsidR="00C831CB">
        <w:rPr>
          <w:noProof/>
          <w:sz w:val="24"/>
          <w:szCs w:val="24"/>
          <w:lang w:eastAsia="en-GB"/>
        </w:rPr>
        <w:t xml:space="preserve"> </w:t>
      </w:r>
      <w:r w:rsidRPr="007A3B35">
        <w:rPr>
          <w:noProof/>
          <w:sz w:val="24"/>
          <w:szCs w:val="24"/>
          <w:lang w:eastAsia="en-GB"/>
        </w:rPr>
        <w:t>and the Vice Chair of the Gover</w:t>
      </w:r>
      <w:r w:rsidR="007B3915">
        <w:rPr>
          <w:noProof/>
          <w:sz w:val="24"/>
          <w:szCs w:val="24"/>
          <w:lang w:eastAsia="en-GB"/>
        </w:rPr>
        <w:t xml:space="preserve">ning Body is </w:t>
      </w:r>
      <w:r w:rsidR="00FD610E">
        <w:rPr>
          <w:noProof/>
          <w:sz w:val="24"/>
          <w:szCs w:val="24"/>
          <w:lang w:eastAsia="en-GB"/>
        </w:rPr>
        <w:t>TBC</w:t>
      </w:r>
    </w:p>
    <w:p w14:paraId="0E9E21EB" w14:textId="77777777" w:rsidR="00D2461A" w:rsidRPr="007A3B35" w:rsidRDefault="00D2461A">
      <w:pPr>
        <w:rPr>
          <w:noProof/>
          <w:sz w:val="24"/>
          <w:szCs w:val="24"/>
          <w:lang w:eastAsia="en-GB"/>
        </w:rPr>
      </w:pPr>
    </w:p>
    <w:p w14:paraId="6387E0CD" w14:textId="77777777" w:rsidR="00D0557D" w:rsidRPr="007A3B35" w:rsidRDefault="00D0557D">
      <w:pPr>
        <w:rPr>
          <w:noProof/>
          <w:sz w:val="24"/>
          <w:szCs w:val="24"/>
          <w:lang w:eastAsia="en-GB"/>
        </w:rPr>
      </w:pPr>
      <w:r w:rsidRPr="007A3B35">
        <w:rPr>
          <w:noProof/>
          <w:sz w:val="24"/>
          <w:szCs w:val="24"/>
          <w:lang w:eastAsia="en-GB"/>
        </w:rPr>
        <w:t>The Governing Body</w:t>
      </w:r>
      <w:r w:rsidR="0036220A">
        <w:rPr>
          <w:noProof/>
          <w:sz w:val="24"/>
          <w:szCs w:val="24"/>
          <w:lang w:eastAsia="en-GB"/>
        </w:rPr>
        <w:t>’s</w:t>
      </w:r>
      <w:r w:rsidRPr="007A3B35">
        <w:rPr>
          <w:noProof/>
          <w:sz w:val="24"/>
          <w:szCs w:val="24"/>
          <w:lang w:eastAsia="en-GB"/>
        </w:rPr>
        <w:t xml:space="preserve"> structure</w:t>
      </w:r>
      <w:r w:rsidR="007A3B35" w:rsidRPr="007A3B35">
        <w:rPr>
          <w:noProof/>
          <w:sz w:val="24"/>
          <w:szCs w:val="24"/>
          <w:lang w:eastAsia="en-GB"/>
        </w:rPr>
        <w:t xml:space="preserve"> and membership</w:t>
      </w:r>
      <w:r w:rsidRPr="007A3B35">
        <w:rPr>
          <w:noProof/>
          <w:sz w:val="24"/>
          <w:szCs w:val="24"/>
          <w:lang w:eastAsia="en-GB"/>
        </w:rPr>
        <w:t xml:space="preserve"> is outlined </w:t>
      </w:r>
      <w:r w:rsidR="00322201" w:rsidRPr="007A3B35">
        <w:rPr>
          <w:noProof/>
          <w:sz w:val="24"/>
          <w:szCs w:val="24"/>
          <w:lang w:eastAsia="en-GB"/>
        </w:rPr>
        <w:t xml:space="preserve">in the table </w:t>
      </w:r>
      <w:r w:rsidRPr="007A3B35">
        <w:rPr>
          <w:noProof/>
          <w:sz w:val="24"/>
          <w:szCs w:val="24"/>
          <w:lang w:eastAsia="en-GB"/>
        </w:rPr>
        <w:t xml:space="preserve">below and within that </w:t>
      </w:r>
      <w:r w:rsidR="004D4FAA" w:rsidRPr="007A3B35">
        <w:rPr>
          <w:noProof/>
          <w:sz w:val="24"/>
          <w:szCs w:val="24"/>
          <w:lang w:eastAsia="en-GB"/>
        </w:rPr>
        <w:t xml:space="preserve">structure </w:t>
      </w:r>
      <w:r w:rsidRPr="007A3B35">
        <w:rPr>
          <w:noProof/>
          <w:sz w:val="24"/>
          <w:szCs w:val="24"/>
          <w:lang w:eastAsia="en-GB"/>
        </w:rPr>
        <w:t>it has the following committees:</w:t>
      </w:r>
    </w:p>
    <w:p w14:paraId="6EC80DA8" w14:textId="77777777" w:rsidR="00322201" w:rsidRPr="007A3B35" w:rsidRDefault="00322201">
      <w:pPr>
        <w:rPr>
          <w:noProof/>
          <w:sz w:val="24"/>
          <w:szCs w:val="24"/>
          <w:lang w:eastAsia="en-GB"/>
        </w:rPr>
      </w:pPr>
    </w:p>
    <w:p w14:paraId="0BC0E989" w14:textId="77777777" w:rsidR="00581120" w:rsidRPr="00581120" w:rsidRDefault="00581120" w:rsidP="00581120">
      <w:pPr>
        <w:rPr>
          <w:b/>
          <w:i/>
          <w:noProof/>
          <w:sz w:val="24"/>
          <w:szCs w:val="24"/>
          <w:lang w:eastAsia="en-GB"/>
        </w:rPr>
      </w:pPr>
      <w:r w:rsidRPr="00581120">
        <w:rPr>
          <w:b/>
          <w:i/>
          <w:noProof/>
          <w:sz w:val="24"/>
          <w:szCs w:val="24"/>
          <w:lang w:eastAsia="en-GB"/>
        </w:rPr>
        <w:t>Insert committees, e.g.</w:t>
      </w:r>
    </w:p>
    <w:p w14:paraId="02CBD7DB" w14:textId="77777777" w:rsidR="00581120" w:rsidRPr="00581120" w:rsidRDefault="00581120" w:rsidP="00581120">
      <w:pPr>
        <w:rPr>
          <w:noProof/>
          <w:sz w:val="24"/>
          <w:szCs w:val="24"/>
          <w:lang w:eastAsia="en-G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27"/>
        <w:gridCol w:w="850"/>
        <w:gridCol w:w="2835"/>
      </w:tblGrid>
      <w:tr w:rsidR="00581120" w:rsidRPr="00581120" w14:paraId="1C73FA1A" w14:textId="77777777" w:rsidTr="00F33483">
        <w:tc>
          <w:tcPr>
            <w:tcW w:w="3227" w:type="dxa"/>
          </w:tcPr>
          <w:p w14:paraId="6124B10B" w14:textId="77777777" w:rsidR="00581120" w:rsidRPr="00581120" w:rsidRDefault="00581120" w:rsidP="00581120">
            <w:pPr>
              <w:rPr>
                <w:b/>
                <w:noProof/>
                <w:sz w:val="24"/>
                <w:szCs w:val="24"/>
                <w:lang w:eastAsia="en-GB"/>
              </w:rPr>
            </w:pPr>
            <w:r w:rsidRPr="00581120">
              <w:rPr>
                <w:b/>
                <w:noProof/>
                <w:sz w:val="24"/>
                <w:szCs w:val="24"/>
                <w:lang w:eastAsia="en-GB"/>
              </w:rPr>
              <w:t>Committee</w:t>
            </w:r>
          </w:p>
        </w:tc>
        <w:tc>
          <w:tcPr>
            <w:tcW w:w="850" w:type="dxa"/>
          </w:tcPr>
          <w:p w14:paraId="57A8CD96" w14:textId="77777777" w:rsidR="00581120" w:rsidRPr="00581120" w:rsidRDefault="00581120" w:rsidP="00581120">
            <w:pPr>
              <w:rPr>
                <w:b/>
                <w:noProof/>
                <w:sz w:val="24"/>
                <w:szCs w:val="24"/>
                <w:lang w:eastAsia="en-GB"/>
              </w:rPr>
            </w:pPr>
            <w:r w:rsidRPr="00581120">
              <w:rPr>
                <w:b/>
                <w:noProof/>
                <w:sz w:val="24"/>
                <w:szCs w:val="24"/>
                <w:lang w:eastAsia="en-GB"/>
              </w:rPr>
              <w:t>Abrv.</w:t>
            </w:r>
          </w:p>
        </w:tc>
        <w:tc>
          <w:tcPr>
            <w:tcW w:w="2835" w:type="dxa"/>
          </w:tcPr>
          <w:p w14:paraId="01E3D521" w14:textId="77777777" w:rsidR="00581120" w:rsidRPr="00581120" w:rsidRDefault="00581120" w:rsidP="00581120">
            <w:pPr>
              <w:rPr>
                <w:b/>
                <w:noProof/>
                <w:sz w:val="24"/>
                <w:szCs w:val="24"/>
                <w:lang w:eastAsia="en-GB"/>
              </w:rPr>
            </w:pPr>
            <w:r w:rsidRPr="00581120">
              <w:rPr>
                <w:b/>
                <w:noProof/>
                <w:sz w:val="24"/>
                <w:szCs w:val="24"/>
                <w:lang w:eastAsia="en-GB"/>
              </w:rPr>
              <w:t>Name of Chair</w:t>
            </w:r>
          </w:p>
        </w:tc>
      </w:tr>
      <w:tr w:rsidR="00581120" w:rsidRPr="00581120" w14:paraId="34CDA367" w14:textId="77777777" w:rsidTr="00F33483">
        <w:tc>
          <w:tcPr>
            <w:tcW w:w="3227" w:type="dxa"/>
          </w:tcPr>
          <w:p w14:paraId="284E8A3F" w14:textId="77777777" w:rsidR="00581120" w:rsidRPr="00581120" w:rsidRDefault="00581120" w:rsidP="00581120">
            <w:pPr>
              <w:rPr>
                <w:noProof/>
                <w:sz w:val="24"/>
                <w:szCs w:val="24"/>
                <w:lang w:eastAsia="en-GB"/>
              </w:rPr>
            </w:pPr>
            <w:r w:rsidRPr="00581120">
              <w:rPr>
                <w:noProof/>
                <w:sz w:val="24"/>
                <w:szCs w:val="24"/>
                <w:lang w:eastAsia="en-GB"/>
              </w:rPr>
              <w:t xml:space="preserve">Finance </w:t>
            </w:r>
            <w:r w:rsidR="00C831CB">
              <w:rPr>
                <w:noProof/>
                <w:sz w:val="24"/>
                <w:szCs w:val="24"/>
                <w:lang w:eastAsia="en-GB"/>
              </w:rPr>
              <w:t xml:space="preserve">and Staffing </w:t>
            </w:r>
          </w:p>
        </w:tc>
        <w:tc>
          <w:tcPr>
            <w:tcW w:w="850" w:type="dxa"/>
          </w:tcPr>
          <w:p w14:paraId="681A5259" w14:textId="77777777" w:rsidR="00581120" w:rsidRPr="00581120" w:rsidRDefault="00581120" w:rsidP="00581120">
            <w:pPr>
              <w:rPr>
                <w:noProof/>
                <w:sz w:val="24"/>
                <w:szCs w:val="24"/>
                <w:lang w:eastAsia="en-GB"/>
              </w:rPr>
            </w:pPr>
            <w:r w:rsidRPr="00581120">
              <w:rPr>
                <w:noProof/>
                <w:sz w:val="24"/>
                <w:szCs w:val="24"/>
                <w:lang w:eastAsia="en-GB"/>
              </w:rPr>
              <w:t>F</w:t>
            </w:r>
            <w:r w:rsidR="00C831CB">
              <w:rPr>
                <w:noProof/>
                <w:sz w:val="24"/>
                <w:szCs w:val="24"/>
                <w:lang w:eastAsia="en-GB"/>
              </w:rPr>
              <w:t>&amp;S</w:t>
            </w:r>
          </w:p>
        </w:tc>
        <w:tc>
          <w:tcPr>
            <w:tcW w:w="2835" w:type="dxa"/>
          </w:tcPr>
          <w:p w14:paraId="54D61AC4" w14:textId="77777777" w:rsidR="00581120" w:rsidRPr="00581120" w:rsidRDefault="00581120" w:rsidP="00581120">
            <w:pPr>
              <w:rPr>
                <w:noProof/>
                <w:sz w:val="24"/>
                <w:szCs w:val="24"/>
                <w:lang w:eastAsia="en-GB"/>
              </w:rPr>
            </w:pPr>
          </w:p>
        </w:tc>
      </w:tr>
      <w:tr w:rsidR="00581120" w:rsidRPr="00581120" w14:paraId="46D8900A" w14:textId="77777777" w:rsidTr="00F33483">
        <w:tc>
          <w:tcPr>
            <w:tcW w:w="3227" w:type="dxa"/>
          </w:tcPr>
          <w:p w14:paraId="500263DC" w14:textId="77777777" w:rsidR="00581120" w:rsidRPr="00581120" w:rsidRDefault="00581120" w:rsidP="00581120">
            <w:pPr>
              <w:rPr>
                <w:noProof/>
                <w:sz w:val="24"/>
                <w:szCs w:val="24"/>
                <w:lang w:eastAsia="en-GB"/>
              </w:rPr>
            </w:pPr>
            <w:r w:rsidRPr="00581120">
              <w:rPr>
                <w:noProof/>
                <w:sz w:val="24"/>
                <w:szCs w:val="24"/>
                <w:lang w:eastAsia="en-GB"/>
              </w:rPr>
              <w:t>Curriculum</w:t>
            </w:r>
            <w:r w:rsidR="00C831CB">
              <w:rPr>
                <w:noProof/>
                <w:sz w:val="24"/>
                <w:szCs w:val="24"/>
                <w:lang w:eastAsia="en-GB"/>
              </w:rPr>
              <w:t>, School Improvement and Communications</w:t>
            </w:r>
          </w:p>
        </w:tc>
        <w:tc>
          <w:tcPr>
            <w:tcW w:w="850" w:type="dxa"/>
          </w:tcPr>
          <w:p w14:paraId="06BDC6AB" w14:textId="77777777" w:rsidR="00581120" w:rsidRPr="00581120" w:rsidRDefault="00581120" w:rsidP="00581120">
            <w:pPr>
              <w:rPr>
                <w:noProof/>
                <w:sz w:val="24"/>
                <w:szCs w:val="24"/>
                <w:lang w:eastAsia="en-GB"/>
              </w:rPr>
            </w:pPr>
            <w:r w:rsidRPr="00581120">
              <w:rPr>
                <w:noProof/>
                <w:sz w:val="24"/>
                <w:szCs w:val="24"/>
                <w:lang w:eastAsia="en-GB"/>
              </w:rPr>
              <w:t>C</w:t>
            </w:r>
            <w:r w:rsidR="00C831CB">
              <w:rPr>
                <w:noProof/>
                <w:sz w:val="24"/>
                <w:szCs w:val="24"/>
                <w:lang w:eastAsia="en-GB"/>
              </w:rPr>
              <w:t>SIC</w:t>
            </w:r>
          </w:p>
        </w:tc>
        <w:tc>
          <w:tcPr>
            <w:tcW w:w="2835" w:type="dxa"/>
          </w:tcPr>
          <w:p w14:paraId="397B3622" w14:textId="77777777" w:rsidR="00581120" w:rsidRPr="00581120" w:rsidRDefault="00581120" w:rsidP="00581120">
            <w:pPr>
              <w:rPr>
                <w:noProof/>
                <w:sz w:val="24"/>
                <w:szCs w:val="24"/>
                <w:lang w:eastAsia="en-GB"/>
              </w:rPr>
            </w:pPr>
          </w:p>
        </w:tc>
      </w:tr>
      <w:tr w:rsidR="00581120" w:rsidRPr="00581120" w14:paraId="4286EED6" w14:textId="77777777" w:rsidTr="00F33483">
        <w:tc>
          <w:tcPr>
            <w:tcW w:w="3227" w:type="dxa"/>
          </w:tcPr>
          <w:p w14:paraId="7D1AB9BA" w14:textId="77777777" w:rsidR="00581120" w:rsidRPr="00581120" w:rsidRDefault="00581120" w:rsidP="00581120">
            <w:pPr>
              <w:rPr>
                <w:noProof/>
                <w:sz w:val="24"/>
                <w:szCs w:val="24"/>
                <w:lang w:eastAsia="en-GB"/>
              </w:rPr>
            </w:pPr>
            <w:r w:rsidRPr="00581120">
              <w:rPr>
                <w:noProof/>
                <w:sz w:val="24"/>
                <w:szCs w:val="24"/>
                <w:lang w:eastAsia="en-GB"/>
              </w:rPr>
              <w:t>Premises/H&amp;S</w:t>
            </w:r>
          </w:p>
        </w:tc>
        <w:tc>
          <w:tcPr>
            <w:tcW w:w="850" w:type="dxa"/>
          </w:tcPr>
          <w:p w14:paraId="05541C92" w14:textId="77777777" w:rsidR="00581120" w:rsidRPr="00581120" w:rsidRDefault="00581120" w:rsidP="00581120">
            <w:pPr>
              <w:rPr>
                <w:noProof/>
                <w:sz w:val="24"/>
                <w:szCs w:val="24"/>
                <w:lang w:eastAsia="en-GB"/>
              </w:rPr>
            </w:pPr>
            <w:r w:rsidRPr="00581120">
              <w:rPr>
                <w:noProof/>
                <w:sz w:val="24"/>
                <w:szCs w:val="24"/>
                <w:lang w:eastAsia="en-GB"/>
              </w:rPr>
              <w:t>PHS</w:t>
            </w:r>
          </w:p>
        </w:tc>
        <w:tc>
          <w:tcPr>
            <w:tcW w:w="2835" w:type="dxa"/>
          </w:tcPr>
          <w:p w14:paraId="06D8B43B" w14:textId="77777777" w:rsidR="00581120" w:rsidRPr="00581120" w:rsidRDefault="00581120" w:rsidP="00581120">
            <w:pPr>
              <w:rPr>
                <w:noProof/>
                <w:sz w:val="24"/>
                <w:szCs w:val="24"/>
                <w:lang w:eastAsia="en-GB"/>
              </w:rPr>
            </w:pPr>
          </w:p>
        </w:tc>
      </w:tr>
    </w:tbl>
    <w:p w14:paraId="4D855272" w14:textId="77777777" w:rsidR="00581120" w:rsidRPr="00581120" w:rsidRDefault="00581120" w:rsidP="00581120">
      <w:pPr>
        <w:rPr>
          <w:noProof/>
          <w:sz w:val="24"/>
          <w:szCs w:val="24"/>
          <w:lang w:eastAsia="en-GB"/>
        </w:rPr>
      </w:pPr>
    </w:p>
    <w:p w14:paraId="0EB8BCEE" w14:textId="77777777" w:rsidR="00581120" w:rsidRPr="00581120" w:rsidRDefault="00581120" w:rsidP="00581120">
      <w:pPr>
        <w:rPr>
          <w:noProof/>
          <w:sz w:val="24"/>
          <w:szCs w:val="24"/>
          <w:lang w:eastAsia="en-GB"/>
        </w:rPr>
      </w:pPr>
      <w:r w:rsidRPr="00581120">
        <w:rPr>
          <w:noProof/>
          <w:sz w:val="24"/>
          <w:szCs w:val="24"/>
          <w:lang w:eastAsia="en-GB"/>
        </w:rPr>
        <w:t> </w:t>
      </w:r>
    </w:p>
    <w:p w14:paraId="60349DF2" w14:textId="77777777" w:rsidR="00471C98" w:rsidRPr="007A3B35" w:rsidRDefault="00471C98" w:rsidP="00471C98">
      <w:pPr>
        <w:rPr>
          <w:noProof/>
          <w:sz w:val="24"/>
          <w:szCs w:val="24"/>
          <w:lang w:eastAsia="en-GB"/>
        </w:rPr>
      </w:pPr>
    </w:p>
    <w:p w14:paraId="5D9C428D" w14:textId="77777777" w:rsidR="00322201" w:rsidRPr="007A3B35" w:rsidRDefault="00322201">
      <w:pPr>
        <w:rPr>
          <w:sz w:val="24"/>
          <w:szCs w:val="24"/>
        </w:rPr>
      </w:pPr>
      <w:r w:rsidRPr="007A3B35">
        <w:rPr>
          <w:sz w:val="24"/>
          <w:szCs w:val="24"/>
        </w:rPr>
        <w:br w:type="page"/>
      </w:r>
    </w:p>
    <w:p w14:paraId="4EB1FBCE" w14:textId="77777777" w:rsidR="00322201" w:rsidRPr="004D4FAA" w:rsidRDefault="00322201">
      <w:pPr>
        <w:rPr>
          <w:sz w:val="24"/>
          <w:szCs w:val="24"/>
        </w:rPr>
      </w:pPr>
      <w:r w:rsidRPr="00322201">
        <w:rPr>
          <w:rFonts w:ascii="Calibri" w:eastAsia="Times New Roman" w:hAnsi="Calibri" w:cs="Times New Roman"/>
          <w:color w:val="000000"/>
          <w:lang w:eastAsia="en-GB"/>
        </w:rPr>
        <w:lastRenderedPageBreak/>
        <w:t> </w:t>
      </w:r>
    </w:p>
    <w:tbl>
      <w:tblPr>
        <w:tblW w:w="21760" w:type="dxa"/>
        <w:tblInd w:w="91" w:type="dxa"/>
        <w:tblLook w:val="04A0" w:firstRow="1" w:lastRow="0" w:firstColumn="1" w:lastColumn="0" w:noHBand="0" w:noVBand="1"/>
      </w:tblPr>
      <w:tblGrid>
        <w:gridCol w:w="629"/>
        <w:gridCol w:w="491"/>
        <w:gridCol w:w="1226"/>
        <w:gridCol w:w="1420"/>
        <w:gridCol w:w="1365"/>
        <w:gridCol w:w="1220"/>
        <w:gridCol w:w="1264"/>
        <w:gridCol w:w="1232"/>
        <w:gridCol w:w="2032"/>
        <w:gridCol w:w="2123"/>
        <w:gridCol w:w="1742"/>
        <w:gridCol w:w="1734"/>
        <w:gridCol w:w="623"/>
        <w:gridCol w:w="623"/>
        <w:gridCol w:w="623"/>
        <w:gridCol w:w="623"/>
        <w:gridCol w:w="677"/>
        <w:gridCol w:w="623"/>
        <w:gridCol w:w="1490"/>
      </w:tblGrid>
      <w:tr w:rsidR="006170DB" w:rsidRPr="00F33483" w14:paraId="70A8100E" w14:textId="77777777" w:rsidTr="00D075A5">
        <w:trPr>
          <w:trHeight w:val="2040"/>
        </w:trPr>
        <w:tc>
          <w:tcPr>
            <w:tcW w:w="2346" w:type="dxa"/>
            <w:gridSpan w:val="3"/>
            <w:vMerge w:val="restart"/>
            <w:tcBorders>
              <w:top w:val="single" w:sz="4" w:space="0" w:color="auto"/>
              <w:left w:val="single" w:sz="4" w:space="0" w:color="auto"/>
              <w:bottom w:val="single" w:sz="4" w:space="0" w:color="auto"/>
              <w:right w:val="single" w:sz="4" w:space="0" w:color="auto"/>
            </w:tcBorders>
            <w:shd w:val="clear" w:color="000000" w:fill="FFFF66"/>
            <w:vAlign w:val="center"/>
            <w:hideMark/>
          </w:tcPr>
          <w:p w14:paraId="1D15ECD9" w14:textId="77777777" w:rsidR="00F33483" w:rsidRPr="00F33483" w:rsidRDefault="00F33483" w:rsidP="00F33483">
            <w:pPr>
              <w:jc w:val="cente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GOVERNOR / ASSOCIATE MEMBER</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FFFF66"/>
            <w:noWrap/>
            <w:vAlign w:val="center"/>
            <w:hideMark/>
          </w:tcPr>
          <w:p w14:paraId="6D2C0098" w14:textId="77777777" w:rsidR="00F33483" w:rsidRPr="00F33483" w:rsidRDefault="00F33483" w:rsidP="00F33483">
            <w:pPr>
              <w:jc w:val="cente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CATEGORY</w:t>
            </w:r>
          </w:p>
        </w:tc>
        <w:tc>
          <w:tcPr>
            <w:tcW w:w="1365" w:type="dxa"/>
            <w:vMerge w:val="restart"/>
            <w:tcBorders>
              <w:top w:val="single" w:sz="4" w:space="0" w:color="auto"/>
              <w:left w:val="single" w:sz="4" w:space="0" w:color="auto"/>
              <w:bottom w:val="single" w:sz="4" w:space="0" w:color="auto"/>
              <w:right w:val="single" w:sz="4" w:space="0" w:color="auto"/>
            </w:tcBorders>
            <w:shd w:val="clear" w:color="000000" w:fill="FFFF66"/>
            <w:vAlign w:val="center"/>
            <w:hideMark/>
          </w:tcPr>
          <w:p w14:paraId="4C1FB729" w14:textId="77777777" w:rsidR="00F33483" w:rsidRPr="00F33483" w:rsidRDefault="00F33483" w:rsidP="00F33483">
            <w:pPr>
              <w:jc w:val="cente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APPOINTED BY OR ELECTED</w:t>
            </w:r>
          </w:p>
        </w:tc>
        <w:tc>
          <w:tcPr>
            <w:tcW w:w="2484" w:type="dxa"/>
            <w:gridSpan w:val="2"/>
            <w:tcBorders>
              <w:top w:val="single" w:sz="4" w:space="0" w:color="auto"/>
              <w:left w:val="nil"/>
              <w:bottom w:val="single" w:sz="4" w:space="0" w:color="auto"/>
              <w:right w:val="single" w:sz="4" w:space="0" w:color="auto"/>
            </w:tcBorders>
            <w:shd w:val="clear" w:color="000000" w:fill="FFFF66"/>
            <w:vAlign w:val="center"/>
            <w:hideMark/>
          </w:tcPr>
          <w:p w14:paraId="77C2881E" w14:textId="77777777" w:rsidR="00F33483" w:rsidRPr="00F33483" w:rsidRDefault="00F33483" w:rsidP="00F33483">
            <w:pPr>
              <w:jc w:val="cente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TERM OF OFFICE</w:t>
            </w:r>
          </w:p>
        </w:tc>
        <w:tc>
          <w:tcPr>
            <w:tcW w:w="1232" w:type="dxa"/>
            <w:vMerge w:val="restart"/>
            <w:tcBorders>
              <w:top w:val="single" w:sz="4" w:space="0" w:color="auto"/>
              <w:left w:val="single" w:sz="4" w:space="0" w:color="auto"/>
              <w:bottom w:val="single" w:sz="4" w:space="0" w:color="auto"/>
              <w:right w:val="single" w:sz="4" w:space="0" w:color="auto"/>
            </w:tcBorders>
            <w:shd w:val="clear" w:color="000000" w:fill="FFFF66"/>
            <w:vAlign w:val="center"/>
            <w:hideMark/>
          </w:tcPr>
          <w:p w14:paraId="7CECDA23" w14:textId="77777777" w:rsidR="00F33483" w:rsidRPr="00F33483" w:rsidRDefault="00F33483" w:rsidP="00F33483">
            <w:pPr>
              <w:jc w:val="cente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DATE STEPPED DOWN</w:t>
            </w:r>
          </w:p>
        </w:tc>
        <w:tc>
          <w:tcPr>
            <w:tcW w:w="2032" w:type="dxa"/>
            <w:vMerge w:val="restart"/>
            <w:tcBorders>
              <w:top w:val="single" w:sz="4" w:space="0" w:color="auto"/>
              <w:left w:val="single" w:sz="4" w:space="0" w:color="auto"/>
              <w:bottom w:val="single" w:sz="4" w:space="0" w:color="auto"/>
              <w:right w:val="single" w:sz="4" w:space="0" w:color="auto"/>
            </w:tcBorders>
            <w:shd w:val="clear" w:color="000000" w:fill="D8D8D8"/>
            <w:vAlign w:val="center"/>
            <w:hideMark/>
          </w:tcPr>
          <w:p w14:paraId="257958A4" w14:textId="77777777" w:rsidR="00F33483" w:rsidRPr="00F33483" w:rsidRDefault="00F33483" w:rsidP="00F33483">
            <w:pPr>
              <w:jc w:val="center"/>
              <w:rPr>
                <w:rFonts w:ascii="Calibri" w:eastAsia="Times New Roman" w:hAnsi="Calibri" w:cs="Times New Roman"/>
                <w:b/>
                <w:bCs/>
                <w:color w:val="000000"/>
                <w:lang w:eastAsia="en-GB"/>
              </w:rPr>
            </w:pPr>
            <w:r w:rsidRPr="00F33483">
              <w:rPr>
                <w:rFonts w:ascii="Calibri" w:eastAsia="Times New Roman" w:hAnsi="Calibri" w:cs="Times New Roman"/>
                <w:b/>
                <w:bCs/>
                <w:color w:val="000000"/>
                <w:lang w:eastAsia="en-GB"/>
              </w:rPr>
              <w:t>GOVERNANCE ROLE IN ANY OTHER EDUCATIONAL ESTABLISHMENT</w:t>
            </w:r>
          </w:p>
        </w:tc>
        <w:tc>
          <w:tcPr>
            <w:tcW w:w="2123" w:type="dxa"/>
            <w:vMerge w:val="restart"/>
            <w:tcBorders>
              <w:top w:val="single" w:sz="4" w:space="0" w:color="auto"/>
              <w:left w:val="single" w:sz="4" w:space="0" w:color="auto"/>
              <w:bottom w:val="single" w:sz="4" w:space="0" w:color="auto"/>
              <w:right w:val="single" w:sz="4" w:space="0" w:color="auto"/>
            </w:tcBorders>
            <w:shd w:val="clear" w:color="000000" w:fill="D8D8D8"/>
            <w:vAlign w:val="center"/>
            <w:hideMark/>
          </w:tcPr>
          <w:p w14:paraId="3B4A6305" w14:textId="77777777" w:rsidR="00F33483" w:rsidRPr="00F33483" w:rsidRDefault="00F33483" w:rsidP="00F33483">
            <w:pPr>
              <w:jc w:val="center"/>
              <w:rPr>
                <w:rFonts w:ascii="Calibri" w:eastAsia="Times New Roman" w:hAnsi="Calibri" w:cs="Times New Roman"/>
                <w:b/>
                <w:bCs/>
                <w:color w:val="000000"/>
                <w:lang w:eastAsia="en-GB"/>
              </w:rPr>
            </w:pPr>
            <w:r w:rsidRPr="00F33483">
              <w:rPr>
                <w:rFonts w:ascii="Calibri" w:eastAsia="Times New Roman" w:hAnsi="Calibri" w:cs="Times New Roman"/>
                <w:b/>
                <w:bCs/>
                <w:color w:val="000000"/>
                <w:lang w:eastAsia="en-GB"/>
              </w:rPr>
              <w:t>ANY PERSONAL RELATIONSHIPS WITH STAFF MEMBERS IN THE SCHOOL OR WITHIN THE GOVERNANCE STRUCTURE</w:t>
            </w:r>
          </w:p>
        </w:tc>
        <w:tc>
          <w:tcPr>
            <w:tcW w:w="1742" w:type="dxa"/>
            <w:vMerge w:val="restart"/>
            <w:tcBorders>
              <w:top w:val="single" w:sz="4" w:space="0" w:color="auto"/>
              <w:left w:val="single" w:sz="4" w:space="0" w:color="auto"/>
              <w:bottom w:val="single" w:sz="4" w:space="0" w:color="auto"/>
              <w:right w:val="single" w:sz="4" w:space="0" w:color="auto"/>
            </w:tcBorders>
            <w:shd w:val="clear" w:color="000000" w:fill="D8D8D8"/>
            <w:vAlign w:val="center"/>
            <w:hideMark/>
          </w:tcPr>
          <w:p w14:paraId="2FC58FAF" w14:textId="77777777" w:rsidR="00F33483" w:rsidRPr="00F33483" w:rsidRDefault="00F33483" w:rsidP="00F33483">
            <w:pPr>
              <w:jc w:val="center"/>
              <w:rPr>
                <w:rFonts w:ascii="Calibri" w:eastAsia="Times New Roman" w:hAnsi="Calibri" w:cs="Times New Roman"/>
                <w:b/>
                <w:bCs/>
                <w:color w:val="000000"/>
                <w:lang w:eastAsia="en-GB"/>
              </w:rPr>
            </w:pPr>
            <w:r w:rsidRPr="00F33483">
              <w:rPr>
                <w:rFonts w:ascii="Calibri" w:eastAsia="Times New Roman" w:hAnsi="Calibri" w:cs="Times New Roman"/>
                <w:b/>
                <w:bCs/>
                <w:color w:val="000000"/>
                <w:lang w:eastAsia="en-GB"/>
              </w:rPr>
              <w:t>BUSINESS &amp; PECUNIARY INTERESTS – refer to notes below</w:t>
            </w:r>
          </w:p>
        </w:tc>
        <w:tc>
          <w:tcPr>
            <w:tcW w:w="1734" w:type="dxa"/>
            <w:vMerge w:val="restart"/>
            <w:tcBorders>
              <w:top w:val="single" w:sz="4" w:space="0" w:color="auto"/>
              <w:left w:val="single" w:sz="4" w:space="0" w:color="auto"/>
              <w:bottom w:val="single" w:sz="4" w:space="0" w:color="auto"/>
              <w:right w:val="single" w:sz="4" w:space="0" w:color="auto"/>
            </w:tcBorders>
            <w:shd w:val="clear" w:color="000000" w:fill="D8D8D8"/>
            <w:vAlign w:val="center"/>
            <w:hideMark/>
          </w:tcPr>
          <w:p w14:paraId="4925F062" w14:textId="77777777" w:rsidR="00F33483" w:rsidRPr="00F33483" w:rsidRDefault="00F33483" w:rsidP="00F33483">
            <w:pPr>
              <w:jc w:val="center"/>
              <w:rPr>
                <w:rFonts w:ascii="Calibri" w:eastAsia="Times New Roman" w:hAnsi="Calibri" w:cs="Times New Roman"/>
                <w:b/>
                <w:bCs/>
                <w:color w:val="000000"/>
                <w:lang w:eastAsia="en-GB"/>
              </w:rPr>
            </w:pPr>
            <w:r w:rsidRPr="00F33483">
              <w:rPr>
                <w:rFonts w:ascii="Calibri" w:eastAsia="Times New Roman" w:hAnsi="Calibri" w:cs="Times New Roman"/>
                <w:b/>
                <w:bCs/>
                <w:color w:val="000000"/>
                <w:lang w:eastAsia="en-GB"/>
              </w:rPr>
              <w:t>INDIRECT INTERESTS</w:t>
            </w:r>
          </w:p>
        </w:tc>
        <w:tc>
          <w:tcPr>
            <w:tcW w:w="3792" w:type="dxa"/>
            <w:gridSpan w:val="6"/>
            <w:tcBorders>
              <w:top w:val="single" w:sz="4" w:space="0" w:color="auto"/>
              <w:left w:val="nil"/>
              <w:bottom w:val="single" w:sz="4" w:space="0" w:color="auto"/>
              <w:right w:val="single" w:sz="4" w:space="0" w:color="auto"/>
            </w:tcBorders>
            <w:shd w:val="clear" w:color="000000" w:fill="BAF6BA"/>
            <w:vAlign w:val="center"/>
            <w:hideMark/>
          </w:tcPr>
          <w:p w14:paraId="4F83C833" w14:textId="77777777" w:rsidR="00F33483" w:rsidRPr="00F33483" w:rsidRDefault="00F33483" w:rsidP="00F33483">
            <w:pPr>
              <w:jc w:val="center"/>
              <w:rPr>
                <w:rFonts w:ascii="Calibri" w:eastAsia="Times New Roman" w:hAnsi="Calibri" w:cs="Times New Roman"/>
                <w:b/>
                <w:bCs/>
                <w:color w:val="000000"/>
                <w:lang w:eastAsia="en-GB"/>
              </w:rPr>
            </w:pPr>
            <w:r w:rsidRPr="00F33483">
              <w:rPr>
                <w:rFonts w:ascii="Calibri" w:eastAsia="Times New Roman" w:hAnsi="Calibri" w:cs="Times New Roman"/>
                <w:b/>
                <w:bCs/>
                <w:color w:val="000000"/>
                <w:lang w:eastAsia="en-GB"/>
              </w:rPr>
              <w:t>FULL GOVERNING BODY MEETINGS</w:t>
            </w:r>
          </w:p>
        </w:tc>
        <w:tc>
          <w:tcPr>
            <w:tcW w:w="1490" w:type="dxa"/>
            <w:vMerge w:val="restart"/>
            <w:tcBorders>
              <w:top w:val="single" w:sz="4" w:space="0" w:color="auto"/>
              <w:left w:val="single" w:sz="4" w:space="0" w:color="auto"/>
              <w:bottom w:val="single" w:sz="4" w:space="0" w:color="auto"/>
              <w:right w:val="single" w:sz="4" w:space="0" w:color="auto"/>
            </w:tcBorders>
            <w:shd w:val="clear" w:color="000000" w:fill="D8D8D8"/>
            <w:vAlign w:val="center"/>
            <w:hideMark/>
          </w:tcPr>
          <w:p w14:paraId="0DA43C40" w14:textId="77777777" w:rsidR="00F33483" w:rsidRPr="00F33483" w:rsidRDefault="00F33483" w:rsidP="00F33483">
            <w:pPr>
              <w:jc w:val="center"/>
              <w:rPr>
                <w:rFonts w:ascii="Calibri" w:eastAsia="Times New Roman" w:hAnsi="Calibri" w:cs="Times New Roman"/>
                <w:b/>
                <w:bCs/>
                <w:color w:val="000000"/>
                <w:lang w:eastAsia="en-GB"/>
              </w:rPr>
            </w:pPr>
            <w:r w:rsidRPr="00F33483">
              <w:rPr>
                <w:rFonts w:ascii="Calibri" w:eastAsia="Times New Roman" w:hAnsi="Calibri" w:cs="Times New Roman"/>
                <w:b/>
                <w:bCs/>
                <w:color w:val="000000"/>
                <w:lang w:eastAsia="en-GB"/>
              </w:rPr>
              <w:t>ATTENDANCE AT COMMITTEE MEETINGS, E.G. (F) 2 OF 6, (S) 3 OF 3</w:t>
            </w:r>
          </w:p>
        </w:tc>
      </w:tr>
      <w:tr w:rsidR="006170DB" w:rsidRPr="00F33483" w14:paraId="653BB120" w14:textId="77777777" w:rsidTr="00D075A5">
        <w:trPr>
          <w:trHeight w:val="300"/>
        </w:trPr>
        <w:tc>
          <w:tcPr>
            <w:tcW w:w="2346" w:type="dxa"/>
            <w:gridSpan w:val="3"/>
            <w:vMerge/>
            <w:tcBorders>
              <w:top w:val="single" w:sz="4" w:space="0" w:color="auto"/>
              <w:left w:val="single" w:sz="4" w:space="0" w:color="auto"/>
              <w:bottom w:val="single" w:sz="4" w:space="0" w:color="auto"/>
              <w:right w:val="single" w:sz="4" w:space="0" w:color="auto"/>
            </w:tcBorders>
            <w:vAlign w:val="center"/>
            <w:hideMark/>
          </w:tcPr>
          <w:p w14:paraId="7A7CDAC0" w14:textId="77777777" w:rsidR="00F33483" w:rsidRPr="00F33483" w:rsidRDefault="00F33483" w:rsidP="00F33483">
            <w:pPr>
              <w:rPr>
                <w:rFonts w:ascii="Calibri" w:eastAsia="Times New Roman" w:hAnsi="Calibri" w:cs="Times New Roman"/>
                <w:color w:val="000000"/>
                <w:lang w:eastAsia="en-GB"/>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2E0E6B9" w14:textId="77777777" w:rsidR="00F33483" w:rsidRPr="00F33483" w:rsidRDefault="00F33483" w:rsidP="00F33483">
            <w:pPr>
              <w:rPr>
                <w:rFonts w:ascii="Calibri" w:eastAsia="Times New Roman" w:hAnsi="Calibri" w:cs="Times New Roman"/>
                <w:color w:val="000000"/>
                <w:lang w:eastAsia="en-GB"/>
              </w:rPr>
            </w:pPr>
          </w:p>
        </w:tc>
        <w:tc>
          <w:tcPr>
            <w:tcW w:w="1365" w:type="dxa"/>
            <w:vMerge/>
            <w:tcBorders>
              <w:top w:val="single" w:sz="4" w:space="0" w:color="auto"/>
              <w:left w:val="single" w:sz="4" w:space="0" w:color="auto"/>
              <w:bottom w:val="single" w:sz="4" w:space="0" w:color="auto"/>
              <w:right w:val="single" w:sz="4" w:space="0" w:color="auto"/>
            </w:tcBorders>
            <w:vAlign w:val="center"/>
            <w:hideMark/>
          </w:tcPr>
          <w:p w14:paraId="28FFFB22" w14:textId="77777777" w:rsidR="00F33483" w:rsidRPr="00F33483" w:rsidRDefault="00F33483" w:rsidP="00F33483">
            <w:pPr>
              <w:rPr>
                <w:rFonts w:ascii="Calibri" w:eastAsia="Times New Roman" w:hAnsi="Calibri" w:cs="Times New Roman"/>
                <w:color w:val="000000"/>
                <w:lang w:eastAsia="en-GB"/>
              </w:rPr>
            </w:pPr>
          </w:p>
        </w:tc>
        <w:tc>
          <w:tcPr>
            <w:tcW w:w="1220" w:type="dxa"/>
            <w:tcBorders>
              <w:top w:val="nil"/>
              <w:left w:val="nil"/>
              <w:bottom w:val="single" w:sz="4" w:space="0" w:color="auto"/>
              <w:right w:val="single" w:sz="4" w:space="0" w:color="auto"/>
            </w:tcBorders>
            <w:shd w:val="clear" w:color="000000" w:fill="FFFF66"/>
            <w:noWrap/>
            <w:vAlign w:val="bottom"/>
            <w:hideMark/>
          </w:tcPr>
          <w:p w14:paraId="7F521C77"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START DATE</w:t>
            </w:r>
          </w:p>
        </w:tc>
        <w:tc>
          <w:tcPr>
            <w:tcW w:w="1264" w:type="dxa"/>
            <w:tcBorders>
              <w:top w:val="nil"/>
              <w:left w:val="nil"/>
              <w:bottom w:val="single" w:sz="4" w:space="0" w:color="auto"/>
              <w:right w:val="single" w:sz="4" w:space="0" w:color="auto"/>
            </w:tcBorders>
            <w:shd w:val="clear" w:color="000000" w:fill="FFFF66"/>
            <w:noWrap/>
            <w:vAlign w:val="bottom"/>
            <w:hideMark/>
          </w:tcPr>
          <w:p w14:paraId="0C1B0EA0"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EXPIRY DATE</w:t>
            </w:r>
          </w:p>
        </w:tc>
        <w:tc>
          <w:tcPr>
            <w:tcW w:w="1232" w:type="dxa"/>
            <w:vMerge/>
            <w:tcBorders>
              <w:top w:val="single" w:sz="4" w:space="0" w:color="auto"/>
              <w:left w:val="single" w:sz="4" w:space="0" w:color="auto"/>
              <w:bottom w:val="single" w:sz="4" w:space="0" w:color="auto"/>
              <w:right w:val="single" w:sz="4" w:space="0" w:color="auto"/>
            </w:tcBorders>
            <w:vAlign w:val="center"/>
            <w:hideMark/>
          </w:tcPr>
          <w:p w14:paraId="050CBA50" w14:textId="77777777" w:rsidR="00F33483" w:rsidRPr="00F33483" w:rsidRDefault="00F33483" w:rsidP="00F33483">
            <w:pPr>
              <w:rPr>
                <w:rFonts w:ascii="Calibri" w:eastAsia="Times New Roman" w:hAnsi="Calibri" w:cs="Times New Roman"/>
                <w:color w:val="000000"/>
                <w:lang w:eastAsia="en-GB"/>
              </w:rPr>
            </w:pPr>
          </w:p>
        </w:tc>
        <w:tc>
          <w:tcPr>
            <w:tcW w:w="2032" w:type="dxa"/>
            <w:vMerge/>
            <w:tcBorders>
              <w:top w:val="single" w:sz="4" w:space="0" w:color="auto"/>
              <w:left w:val="single" w:sz="4" w:space="0" w:color="auto"/>
              <w:bottom w:val="single" w:sz="4" w:space="0" w:color="auto"/>
              <w:right w:val="single" w:sz="4" w:space="0" w:color="auto"/>
            </w:tcBorders>
            <w:vAlign w:val="center"/>
            <w:hideMark/>
          </w:tcPr>
          <w:p w14:paraId="54544CA7" w14:textId="77777777" w:rsidR="00F33483" w:rsidRPr="00F33483" w:rsidRDefault="00F33483" w:rsidP="00F33483">
            <w:pPr>
              <w:rPr>
                <w:rFonts w:ascii="Calibri" w:eastAsia="Times New Roman" w:hAnsi="Calibri" w:cs="Times New Roman"/>
                <w:b/>
                <w:bCs/>
                <w:color w:val="000000"/>
                <w:lang w:eastAsia="en-GB"/>
              </w:rPr>
            </w:pPr>
          </w:p>
        </w:tc>
        <w:tc>
          <w:tcPr>
            <w:tcW w:w="2123" w:type="dxa"/>
            <w:vMerge/>
            <w:tcBorders>
              <w:top w:val="single" w:sz="4" w:space="0" w:color="auto"/>
              <w:left w:val="single" w:sz="4" w:space="0" w:color="auto"/>
              <w:bottom w:val="single" w:sz="4" w:space="0" w:color="auto"/>
              <w:right w:val="single" w:sz="4" w:space="0" w:color="auto"/>
            </w:tcBorders>
            <w:vAlign w:val="center"/>
            <w:hideMark/>
          </w:tcPr>
          <w:p w14:paraId="410D8859" w14:textId="77777777" w:rsidR="00F33483" w:rsidRPr="00F33483" w:rsidRDefault="00F33483" w:rsidP="00F33483">
            <w:pPr>
              <w:rPr>
                <w:rFonts w:ascii="Calibri" w:eastAsia="Times New Roman" w:hAnsi="Calibri" w:cs="Times New Roman"/>
                <w:b/>
                <w:bCs/>
                <w:color w:val="000000"/>
                <w:lang w:eastAsia="en-GB"/>
              </w:rPr>
            </w:pPr>
          </w:p>
        </w:tc>
        <w:tc>
          <w:tcPr>
            <w:tcW w:w="1742" w:type="dxa"/>
            <w:vMerge/>
            <w:tcBorders>
              <w:top w:val="single" w:sz="4" w:space="0" w:color="auto"/>
              <w:left w:val="single" w:sz="4" w:space="0" w:color="auto"/>
              <w:bottom w:val="single" w:sz="4" w:space="0" w:color="auto"/>
              <w:right w:val="single" w:sz="4" w:space="0" w:color="auto"/>
            </w:tcBorders>
            <w:vAlign w:val="center"/>
            <w:hideMark/>
          </w:tcPr>
          <w:p w14:paraId="3F348477" w14:textId="77777777" w:rsidR="00F33483" w:rsidRPr="00F33483" w:rsidRDefault="00F33483" w:rsidP="00F33483">
            <w:pPr>
              <w:rPr>
                <w:rFonts w:ascii="Calibri" w:eastAsia="Times New Roman" w:hAnsi="Calibri" w:cs="Times New Roman"/>
                <w:b/>
                <w:bCs/>
                <w:color w:val="000000"/>
                <w:lang w:eastAsia="en-GB"/>
              </w:rPr>
            </w:pPr>
          </w:p>
        </w:tc>
        <w:tc>
          <w:tcPr>
            <w:tcW w:w="1734" w:type="dxa"/>
            <w:vMerge/>
            <w:tcBorders>
              <w:top w:val="single" w:sz="4" w:space="0" w:color="auto"/>
              <w:left w:val="single" w:sz="4" w:space="0" w:color="auto"/>
              <w:bottom w:val="single" w:sz="4" w:space="0" w:color="auto"/>
              <w:right w:val="single" w:sz="4" w:space="0" w:color="auto"/>
            </w:tcBorders>
            <w:vAlign w:val="center"/>
            <w:hideMark/>
          </w:tcPr>
          <w:p w14:paraId="5CCAA3AB" w14:textId="77777777" w:rsidR="00F33483" w:rsidRPr="00F33483" w:rsidRDefault="00F33483" w:rsidP="00F33483">
            <w:pPr>
              <w:rPr>
                <w:rFonts w:ascii="Calibri" w:eastAsia="Times New Roman" w:hAnsi="Calibri" w:cs="Times New Roman"/>
                <w:b/>
                <w:bCs/>
                <w:color w:val="000000"/>
                <w:lang w:eastAsia="en-GB"/>
              </w:rPr>
            </w:pPr>
          </w:p>
        </w:tc>
        <w:tc>
          <w:tcPr>
            <w:tcW w:w="623" w:type="dxa"/>
            <w:tcBorders>
              <w:top w:val="nil"/>
              <w:left w:val="nil"/>
              <w:bottom w:val="single" w:sz="4" w:space="0" w:color="auto"/>
              <w:right w:val="single" w:sz="4" w:space="0" w:color="auto"/>
            </w:tcBorders>
            <w:shd w:val="clear" w:color="000000" w:fill="BAF6BA"/>
            <w:vAlign w:val="center"/>
            <w:hideMark/>
          </w:tcPr>
          <w:p w14:paraId="64F5BA2D"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A1</w:t>
            </w:r>
          </w:p>
        </w:tc>
        <w:tc>
          <w:tcPr>
            <w:tcW w:w="623" w:type="dxa"/>
            <w:tcBorders>
              <w:top w:val="nil"/>
              <w:left w:val="nil"/>
              <w:bottom w:val="single" w:sz="4" w:space="0" w:color="auto"/>
              <w:right w:val="single" w:sz="4" w:space="0" w:color="auto"/>
            </w:tcBorders>
            <w:shd w:val="clear" w:color="000000" w:fill="BAF6BA"/>
            <w:vAlign w:val="center"/>
            <w:hideMark/>
          </w:tcPr>
          <w:p w14:paraId="41F42F22"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A2</w:t>
            </w:r>
          </w:p>
        </w:tc>
        <w:tc>
          <w:tcPr>
            <w:tcW w:w="623" w:type="dxa"/>
            <w:tcBorders>
              <w:top w:val="nil"/>
              <w:left w:val="nil"/>
              <w:bottom w:val="single" w:sz="4" w:space="0" w:color="auto"/>
              <w:right w:val="single" w:sz="4" w:space="0" w:color="auto"/>
            </w:tcBorders>
            <w:shd w:val="clear" w:color="000000" w:fill="BAF6BA"/>
            <w:vAlign w:val="center"/>
            <w:hideMark/>
          </w:tcPr>
          <w:p w14:paraId="4FC0FC93"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SP1</w:t>
            </w:r>
          </w:p>
        </w:tc>
        <w:tc>
          <w:tcPr>
            <w:tcW w:w="623" w:type="dxa"/>
            <w:tcBorders>
              <w:top w:val="nil"/>
              <w:left w:val="nil"/>
              <w:bottom w:val="single" w:sz="4" w:space="0" w:color="auto"/>
              <w:right w:val="single" w:sz="4" w:space="0" w:color="auto"/>
            </w:tcBorders>
            <w:shd w:val="clear" w:color="000000" w:fill="BAF6BA"/>
            <w:vAlign w:val="center"/>
            <w:hideMark/>
          </w:tcPr>
          <w:p w14:paraId="39A66959"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SP2</w:t>
            </w:r>
          </w:p>
        </w:tc>
        <w:tc>
          <w:tcPr>
            <w:tcW w:w="677" w:type="dxa"/>
            <w:tcBorders>
              <w:top w:val="nil"/>
              <w:left w:val="nil"/>
              <w:bottom w:val="single" w:sz="4" w:space="0" w:color="auto"/>
              <w:right w:val="single" w:sz="4" w:space="0" w:color="auto"/>
            </w:tcBorders>
            <w:shd w:val="clear" w:color="000000" w:fill="BAF6BA"/>
            <w:vAlign w:val="center"/>
            <w:hideMark/>
          </w:tcPr>
          <w:p w14:paraId="40243BEC"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SU1</w:t>
            </w:r>
          </w:p>
        </w:tc>
        <w:tc>
          <w:tcPr>
            <w:tcW w:w="623" w:type="dxa"/>
            <w:tcBorders>
              <w:top w:val="nil"/>
              <w:left w:val="nil"/>
              <w:bottom w:val="single" w:sz="4" w:space="0" w:color="auto"/>
              <w:right w:val="single" w:sz="4" w:space="0" w:color="auto"/>
            </w:tcBorders>
            <w:shd w:val="clear" w:color="000000" w:fill="BAF6BA"/>
            <w:vAlign w:val="center"/>
            <w:hideMark/>
          </w:tcPr>
          <w:p w14:paraId="491B963D" w14:textId="77777777" w:rsidR="00F33483" w:rsidRPr="00F33483" w:rsidRDefault="00F33483" w:rsidP="00F3348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SU2</w:t>
            </w:r>
          </w:p>
        </w:tc>
        <w:tc>
          <w:tcPr>
            <w:tcW w:w="1490" w:type="dxa"/>
            <w:vMerge/>
            <w:tcBorders>
              <w:top w:val="single" w:sz="4" w:space="0" w:color="auto"/>
              <w:left w:val="single" w:sz="4" w:space="0" w:color="auto"/>
              <w:bottom w:val="single" w:sz="4" w:space="0" w:color="auto"/>
              <w:right w:val="single" w:sz="4" w:space="0" w:color="auto"/>
            </w:tcBorders>
            <w:vAlign w:val="center"/>
            <w:hideMark/>
          </w:tcPr>
          <w:p w14:paraId="425F8344" w14:textId="77777777" w:rsidR="00F33483" w:rsidRPr="00F33483" w:rsidRDefault="00F33483" w:rsidP="00F33483">
            <w:pPr>
              <w:rPr>
                <w:rFonts w:ascii="Calibri" w:eastAsia="Times New Roman" w:hAnsi="Calibri" w:cs="Times New Roman"/>
                <w:b/>
                <w:bCs/>
                <w:color w:val="000000"/>
                <w:lang w:eastAsia="en-GB"/>
              </w:rPr>
            </w:pPr>
          </w:p>
        </w:tc>
      </w:tr>
      <w:tr w:rsidR="006A59F3" w:rsidRPr="00F33483" w14:paraId="6CF2E255" w14:textId="77777777" w:rsidTr="00C3257E">
        <w:trPr>
          <w:trHeight w:val="300"/>
        </w:trPr>
        <w:tc>
          <w:tcPr>
            <w:tcW w:w="629" w:type="dxa"/>
            <w:tcBorders>
              <w:top w:val="nil"/>
              <w:left w:val="single" w:sz="4" w:space="0" w:color="auto"/>
              <w:bottom w:val="single" w:sz="4" w:space="0" w:color="auto"/>
              <w:right w:val="single" w:sz="4" w:space="0" w:color="auto"/>
            </w:tcBorders>
            <w:shd w:val="clear" w:color="auto" w:fill="auto"/>
            <w:vAlign w:val="center"/>
            <w:hideMark/>
          </w:tcPr>
          <w:p w14:paraId="3E070845"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Miss</w:t>
            </w:r>
          </w:p>
        </w:tc>
        <w:tc>
          <w:tcPr>
            <w:tcW w:w="491" w:type="dxa"/>
            <w:tcBorders>
              <w:top w:val="nil"/>
              <w:left w:val="nil"/>
              <w:bottom w:val="single" w:sz="4" w:space="0" w:color="auto"/>
              <w:right w:val="single" w:sz="4" w:space="0" w:color="auto"/>
            </w:tcBorders>
            <w:shd w:val="clear" w:color="auto" w:fill="auto"/>
            <w:vAlign w:val="center"/>
            <w:hideMark/>
          </w:tcPr>
          <w:p w14:paraId="2ED50B45"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K</w:t>
            </w:r>
          </w:p>
        </w:tc>
        <w:tc>
          <w:tcPr>
            <w:tcW w:w="1226" w:type="dxa"/>
            <w:tcBorders>
              <w:top w:val="nil"/>
              <w:left w:val="nil"/>
              <w:bottom w:val="single" w:sz="4" w:space="0" w:color="auto"/>
              <w:right w:val="single" w:sz="4" w:space="0" w:color="auto"/>
            </w:tcBorders>
            <w:shd w:val="clear" w:color="auto" w:fill="auto"/>
            <w:vAlign w:val="center"/>
            <w:hideMark/>
          </w:tcPr>
          <w:p w14:paraId="3E1E257E" w14:textId="77777777" w:rsidR="006A59F3" w:rsidRPr="00F33483" w:rsidRDefault="006A59F3" w:rsidP="006A59F3">
            <w:pPr>
              <w:rPr>
                <w:rFonts w:ascii="Calibri" w:eastAsia="Times New Roman" w:hAnsi="Calibri" w:cs="Times New Roman"/>
                <w:color w:val="000000"/>
                <w:lang w:eastAsia="en-GB"/>
              </w:rPr>
            </w:pPr>
            <w:proofErr w:type="spellStart"/>
            <w:r>
              <w:rPr>
                <w:rFonts w:ascii="Calibri" w:eastAsia="Times New Roman" w:hAnsi="Calibri" w:cs="Times New Roman"/>
                <w:color w:val="000000"/>
                <w:lang w:eastAsia="en-GB"/>
              </w:rPr>
              <w:t>Moffat</w:t>
            </w:r>
            <w:proofErr w:type="spellEnd"/>
            <w:r>
              <w:rPr>
                <w:rFonts w:ascii="Calibri" w:eastAsia="Times New Roman" w:hAnsi="Calibri" w:cs="Times New Roman"/>
                <w:color w:val="000000"/>
                <w:lang w:eastAsia="en-GB"/>
              </w:rPr>
              <w:t xml:space="preserve"> </w:t>
            </w:r>
          </w:p>
        </w:tc>
        <w:tc>
          <w:tcPr>
            <w:tcW w:w="1420" w:type="dxa"/>
            <w:tcBorders>
              <w:top w:val="nil"/>
              <w:left w:val="nil"/>
              <w:bottom w:val="single" w:sz="4" w:space="0" w:color="auto"/>
              <w:right w:val="single" w:sz="4" w:space="0" w:color="auto"/>
            </w:tcBorders>
            <w:shd w:val="clear" w:color="auto" w:fill="auto"/>
            <w:vAlign w:val="center"/>
            <w:hideMark/>
          </w:tcPr>
          <w:p w14:paraId="25911AEE"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Foundation</w:t>
            </w:r>
          </w:p>
        </w:tc>
        <w:tc>
          <w:tcPr>
            <w:tcW w:w="1365" w:type="dxa"/>
            <w:tcBorders>
              <w:top w:val="nil"/>
              <w:left w:val="nil"/>
              <w:bottom w:val="single" w:sz="4" w:space="0" w:color="auto"/>
              <w:right w:val="single" w:sz="4" w:space="0" w:color="auto"/>
            </w:tcBorders>
            <w:shd w:val="clear" w:color="auto" w:fill="auto"/>
            <w:vAlign w:val="center"/>
            <w:hideMark/>
          </w:tcPr>
          <w:p w14:paraId="4AC2F33A" w14:textId="599C49B1"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Foundation </w:t>
            </w:r>
          </w:p>
        </w:tc>
        <w:tc>
          <w:tcPr>
            <w:tcW w:w="1220" w:type="dxa"/>
            <w:tcBorders>
              <w:top w:val="nil"/>
              <w:left w:val="nil"/>
              <w:bottom w:val="single" w:sz="4" w:space="0" w:color="auto"/>
              <w:right w:val="single" w:sz="4" w:space="0" w:color="auto"/>
            </w:tcBorders>
            <w:shd w:val="clear" w:color="auto" w:fill="auto"/>
            <w:vAlign w:val="center"/>
            <w:hideMark/>
          </w:tcPr>
          <w:p w14:paraId="33F9DEF3" w14:textId="77777777" w:rsidR="006A59F3" w:rsidRPr="00F33483" w:rsidRDefault="006A59F3" w:rsidP="006A59F3">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4-Apr -19</w:t>
            </w:r>
          </w:p>
        </w:tc>
        <w:tc>
          <w:tcPr>
            <w:tcW w:w="1264" w:type="dxa"/>
            <w:tcBorders>
              <w:top w:val="nil"/>
              <w:left w:val="nil"/>
              <w:bottom w:val="single" w:sz="4" w:space="0" w:color="auto"/>
              <w:right w:val="single" w:sz="4" w:space="0" w:color="auto"/>
            </w:tcBorders>
            <w:shd w:val="clear" w:color="auto" w:fill="auto"/>
            <w:vAlign w:val="center"/>
            <w:hideMark/>
          </w:tcPr>
          <w:p w14:paraId="13EAD2D1" w14:textId="160B4EBB" w:rsidR="006A59F3" w:rsidRPr="00F33483" w:rsidRDefault="006A59F3" w:rsidP="006A59F3">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1-Nov-23</w:t>
            </w:r>
          </w:p>
        </w:tc>
        <w:tc>
          <w:tcPr>
            <w:tcW w:w="1232" w:type="dxa"/>
            <w:tcBorders>
              <w:top w:val="nil"/>
              <w:left w:val="nil"/>
              <w:bottom w:val="single" w:sz="4" w:space="0" w:color="auto"/>
              <w:right w:val="single" w:sz="4" w:space="0" w:color="auto"/>
            </w:tcBorders>
            <w:shd w:val="clear" w:color="auto" w:fill="auto"/>
            <w:vAlign w:val="bottom"/>
            <w:hideMark/>
          </w:tcPr>
          <w:p w14:paraId="32A65ACB" w14:textId="77777777" w:rsidR="006A59F3" w:rsidRPr="00F33483" w:rsidRDefault="006A59F3" w:rsidP="006A59F3">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hideMark/>
          </w:tcPr>
          <w:p w14:paraId="32F5E06F"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George Stephenson High School</w:t>
            </w:r>
          </w:p>
        </w:tc>
        <w:tc>
          <w:tcPr>
            <w:tcW w:w="2123" w:type="dxa"/>
            <w:tcBorders>
              <w:top w:val="nil"/>
              <w:left w:val="nil"/>
              <w:bottom w:val="single" w:sz="4" w:space="0" w:color="auto"/>
              <w:right w:val="single" w:sz="4" w:space="0" w:color="auto"/>
            </w:tcBorders>
            <w:shd w:val="clear" w:color="auto" w:fill="auto"/>
            <w:hideMark/>
          </w:tcPr>
          <w:p w14:paraId="1DAFCF21"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A</w:t>
            </w:r>
          </w:p>
        </w:tc>
        <w:tc>
          <w:tcPr>
            <w:tcW w:w="1742" w:type="dxa"/>
            <w:tcBorders>
              <w:top w:val="nil"/>
              <w:left w:val="nil"/>
              <w:bottom w:val="single" w:sz="4" w:space="0" w:color="auto"/>
              <w:right w:val="single" w:sz="4" w:space="0" w:color="auto"/>
            </w:tcBorders>
            <w:shd w:val="clear" w:color="auto" w:fill="auto"/>
            <w:hideMark/>
          </w:tcPr>
          <w:p w14:paraId="7CA9DF6E" w14:textId="77047AB6"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orth Tyneside Learning Trust</w:t>
            </w:r>
          </w:p>
        </w:tc>
        <w:tc>
          <w:tcPr>
            <w:tcW w:w="1734" w:type="dxa"/>
            <w:tcBorders>
              <w:top w:val="nil"/>
              <w:left w:val="nil"/>
              <w:bottom w:val="single" w:sz="4" w:space="0" w:color="auto"/>
              <w:right w:val="single" w:sz="4" w:space="0" w:color="auto"/>
            </w:tcBorders>
            <w:shd w:val="clear" w:color="auto" w:fill="auto"/>
            <w:hideMark/>
          </w:tcPr>
          <w:p w14:paraId="1BED72E1"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A</w:t>
            </w:r>
          </w:p>
        </w:tc>
        <w:tc>
          <w:tcPr>
            <w:tcW w:w="623" w:type="dxa"/>
            <w:tcBorders>
              <w:top w:val="nil"/>
              <w:left w:val="nil"/>
              <w:bottom w:val="single" w:sz="4" w:space="0" w:color="auto"/>
              <w:right w:val="single" w:sz="4" w:space="0" w:color="auto"/>
            </w:tcBorders>
            <w:shd w:val="clear" w:color="auto" w:fill="auto"/>
            <w:hideMark/>
          </w:tcPr>
          <w:p w14:paraId="062A9036" w14:textId="0D23AA1D" w:rsidR="006A59F3" w:rsidRPr="001B7C05" w:rsidRDefault="006A59F3" w:rsidP="006A59F3">
            <w:pPr>
              <w:jc w:val="center"/>
              <w:rPr>
                <w:rFonts w:ascii="Calibri" w:eastAsia="Times New Roman" w:hAnsi="Calibri" w:cs="Times New Roman"/>
                <w:b/>
                <w:color w:val="000000"/>
                <w:sz w:val="24"/>
                <w:szCs w:val="24"/>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3BD45562" w14:textId="2C41E338" w:rsidR="006A59F3" w:rsidRPr="001B7C05" w:rsidRDefault="006A59F3" w:rsidP="006A59F3">
            <w:pPr>
              <w:jc w:val="center"/>
              <w:rPr>
                <w:rFonts w:ascii="Calibri" w:eastAsia="Times New Roman" w:hAnsi="Calibri" w:cs="Times New Roman"/>
                <w:b/>
                <w:color w:val="000000"/>
                <w:sz w:val="24"/>
                <w:szCs w:val="24"/>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2FF5395B" w14:textId="76B69629" w:rsidR="006A59F3" w:rsidRPr="001B7C05" w:rsidRDefault="006A59F3" w:rsidP="006A59F3">
            <w:pPr>
              <w:jc w:val="center"/>
              <w:rPr>
                <w:rFonts w:ascii="Calibri" w:eastAsia="Times New Roman" w:hAnsi="Calibri" w:cs="Times New Roman"/>
                <w:b/>
                <w:color w:val="000000"/>
                <w:sz w:val="24"/>
                <w:szCs w:val="24"/>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1A9BC453" w14:textId="55AB9349" w:rsidR="006A59F3" w:rsidRPr="001B7C05" w:rsidRDefault="006A59F3" w:rsidP="006A59F3">
            <w:pPr>
              <w:jc w:val="center"/>
              <w:rPr>
                <w:rFonts w:ascii="Calibri" w:eastAsia="Times New Roman" w:hAnsi="Calibri" w:cs="Times New Roman"/>
                <w:b/>
                <w:color w:val="000000"/>
                <w:sz w:val="24"/>
                <w:szCs w:val="24"/>
                <w:lang w:eastAsia="en-GB"/>
              </w:rPr>
            </w:pPr>
            <w:r w:rsidRPr="005332AD">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hideMark/>
          </w:tcPr>
          <w:p w14:paraId="64C77273" w14:textId="199EC993" w:rsidR="006A59F3" w:rsidRPr="001B7C05" w:rsidRDefault="006A59F3" w:rsidP="006A59F3">
            <w:pPr>
              <w:jc w:val="center"/>
              <w:rPr>
                <w:rFonts w:ascii="Calibri" w:eastAsia="Times New Roman" w:hAnsi="Calibri" w:cs="Times New Roman"/>
                <w:b/>
                <w:color w:val="000000"/>
                <w:sz w:val="24"/>
                <w:szCs w:val="24"/>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527E9EDC" w14:textId="4150DF2C" w:rsidR="006A59F3" w:rsidRDefault="006A59F3" w:rsidP="006A59F3">
            <w:r>
              <w:t>N/A</w:t>
            </w:r>
          </w:p>
        </w:tc>
        <w:tc>
          <w:tcPr>
            <w:tcW w:w="1490" w:type="dxa"/>
            <w:tcBorders>
              <w:top w:val="nil"/>
              <w:left w:val="nil"/>
              <w:bottom w:val="single" w:sz="4" w:space="0" w:color="auto"/>
              <w:right w:val="single" w:sz="4" w:space="0" w:color="auto"/>
            </w:tcBorders>
            <w:shd w:val="clear" w:color="auto" w:fill="auto"/>
            <w:vAlign w:val="bottom"/>
            <w:hideMark/>
          </w:tcPr>
          <w:p w14:paraId="5EA14C24" w14:textId="77777777" w:rsidR="006A59F3" w:rsidRPr="00F33483" w:rsidRDefault="006A59F3" w:rsidP="006A59F3">
            <w:pPr>
              <w:jc w:val="center"/>
              <w:rPr>
                <w:rFonts w:ascii="Calibri" w:eastAsia="Times New Roman" w:hAnsi="Calibri" w:cs="Times New Roman"/>
                <w:b/>
                <w:bCs/>
                <w:color w:val="000000"/>
                <w:lang w:eastAsia="en-GB"/>
              </w:rPr>
            </w:pPr>
          </w:p>
        </w:tc>
      </w:tr>
      <w:tr w:rsidR="008C6DE2" w:rsidRPr="00F33483" w14:paraId="411453A0" w14:textId="77777777" w:rsidTr="006628FE">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7D870354" w14:textId="6C09E1EB"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Mrs</w:t>
            </w:r>
          </w:p>
        </w:tc>
        <w:tc>
          <w:tcPr>
            <w:tcW w:w="491" w:type="dxa"/>
            <w:tcBorders>
              <w:top w:val="nil"/>
              <w:left w:val="nil"/>
              <w:bottom w:val="single" w:sz="4" w:space="0" w:color="auto"/>
              <w:right w:val="single" w:sz="4" w:space="0" w:color="auto"/>
            </w:tcBorders>
            <w:shd w:val="clear" w:color="auto" w:fill="auto"/>
            <w:vAlign w:val="center"/>
          </w:tcPr>
          <w:p w14:paraId="3F97AC38" w14:textId="522CD3C1"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S</w:t>
            </w:r>
          </w:p>
        </w:tc>
        <w:tc>
          <w:tcPr>
            <w:tcW w:w="1226" w:type="dxa"/>
            <w:tcBorders>
              <w:top w:val="nil"/>
              <w:left w:val="nil"/>
              <w:bottom w:val="single" w:sz="4" w:space="0" w:color="auto"/>
              <w:right w:val="single" w:sz="4" w:space="0" w:color="auto"/>
            </w:tcBorders>
            <w:shd w:val="clear" w:color="auto" w:fill="auto"/>
            <w:vAlign w:val="center"/>
          </w:tcPr>
          <w:p w14:paraId="38B6C02E" w14:textId="1CC475CC"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Campbell</w:t>
            </w:r>
          </w:p>
        </w:tc>
        <w:tc>
          <w:tcPr>
            <w:tcW w:w="1420" w:type="dxa"/>
            <w:tcBorders>
              <w:top w:val="nil"/>
              <w:left w:val="nil"/>
              <w:bottom w:val="single" w:sz="4" w:space="0" w:color="auto"/>
              <w:right w:val="single" w:sz="4" w:space="0" w:color="auto"/>
            </w:tcBorders>
            <w:shd w:val="clear" w:color="auto" w:fill="auto"/>
            <w:vAlign w:val="center"/>
          </w:tcPr>
          <w:p w14:paraId="55F76466" w14:textId="37E7CF0E"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Parent</w:t>
            </w:r>
          </w:p>
        </w:tc>
        <w:tc>
          <w:tcPr>
            <w:tcW w:w="1365" w:type="dxa"/>
            <w:tcBorders>
              <w:top w:val="nil"/>
              <w:left w:val="nil"/>
              <w:bottom w:val="single" w:sz="4" w:space="0" w:color="auto"/>
              <w:right w:val="single" w:sz="4" w:space="0" w:color="auto"/>
            </w:tcBorders>
            <w:shd w:val="clear" w:color="auto" w:fill="auto"/>
            <w:vAlign w:val="center"/>
          </w:tcPr>
          <w:p w14:paraId="0ED38608" w14:textId="52FF0B8D"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Elected</w:t>
            </w:r>
          </w:p>
        </w:tc>
        <w:tc>
          <w:tcPr>
            <w:tcW w:w="1220" w:type="dxa"/>
            <w:tcBorders>
              <w:top w:val="nil"/>
              <w:left w:val="nil"/>
              <w:bottom w:val="single" w:sz="4" w:space="0" w:color="auto"/>
              <w:right w:val="single" w:sz="4" w:space="0" w:color="auto"/>
            </w:tcBorders>
            <w:shd w:val="clear" w:color="auto" w:fill="auto"/>
            <w:vAlign w:val="center"/>
          </w:tcPr>
          <w:p w14:paraId="63C9A6BD" w14:textId="1D6AF44B"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8-Feb-18</w:t>
            </w:r>
          </w:p>
        </w:tc>
        <w:tc>
          <w:tcPr>
            <w:tcW w:w="1264" w:type="dxa"/>
            <w:tcBorders>
              <w:top w:val="nil"/>
              <w:left w:val="nil"/>
              <w:bottom w:val="single" w:sz="4" w:space="0" w:color="auto"/>
              <w:right w:val="single" w:sz="4" w:space="0" w:color="auto"/>
            </w:tcBorders>
            <w:shd w:val="clear" w:color="auto" w:fill="auto"/>
            <w:vAlign w:val="center"/>
          </w:tcPr>
          <w:p w14:paraId="4A0E8597" w14:textId="44F415A6"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1-Dec-25</w:t>
            </w:r>
          </w:p>
        </w:tc>
        <w:tc>
          <w:tcPr>
            <w:tcW w:w="1232" w:type="dxa"/>
            <w:tcBorders>
              <w:top w:val="nil"/>
              <w:left w:val="nil"/>
              <w:bottom w:val="single" w:sz="4" w:space="0" w:color="auto"/>
              <w:right w:val="single" w:sz="4" w:space="0" w:color="auto"/>
            </w:tcBorders>
            <w:shd w:val="clear" w:color="auto" w:fill="auto"/>
            <w:vAlign w:val="bottom"/>
          </w:tcPr>
          <w:p w14:paraId="2A27BF09" w14:textId="2032D9DC" w:rsidR="008C6DE2" w:rsidRPr="00F33483"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 </w:t>
            </w:r>
          </w:p>
        </w:tc>
        <w:tc>
          <w:tcPr>
            <w:tcW w:w="2032" w:type="dxa"/>
            <w:tcBorders>
              <w:top w:val="nil"/>
              <w:left w:val="nil"/>
              <w:bottom w:val="single" w:sz="4" w:space="0" w:color="auto"/>
              <w:right w:val="single" w:sz="4" w:space="0" w:color="auto"/>
            </w:tcBorders>
            <w:shd w:val="clear" w:color="auto" w:fill="auto"/>
          </w:tcPr>
          <w:p w14:paraId="51D87331" w14:textId="3F4EC3AC" w:rsidR="008C6DE2" w:rsidRDefault="008C6DE2" w:rsidP="008C6DE2">
            <w:pPr>
              <w:rPr>
                <w:rFonts w:ascii="Calibri" w:eastAsia="Times New Roman" w:hAnsi="Calibri" w:cs="Times New Roman"/>
                <w:color w:val="000000"/>
                <w:lang w:eastAsia="en-GB"/>
              </w:rPr>
            </w:pPr>
            <w:r w:rsidRPr="006E10F9">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77C7FE1B" w14:textId="4BB56231" w:rsidR="008C6DE2" w:rsidRDefault="008C6DE2" w:rsidP="008C6DE2">
            <w:pPr>
              <w:rPr>
                <w:rFonts w:ascii="Calibri" w:eastAsia="Times New Roman" w:hAnsi="Calibri" w:cs="Times New Roman"/>
                <w:color w:val="000000"/>
                <w:lang w:eastAsia="en-GB"/>
              </w:rPr>
            </w:pPr>
            <w:r w:rsidRPr="006E10F9">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4E6C53CF" w14:textId="0884E14C" w:rsidR="008C6DE2" w:rsidRDefault="008C6DE2" w:rsidP="008C6DE2">
            <w:pPr>
              <w:rPr>
                <w:rFonts w:ascii="Calibri" w:eastAsia="Times New Roman" w:hAnsi="Calibri" w:cs="Times New Roman"/>
                <w:color w:val="000000"/>
                <w:lang w:eastAsia="en-GB"/>
              </w:rPr>
            </w:pPr>
            <w:r w:rsidRPr="006E10F9">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2CD80BBC" w14:textId="6CC3DEDF" w:rsidR="008C6DE2" w:rsidRDefault="008C6DE2" w:rsidP="008C6DE2">
            <w:pPr>
              <w:rPr>
                <w:rFonts w:ascii="Calibri" w:eastAsia="Times New Roman" w:hAnsi="Calibri" w:cs="Times New Roman"/>
                <w:color w:val="000000"/>
                <w:lang w:eastAsia="en-GB"/>
              </w:rPr>
            </w:pPr>
            <w:r w:rsidRPr="006E10F9">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vAlign w:val="bottom"/>
          </w:tcPr>
          <w:p w14:paraId="7746F579" w14:textId="59684259" w:rsidR="008C6DE2" w:rsidRDefault="008C6DE2" w:rsidP="008C6DE2">
            <w:pPr>
              <w:jc w:val="center"/>
              <w:rPr>
                <w:rFonts w:ascii="Calibri" w:eastAsia="Times New Roman" w:hAnsi="Calibri" w:cs="Times New Roman"/>
                <w:b/>
                <w:color w:val="000000"/>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vAlign w:val="bottom"/>
          </w:tcPr>
          <w:p w14:paraId="78441C6A" w14:textId="0FC631AB" w:rsidR="008C6DE2" w:rsidRPr="001B7C05" w:rsidRDefault="008C6DE2" w:rsidP="008C6DE2">
            <w:pPr>
              <w:jc w:val="center"/>
              <w:rPr>
                <w:rFonts w:ascii="Calibri" w:eastAsia="Times New Roman" w:hAnsi="Calibri" w:cs="Times New Roman"/>
                <w:b/>
                <w:color w:val="000000"/>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vAlign w:val="bottom"/>
          </w:tcPr>
          <w:p w14:paraId="6802F947" w14:textId="416C1EB9" w:rsidR="008C6DE2" w:rsidRPr="001B7C05" w:rsidRDefault="008C6DE2" w:rsidP="008C6DE2">
            <w:pPr>
              <w:jc w:val="center"/>
              <w:rPr>
                <w:rFonts w:ascii="Calibri" w:eastAsia="Times New Roman" w:hAnsi="Calibri" w:cs="Times New Roman"/>
                <w:b/>
                <w:color w:val="000000"/>
                <w:lang w:eastAsia="en-GB"/>
              </w:rPr>
            </w:pPr>
            <w:r w:rsidRPr="005332AD">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vAlign w:val="bottom"/>
          </w:tcPr>
          <w:p w14:paraId="552212DA" w14:textId="6BE3827C" w:rsidR="008C6DE2" w:rsidRPr="001B7C05" w:rsidRDefault="008C6DE2" w:rsidP="008C6DE2">
            <w:pPr>
              <w:jc w:val="center"/>
              <w:rPr>
                <w:rFonts w:ascii="Calibri" w:eastAsia="Times New Roman" w:hAnsi="Calibri" w:cs="Times New Roman"/>
                <w:b/>
                <w:color w:val="000000"/>
                <w:lang w:eastAsia="en-GB"/>
              </w:rPr>
            </w:pPr>
            <w:r>
              <w:rPr>
                <w:rFonts w:ascii="Calibri" w:eastAsia="Times New Roman" w:hAnsi="Calibri" w:cs="Times New Roman"/>
                <w:b/>
                <w:color w:val="000000"/>
                <w:lang w:eastAsia="en-GB"/>
              </w:rPr>
              <w:t>X</w:t>
            </w:r>
          </w:p>
        </w:tc>
        <w:tc>
          <w:tcPr>
            <w:tcW w:w="677" w:type="dxa"/>
            <w:tcBorders>
              <w:top w:val="nil"/>
              <w:left w:val="nil"/>
              <w:bottom w:val="single" w:sz="4" w:space="0" w:color="auto"/>
              <w:right w:val="single" w:sz="4" w:space="0" w:color="auto"/>
            </w:tcBorders>
            <w:shd w:val="clear" w:color="auto" w:fill="auto"/>
            <w:vAlign w:val="bottom"/>
          </w:tcPr>
          <w:p w14:paraId="173A0AEB" w14:textId="1211C2BD" w:rsidR="008C6DE2" w:rsidRDefault="008C6DE2" w:rsidP="008C6DE2">
            <w:pPr>
              <w:jc w:val="center"/>
              <w:rPr>
                <w:rFonts w:ascii="Calibri" w:eastAsia="Times New Roman" w:hAnsi="Calibri" w:cs="Times New Roman"/>
                <w:b/>
                <w:color w:val="000000"/>
                <w:sz w:val="24"/>
                <w:szCs w:val="24"/>
                <w:lang w:eastAsia="en-GB"/>
              </w:rPr>
            </w:pPr>
            <w:r>
              <w:rPr>
                <w:rFonts w:ascii="Calibri" w:eastAsia="Times New Roman" w:hAnsi="Calibri" w:cs="Times New Roman"/>
                <w:b/>
                <w:color w:val="000000"/>
                <w:sz w:val="24"/>
                <w:szCs w:val="24"/>
                <w:lang w:eastAsia="en-GB"/>
              </w:rPr>
              <w:t>X</w:t>
            </w:r>
          </w:p>
        </w:tc>
        <w:tc>
          <w:tcPr>
            <w:tcW w:w="623" w:type="dxa"/>
            <w:tcBorders>
              <w:top w:val="nil"/>
              <w:left w:val="nil"/>
              <w:bottom w:val="single" w:sz="4" w:space="0" w:color="auto"/>
              <w:right w:val="single" w:sz="4" w:space="0" w:color="auto"/>
            </w:tcBorders>
            <w:shd w:val="clear" w:color="auto" w:fill="auto"/>
          </w:tcPr>
          <w:p w14:paraId="28C1850E" w14:textId="234A238D"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vAlign w:val="bottom"/>
          </w:tcPr>
          <w:p w14:paraId="231A3FF5" w14:textId="77777777" w:rsidR="008C6DE2" w:rsidRPr="00F33483" w:rsidRDefault="008C6DE2" w:rsidP="008C6DE2">
            <w:pPr>
              <w:jc w:val="center"/>
              <w:rPr>
                <w:rFonts w:ascii="Calibri" w:eastAsia="Times New Roman" w:hAnsi="Calibri" w:cs="Times New Roman"/>
                <w:b/>
                <w:bCs/>
                <w:color w:val="000000"/>
                <w:lang w:eastAsia="en-GB"/>
              </w:rPr>
            </w:pPr>
          </w:p>
        </w:tc>
      </w:tr>
      <w:tr w:rsidR="006A59F3" w:rsidRPr="00F33483" w14:paraId="2BD60BE4" w14:textId="77777777" w:rsidTr="006641F9">
        <w:trPr>
          <w:trHeight w:val="300"/>
        </w:trPr>
        <w:tc>
          <w:tcPr>
            <w:tcW w:w="629" w:type="dxa"/>
            <w:tcBorders>
              <w:top w:val="nil"/>
              <w:left w:val="single" w:sz="4" w:space="0" w:color="auto"/>
              <w:bottom w:val="single" w:sz="4" w:space="0" w:color="auto"/>
              <w:right w:val="single" w:sz="4" w:space="0" w:color="auto"/>
            </w:tcBorders>
            <w:shd w:val="clear" w:color="auto" w:fill="auto"/>
            <w:vAlign w:val="center"/>
            <w:hideMark/>
          </w:tcPr>
          <w:p w14:paraId="3CE1CE3D"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Mr</w:t>
            </w:r>
          </w:p>
        </w:tc>
        <w:tc>
          <w:tcPr>
            <w:tcW w:w="491" w:type="dxa"/>
            <w:tcBorders>
              <w:top w:val="nil"/>
              <w:left w:val="nil"/>
              <w:bottom w:val="single" w:sz="4" w:space="0" w:color="auto"/>
              <w:right w:val="single" w:sz="4" w:space="0" w:color="auto"/>
            </w:tcBorders>
            <w:shd w:val="clear" w:color="auto" w:fill="auto"/>
            <w:vAlign w:val="center"/>
            <w:hideMark/>
          </w:tcPr>
          <w:p w14:paraId="3DB1E1A3"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D</w:t>
            </w:r>
          </w:p>
        </w:tc>
        <w:tc>
          <w:tcPr>
            <w:tcW w:w="1226" w:type="dxa"/>
            <w:tcBorders>
              <w:top w:val="nil"/>
              <w:left w:val="nil"/>
              <w:bottom w:val="single" w:sz="4" w:space="0" w:color="auto"/>
              <w:right w:val="single" w:sz="4" w:space="0" w:color="auto"/>
            </w:tcBorders>
            <w:shd w:val="clear" w:color="auto" w:fill="auto"/>
            <w:vAlign w:val="center"/>
            <w:hideMark/>
          </w:tcPr>
          <w:p w14:paraId="6C29FE22"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Harrison</w:t>
            </w:r>
          </w:p>
        </w:tc>
        <w:tc>
          <w:tcPr>
            <w:tcW w:w="1420" w:type="dxa"/>
            <w:tcBorders>
              <w:top w:val="nil"/>
              <w:left w:val="nil"/>
              <w:bottom w:val="single" w:sz="4" w:space="0" w:color="auto"/>
              <w:right w:val="single" w:sz="4" w:space="0" w:color="auto"/>
            </w:tcBorders>
            <w:shd w:val="clear" w:color="auto" w:fill="auto"/>
            <w:vAlign w:val="center"/>
            <w:hideMark/>
          </w:tcPr>
          <w:p w14:paraId="220748FA" w14:textId="77777777" w:rsidR="006A59F3" w:rsidRPr="00F66130" w:rsidRDefault="006A59F3" w:rsidP="006A59F3">
            <w:pPr>
              <w:rPr>
                <w:rFonts w:ascii="Calibri" w:eastAsia="Times New Roman" w:hAnsi="Calibri" w:cs="Times New Roman"/>
                <w:bCs/>
                <w:color w:val="000000"/>
                <w:lang w:eastAsia="en-GB"/>
              </w:rPr>
            </w:pPr>
            <w:r w:rsidRPr="00F66130">
              <w:rPr>
                <w:rFonts w:ascii="Calibri" w:eastAsia="Times New Roman" w:hAnsi="Calibri" w:cs="Times New Roman"/>
                <w:bCs/>
                <w:color w:val="000000"/>
                <w:lang w:eastAsia="en-GB"/>
              </w:rPr>
              <w:t>Headteacher</w:t>
            </w:r>
          </w:p>
        </w:tc>
        <w:tc>
          <w:tcPr>
            <w:tcW w:w="1365" w:type="dxa"/>
            <w:tcBorders>
              <w:top w:val="nil"/>
              <w:left w:val="nil"/>
              <w:bottom w:val="single" w:sz="4" w:space="0" w:color="auto"/>
              <w:right w:val="single" w:sz="4" w:space="0" w:color="auto"/>
            </w:tcBorders>
            <w:shd w:val="clear" w:color="auto" w:fill="auto"/>
            <w:vAlign w:val="center"/>
            <w:hideMark/>
          </w:tcPr>
          <w:p w14:paraId="0C876495" w14:textId="77777777" w:rsidR="006A59F3" w:rsidRPr="00F33483" w:rsidRDefault="006A59F3" w:rsidP="006A59F3">
            <w:pPr>
              <w:rPr>
                <w:rFonts w:ascii="Calibri" w:eastAsia="Times New Roman" w:hAnsi="Calibri" w:cs="Times New Roman"/>
                <w:color w:val="000000"/>
                <w:lang w:eastAsia="en-GB"/>
              </w:rPr>
            </w:pPr>
          </w:p>
        </w:tc>
        <w:tc>
          <w:tcPr>
            <w:tcW w:w="1220" w:type="dxa"/>
            <w:tcBorders>
              <w:top w:val="nil"/>
              <w:left w:val="nil"/>
              <w:bottom w:val="single" w:sz="4" w:space="0" w:color="auto"/>
              <w:right w:val="single" w:sz="4" w:space="0" w:color="auto"/>
            </w:tcBorders>
            <w:shd w:val="clear" w:color="auto" w:fill="auto"/>
            <w:vAlign w:val="center"/>
            <w:hideMark/>
          </w:tcPr>
          <w:p w14:paraId="412A5FBA" w14:textId="77777777" w:rsidR="006A59F3" w:rsidRPr="00F33483" w:rsidRDefault="006A59F3" w:rsidP="006A59F3">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1-Sep-17</w:t>
            </w:r>
          </w:p>
        </w:tc>
        <w:tc>
          <w:tcPr>
            <w:tcW w:w="1264" w:type="dxa"/>
            <w:tcBorders>
              <w:top w:val="nil"/>
              <w:left w:val="nil"/>
              <w:bottom w:val="single" w:sz="4" w:space="0" w:color="auto"/>
              <w:right w:val="single" w:sz="4" w:space="0" w:color="auto"/>
            </w:tcBorders>
            <w:shd w:val="clear" w:color="auto" w:fill="auto"/>
            <w:vAlign w:val="center"/>
            <w:hideMark/>
          </w:tcPr>
          <w:p w14:paraId="11A733DF" w14:textId="77777777" w:rsidR="006A59F3" w:rsidRPr="00F33483" w:rsidRDefault="006A59F3" w:rsidP="006A59F3">
            <w:pPr>
              <w:jc w:val="right"/>
              <w:rPr>
                <w:rFonts w:ascii="Calibri" w:eastAsia="Times New Roman" w:hAnsi="Calibri" w:cs="Times New Roman"/>
                <w:color w:val="000000"/>
                <w:lang w:eastAsia="en-GB"/>
              </w:rPr>
            </w:pPr>
          </w:p>
        </w:tc>
        <w:tc>
          <w:tcPr>
            <w:tcW w:w="1232" w:type="dxa"/>
            <w:tcBorders>
              <w:top w:val="nil"/>
              <w:left w:val="nil"/>
              <w:bottom w:val="single" w:sz="4" w:space="0" w:color="auto"/>
              <w:right w:val="single" w:sz="4" w:space="0" w:color="auto"/>
            </w:tcBorders>
            <w:shd w:val="clear" w:color="auto" w:fill="auto"/>
            <w:vAlign w:val="bottom"/>
            <w:hideMark/>
          </w:tcPr>
          <w:p w14:paraId="567DA88F" w14:textId="77777777" w:rsidR="006A59F3" w:rsidRPr="00F33483" w:rsidRDefault="006A59F3" w:rsidP="006A59F3">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hideMark/>
          </w:tcPr>
          <w:p w14:paraId="2DB858C8"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hideMark/>
          </w:tcPr>
          <w:p w14:paraId="1432BA8A"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hideMark/>
          </w:tcPr>
          <w:p w14:paraId="792AF75A"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hideMark/>
          </w:tcPr>
          <w:p w14:paraId="006032E2"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Staff</w:t>
            </w:r>
          </w:p>
        </w:tc>
        <w:tc>
          <w:tcPr>
            <w:tcW w:w="623" w:type="dxa"/>
            <w:tcBorders>
              <w:top w:val="nil"/>
              <w:left w:val="nil"/>
              <w:bottom w:val="single" w:sz="4" w:space="0" w:color="auto"/>
              <w:right w:val="single" w:sz="4" w:space="0" w:color="auto"/>
            </w:tcBorders>
            <w:shd w:val="clear" w:color="auto" w:fill="auto"/>
            <w:hideMark/>
          </w:tcPr>
          <w:p w14:paraId="058CACE5" w14:textId="14734F70" w:rsidR="006A59F3" w:rsidRPr="00932F59" w:rsidRDefault="006A59F3" w:rsidP="006A59F3">
            <w:pPr>
              <w:jc w:val="center"/>
              <w:rPr>
                <w:rFonts w:ascii="Calibri" w:eastAsia="Times New Roman" w:hAnsi="Calibri" w:cs="Times New Roman"/>
                <w:b/>
                <w:color w:val="000000"/>
                <w:sz w:val="24"/>
                <w:szCs w:val="24"/>
                <w:lang w:eastAsia="en-GB"/>
              </w:rPr>
            </w:pPr>
            <w:r w:rsidRPr="007452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00D187CA" w14:textId="75103B4F" w:rsidR="006A59F3" w:rsidRPr="00932F59" w:rsidRDefault="006A59F3" w:rsidP="006A59F3">
            <w:pPr>
              <w:jc w:val="center"/>
              <w:rPr>
                <w:rFonts w:ascii="Calibri" w:eastAsia="Times New Roman" w:hAnsi="Calibri" w:cs="Times New Roman"/>
                <w:b/>
                <w:color w:val="000000"/>
                <w:sz w:val="24"/>
                <w:szCs w:val="24"/>
                <w:lang w:eastAsia="en-GB"/>
              </w:rPr>
            </w:pPr>
            <w:r w:rsidRPr="007452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015313E2" w14:textId="0A1065A8" w:rsidR="006A59F3" w:rsidRPr="00932F59" w:rsidRDefault="006A59F3" w:rsidP="006A59F3">
            <w:pPr>
              <w:jc w:val="center"/>
              <w:rPr>
                <w:rFonts w:ascii="Calibri" w:eastAsia="Times New Roman" w:hAnsi="Calibri" w:cs="Times New Roman"/>
                <w:b/>
                <w:color w:val="000000"/>
                <w:sz w:val="24"/>
                <w:szCs w:val="24"/>
                <w:lang w:eastAsia="en-GB"/>
              </w:rPr>
            </w:pPr>
            <w:r w:rsidRPr="007452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6B2E7AF1" w14:textId="72F4E102" w:rsidR="006A59F3" w:rsidRPr="00932F59" w:rsidRDefault="006A59F3" w:rsidP="006A59F3">
            <w:pPr>
              <w:jc w:val="center"/>
              <w:rPr>
                <w:rFonts w:ascii="Calibri" w:eastAsia="Times New Roman" w:hAnsi="Calibri" w:cs="Times New Roman"/>
                <w:b/>
                <w:color w:val="000000"/>
                <w:sz w:val="24"/>
                <w:szCs w:val="24"/>
                <w:lang w:eastAsia="en-GB"/>
              </w:rPr>
            </w:pPr>
            <w:r w:rsidRPr="00745247">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hideMark/>
          </w:tcPr>
          <w:p w14:paraId="712F5CDA" w14:textId="53166823" w:rsidR="006A59F3" w:rsidRPr="00932F59" w:rsidRDefault="006A59F3" w:rsidP="006A59F3">
            <w:pPr>
              <w:jc w:val="center"/>
              <w:rPr>
                <w:rFonts w:ascii="Calibri" w:eastAsia="Times New Roman" w:hAnsi="Calibri" w:cs="Times New Roman"/>
                <w:b/>
                <w:color w:val="000000"/>
                <w:sz w:val="24"/>
                <w:szCs w:val="24"/>
                <w:lang w:eastAsia="en-GB"/>
              </w:rPr>
            </w:pPr>
            <w:r w:rsidRPr="007452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410A1081" w14:textId="0C8D6DE1" w:rsidR="006A59F3" w:rsidRDefault="006A59F3" w:rsidP="006A59F3">
            <w:r w:rsidRPr="008232F2">
              <w:t>N/A</w:t>
            </w:r>
          </w:p>
        </w:tc>
        <w:tc>
          <w:tcPr>
            <w:tcW w:w="1490" w:type="dxa"/>
            <w:tcBorders>
              <w:top w:val="nil"/>
              <w:left w:val="nil"/>
              <w:bottom w:val="single" w:sz="4" w:space="0" w:color="auto"/>
              <w:right w:val="single" w:sz="4" w:space="0" w:color="auto"/>
            </w:tcBorders>
            <w:shd w:val="clear" w:color="auto" w:fill="auto"/>
            <w:vAlign w:val="bottom"/>
            <w:hideMark/>
          </w:tcPr>
          <w:p w14:paraId="3A2801B3" w14:textId="77777777" w:rsidR="006A59F3" w:rsidRPr="00F33483" w:rsidRDefault="006A59F3" w:rsidP="006A59F3">
            <w:pPr>
              <w:jc w:val="center"/>
              <w:rPr>
                <w:rFonts w:ascii="Calibri" w:eastAsia="Times New Roman" w:hAnsi="Calibri" w:cs="Times New Roman"/>
                <w:b/>
                <w:bCs/>
                <w:color w:val="000000"/>
                <w:lang w:eastAsia="en-GB"/>
              </w:rPr>
            </w:pPr>
          </w:p>
        </w:tc>
      </w:tr>
      <w:tr w:rsidR="008C6DE2" w:rsidRPr="00F33483" w14:paraId="0DB303AD" w14:textId="77777777" w:rsidTr="00A33F33">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4A73DFFB" w14:textId="25275FE6"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Mrs</w:t>
            </w:r>
          </w:p>
        </w:tc>
        <w:tc>
          <w:tcPr>
            <w:tcW w:w="491" w:type="dxa"/>
            <w:tcBorders>
              <w:top w:val="nil"/>
              <w:left w:val="nil"/>
              <w:bottom w:val="single" w:sz="4" w:space="0" w:color="auto"/>
              <w:right w:val="single" w:sz="4" w:space="0" w:color="auto"/>
            </w:tcBorders>
            <w:shd w:val="clear" w:color="auto" w:fill="auto"/>
            <w:vAlign w:val="center"/>
          </w:tcPr>
          <w:p w14:paraId="5A646D0F" w14:textId="7296C3D5"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E</w:t>
            </w:r>
          </w:p>
        </w:tc>
        <w:tc>
          <w:tcPr>
            <w:tcW w:w="1226" w:type="dxa"/>
            <w:tcBorders>
              <w:top w:val="nil"/>
              <w:left w:val="nil"/>
              <w:bottom w:val="single" w:sz="4" w:space="0" w:color="auto"/>
              <w:right w:val="single" w:sz="4" w:space="0" w:color="auto"/>
            </w:tcBorders>
            <w:shd w:val="clear" w:color="auto" w:fill="auto"/>
            <w:vAlign w:val="center"/>
          </w:tcPr>
          <w:p w14:paraId="59B8C039" w14:textId="2738BF98"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Chaplin</w:t>
            </w:r>
          </w:p>
        </w:tc>
        <w:tc>
          <w:tcPr>
            <w:tcW w:w="1420" w:type="dxa"/>
            <w:tcBorders>
              <w:top w:val="nil"/>
              <w:left w:val="nil"/>
              <w:bottom w:val="single" w:sz="4" w:space="0" w:color="auto"/>
              <w:right w:val="single" w:sz="4" w:space="0" w:color="auto"/>
            </w:tcBorders>
            <w:shd w:val="clear" w:color="auto" w:fill="auto"/>
            <w:vAlign w:val="center"/>
          </w:tcPr>
          <w:p w14:paraId="1FB33A81" w14:textId="7C6FA3A7"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Co-opted</w:t>
            </w:r>
          </w:p>
        </w:tc>
        <w:tc>
          <w:tcPr>
            <w:tcW w:w="1365" w:type="dxa"/>
            <w:tcBorders>
              <w:top w:val="nil"/>
              <w:left w:val="nil"/>
              <w:bottom w:val="single" w:sz="4" w:space="0" w:color="auto"/>
              <w:right w:val="single" w:sz="4" w:space="0" w:color="auto"/>
            </w:tcBorders>
            <w:shd w:val="clear" w:color="auto" w:fill="auto"/>
            <w:vAlign w:val="center"/>
          </w:tcPr>
          <w:p w14:paraId="39D81AA4" w14:textId="248061A6"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Governing Body</w:t>
            </w:r>
          </w:p>
        </w:tc>
        <w:tc>
          <w:tcPr>
            <w:tcW w:w="1220" w:type="dxa"/>
            <w:tcBorders>
              <w:top w:val="nil"/>
              <w:left w:val="nil"/>
              <w:bottom w:val="single" w:sz="4" w:space="0" w:color="auto"/>
              <w:right w:val="single" w:sz="4" w:space="0" w:color="auto"/>
            </w:tcBorders>
            <w:shd w:val="clear" w:color="auto" w:fill="auto"/>
            <w:vAlign w:val="center"/>
          </w:tcPr>
          <w:p w14:paraId="3282CCC3" w14:textId="520DCEE7" w:rsidR="008C6DE2" w:rsidRPr="00F33483"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29-Sep-22</w:t>
            </w:r>
          </w:p>
        </w:tc>
        <w:tc>
          <w:tcPr>
            <w:tcW w:w="1264" w:type="dxa"/>
            <w:tcBorders>
              <w:top w:val="nil"/>
              <w:left w:val="nil"/>
              <w:bottom w:val="single" w:sz="4" w:space="0" w:color="auto"/>
              <w:right w:val="single" w:sz="4" w:space="0" w:color="auto"/>
            </w:tcBorders>
            <w:shd w:val="clear" w:color="auto" w:fill="auto"/>
            <w:vAlign w:val="center"/>
          </w:tcPr>
          <w:p w14:paraId="5EF61DBE" w14:textId="3323F044"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28-Sep-26</w:t>
            </w:r>
          </w:p>
        </w:tc>
        <w:tc>
          <w:tcPr>
            <w:tcW w:w="1232" w:type="dxa"/>
            <w:tcBorders>
              <w:top w:val="nil"/>
              <w:left w:val="nil"/>
              <w:bottom w:val="single" w:sz="4" w:space="0" w:color="auto"/>
              <w:right w:val="single" w:sz="4" w:space="0" w:color="auto"/>
            </w:tcBorders>
            <w:shd w:val="clear" w:color="auto" w:fill="auto"/>
            <w:vAlign w:val="bottom"/>
          </w:tcPr>
          <w:p w14:paraId="22DFF81D" w14:textId="77777777" w:rsidR="008C6DE2" w:rsidRDefault="008C6DE2" w:rsidP="008C6DE2">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tcPr>
          <w:p w14:paraId="053E2E34" w14:textId="61A10703"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3D7F472D" w14:textId="05960F9A"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56DA4B5C" w14:textId="073776D4"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0F89E33D" w14:textId="646C4D7F"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vAlign w:val="bottom"/>
          </w:tcPr>
          <w:p w14:paraId="37DF5455" w14:textId="1FE52BBC" w:rsidR="008C6DE2" w:rsidRDefault="008C6DE2" w:rsidP="008C6DE2">
            <w:pPr>
              <w:jc w:val="center"/>
              <w:rPr>
                <w:rFonts w:ascii="Calibri" w:eastAsia="Times New Roman" w:hAnsi="Calibri" w:cs="Times New Roman"/>
                <w:b/>
                <w:color w:val="000000"/>
                <w:sz w:val="24"/>
                <w:szCs w:val="24"/>
                <w:lang w:eastAsia="en-GB"/>
              </w:rPr>
            </w:pPr>
            <w:r w:rsidRPr="008232F2">
              <w:t>N/A</w:t>
            </w:r>
          </w:p>
        </w:tc>
        <w:tc>
          <w:tcPr>
            <w:tcW w:w="623" w:type="dxa"/>
            <w:tcBorders>
              <w:top w:val="nil"/>
              <w:left w:val="nil"/>
              <w:bottom w:val="single" w:sz="4" w:space="0" w:color="auto"/>
              <w:right w:val="single" w:sz="4" w:space="0" w:color="auto"/>
            </w:tcBorders>
            <w:shd w:val="clear" w:color="auto" w:fill="auto"/>
          </w:tcPr>
          <w:p w14:paraId="0DB30B10" w14:textId="50EFD5E0" w:rsidR="008C6DE2" w:rsidRDefault="008C6DE2" w:rsidP="008C6DE2">
            <w:pPr>
              <w:jc w:val="center"/>
              <w:rPr>
                <w:rFonts w:ascii="Calibri" w:eastAsia="Times New Roman" w:hAnsi="Calibri" w:cs="Times New Roman"/>
                <w:b/>
                <w:color w:val="000000"/>
                <w:sz w:val="24"/>
                <w:szCs w:val="24"/>
                <w:lang w:eastAsia="en-GB"/>
              </w:rPr>
            </w:pPr>
            <w:r w:rsidRPr="00092A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28BC118C" w14:textId="1BECC8D8" w:rsidR="008C6DE2" w:rsidRDefault="008C6DE2" w:rsidP="008C6DE2">
            <w:pPr>
              <w:jc w:val="center"/>
              <w:rPr>
                <w:rFonts w:ascii="Calibri" w:eastAsia="Times New Roman" w:hAnsi="Calibri" w:cs="Times New Roman"/>
                <w:b/>
                <w:color w:val="000000"/>
                <w:sz w:val="24"/>
                <w:szCs w:val="24"/>
                <w:lang w:eastAsia="en-GB"/>
              </w:rPr>
            </w:pPr>
            <w:r w:rsidRPr="00092A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51F9EC31" w14:textId="65E1D178" w:rsidR="008C6DE2" w:rsidRDefault="008C6DE2" w:rsidP="008C6DE2">
            <w:pPr>
              <w:jc w:val="center"/>
              <w:rPr>
                <w:rFonts w:ascii="Calibri" w:eastAsia="Times New Roman" w:hAnsi="Calibri" w:cs="Times New Roman"/>
                <w:b/>
                <w:color w:val="000000"/>
                <w:sz w:val="24"/>
                <w:szCs w:val="24"/>
                <w:lang w:eastAsia="en-GB"/>
              </w:rPr>
            </w:pPr>
            <w:r w:rsidRPr="00092A47">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tcPr>
          <w:p w14:paraId="7BE706D0" w14:textId="232DE1FB" w:rsidR="008C6DE2" w:rsidRPr="00D0748D" w:rsidRDefault="008C6DE2" w:rsidP="008C6DE2">
            <w:pPr>
              <w:jc w:val="center"/>
              <w:rPr>
                <w:rFonts w:ascii="Calibri" w:eastAsia="Times New Roman" w:hAnsi="Calibri" w:cs="Times New Roman"/>
                <w:b/>
                <w:color w:val="000000"/>
                <w:sz w:val="24"/>
                <w:szCs w:val="24"/>
                <w:lang w:eastAsia="en-GB"/>
              </w:rPr>
            </w:pPr>
            <w:r w:rsidRPr="00092A4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68FD52CB" w14:textId="28BD0DCE"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vAlign w:val="bottom"/>
          </w:tcPr>
          <w:p w14:paraId="595E320D" w14:textId="77777777" w:rsidR="008C6DE2" w:rsidRPr="00F33483" w:rsidRDefault="008C6DE2" w:rsidP="008C6DE2">
            <w:pPr>
              <w:jc w:val="center"/>
              <w:rPr>
                <w:rFonts w:ascii="Calibri" w:eastAsia="Times New Roman" w:hAnsi="Calibri" w:cs="Times New Roman"/>
                <w:b/>
                <w:bCs/>
                <w:color w:val="000000"/>
                <w:lang w:eastAsia="en-GB"/>
              </w:rPr>
            </w:pPr>
          </w:p>
        </w:tc>
      </w:tr>
      <w:tr w:rsidR="008C6DE2" w:rsidRPr="00F33483" w14:paraId="188B215F" w14:textId="77777777" w:rsidTr="000326C8">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2E1B183C" w14:textId="7564299B"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Mrs </w:t>
            </w:r>
          </w:p>
        </w:tc>
        <w:tc>
          <w:tcPr>
            <w:tcW w:w="491" w:type="dxa"/>
            <w:tcBorders>
              <w:top w:val="nil"/>
              <w:left w:val="nil"/>
              <w:bottom w:val="single" w:sz="4" w:space="0" w:color="auto"/>
              <w:right w:val="single" w:sz="4" w:space="0" w:color="auto"/>
            </w:tcBorders>
            <w:shd w:val="clear" w:color="auto" w:fill="auto"/>
            <w:vAlign w:val="center"/>
          </w:tcPr>
          <w:p w14:paraId="607D94A8" w14:textId="1E9D1BB1"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L</w:t>
            </w:r>
          </w:p>
        </w:tc>
        <w:tc>
          <w:tcPr>
            <w:tcW w:w="1226" w:type="dxa"/>
            <w:tcBorders>
              <w:top w:val="nil"/>
              <w:left w:val="nil"/>
              <w:bottom w:val="single" w:sz="4" w:space="0" w:color="auto"/>
              <w:right w:val="single" w:sz="4" w:space="0" w:color="auto"/>
            </w:tcBorders>
            <w:shd w:val="clear" w:color="auto" w:fill="auto"/>
            <w:vAlign w:val="center"/>
          </w:tcPr>
          <w:p w14:paraId="4CBCC939" w14:textId="59A3E0EC"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Evans</w:t>
            </w:r>
          </w:p>
        </w:tc>
        <w:tc>
          <w:tcPr>
            <w:tcW w:w="1420" w:type="dxa"/>
            <w:tcBorders>
              <w:top w:val="nil"/>
              <w:left w:val="nil"/>
              <w:bottom w:val="single" w:sz="4" w:space="0" w:color="auto"/>
              <w:right w:val="single" w:sz="4" w:space="0" w:color="auto"/>
            </w:tcBorders>
            <w:shd w:val="clear" w:color="auto" w:fill="auto"/>
            <w:vAlign w:val="center"/>
          </w:tcPr>
          <w:p w14:paraId="01806188" w14:textId="3029446F"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Parent</w:t>
            </w:r>
          </w:p>
        </w:tc>
        <w:tc>
          <w:tcPr>
            <w:tcW w:w="1365" w:type="dxa"/>
            <w:tcBorders>
              <w:top w:val="nil"/>
              <w:left w:val="nil"/>
              <w:bottom w:val="single" w:sz="4" w:space="0" w:color="auto"/>
              <w:right w:val="single" w:sz="4" w:space="0" w:color="auto"/>
            </w:tcBorders>
            <w:shd w:val="clear" w:color="auto" w:fill="auto"/>
            <w:vAlign w:val="center"/>
          </w:tcPr>
          <w:p w14:paraId="352A5F5F" w14:textId="652FC08B"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Elected</w:t>
            </w:r>
          </w:p>
        </w:tc>
        <w:tc>
          <w:tcPr>
            <w:tcW w:w="1220" w:type="dxa"/>
            <w:tcBorders>
              <w:top w:val="nil"/>
              <w:left w:val="nil"/>
              <w:bottom w:val="single" w:sz="4" w:space="0" w:color="auto"/>
              <w:right w:val="single" w:sz="4" w:space="0" w:color="auto"/>
            </w:tcBorders>
            <w:shd w:val="clear" w:color="auto" w:fill="auto"/>
            <w:vAlign w:val="center"/>
          </w:tcPr>
          <w:p w14:paraId="3599857F" w14:textId="2519AB17"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25-May-21</w:t>
            </w:r>
          </w:p>
        </w:tc>
        <w:tc>
          <w:tcPr>
            <w:tcW w:w="1264" w:type="dxa"/>
            <w:tcBorders>
              <w:top w:val="nil"/>
              <w:left w:val="nil"/>
              <w:bottom w:val="single" w:sz="4" w:space="0" w:color="auto"/>
              <w:right w:val="single" w:sz="4" w:space="0" w:color="auto"/>
            </w:tcBorders>
            <w:shd w:val="clear" w:color="auto" w:fill="auto"/>
            <w:vAlign w:val="center"/>
          </w:tcPr>
          <w:p w14:paraId="5DA33123" w14:textId="4883289F"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24-May-25</w:t>
            </w:r>
          </w:p>
        </w:tc>
        <w:tc>
          <w:tcPr>
            <w:tcW w:w="1232" w:type="dxa"/>
            <w:tcBorders>
              <w:top w:val="nil"/>
              <w:left w:val="nil"/>
              <w:bottom w:val="single" w:sz="4" w:space="0" w:color="auto"/>
              <w:right w:val="single" w:sz="4" w:space="0" w:color="auto"/>
            </w:tcBorders>
            <w:shd w:val="clear" w:color="auto" w:fill="auto"/>
            <w:vAlign w:val="bottom"/>
          </w:tcPr>
          <w:p w14:paraId="58A105B2" w14:textId="77777777" w:rsidR="008C6DE2" w:rsidRDefault="008C6DE2" w:rsidP="008C6DE2">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tcPr>
          <w:p w14:paraId="346472C7" w14:textId="7996E869"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0C941277" w14:textId="68E142F6"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27950E5D" w14:textId="75D65CEF"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1C54C2EE" w14:textId="29E5F74D"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tcPr>
          <w:p w14:paraId="7AC6E053" w14:textId="792F9586" w:rsidR="008C6DE2" w:rsidRDefault="008C6DE2" w:rsidP="008C6DE2">
            <w:pPr>
              <w:jc w:val="center"/>
              <w:rPr>
                <w:rFonts w:ascii="Calibri" w:eastAsia="Times New Roman" w:hAnsi="Calibri" w:cs="Times New Roman"/>
                <w:b/>
                <w:color w:val="000000"/>
                <w:sz w:val="24"/>
                <w:szCs w:val="24"/>
                <w:lang w:eastAsia="en-GB"/>
              </w:rPr>
            </w:pPr>
            <w:r w:rsidRPr="00186D9A">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3A98D560" w14:textId="31883F79" w:rsidR="008C6DE2" w:rsidRDefault="008C6DE2" w:rsidP="008C6DE2">
            <w:pPr>
              <w:jc w:val="center"/>
              <w:rPr>
                <w:rFonts w:ascii="Calibri" w:eastAsia="Times New Roman" w:hAnsi="Calibri" w:cs="Times New Roman"/>
                <w:b/>
                <w:color w:val="000000"/>
                <w:sz w:val="24"/>
                <w:szCs w:val="24"/>
                <w:lang w:eastAsia="en-GB"/>
              </w:rPr>
            </w:pPr>
            <w:r w:rsidRPr="00186D9A">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143E9C38" w14:textId="52F7E04B" w:rsidR="008C6DE2" w:rsidRDefault="008C6DE2" w:rsidP="008C6DE2">
            <w:pPr>
              <w:jc w:val="center"/>
              <w:rPr>
                <w:rFonts w:ascii="Calibri" w:eastAsia="Times New Roman" w:hAnsi="Calibri" w:cs="Times New Roman"/>
                <w:b/>
                <w:color w:val="000000"/>
                <w:sz w:val="24"/>
                <w:szCs w:val="24"/>
                <w:lang w:eastAsia="en-GB"/>
              </w:rPr>
            </w:pPr>
            <w:r w:rsidRPr="00186D9A">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40FBC9BD" w14:textId="0A648733" w:rsidR="008C6DE2" w:rsidRDefault="008C6DE2" w:rsidP="008C6DE2">
            <w:pPr>
              <w:jc w:val="center"/>
              <w:rPr>
                <w:rFonts w:ascii="Calibri" w:eastAsia="Times New Roman" w:hAnsi="Calibri" w:cs="Times New Roman"/>
                <w:b/>
                <w:color w:val="000000"/>
                <w:sz w:val="24"/>
                <w:szCs w:val="24"/>
                <w:lang w:eastAsia="en-GB"/>
              </w:rPr>
            </w:pPr>
            <w:r w:rsidRPr="00186D9A">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tcPr>
          <w:p w14:paraId="167736BF" w14:textId="4DA35CDC" w:rsidR="008C6DE2" w:rsidRPr="00D0748D" w:rsidRDefault="008C6DE2" w:rsidP="008C6DE2">
            <w:pPr>
              <w:jc w:val="center"/>
              <w:rPr>
                <w:rFonts w:ascii="Calibri" w:eastAsia="Times New Roman" w:hAnsi="Calibri" w:cs="Times New Roman"/>
                <w:b/>
                <w:color w:val="000000"/>
                <w:sz w:val="24"/>
                <w:szCs w:val="24"/>
                <w:lang w:eastAsia="en-GB"/>
              </w:rPr>
            </w:pPr>
            <w:r w:rsidRPr="00186D9A">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767C041E" w14:textId="77C77318"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vAlign w:val="bottom"/>
          </w:tcPr>
          <w:p w14:paraId="0EB6DEB9" w14:textId="77777777" w:rsidR="008C6DE2" w:rsidRPr="00F33483" w:rsidRDefault="008C6DE2" w:rsidP="008C6DE2">
            <w:pPr>
              <w:jc w:val="center"/>
              <w:rPr>
                <w:rFonts w:ascii="Calibri" w:eastAsia="Times New Roman" w:hAnsi="Calibri" w:cs="Times New Roman"/>
                <w:b/>
                <w:bCs/>
                <w:color w:val="000000"/>
                <w:lang w:eastAsia="en-GB"/>
              </w:rPr>
            </w:pPr>
          </w:p>
        </w:tc>
      </w:tr>
      <w:tr w:rsidR="008C6DE2" w:rsidRPr="00F33483" w14:paraId="3006BCFC" w14:textId="77777777" w:rsidTr="000D0381">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22B69C3B" w14:textId="6F7B3F50"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Mr</w:t>
            </w:r>
          </w:p>
        </w:tc>
        <w:tc>
          <w:tcPr>
            <w:tcW w:w="491" w:type="dxa"/>
            <w:tcBorders>
              <w:top w:val="nil"/>
              <w:left w:val="nil"/>
              <w:bottom w:val="single" w:sz="4" w:space="0" w:color="auto"/>
              <w:right w:val="single" w:sz="4" w:space="0" w:color="auto"/>
            </w:tcBorders>
            <w:shd w:val="clear" w:color="auto" w:fill="auto"/>
            <w:vAlign w:val="center"/>
          </w:tcPr>
          <w:p w14:paraId="52944B97" w14:textId="723B928B"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S</w:t>
            </w:r>
          </w:p>
        </w:tc>
        <w:tc>
          <w:tcPr>
            <w:tcW w:w="1226" w:type="dxa"/>
            <w:tcBorders>
              <w:top w:val="nil"/>
              <w:left w:val="nil"/>
              <w:bottom w:val="single" w:sz="4" w:space="0" w:color="auto"/>
              <w:right w:val="single" w:sz="4" w:space="0" w:color="auto"/>
            </w:tcBorders>
            <w:shd w:val="clear" w:color="auto" w:fill="auto"/>
            <w:vAlign w:val="center"/>
          </w:tcPr>
          <w:p w14:paraId="1E24B6A0" w14:textId="6E6C9D86"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Rutherford</w:t>
            </w:r>
          </w:p>
        </w:tc>
        <w:tc>
          <w:tcPr>
            <w:tcW w:w="1420" w:type="dxa"/>
            <w:tcBorders>
              <w:top w:val="nil"/>
              <w:left w:val="nil"/>
              <w:bottom w:val="single" w:sz="4" w:space="0" w:color="auto"/>
              <w:right w:val="single" w:sz="4" w:space="0" w:color="auto"/>
            </w:tcBorders>
            <w:shd w:val="clear" w:color="auto" w:fill="auto"/>
            <w:vAlign w:val="center"/>
          </w:tcPr>
          <w:p w14:paraId="017ED8A4" w14:textId="102F4055"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Parent</w:t>
            </w:r>
          </w:p>
        </w:tc>
        <w:tc>
          <w:tcPr>
            <w:tcW w:w="1365" w:type="dxa"/>
            <w:tcBorders>
              <w:top w:val="nil"/>
              <w:left w:val="nil"/>
              <w:bottom w:val="single" w:sz="4" w:space="0" w:color="auto"/>
              <w:right w:val="single" w:sz="4" w:space="0" w:color="auto"/>
            </w:tcBorders>
            <w:shd w:val="clear" w:color="auto" w:fill="auto"/>
            <w:vAlign w:val="center"/>
          </w:tcPr>
          <w:p w14:paraId="7A49CE1C" w14:textId="4BF8C769"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Elected </w:t>
            </w:r>
          </w:p>
        </w:tc>
        <w:tc>
          <w:tcPr>
            <w:tcW w:w="1220" w:type="dxa"/>
            <w:tcBorders>
              <w:top w:val="nil"/>
              <w:left w:val="nil"/>
              <w:bottom w:val="single" w:sz="4" w:space="0" w:color="auto"/>
              <w:right w:val="single" w:sz="4" w:space="0" w:color="auto"/>
            </w:tcBorders>
            <w:shd w:val="clear" w:color="auto" w:fill="auto"/>
            <w:vAlign w:val="center"/>
          </w:tcPr>
          <w:p w14:paraId="7C7513C3" w14:textId="3FC75C5B"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9-Mar-22</w:t>
            </w:r>
          </w:p>
        </w:tc>
        <w:tc>
          <w:tcPr>
            <w:tcW w:w="1264" w:type="dxa"/>
            <w:tcBorders>
              <w:top w:val="nil"/>
              <w:left w:val="nil"/>
              <w:bottom w:val="single" w:sz="4" w:space="0" w:color="auto"/>
              <w:right w:val="single" w:sz="4" w:space="0" w:color="auto"/>
            </w:tcBorders>
            <w:shd w:val="clear" w:color="auto" w:fill="auto"/>
            <w:vAlign w:val="center"/>
          </w:tcPr>
          <w:p w14:paraId="32841481" w14:textId="52FF40D9"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7-Mar-26</w:t>
            </w:r>
          </w:p>
        </w:tc>
        <w:tc>
          <w:tcPr>
            <w:tcW w:w="1232" w:type="dxa"/>
            <w:tcBorders>
              <w:top w:val="nil"/>
              <w:left w:val="nil"/>
              <w:bottom w:val="single" w:sz="4" w:space="0" w:color="auto"/>
              <w:right w:val="single" w:sz="4" w:space="0" w:color="auto"/>
            </w:tcBorders>
            <w:shd w:val="clear" w:color="auto" w:fill="auto"/>
            <w:vAlign w:val="bottom"/>
          </w:tcPr>
          <w:p w14:paraId="10136BAA" w14:textId="77777777" w:rsidR="008C6DE2" w:rsidRDefault="008C6DE2" w:rsidP="008C6DE2">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tcPr>
          <w:p w14:paraId="54160138" w14:textId="2D5EFAAF"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6B399E7A" w14:textId="24D2C42A"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1C81A60F" w14:textId="3BB82653"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34CC4B1E" w14:textId="764D099B"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vAlign w:val="bottom"/>
          </w:tcPr>
          <w:p w14:paraId="1C6A842F" w14:textId="77777777" w:rsidR="008C6DE2" w:rsidRDefault="008C6DE2" w:rsidP="008C6DE2">
            <w:pPr>
              <w:jc w:val="center"/>
              <w:rPr>
                <w:rFonts w:ascii="Calibri" w:eastAsia="Times New Roman" w:hAnsi="Calibri" w:cs="Times New Roman"/>
                <w:b/>
                <w:color w:val="000000"/>
                <w:sz w:val="24"/>
                <w:szCs w:val="24"/>
                <w:lang w:eastAsia="en-GB"/>
              </w:rPr>
            </w:pPr>
          </w:p>
        </w:tc>
        <w:tc>
          <w:tcPr>
            <w:tcW w:w="623" w:type="dxa"/>
            <w:tcBorders>
              <w:top w:val="nil"/>
              <w:left w:val="nil"/>
              <w:bottom w:val="single" w:sz="4" w:space="0" w:color="auto"/>
              <w:right w:val="single" w:sz="4" w:space="0" w:color="auto"/>
            </w:tcBorders>
            <w:shd w:val="clear" w:color="auto" w:fill="auto"/>
            <w:vAlign w:val="bottom"/>
          </w:tcPr>
          <w:p w14:paraId="3D5DC116" w14:textId="77777777" w:rsidR="008C6DE2" w:rsidRDefault="008C6DE2" w:rsidP="008C6DE2">
            <w:pPr>
              <w:jc w:val="center"/>
              <w:rPr>
                <w:rFonts w:ascii="Calibri" w:eastAsia="Times New Roman" w:hAnsi="Calibri" w:cs="Times New Roman"/>
                <w:b/>
                <w:color w:val="000000"/>
                <w:sz w:val="24"/>
                <w:szCs w:val="24"/>
                <w:lang w:eastAsia="en-GB"/>
              </w:rPr>
            </w:pPr>
          </w:p>
        </w:tc>
        <w:tc>
          <w:tcPr>
            <w:tcW w:w="623" w:type="dxa"/>
            <w:tcBorders>
              <w:top w:val="nil"/>
              <w:left w:val="nil"/>
              <w:bottom w:val="single" w:sz="4" w:space="0" w:color="auto"/>
              <w:right w:val="single" w:sz="4" w:space="0" w:color="auto"/>
            </w:tcBorders>
            <w:shd w:val="clear" w:color="auto" w:fill="auto"/>
          </w:tcPr>
          <w:p w14:paraId="50C543CE" w14:textId="276719D3" w:rsidR="008C6DE2" w:rsidRDefault="008C6DE2" w:rsidP="008C6DE2">
            <w:pPr>
              <w:jc w:val="center"/>
              <w:rPr>
                <w:rFonts w:ascii="Calibri" w:eastAsia="Times New Roman" w:hAnsi="Calibri" w:cs="Times New Roman"/>
                <w:b/>
                <w:color w:val="000000"/>
                <w:sz w:val="24"/>
                <w:szCs w:val="24"/>
                <w:lang w:eastAsia="en-GB"/>
              </w:rPr>
            </w:pPr>
            <w:r w:rsidRPr="007B7C6C">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3AC7155F" w14:textId="395675F7" w:rsidR="008C6DE2" w:rsidRDefault="008C6DE2" w:rsidP="008C6DE2">
            <w:pPr>
              <w:jc w:val="center"/>
              <w:rPr>
                <w:rFonts w:ascii="Calibri" w:eastAsia="Times New Roman" w:hAnsi="Calibri" w:cs="Times New Roman"/>
                <w:b/>
                <w:color w:val="000000"/>
                <w:sz w:val="24"/>
                <w:szCs w:val="24"/>
                <w:lang w:eastAsia="en-GB"/>
              </w:rPr>
            </w:pPr>
            <w:r w:rsidRPr="007B7C6C">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tcPr>
          <w:p w14:paraId="028BA7B2" w14:textId="44F8550E" w:rsidR="008C6DE2" w:rsidRPr="00D0748D" w:rsidRDefault="008C6DE2" w:rsidP="008C6DE2">
            <w:pPr>
              <w:jc w:val="center"/>
              <w:rPr>
                <w:rFonts w:ascii="Calibri" w:eastAsia="Times New Roman" w:hAnsi="Calibri" w:cs="Times New Roman"/>
                <w:b/>
                <w:color w:val="000000"/>
                <w:sz w:val="24"/>
                <w:szCs w:val="24"/>
                <w:lang w:eastAsia="en-GB"/>
              </w:rPr>
            </w:pPr>
            <w:r w:rsidRPr="007B7C6C">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42AD0465" w14:textId="39976910"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vAlign w:val="bottom"/>
          </w:tcPr>
          <w:p w14:paraId="028E8165" w14:textId="77777777" w:rsidR="008C6DE2" w:rsidRPr="00F33483" w:rsidRDefault="008C6DE2" w:rsidP="008C6DE2">
            <w:pPr>
              <w:jc w:val="center"/>
              <w:rPr>
                <w:rFonts w:ascii="Calibri" w:eastAsia="Times New Roman" w:hAnsi="Calibri" w:cs="Times New Roman"/>
                <w:b/>
                <w:bCs/>
                <w:color w:val="000000"/>
                <w:lang w:eastAsia="en-GB"/>
              </w:rPr>
            </w:pPr>
          </w:p>
        </w:tc>
      </w:tr>
      <w:tr w:rsidR="008C6DE2" w:rsidRPr="00F33483" w14:paraId="2F2EC4D7" w14:textId="77777777" w:rsidTr="0037632E">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5E5F2A7E" w14:textId="6BBB2A4A"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Ms</w:t>
            </w:r>
          </w:p>
        </w:tc>
        <w:tc>
          <w:tcPr>
            <w:tcW w:w="491" w:type="dxa"/>
            <w:tcBorders>
              <w:top w:val="nil"/>
              <w:left w:val="nil"/>
              <w:bottom w:val="single" w:sz="4" w:space="0" w:color="auto"/>
              <w:right w:val="single" w:sz="4" w:space="0" w:color="auto"/>
            </w:tcBorders>
            <w:shd w:val="clear" w:color="auto" w:fill="auto"/>
            <w:vAlign w:val="center"/>
          </w:tcPr>
          <w:p w14:paraId="03EE14EB" w14:textId="065248AE"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B</w:t>
            </w:r>
          </w:p>
        </w:tc>
        <w:tc>
          <w:tcPr>
            <w:tcW w:w="1226" w:type="dxa"/>
            <w:tcBorders>
              <w:top w:val="nil"/>
              <w:left w:val="nil"/>
              <w:bottom w:val="single" w:sz="4" w:space="0" w:color="auto"/>
              <w:right w:val="single" w:sz="4" w:space="0" w:color="auto"/>
            </w:tcBorders>
            <w:shd w:val="clear" w:color="auto" w:fill="auto"/>
            <w:vAlign w:val="center"/>
          </w:tcPr>
          <w:p w14:paraId="5FA5397C" w14:textId="647D59DC"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Cowen</w:t>
            </w:r>
          </w:p>
        </w:tc>
        <w:tc>
          <w:tcPr>
            <w:tcW w:w="1420" w:type="dxa"/>
            <w:tcBorders>
              <w:top w:val="nil"/>
              <w:left w:val="nil"/>
              <w:bottom w:val="single" w:sz="4" w:space="0" w:color="auto"/>
              <w:right w:val="single" w:sz="4" w:space="0" w:color="auto"/>
            </w:tcBorders>
            <w:shd w:val="clear" w:color="auto" w:fill="auto"/>
            <w:vAlign w:val="center"/>
          </w:tcPr>
          <w:p w14:paraId="609B3A23" w14:textId="3BBD69E2"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Staff</w:t>
            </w:r>
          </w:p>
        </w:tc>
        <w:tc>
          <w:tcPr>
            <w:tcW w:w="1365" w:type="dxa"/>
            <w:tcBorders>
              <w:top w:val="nil"/>
              <w:left w:val="nil"/>
              <w:bottom w:val="single" w:sz="4" w:space="0" w:color="auto"/>
              <w:right w:val="single" w:sz="4" w:space="0" w:color="auto"/>
            </w:tcBorders>
            <w:shd w:val="clear" w:color="auto" w:fill="auto"/>
            <w:vAlign w:val="center"/>
          </w:tcPr>
          <w:p w14:paraId="3E1246BA" w14:textId="387F363D"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Governing Board </w:t>
            </w:r>
          </w:p>
        </w:tc>
        <w:tc>
          <w:tcPr>
            <w:tcW w:w="1220" w:type="dxa"/>
            <w:tcBorders>
              <w:top w:val="nil"/>
              <w:left w:val="nil"/>
              <w:bottom w:val="single" w:sz="4" w:space="0" w:color="auto"/>
              <w:right w:val="single" w:sz="4" w:space="0" w:color="auto"/>
            </w:tcBorders>
            <w:shd w:val="clear" w:color="auto" w:fill="auto"/>
            <w:vAlign w:val="center"/>
          </w:tcPr>
          <w:p w14:paraId="5E302AA1" w14:textId="0C6D4B82"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23-Jan 222</w:t>
            </w:r>
          </w:p>
        </w:tc>
        <w:tc>
          <w:tcPr>
            <w:tcW w:w="1264" w:type="dxa"/>
            <w:tcBorders>
              <w:top w:val="nil"/>
              <w:left w:val="nil"/>
              <w:bottom w:val="single" w:sz="4" w:space="0" w:color="auto"/>
              <w:right w:val="single" w:sz="4" w:space="0" w:color="auto"/>
            </w:tcBorders>
            <w:shd w:val="clear" w:color="auto" w:fill="auto"/>
            <w:vAlign w:val="center"/>
          </w:tcPr>
          <w:p w14:paraId="78E05341" w14:textId="59C39971"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22-Jan-26</w:t>
            </w:r>
          </w:p>
        </w:tc>
        <w:tc>
          <w:tcPr>
            <w:tcW w:w="1232" w:type="dxa"/>
            <w:tcBorders>
              <w:top w:val="nil"/>
              <w:left w:val="nil"/>
              <w:bottom w:val="single" w:sz="4" w:space="0" w:color="auto"/>
              <w:right w:val="single" w:sz="4" w:space="0" w:color="auto"/>
            </w:tcBorders>
            <w:shd w:val="clear" w:color="auto" w:fill="auto"/>
            <w:vAlign w:val="bottom"/>
          </w:tcPr>
          <w:p w14:paraId="50E6CC9D" w14:textId="77777777" w:rsidR="008C6DE2" w:rsidRDefault="008C6DE2" w:rsidP="008C6DE2">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tcPr>
          <w:p w14:paraId="4144815F" w14:textId="2FC3CCD7"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7C23E749" w14:textId="44BC4F35"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086CCA31" w14:textId="22A30E67"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50957837" w14:textId="047667D6" w:rsidR="008C6DE2" w:rsidRDefault="008C6DE2" w:rsidP="008C6DE2">
            <w:pPr>
              <w:rPr>
                <w:rFonts w:ascii="Calibri" w:eastAsia="Times New Roman" w:hAnsi="Calibri" w:cs="Times New Roman"/>
                <w:color w:val="000000"/>
                <w:lang w:eastAsia="en-GB"/>
              </w:rPr>
            </w:pPr>
            <w:r w:rsidRPr="002F1172">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tcPr>
          <w:p w14:paraId="1131BB96" w14:textId="2F54A48D" w:rsidR="008C6DE2" w:rsidRDefault="008C6DE2" w:rsidP="008C6DE2">
            <w:pPr>
              <w:jc w:val="center"/>
              <w:rPr>
                <w:rFonts w:ascii="Calibri" w:eastAsia="Times New Roman" w:hAnsi="Calibri" w:cs="Times New Roman"/>
                <w:b/>
                <w:color w:val="000000"/>
                <w:sz w:val="24"/>
                <w:szCs w:val="24"/>
                <w:lang w:eastAsia="en-GB"/>
              </w:rPr>
            </w:pPr>
            <w:r w:rsidRPr="00FA17F6">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3BF628A8" w14:textId="5D397D87" w:rsidR="008C6DE2" w:rsidRDefault="008C6DE2" w:rsidP="008C6DE2">
            <w:pPr>
              <w:jc w:val="center"/>
              <w:rPr>
                <w:rFonts w:ascii="Calibri" w:eastAsia="Times New Roman" w:hAnsi="Calibri" w:cs="Times New Roman"/>
                <w:b/>
                <w:color w:val="000000"/>
                <w:sz w:val="24"/>
                <w:szCs w:val="24"/>
                <w:lang w:eastAsia="en-GB"/>
              </w:rPr>
            </w:pPr>
            <w:r w:rsidRPr="00FA17F6">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6D829397" w14:textId="019188C0" w:rsidR="008C6DE2" w:rsidRDefault="008C6DE2" w:rsidP="008C6DE2">
            <w:pPr>
              <w:jc w:val="center"/>
              <w:rPr>
                <w:rFonts w:ascii="Calibri" w:eastAsia="Times New Roman" w:hAnsi="Calibri" w:cs="Times New Roman"/>
                <w:b/>
                <w:color w:val="000000"/>
                <w:sz w:val="24"/>
                <w:szCs w:val="24"/>
                <w:lang w:eastAsia="en-GB"/>
              </w:rPr>
            </w:pPr>
            <w:r w:rsidRPr="00FA17F6">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4564EA89" w14:textId="4737E605" w:rsidR="008C6DE2" w:rsidRDefault="008C6DE2" w:rsidP="008C6DE2">
            <w:pPr>
              <w:jc w:val="center"/>
              <w:rPr>
                <w:rFonts w:ascii="Calibri" w:eastAsia="Times New Roman" w:hAnsi="Calibri" w:cs="Times New Roman"/>
                <w:b/>
                <w:color w:val="000000"/>
                <w:sz w:val="24"/>
                <w:szCs w:val="24"/>
                <w:lang w:eastAsia="en-GB"/>
              </w:rPr>
            </w:pPr>
            <w:r w:rsidRPr="00FA17F6">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tcPr>
          <w:p w14:paraId="4B866C26" w14:textId="46803777" w:rsidR="008C6DE2" w:rsidRPr="00D0748D" w:rsidRDefault="008C6DE2" w:rsidP="008C6DE2">
            <w:pPr>
              <w:jc w:val="center"/>
              <w:rPr>
                <w:rFonts w:ascii="Calibri" w:eastAsia="Times New Roman" w:hAnsi="Calibri" w:cs="Times New Roman"/>
                <w:b/>
                <w:color w:val="000000"/>
                <w:sz w:val="24"/>
                <w:szCs w:val="24"/>
                <w:lang w:eastAsia="en-GB"/>
              </w:rPr>
            </w:pPr>
            <w:r w:rsidRPr="00FA17F6">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7EEFDA99" w14:textId="00A662B5"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vAlign w:val="bottom"/>
          </w:tcPr>
          <w:p w14:paraId="52A215E5" w14:textId="77777777" w:rsidR="008C6DE2" w:rsidRPr="00F33483" w:rsidRDefault="008C6DE2" w:rsidP="008C6DE2">
            <w:pPr>
              <w:jc w:val="center"/>
              <w:rPr>
                <w:rFonts w:ascii="Calibri" w:eastAsia="Times New Roman" w:hAnsi="Calibri" w:cs="Times New Roman"/>
                <w:b/>
                <w:bCs/>
                <w:color w:val="000000"/>
                <w:lang w:eastAsia="en-GB"/>
              </w:rPr>
            </w:pPr>
          </w:p>
        </w:tc>
      </w:tr>
      <w:tr w:rsidR="006A59F3" w:rsidRPr="00F33483" w14:paraId="3521B7E5" w14:textId="77777777" w:rsidTr="006628FE">
        <w:trPr>
          <w:trHeight w:val="300"/>
        </w:trPr>
        <w:tc>
          <w:tcPr>
            <w:tcW w:w="629" w:type="dxa"/>
            <w:tcBorders>
              <w:top w:val="nil"/>
              <w:left w:val="single" w:sz="4" w:space="0" w:color="auto"/>
              <w:bottom w:val="single" w:sz="4" w:space="0" w:color="auto"/>
              <w:right w:val="single" w:sz="4" w:space="0" w:color="auto"/>
            </w:tcBorders>
            <w:shd w:val="clear" w:color="auto" w:fill="auto"/>
            <w:vAlign w:val="center"/>
            <w:hideMark/>
          </w:tcPr>
          <w:p w14:paraId="08878642" w14:textId="77777777" w:rsidR="006A59F3" w:rsidRPr="00F33483" w:rsidRDefault="006A59F3" w:rsidP="006A59F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Mr</w:t>
            </w:r>
            <w:r>
              <w:rPr>
                <w:rFonts w:ascii="Calibri" w:eastAsia="Times New Roman" w:hAnsi="Calibri" w:cs="Times New Roman"/>
                <w:color w:val="000000"/>
                <w:lang w:eastAsia="en-GB"/>
              </w:rPr>
              <w:t>s</w:t>
            </w:r>
          </w:p>
        </w:tc>
        <w:tc>
          <w:tcPr>
            <w:tcW w:w="491" w:type="dxa"/>
            <w:tcBorders>
              <w:top w:val="nil"/>
              <w:left w:val="nil"/>
              <w:bottom w:val="single" w:sz="4" w:space="0" w:color="auto"/>
              <w:right w:val="single" w:sz="4" w:space="0" w:color="auto"/>
            </w:tcBorders>
            <w:shd w:val="clear" w:color="auto" w:fill="auto"/>
            <w:vAlign w:val="center"/>
            <w:hideMark/>
          </w:tcPr>
          <w:p w14:paraId="52363D0F"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R</w:t>
            </w:r>
          </w:p>
        </w:tc>
        <w:tc>
          <w:tcPr>
            <w:tcW w:w="1226" w:type="dxa"/>
            <w:tcBorders>
              <w:top w:val="nil"/>
              <w:left w:val="nil"/>
              <w:bottom w:val="single" w:sz="4" w:space="0" w:color="auto"/>
              <w:right w:val="single" w:sz="4" w:space="0" w:color="auto"/>
            </w:tcBorders>
            <w:shd w:val="clear" w:color="auto" w:fill="auto"/>
            <w:vAlign w:val="center"/>
            <w:hideMark/>
          </w:tcPr>
          <w:p w14:paraId="05D1534D" w14:textId="77777777" w:rsidR="006A59F3" w:rsidRPr="00F3348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Hawkins</w:t>
            </w:r>
          </w:p>
        </w:tc>
        <w:tc>
          <w:tcPr>
            <w:tcW w:w="1420" w:type="dxa"/>
            <w:tcBorders>
              <w:top w:val="nil"/>
              <w:left w:val="nil"/>
              <w:bottom w:val="single" w:sz="4" w:space="0" w:color="auto"/>
              <w:right w:val="single" w:sz="4" w:space="0" w:color="auto"/>
            </w:tcBorders>
            <w:shd w:val="clear" w:color="auto" w:fill="auto"/>
            <w:vAlign w:val="center"/>
            <w:hideMark/>
          </w:tcPr>
          <w:p w14:paraId="4A756533" w14:textId="77777777" w:rsidR="006A59F3" w:rsidRPr="00F33483" w:rsidRDefault="006A59F3" w:rsidP="006A59F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Co-opted</w:t>
            </w:r>
          </w:p>
        </w:tc>
        <w:tc>
          <w:tcPr>
            <w:tcW w:w="1365" w:type="dxa"/>
            <w:tcBorders>
              <w:top w:val="nil"/>
              <w:left w:val="nil"/>
              <w:bottom w:val="single" w:sz="4" w:space="0" w:color="auto"/>
              <w:right w:val="single" w:sz="4" w:space="0" w:color="auto"/>
            </w:tcBorders>
            <w:shd w:val="clear" w:color="auto" w:fill="auto"/>
            <w:vAlign w:val="center"/>
            <w:hideMark/>
          </w:tcPr>
          <w:p w14:paraId="14B82029" w14:textId="77777777" w:rsidR="006A59F3" w:rsidRPr="00F33483" w:rsidRDefault="006A59F3" w:rsidP="006A59F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Governing Body</w:t>
            </w:r>
          </w:p>
        </w:tc>
        <w:tc>
          <w:tcPr>
            <w:tcW w:w="1220" w:type="dxa"/>
            <w:tcBorders>
              <w:top w:val="nil"/>
              <w:left w:val="nil"/>
              <w:bottom w:val="single" w:sz="4" w:space="0" w:color="auto"/>
              <w:right w:val="single" w:sz="4" w:space="0" w:color="auto"/>
            </w:tcBorders>
            <w:shd w:val="clear" w:color="auto" w:fill="auto"/>
            <w:vAlign w:val="center"/>
            <w:hideMark/>
          </w:tcPr>
          <w:p w14:paraId="76B67512" w14:textId="77777777" w:rsidR="006A59F3" w:rsidRPr="00F33483" w:rsidRDefault="006A59F3" w:rsidP="006A59F3">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9-Oct-17</w:t>
            </w:r>
          </w:p>
        </w:tc>
        <w:tc>
          <w:tcPr>
            <w:tcW w:w="1264" w:type="dxa"/>
            <w:tcBorders>
              <w:top w:val="nil"/>
              <w:left w:val="nil"/>
              <w:bottom w:val="single" w:sz="4" w:space="0" w:color="auto"/>
              <w:right w:val="single" w:sz="4" w:space="0" w:color="auto"/>
            </w:tcBorders>
            <w:shd w:val="clear" w:color="auto" w:fill="auto"/>
            <w:vAlign w:val="center"/>
            <w:hideMark/>
          </w:tcPr>
          <w:p w14:paraId="50B62BE0" w14:textId="4CFA4201" w:rsidR="006A59F3" w:rsidRPr="00F33483" w:rsidRDefault="006A59F3" w:rsidP="006A59F3">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9-June-25</w:t>
            </w:r>
          </w:p>
        </w:tc>
        <w:tc>
          <w:tcPr>
            <w:tcW w:w="1232" w:type="dxa"/>
            <w:tcBorders>
              <w:top w:val="nil"/>
              <w:left w:val="nil"/>
              <w:bottom w:val="single" w:sz="4" w:space="0" w:color="auto"/>
              <w:right w:val="single" w:sz="4" w:space="0" w:color="auto"/>
            </w:tcBorders>
            <w:shd w:val="clear" w:color="auto" w:fill="auto"/>
            <w:vAlign w:val="bottom"/>
            <w:hideMark/>
          </w:tcPr>
          <w:p w14:paraId="77BDFF6C" w14:textId="77777777" w:rsidR="006A59F3" w:rsidRPr="00F33483" w:rsidRDefault="006A59F3" w:rsidP="006A59F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 </w:t>
            </w:r>
          </w:p>
        </w:tc>
        <w:tc>
          <w:tcPr>
            <w:tcW w:w="2032" w:type="dxa"/>
            <w:tcBorders>
              <w:top w:val="nil"/>
              <w:left w:val="nil"/>
              <w:bottom w:val="single" w:sz="4" w:space="0" w:color="auto"/>
              <w:right w:val="single" w:sz="4" w:space="0" w:color="auto"/>
            </w:tcBorders>
            <w:shd w:val="clear" w:color="auto" w:fill="auto"/>
            <w:hideMark/>
          </w:tcPr>
          <w:p w14:paraId="4EFCC446" w14:textId="77777777" w:rsidR="006A59F3" w:rsidRPr="00F33483" w:rsidRDefault="006A59F3" w:rsidP="006A59F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 </w:t>
            </w:r>
            <w:r>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hideMark/>
          </w:tcPr>
          <w:p w14:paraId="52029CF3" w14:textId="7F91A6DC" w:rsidR="006A59F3" w:rsidRPr="00F33483" w:rsidRDefault="005D6DB1"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Deputy Headteacher</w:t>
            </w:r>
          </w:p>
        </w:tc>
        <w:tc>
          <w:tcPr>
            <w:tcW w:w="1742" w:type="dxa"/>
            <w:tcBorders>
              <w:top w:val="nil"/>
              <w:left w:val="nil"/>
              <w:bottom w:val="single" w:sz="4" w:space="0" w:color="auto"/>
              <w:right w:val="single" w:sz="4" w:space="0" w:color="auto"/>
            </w:tcBorders>
            <w:shd w:val="clear" w:color="auto" w:fill="auto"/>
            <w:vAlign w:val="center"/>
            <w:hideMark/>
          </w:tcPr>
          <w:p w14:paraId="494C0938" w14:textId="77777777" w:rsidR="006A59F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p w14:paraId="050A7540" w14:textId="77777777" w:rsidR="006A59F3" w:rsidRPr="00F33483" w:rsidRDefault="006A59F3" w:rsidP="006A59F3">
            <w:pPr>
              <w:rPr>
                <w:rFonts w:ascii="Calibri" w:eastAsia="Times New Roman" w:hAnsi="Calibri" w:cs="Times New Roman"/>
                <w:color w:val="000000"/>
                <w:lang w:eastAsia="en-GB"/>
              </w:rPr>
            </w:pPr>
          </w:p>
        </w:tc>
        <w:tc>
          <w:tcPr>
            <w:tcW w:w="1734" w:type="dxa"/>
            <w:tcBorders>
              <w:top w:val="nil"/>
              <w:left w:val="nil"/>
              <w:bottom w:val="single" w:sz="4" w:space="0" w:color="auto"/>
              <w:right w:val="single" w:sz="4" w:space="0" w:color="auto"/>
            </w:tcBorders>
            <w:shd w:val="clear" w:color="auto" w:fill="auto"/>
            <w:vAlign w:val="center"/>
            <w:hideMark/>
          </w:tcPr>
          <w:p w14:paraId="7D40CBCC" w14:textId="77777777" w:rsidR="006A59F3" w:rsidRDefault="006A59F3" w:rsidP="006A59F3">
            <w:pPr>
              <w:rPr>
                <w:rFonts w:ascii="Calibri" w:eastAsia="Times New Roman" w:hAnsi="Calibri" w:cs="Times New Roman"/>
                <w:color w:val="000000"/>
                <w:lang w:eastAsia="en-GB"/>
              </w:rPr>
            </w:pPr>
            <w:r>
              <w:rPr>
                <w:rFonts w:ascii="Calibri" w:eastAsia="Times New Roman" w:hAnsi="Calibri" w:cs="Times New Roman"/>
                <w:color w:val="000000"/>
                <w:lang w:eastAsia="en-GB"/>
              </w:rPr>
              <w:t>Staff</w:t>
            </w:r>
          </w:p>
          <w:p w14:paraId="39D7501D" w14:textId="77777777" w:rsidR="006A59F3" w:rsidRPr="00F33483" w:rsidRDefault="006A59F3" w:rsidP="006A59F3">
            <w:pPr>
              <w:rPr>
                <w:rFonts w:ascii="Calibri" w:eastAsia="Times New Roman" w:hAnsi="Calibri" w:cs="Times New Roman"/>
                <w:color w:val="000000"/>
                <w:lang w:eastAsia="en-GB"/>
              </w:rPr>
            </w:pPr>
          </w:p>
        </w:tc>
        <w:tc>
          <w:tcPr>
            <w:tcW w:w="623" w:type="dxa"/>
            <w:tcBorders>
              <w:top w:val="nil"/>
              <w:left w:val="nil"/>
              <w:bottom w:val="single" w:sz="4" w:space="0" w:color="auto"/>
              <w:right w:val="single" w:sz="4" w:space="0" w:color="auto"/>
            </w:tcBorders>
            <w:shd w:val="clear" w:color="auto" w:fill="auto"/>
            <w:vAlign w:val="center"/>
            <w:hideMark/>
          </w:tcPr>
          <w:p w14:paraId="14293DE2" w14:textId="77777777" w:rsidR="006A59F3" w:rsidRPr="006170DB" w:rsidRDefault="006A59F3" w:rsidP="006A59F3">
            <w:pPr>
              <w:jc w:val="center"/>
              <w:rPr>
                <w:rFonts w:ascii="Calibri" w:eastAsia="Times New Roman" w:hAnsi="Calibri" w:cs="Times New Roman"/>
                <w:b/>
                <w:color w:val="000000"/>
                <w:lang w:eastAsia="en-GB"/>
              </w:rPr>
            </w:pPr>
            <w:r w:rsidRPr="006170DB">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vAlign w:val="center"/>
            <w:hideMark/>
          </w:tcPr>
          <w:p w14:paraId="0D37B64F" w14:textId="77777777" w:rsidR="006A59F3" w:rsidRPr="006170DB" w:rsidRDefault="006A59F3" w:rsidP="006A59F3">
            <w:pPr>
              <w:jc w:val="center"/>
              <w:rPr>
                <w:rFonts w:ascii="Calibri" w:eastAsia="Times New Roman" w:hAnsi="Calibri" w:cs="Times New Roman"/>
                <w:b/>
                <w:color w:val="000000"/>
                <w:lang w:eastAsia="en-GB"/>
              </w:rPr>
            </w:pPr>
            <w:r w:rsidRPr="006170DB">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vAlign w:val="center"/>
            <w:hideMark/>
          </w:tcPr>
          <w:p w14:paraId="2D59B8CF" w14:textId="77777777" w:rsidR="006A59F3" w:rsidRPr="006170DB" w:rsidRDefault="006A59F3" w:rsidP="006A59F3">
            <w:pPr>
              <w:jc w:val="center"/>
              <w:rPr>
                <w:rFonts w:ascii="Calibri" w:eastAsia="Times New Roman" w:hAnsi="Calibri" w:cs="Times New Roman"/>
                <w:b/>
                <w:color w:val="000000"/>
                <w:lang w:eastAsia="en-GB"/>
              </w:rPr>
            </w:pPr>
            <w:r w:rsidRPr="006170DB">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vAlign w:val="center"/>
            <w:hideMark/>
          </w:tcPr>
          <w:p w14:paraId="6613BB4F" w14:textId="77777777" w:rsidR="006A59F3" w:rsidRPr="006170DB" w:rsidRDefault="006A59F3" w:rsidP="006A59F3">
            <w:pPr>
              <w:jc w:val="center"/>
              <w:rPr>
                <w:rFonts w:ascii="Calibri" w:eastAsia="Times New Roman" w:hAnsi="Calibri" w:cs="Times New Roman"/>
                <w:b/>
                <w:color w:val="000000"/>
                <w:lang w:eastAsia="en-GB"/>
              </w:rPr>
            </w:pPr>
            <w:r w:rsidRPr="006170DB">
              <w:rPr>
                <w:rFonts w:ascii="Calibri" w:eastAsia="Times New Roman" w:hAnsi="Calibri" w:cs="Times New Roman"/>
                <w:b/>
                <w:color w:val="000000"/>
                <w:lang w:eastAsia="en-GB"/>
              </w:rPr>
              <w:t>√</w:t>
            </w:r>
          </w:p>
        </w:tc>
        <w:tc>
          <w:tcPr>
            <w:tcW w:w="677" w:type="dxa"/>
            <w:tcBorders>
              <w:top w:val="nil"/>
              <w:left w:val="nil"/>
              <w:bottom w:val="single" w:sz="4" w:space="0" w:color="auto"/>
              <w:right w:val="single" w:sz="4" w:space="0" w:color="auto"/>
            </w:tcBorders>
            <w:shd w:val="clear" w:color="auto" w:fill="auto"/>
            <w:vAlign w:val="center"/>
            <w:hideMark/>
          </w:tcPr>
          <w:p w14:paraId="1E05A4EF" w14:textId="77777777" w:rsidR="006A59F3" w:rsidRPr="006170DB" w:rsidRDefault="006A59F3" w:rsidP="006A59F3">
            <w:pPr>
              <w:jc w:val="center"/>
              <w:rPr>
                <w:rFonts w:ascii="Calibri" w:eastAsia="Times New Roman" w:hAnsi="Calibri" w:cs="Times New Roman"/>
                <w:b/>
                <w:color w:val="000000"/>
                <w:lang w:eastAsia="en-GB"/>
              </w:rPr>
            </w:pPr>
            <w:r w:rsidRPr="006170DB">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tcPr>
          <w:p w14:paraId="5995397E" w14:textId="593B1DD6" w:rsidR="006A59F3" w:rsidRDefault="006A59F3" w:rsidP="006A59F3">
            <w:r w:rsidRPr="008232F2">
              <w:t>N/A</w:t>
            </w:r>
          </w:p>
        </w:tc>
        <w:tc>
          <w:tcPr>
            <w:tcW w:w="1490" w:type="dxa"/>
            <w:tcBorders>
              <w:top w:val="nil"/>
              <w:left w:val="nil"/>
              <w:bottom w:val="single" w:sz="4" w:space="0" w:color="auto"/>
              <w:right w:val="single" w:sz="4" w:space="0" w:color="auto"/>
            </w:tcBorders>
            <w:shd w:val="clear" w:color="auto" w:fill="auto"/>
            <w:hideMark/>
          </w:tcPr>
          <w:p w14:paraId="4CCB7A5A" w14:textId="77777777" w:rsidR="006A59F3" w:rsidRPr="00F33483" w:rsidRDefault="006A59F3" w:rsidP="006A59F3">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 </w:t>
            </w:r>
          </w:p>
        </w:tc>
      </w:tr>
      <w:tr w:rsidR="008C6DE2" w:rsidRPr="00F33483" w14:paraId="6AD9C4BE" w14:textId="77777777" w:rsidTr="001312B9">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4511722D" w14:textId="18050D02"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Mrs</w:t>
            </w:r>
          </w:p>
        </w:tc>
        <w:tc>
          <w:tcPr>
            <w:tcW w:w="491" w:type="dxa"/>
            <w:tcBorders>
              <w:top w:val="nil"/>
              <w:left w:val="nil"/>
              <w:bottom w:val="single" w:sz="4" w:space="0" w:color="auto"/>
              <w:right w:val="single" w:sz="4" w:space="0" w:color="auto"/>
            </w:tcBorders>
            <w:shd w:val="clear" w:color="auto" w:fill="auto"/>
            <w:vAlign w:val="center"/>
          </w:tcPr>
          <w:p w14:paraId="495614C5" w14:textId="14D0BAA1"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A</w:t>
            </w:r>
          </w:p>
        </w:tc>
        <w:tc>
          <w:tcPr>
            <w:tcW w:w="1226" w:type="dxa"/>
            <w:tcBorders>
              <w:top w:val="nil"/>
              <w:left w:val="nil"/>
              <w:bottom w:val="single" w:sz="4" w:space="0" w:color="auto"/>
              <w:right w:val="single" w:sz="4" w:space="0" w:color="auto"/>
            </w:tcBorders>
            <w:shd w:val="clear" w:color="auto" w:fill="auto"/>
            <w:vAlign w:val="center"/>
          </w:tcPr>
          <w:p w14:paraId="06679D0A" w14:textId="4DE51092" w:rsidR="008C6DE2"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Mason</w:t>
            </w:r>
          </w:p>
        </w:tc>
        <w:tc>
          <w:tcPr>
            <w:tcW w:w="1420" w:type="dxa"/>
            <w:tcBorders>
              <w:top w:val="nil"/>
              <w:left w:val="nil"/>
              <w:bottom w:val="single" w:sz="4" w:space="0" w:color="auto"/>
              <w:right w:val="single" w:sz="4" w:space="0" w:color="auto"/>
            </w:tcBorders>
            <w:shd w:val="clear" w:color="auto" w:fill="auto"/>
            <w:vAlign w:val="center"/>
          </w:tcPr>
          <w:p w14:paraId="50004972" w14:textId="0D1B7FB4"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Parent</w:t>
            </w:r>
          </w:p>
        </w:tc>
        <w:tc>
          <w:tcPr>
            <w:tcW w:w="1365" w:type="dxa"/>
            <w:tcBorders>
              <w:top w:val="nil"/>
              <w:left w:val="nil"/>
              <w:bottom w:val="single" w:sz="4" w:space="0" w:color="auto"/>
              <w:right w:val="single" w:sz="4" w:space="0" w:color="auto"/>
            </w:tcBorders>
            <w:shd w:val="clear" w:color="auto" w:fill="auto"/>
            <w:vAlign w:val="center"/>
          </w:tcPr>
          <w:p w14:paraId="360E78D3" w14:textId="1DA93A92"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Elected</w:t>
            </w:r>
          </w:p>
        </w:tc>
        <w:tc>
          <w:tcPr>
            <w:tcW w:w="1220" w:type="dxa"/>
            <w:tcBorders>
              <w:top w:val="nil"/>
              <w:left w:val="nil"/>
              <w:bottom w:val="single" w:sz="4" w:space="0" w:color="auto"/>
              <w:right w:val="single" w:sz="4" w:space="0" w:color="auto"/>
            </w:tcBorders>
            <w:shd w:val="clear" w:color="auto" w:fill="auto"/>
            <w:vAlign w:val="center"/>
          </w:tcPr>
          <w:p w14:paraId="643E0B65" w14:textId="0E60A9FE"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8-Mar-22</w:t>
            </w:r>
          </w:p>
        </w:tc>
        <w:tc>
          <w:tcPr>
            <w:tcW w:w="1264" w:type="dxa"/>
            <w:tcBorders>
              <w:top w:val="nil"/>
              <w:left w:val="nil"/>
              <w:bottom w:val="single" w:sz="4" w:space="0" w:color="auto"/>
              <w:right w:val="single" w:sz="4" w:space="0" w:color="auto"/>
            </w:tcBorders>
            <w:shd w:val="clear" w:color="auto" w:fill="auto"/>
            <w:vAlign w:val="center"/>
          </w:tcPr>
          <w:p w14:paraId="3B480C3D" w14:textId="6767C9B3"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7-Mar-26</w:t>
            </w:r>
          </w:p>
        </w:tc>
        <w:tc>
          <w:tcPr>
            <w:tcW w:w="1232" w:type="dxa"/>
            <w:tcBorders>
              <w:top w:val="nil"/>
              <w:left w:val="nil"/>
              <w:bottom w:val="single" w:sz="4" w:space="0" w:color="auto"/>
              <w:right w:val="single" w:sz="4" w:space="0" w:color="auto"/>
            </w:tcBorders>
            <w:shd w:val="clear" w:color="auto" w:fill="auto"/>
            <w:vAlign w:val="bottom"/>
          </w:tcPr>
          <w:p w14:paraId="560A653D" w14:textId="77777777" w:rsidR="008C6DE2" w:rsidRPr="00F33483" w:rsidRDefault="008C6DE2" w:rsidP="008C6DE2">
            <w:pPr>
              <w:rPr>
                <w:rFonts w:ascii="Calibri" w:eastAsia="Times New Roman" w:hAnsi="Calibri" w:cs="Times New Roman"/>
                <w:color w:val="000000"/>
                <w:lang w:eastAsia="en-GB"/>
              </w:rPr>
            </w:pPr>
          </w:p>
        </w:tc>
        <w:tc>
          <w:tcPr>
            <w:tcW w:w="2032" w:type="dxa"/>
            <w:tcBorders>
              <w:top w:val="nil"/>
              <w:left w:val="nil"/>
              <w:bottom w:val="single" w:sz="4" w:space="0" w:color="auto"/>
              <w:right w:val="single" w:sz="4" w:space="0" w:color="auto"/>
            </w:tcBorders>
            <w:shd w:val="clear" w:color="auto" w:fill="auto"/>
          </w:tcPr>
          <w:p w14:paraId="67DAB045" w14:textId="66983DEE" w:rsidR="008C6DE2" w:rsidRPr="00F33483"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4BA94279" w14:textId="2975FFE2" w:rsidR="008C6DE2"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3767FC04" w14:textId="516D5893" w:rsidR="008C6DE2"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2B3BFA0C" w14:textId="74C63385" w:rsidR="008C6DE2"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tcPr>
          <w:p w14:paraId="36F47AF9" w14:textId="533ECC75" w:rsidR="008C6DE2" w:rsidRPr="006170DB" w:rsidRDefault="008C6DE2" w:rsidP="008C6DE2">
            <w:pPr>
              <w:jc w:val="center"/>
              <w:rPr>
                <w:rFonts w:ascii="Calibri" w:eastAsia="Times New Roman" w:hAnsi="Calibri" w:cs="Times New Roman"/>
                <w:b/>
                <w:color w:val="000000"/>
                <w:lang w:eastAsia="en-GB"/>
              </w:rPr>
            </w:pPr>
            <w:r w:rsidRPr="0092568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5C1E696A" w14:textId="2B367E92" w:rsidR="008C6DE2" w:rsidRPr="006170DB" w:rsidRDefault="008C6DE2" w:rsidP="008C6DE2">
            <w:pPr>
              <w:jc w:val="center"/>
              <w:rPr>
                <w:rFonts w:ascii="Calibri" w:eastAsia="Times New Roman" w:hAnsi="Calibri" w:cs="Times New Roman"/>
                <w:b/>
                <w:color w:val="000000"/>
                <w:lang w:eastAsia="en-GB"/>
              </w:rPr>
            </w:pPr>
            <w:r w:rsidRPr="0092568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15BEE1E0" w14:textId="64A26740" w:rsidR="008C6DE2" w:rsidRPr="006170DB" w:rsidRDefault="008C6DE2" w:rsidP="008C6DE2">
            <w:pPr>
              <w:jc w:val="center"/>
              <w:rPr>
                <w:rFonts w:ascii="Calibri" w:eastAsia="Times New Roman" w:hAnsi="Calibri" w:cs="Times New Roman"/>
                <w:b/>
                <w:color w:val="000000"/>
                <w:lang w:eastAsia="en-GB"/>
              </w:rPr>
            </w:pPr>
            <w:r w:rsidRPr="0092568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56EC0419" w14:textId="455FF5A4" w:rsidR="008C6DE2" w:rsidRPr="006170DB" w:rsidRDefault="008C6DE2" w:rsidP="008C6DE2">
            <w:pPr>
              <w:jc w:val="center"/>
              <w:rPr>
                <w:rFonts w:ascii="Calibri" w:eastAsia="Times New Roman" w:hAnsi="Calibri" w:cs="Times New Roman"/>
                <w:b/>
                <w:color w:val="000000"/>
                <w:lang w:eastAsia="en-GB"/>
              </w:rPr>
            </w:pPr>
            <w:r w:rsidRPr="00925687">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tcPr>
          <w:p w14:paraId="376615FD" w14:textId="0D5F63EE" w:rsidR="008C6DE2" w:rsidRPr="006170DB" w:rsidRDefault="008C6DE2" w:rsidP="008C6DE2">
            <w:pPr>
              <w:jc w:val="center"/>
              <w:rPr>
                <w:rFonts w:ascii="Calibri" w:eastAsia="Times New Roman" w:hAnsi="Calibri" w:cs="Times New Roman"/>
                <w:b/>
                <w:color w:val="000000"/>
                <w:lang w:eastAsia="en-GB"/>
              </w:rPr>
            </w:pPr>
            <w:r w:rsidRPr="00925687">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62665BC2" w14:textId="4BF49117"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tcPr>
          <w:p w14:paraId="0BDAFAF2" w14:textId="77777777" w:rsidR="008C6DE2" w:rsidRPr="00F33483" w:rsidRDefault="008C6DE2" w:rsidP="008C6DE2">
            <w:pPr>
              <w:rPr>
                <w:rFonts w:ascii="Calibri" w:eastAsia="Times New Roman" w:hAnsi="Calibri" w:cs="Times New Roman"/>
                <w:color w:val="000000"/>
                <w:lang w:eastAsia="en-GB"/>
              </w:rPr>
            </w:pPr>
          </w:p>
        </w:tc>
      </w:tr>
      <w:tr w:rsidR="008C6DE2" w:rsidRPr="00F33483" w14:paraId="6321001D" w14:textId="77777777" w:rsidTr="001312B9">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31962792" w14:textId="08ECC76F" w:rsidR="008C6DE2" w:rsidRPr="00F33483"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Mr</w:t>
            </w:r>
          </w:p>
        </w:tc>
        <w:tc>
          <w:tcPr>
            <w:tcW w:w="491" w:type="dxa"/>
            <w:tcBorders>
              <w:top w:val="nil"/>
              <w:left w:val="nil"/>
              <w:bottom w:val="single" w:sz="4" w:space="0" w:color="auto"/>
              <w:right w:val="single" w:sz="4" w:space="0" w:color="auto"/>
            </w:tcBorders>
            <w:shd w:val="clear" w:color="auto" w:fill="auto"/>
            <w:vAlign w:val="center"/>
          </w:tcPr>
          <w:p w14:paraId="6878CD60" w14:textId="7EAB9F00"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P</w:t>
            </w:r>
          </w:p>
        </w:tc>
        <w:tc>
          <w:tcPr>
            <w:tcW w:w="1226" w:type="dxa"/>
            <w:tcBorders>
              <w:top w:val="nil"/>
              <w:left w:val="nil"/>
              <w:bottom w:val="single" w:sz="4" w:space="0" w:color="auto"/>
              <w:right w:val="single" w:sz="4" w:space="0" w:color="auto"/>
            </w:tcBorders>
            <w:shd w:val="clear" w:color="auto" w:fill="auto"/>
            <w:vAlign w:val="center"/>
          </w:tcPr>
          <w:p w14:paraId="7D6BC4B2" w14:textId="18FFAD40" w:rsidR="008C6DE2"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Graham</w:t>
            </w:r>
          </w:p>
        </w:tc>
        <w:tc>
          <w:tcPr>
            <w:tcW w:w="1420" w:type="dxa"/>
            <w:tcBorders>
              <w:top w:val="nil"/>
              <w:left w:val="nil"/>
              <w:bottom w:val="single" w:sz="4" w:space="0" w:color="auto"/>
              <w:right w:val="single" w:sz="4" w:space="0" w:color="auto"/>
            </w:tcBorders>
            <w:shd w:val="clear" w:color="auto" w:fill="auto"/>
            <w:vAlign w:val="center"/>
          </w:tcPr>
          <w:p w14:paraId="2A65E54A" w14:textId="23A6399B" w:rsidR="008C6DE2" w:rsidRPr="00F33483"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Co-opted</w:t>
            </w:r>
          </w:p>
        </w:tc>
        <w:tc>
          <w:tcPr>
            <w:tcW w:w="1365" w:type="dxa"/>
            <w:tcBorders>
              <w:top w:val="nil"/>
              <w:left w:val="nil"/>
              <w:bottom w:val="single" w:sz="4" w:space="0" w:color="auto"/>
              <w:right w:val="single" w:sz="4" w:space="0" w:color="auto"/>
            </w:tcBorders>
            <w:shd w:val="clear" w:color="auto" w:fill="auto"/>
            <w:vAlign w:val="center"/>
          </w:tcPr>
          <w:p w14:paraId="221A0ED8" w14:textId="3AFCC27B" w:rsidR="008C6DE2" w:rsidRPr="00F33483" w:rsidRDefault="008C6DE2" w:rsidP="008C6DE2">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Governing Body</w:t>
            </w:r>
          </w:p>
        </w:tc>
        <w:tc>
          <w:tcPr>
            <w:tcW w:w="1220" w:type="dxa"/>
            <w:tcBorders>
              <w:top w:val="nil"/>
              <w:left w:val="nil"/>
              <w:bottom w:val="single" w:sz="4" w:space="0" w:color="auto"/>
              <w:right w:val="single" w:sz="4" w:space="0" w:color="auto"/>
            </w:tcBorders>
            <w:shd w:val="clear" w:color="auto" w:fill="auto"/>
            <w:vAlign w:val="center"/>
          </w:tcPr>
          <w:p w14:paraId="5CB82878" w14:textId="0DBDB3FD" w:rsidR="008C6DE2" w:rsidRDefault="008C6DE2" w:rsidP="008C6DE2">
            <w:pPr>
              <w:jc w:val="right"/>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05-Feb-15</w:t>
            </w:r>
          </w:p>
        </w:tc>
        <w:tc>
          <w:tcPr>
            <w:tcW w:w="1264" w:type="dxa"/>
            <w:tcBorders>
              <w:top w:val="nil"/>
              <w:left w:val="nil"/>
              <w:bottom w:val="single" w:sz="4" w:space="0" w:color="auto"/>
              <w:right w:val="single" w:sz="4" w:space="0" w:color="auto"/>
            </w:tcBorders>
            <w:shd w:val="clear" w:color="auto" w:fill="auto"/>
            <w:vAlign w:val="center"/>
          </w:tcPr>
          <w:p w14:paraId="1FF55FAF" w14:textId="41AEB971" w:rsidR="008C6DE2" w:rsidRDefault="008C6DE2" w:rsidP="008C6DE2">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3</w:t>
            </w:r>
            <w:r w:rsidRPr="00F33483">
              <w:rPr>
                <w:rFonts w:ascii="Calibri" w:eastAsia="Times New Roman" w:hAnsi="Calibri" w:cs="Times New Roman"/>
                <w:color w:val="000000"/>
                <w:lang w:eastAsia="en-GB"/>
              </w:rPr>
              <w:t>-</w:t>
            </w:r>
            <w:r>
              <w:rPr>
                <w:rFonts w:ascii="Calibri" w:eastAsia="Times New Roman" w:hAnsi="Calibri" w:cs="Times New Roman"/>
                <w:color w:val="000000"/>
                <w:lang w:eastAsia="en-GB"/>
              </w:rPr>
              <w:t>Mar</w:t>
            </w:r>
            <w:r w:rsidRPr="00F33483">
              <w:rPr>
                <w:rFonts w:ascii="Calibri" w:eastAsia="Times New Roman" w:hAnsi="Calibri" w:cs="Times New Roman"/>
                <w:color w:val="000000"/>
                <w:lang w:eastAsia="en-GB"/>
              </w:rPr>
              <w:t>-</w:t>
            </w:r>
            <w:r>
              <w:rPr>
                <w:rFonts w:ascii="Calibri" w:eastAsia="Times New Roman" w:hAnsi="Calibri" w:cs="Times New Roman"/>
                <w:color w:val="000000"/>
                <w:lang w:eastAsia="en-GB"/>
              </w:rPr>
              <w:t>23</w:t>
            </w:r>
          </w:p>
        </w:tc>
        <w:tc>
          <w:tcPr>
            <w:tcW w:w="1232" w:type="dxa"/>
            <w:tcBorders>
              <w:top w:val="nil"/>
              <w:left w:val="nil"/>
              <w:bottom w:val="single" w:sz="4" w:space="0" w:color="auto"/>
              <w:right w:val="single" w:sz="4" w:space="0" w:color="auto"/>
            </w:tcBorders>
            <w:shd w:val="clear" w:color="auto" w:fill="auto"/>
            <w:vAlign w:val="bottom"/>
          </w:tcPr>
          <w:p w14:paraId="2364791E" w14:textId="53F9F22F" w:rsidR="008C6DE2" w:rsidRPr="00F33483" w:rsidRDefault="008C6DE2" w:rsidP="008C6DE2">
            <w:pPr>
              <w:rPr>
                <w:rFonts w:ascii="Calibri" w:eastAsia="Times New Roman" w:hAnsi="Calibri" w:cs="Times New Roman"/>
                <w:color w:val="000000"/>
                <w:lang w:eastAsia="en-GB"/>
              </w:rPr>
            </w:pPr>
            <w:r>
              <w:rPr>
                <w:rFonts w:ascii="Calibri" w:eastAsia="Times New Roman" w:hAnsi="Calibri" w:cs="Times New Roman"/>
                <w:color w:val="000000"/>
                <w:lang w:eastAsia="en-GB"/>
              </w:rPr>
              <w:t>11-May -22</w:t>
            </w:r>
          </w:p>
        </w:tc>
        <w:tc>
          <w:tcPr>
            <w:tcW w:w="2032" w:type="dxa"/>
            <w:tcBorders>
              <w:top w:val="nil"/>
              <w:left w:val="nil"/>
              <w:bottom w:val="single" w:sz="4" w:space="0" w:color="auto"/>
              <w:right w:val="single" w:sz="4" w:space="0" w:color="auto"/>
            </w:tcBorders>
            <w:shd w:val="clear" w:color="auto" w:fill="auto"/>
          </w:tcPr>
          <w:p w14:paraId="608744BF" w14:textId="798CCBDE" w:rsidR="008C6DE2" w:rsidRPr="00F33483"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40652CDA" w14:textId="2EE63ADF" w:rsidR="008C6DE2"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04767C65" w14:textId="6AEBD7E4" w:rsidR="008C6DE2"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508ECFF5" w14:textId="72B37285" w:rsidR="008C6DE2" w:rsidRDefault="008C6DE2" w:rsidP="008C6DE2">
            <w:pPr>
              <w:rPr>
                <w:rFonts w:ascii="Calibri" w:eastAsia="Times New Roman" w:hAnsi="Calibri" w:cs="Times New Roman"/>
                <w:color w:val="000000"/>
                <w:lang w:eastAsia="en-GB"/>
              </w:rPr>
            </w:pPr>
            <w:r w:rsidRPr="00C26919">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tcPr>
          <w:p w14:paraId="11CCDCB9" w14:textId="55D503FC" w:rsidR="008C6DE2" w:rsidRPr="006170DB" w:rsidRDefault="008C6DE2" w:rsidP="008C6DE2">
            <w:pPr>
              <w:jc w:val="center"/>
              <w:rPr>
                <w:rFonts w:ascii="Calibri" w:eastAsia="Times New Roman" w:hAnsi="Calibri" w:cs="Times New Roman"/>
                <w:b/>
                <w:color w:val="000000"/>
                <w:lang w:eastAsia="en-GB"/>
              </w:rPr>
            </w:pPr>
            <w:r w:rsidRPr="004E5502">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7B3C5C33" w14:textId="6806B9A1" w:rsidR="008C6DE2" w:rsidRPr="006170DB" w:rsidRDefault="008C6DE2" w:rsidP="008C6DE2">
            <w:pPr>
              <w:jc w:val="center"/>
              <w:rPr>
                <w:rFonts w:ascii="Calibri" w:eastAsia="Times New Roman" w:hAnsi="Calibri" w:cs="Times New Roman"/>
                <w:b/>
                <w:color w:val="000000"/>
                <w:lang w:eastAsia="en-GB"/>
              </w:rPr>
            </w:pPr>
            <w:r w:rsidRPr="004E5502">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55AA1D2B" w14:textId="61793893" w:rsidR="008C6DE2" w:rsidRPr="006170DB" w:rsidRDefault="008C6DE2" w:rsidP="008C6DE2">
            <w:pPr>
              <w:jc w:val="center"/>
              <w:rPr>
                <w:rFonts w:ascii="Calibri" w:eastAsia="Times New Roman" w:hAnsi="Calibri" w:cs="Times New Roman"/>
                <w:b/>
                <w:color w:val="000000"/>
                <w:lang w:eastAsia="en-GB"/>
              </w:rPr>
            </w:pPr>
            <w:r w:rsidRPr="000B725F">
              <w:t>N/A</w:t>
            </w:r>
          </w:p>
        </w:tc>
        <w:tc>
          <w:tcPr>
            <w:tcW w:w="623" w:type="dxa"/>
            <w:tcBorders>
              <w:top w:val="nil"/>
              <w:left w:val="nil"/>
              <w:bottom w:val="single" w:sz="4" w:space="0" w:color="auto"/>
              <w:right w:val="single" w:sz="4" w:space="0" w:color="auto"/>
            </w:tcBorders>
            <w:shd w:val="clear" w:color="auto" w:fill="auto"/>
          </w:tcPr>
          <w:p w14:paraId="7A2DD236" w14:textId="027C459C" w:rsidR="008C6DE2" w:rsidRPr="006170DB" w:rsidRDefault="008C6DE2" w:rsidP="008C6DE2">
            <w:pPr>
              <w:jc w:val="center"/>
              <w:rPr>
                <w:rFonts w:ascii="Calibri" w:eastAsia="Times New Roman" w:hAnsi="Calibri" w:cs="Times New Roman"/>
                <w:b/>
                <w:color w:val="000000"/>
                <w:lang w:eastAsia="en-GB"/>
              </w:rPr>
            </w:pPr>
            <w:r w:rsidRPr="000B725F">
              <w:t>N/A</w:t>
            </w:r>
          </w:p>
        </w:tc>
        <w:tc>
          <w:tcPr>
            <w:tcW w:w="677" w:type="dxa"/>
            <w:tcBorders>
              <w:top w:val="nil"/>
              <w:left w:val="nil"/>
              <w:bottom w:val="single" w:sz="4" w:space="0" w:color="auto"/>
              <w:right w:val="single" w:sz="4" w:space="0" w:color="auto"/>
            </w:tcBorders>
            <w:shd w:val="clear" w:color="auto" w:fill="auto"/>
          </w:tcPr>
          <w:p w14:paraId="4AE6486B" w14:textId="74871BDB" w:rsidR="008C6DE2" w:rsidRPr="006170DB" w:rsidRDefault="008C6DE2" w:rsidP="008C6DE2">
            <w:pPr>
              <w:jc w:val="center"/>
              <w:rPr>
                <w:rFonts w:ascii="Calibri" w:eastAsia="Times New Roman" w:hAnsi="Calibri" w:cs="Times New Roman"/>
                <w:b/>
                <w:color w:val="000000"/>
                <w:lang w:eastAsia="en-GB"/>
              </w:rPr>
            </w:pPr>
            <w:r w:rsidRPr="000B725F">
              <w:t>N/A</w:t>
            </w:r>
          </w:p>
        </w:tc>
        <w:tc>
          <w:tcPr>
            <w:tcW w:w="623" w:type="dxa"/>
            <w:tcBorders>
              <w:top w:val="nil"/>
              <w:left w:val="nil"/>
              <w:bottom w:val="single" w:sz="4" w:space="0" w:color="auto"/>
              <w:right w:val="single" w:sz="4" w:space="0" w:color="auto"/>
            </w:tcBorders>
            <w:shd w:val="clear" w:color="auto" w:fill="auto"/>
          </w:tcPr>
          <w:p w14:paraId="7F7512CC" w14:textId="006F088F" w:rsidR="008C6DE2" w:rsidRPr="00177E07" w:rsidRDefault="008C6DE2" w:rsidP="008C6DE2">
            <w:pPr>
              <w:rPr>
                <w:rFonts w:ascii="Calibri" w:eastAsia="Times New Roman" w:hAnsi="Calibri" w:cs="Times New Roman"/>
                <w:b/>
                <w:color w:val="000000"/>
                <w:sz w:val="24"/>
                <w:szCs w:val="24"/>
                <w:lang w:eastAsia="en-GB"/>
              </w:rPr>
            </w:pPr>
            <w:r w:rsidRPr="008232F2">
              <w:t>N/A</w:t>
            </w:r>
          </w:p>
        </w:tc>
        <w:tc>
          <w:tcPr>
            <w:tcW w:w="1490" w:type="dxa"/>
            <w:tcBorders>
              <w:top w:val="nil"/>
              <w:left w:val="nil"/>
              <w:bottom w:val="single" w:sz="4" w:space="0" w:color="auto"/>
              <w:right w:val="single" w:sz="4" w:space="0" w:color="auto"/>
            </w:tcBorders>
            <w:shd w:val="clear" w:color="auto" w:fill="auto"/>
          </w:tcPr>
          <w:p w14:paraId="495F2BD2" w14:textId="77777777" w:rsidR="008C6DE2" w:rsidRPr="00F33483" w:rsidRDefault="008C6DE2" w:rsidP="008C6DE2">
            <w:pPr>
              <w:rPr>
                <w:rFonts w:ascii="Calibri" w:eastAsia="Times New Roman" w:hAnsi="Calibri" w:cs="Times New Roman"/>
                <w:color w:val="000000"/>
                <w:lang w:eastAsia="en-GB"/>
              </w:rPr>
            </w:pPr>
          </w:p>
        </w:tc>
      </w:tr>
      <w:tr w:rsidR="0031036A" w:rsidRPr="00F33483" w14:paraId="76FD32F0" w14:textId="77777777" w:rsidTr="00A8200F">
        <w:trPr>
          <w:trHeight w:val="300"/>
        </w:trPr>
        <w:tc>
          <w:tcPr>
            <w:tcW w:w="629" w:type="dxa"/>
            <w:tcBorders>
              <w:top w:val="nil"/>
              <w:left w:val="single" w:sz="4" w:space="0" w:color="auto"/>
              <w:bottom w:val="single" w:sz="4" w:space="0" w:color="auto"/>
              <w:right w:val="single" w:sz="4" w:space="0" w:color="auto"/>
            </w:tcBorders>
            <w:shd w:val="clear" w:color="auto" w:fill="auto"/>
            <w:vAlign w:val="center"/>
            <w:hideMark/>
          </w:tcPr>
          <w:p w14:paraId="4487995D"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Mr</w:t>
            </w:r>
          </w:p>
        </w:tc>
        <w:tc>
          <w:tcPr>
            <w:tcW w:w="491" w:type="dxa"/>
            <w:tcBorders>
              <w:top w:val="nil"/>
              <w:left w:val="nil"/>
              <w:bottom w:val="single" w:sz="4" w:space="0" w:color="auto"/>
              <w:right w:val="single" w:sz="4" w:space="0" w:color="auto"/>
            </w:tcBorders>
            <w:shd w:val="clear" w:color="auto" w:fill="auto"/>
            <w:vAlign w:val="center"/>
            <w:hideMark/>
          </w:tcPr>
          <w:p w14:paraId="2113612D"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A</w:t>
            </w:r>
          </w:p>
        </w:tc>
        <w:tc>
          <w:tcPr>
            <w:tcW w:w="1226" w:type="dxa"/>
            <w:tcBorders>
              <w:top w:val="nil"/>
              <w:left w:val="nil"/>
              <w:bottom w:val="single" w:sz="4" w:space="0" w:color="auto"/>
              <w:right w:val="single" w:sz="4" w:space="0" w:color="auto"/>
            </w:tcBorders>
            <w:shd w:val="clear" w:color="auto" w:fill="auto"/>
            <w:vAlign w:val="center"/>
            <w:hideMark/>
          </w:tcPr>
          <w:p w14:paraId="7F83AD65"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Stubbs</w:t>
            </w:r>
          </w:p>
        </w:tc>
        <w:tc>
          <w:tcPr>
            <w:tcW w:w="1420" w:type="dxa"/>
            <w:tcBorders>
              <w:top w:val="nil"/>
              <w:left w:val="nil"/>
              <w:bottom w:val="single" w:sz="4" w:space="0" w:color="auto"/>
              <w:right w:val="single" w:sz="4" w:space="0" w:color="auto"/>
            </w:tcBorders>
            <w:shd w:val="clear" w:color="auto" w:fill="auto"/>
            <w:vAlign w:val="center"/>
            <w:hideMark/>
          </w:tcPr>
          <w:p w14:paraId="79A008C7"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Co-opted</w:t>
            </w:r>
          </w:p>
        </w:tc>
        <w:tc>
          <w:tcPr>
            <w:tcW w:w="1365" w:type="dxa"/>
            <w:tcBorders>
              <w:top w:val="nil"/>
              <w:left w:val="nil"/>
              <w:bottom w:val="single" w:sz="4" w:space="0" w:color="auto"/>
              <w:right w:val="single" w:sz="4" w:space="0" w:color="auto"/>
            </w:tcBorders>
            <w:shd w:val="clear" w:color="auto" w:fill="auto"/>
            <w:vAlign w:val="center"/>
            <w:hideMark/>
          </w:tcPr>
          <w:p w14:paraId="0B7DBBB3"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Governing Body</w:t>
            </w:r>
          </w:p>
        </w:tc>
        <w:tc>
          <w:tcPr>
            <w:tcW w:w="1220" w:type="dxa"/>
            <w:tcBorders>
              <w:top w:val="nil"/>
              <w:left w:val="nil"/>
              <w:bottom w:val="single" w:sz="4" w:space="0" w:color="auto"/>
              <w:right w:val="single" w:sz="4" w:space="0" w:color="auto"/>
            </w:tcBorders>
            <w:shd w:val="clear" w:color="auto" w:fill="auto"/>
            <w:vAlign w:val="center"/>
            <w:hideMark/>
          </w:tcPr>
          <w:p w14:paraId="719669D0" w14:textId="77777777" w:rsidR="0031036A" w:rsidRDefault="0031036A" w:rsidP="0031036A">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6-Oct-16</w:t>
            </w:r>
          </w:p>
        </w:tc>
        <w:tc>
          <w:tcPr>
            <w:tcW w:w="1264" w:type="dxa"/>
            <w:tcBorders>
              <w:top w:val="nil"/>
              <w:left w:val="nil"/>
              <w:bottom w:val="single" w:sz="4" w:space="0" w:color="auto"/>
              <w:right w:val="single" w:sz="4" w:space="0" w:color="auto"/>
            </w:tcBorders>
            <w:shd w:val="clear" w:color="auto" w:fill="auto"/>
            <w:vAlign w:val="center"/>
            <w:hideMark/>
          </w:tcPr>
          <w:p w14:paraId="32663BB6" w14:textId="510AABC6" w:rsidR="0031036A" w:rsidRDefault="0031036A" w:rsidP="0031036A">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5-Oct-23</w:t>
            </w:r>
          </w:p>
        </w:tc>
        <w:tc>
          <w:tcPr>
            <w:tcW w:w="1232" w:type="dxa"/>
            <w:tcBorders>
              <w:top w:val="nil"/>
              <w:left w:val="nil"/>
              <w:bottom w:val="single" w:sz="4" w:space="0" w:color="auto"/>
              <w:right w:val="single" w:sz="4" w:space="0" w:color="auto"/>
            </w:tcBorders>
            <w:shd w:val="clear" w:color="auto" w:fill="auto"/>
            <w:vAlign w:val="bottom"/>
            <w:hideMark/>
          </w:tcPr>
          <w:p w14:paraId="170D855E" w14:textId="0CFF35EE" w:rsidR="0031036A" w:rsidRPr="00F33483"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17- Jan -23</w:t>
            </w:r>
          </w:p>
        </w:tc>
        <w:tc>
          <w:tcPr>
            <w:tcW w:w="2032" w:type="dxa"/>
            <w:tcBorders>
              <w:top w:val="nil"/>
              <w:left w:val="nil"/>
              <w:bottom w:val="single" w:sz="4" w:space="0" w:color="auto"/>
              <w:right w:val="single" w:sz="4" w:space="0" w:color="auto"/>
            </w:tcBorders>
            <w:shd w:val="clear" w:color="auto" w:fill="auto"/>
            <w:hideMark/>
          </w:tcPr>
          <w:p w14:paraId="7CC22F3A"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hideMark/>
          </w:tcPr>
          <w:p w14:paraId="409ABA3C"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hideMark/>
          </w:tcPr>
          <w:p w14:paraId="0AE75482"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hideMark/>
          </w:tcPr>
          <w:p w14:paraId="67A1C85B" w14:textId="77777777" w:rsidR="0031036A" w:rsidRDefault="0031036A" w:rsidP="0031036A">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hideMark/>
          </w:tcPr>
          <w:p w14:paraId="44902FB0" w14:textId="139C1270" w:rsidR="0031036A" w:rsidRPr="006170DB" w:rsidRDefault="0031036A" w:rsidP="0031036A">
            <w:pPr>
              <w:jc w:val="center"/>
              <w:rPr>
                <w:rFonts w:ascii="Calibri" w:eastAsia="Times New Roman" w:hAnsi="Calibri" w:cs="Times New Roman"/>
                <w:b/>
                <w:color w:val="000000"/>
                <w:lang w:eastAsia="en-GB"/>
              </w:rPr>
            </w:pPr>
            <w:r w:rsidRPr="00D3277E">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6A824A9A" w14:textId="61C8EDA5" w:rsidR="0031036A" w:rsidRPr="006170DB" w:rsidRDefault="0031036A" w:rsidP="0031036A">
            <w:pPr>
              <w:jc w:val="center"/>
              <w:rPr>
                <w:rFonts w:ascii="Calibri" w:eastAsia="Times New Roman" w:hAnsi="Calibri" w:cs="Times New Roman"/>
                <w:b/>
                <w:color w:val="000000"/>
                <w:lang w:eastAsia="en-GB"/>
              </w:rPr>
            </w:pPr>
            <w:r w:rsidRPr="00D3277E">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2374E3B8" w14:textId="7DC59629" w:rsidR="0031036A" w:rsidRPr="006170DB" w:rsidRDefault="0031036A" w:rsidP="0031036A">
            <w:pPr>
              <w:jc w:val="center"/>
              <w:rPr>
                <w:rFonts w:ascii="Calibri" w:eastAsia="Times New Roman" w:hAnsi="Calibri" w:cs="Times New Roman"/>
                <w:b/>
                <w:color w:val="000000"/>
                <w:lang w:eastAsia="en-GB"/>
              </w:rPr>
            </w:pPr>
            <w:r w:rsidRPr="00D3277E">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hideMark/>
          </w:tcPr>
          <w:p w14:paraId="5650C14A" w14:textId="4FDFE4CC" w:rsidR="0031036A" w:rsidRPr="006170DB" w:rsidRDefault="0031036A" w:rsidP="0031036A">
            <w:pPr>
              <w:jc w:val="center"/>
              <w:rPr>
                <w:rFonts w:ascii="Calibri" w:eastAsia="Times New Roman" w:hAnsi="Calibri" w:cs="Times New Roman"/>
                <w:b/>
                <w:color w:val="000000"/>
                <w:lang w:eastAsia="en-GB"/>
              </w:rPr>
            </w:pPr>
            <w:r w:rsidRPr="00D3277E">
              <w:rPr>
                <w:rFonts w:ascii="Calibri" w:eastAsia="Times New Roman" w:hAnsi="Calibri" w:cs="Times New Roman"/>
                <w:b/>
                <w:color w:val="000000"/>
                <w:sz w:val="24"/>
                <w:szCs w:val="24"/>
                <w:lang w:eastAsia="en-GB"/>
              </w:rPr>
              <w:t>√</w:t>
            </w:r>
          </w:p>
        </w:tc>
        <w:tc>
          <w:tcPr>
            <w:tcW w:w="677" w:type="dxa"/>
            <w:tcBorders>
              <w:top w:val="nil"/>
              <w:left w:val="nil"/>
              <w:bottom w:val="single" w:sz="4" w:space="0" w:color="auto"/>
              <w:right w:val="single" w:sz="4" w:space="0" w:color="auto"/>
            </w:tcBorders>
            <w:shd w:val="clear" w:color="auto" w:fill="auto"/>
            <w:hideMark/>
          </w:tcPr>
          <w:p w14:paraId="73141D9B" w14:textId="0B4D2F90" w:rsidR="0031036A" w:rsidRPr="006170DB" w:rsidRDefault="0031036A" w:rsidP="0031036A">
            <w:pPr>
              <w:jc w:val="center"/>
              <w:rPr>
                <w:rFonts w:ascii="Calibri" w:eastAsia="Times New Roman" w:hAnsi="Calibri" w:cs="Times New Roman"/>
                <w:b/>
                <w:color w:val="000000"/>
                <w:lang w:eastAsia="en-GB"/>
              </w:rPr>
            </w:pPr>
            <w:r w:rsidRPr="00D3277E">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65C0A876" w14:textId="4FA0EAB8" w:rsidR="0031036A" w:rsidRDefault="0031036A" w:rsidP="0031036A">
            <w:r w:rsidRPr="008232F2">
              <w:t>N/A</w:t>
            </w:r>
          </w:p>
        </w:tc>
        <w:tc>
          <w:tcPr>
            <w:tcW w:w="1490" w:type="dxa"/>
            <w:tcBorders>
              <w:top w:val="nil"/>
              <w:left w:val="nil"/>
              <w:bottom w:val="single" w:sz="4" w:space="0" w:color="auto"/>
              <w:right w:val="single" w:sz="4" w:space="0" w:color="auto"/>
            </w:tcBorders>
            <w:shd w:val="clear" w:color="auto" w:fill="auto"/>
            <w:vAlign w:val="bottom"/>
            <w:hideMark/>
          </w:tcPr>
          <w:p w14:paraId="2B0B991A" w14:textId="77777777" w:rsidR="0031036A" w:rsidRPr="00F33483" w:rsidRDefault="0031036A" w:rsidP="0031036A">
            <w:pPr>
              <w:jc w:val="center"/>
              <w:rPr>
                <w:rFonts w:ascii="Calibri" w:eastAsia="Times New Roman" w:hAnsi="Calibri" w:cs="Times New Roman"/>
                <w:b/>
                <w:bCs/>
                <w:color w:val="000000"/>
                <w:lang w:eastAsia="en-GB"/>
              </w:rPr>
            </w:pPr>
          </w:p>
        </w:tc>
      </w:tr>
      <w:tr w:rsidR="002F6B91" w:rsidRPr="00F33483" w14:paraId="441D1698" w14:textId="77777777" w:rsidTr="00066D94">
        <w:trPr>
          <w:trHeight w:val="300"/>
        </w:trPr>
        <w:tc>
          <w:tcPr>
            <w:tcW w:w="629" w:type="dxa"/>
            <w:tcBorders>
              <w:top w:val="nil"/>
              <w:left w:val="single" w:sz="4" w:space="0" w:color="auto"/>
              <w:bottom w:val="single" w:sz="4" w:space="0" w:color="auto"/>
              <w:right w:val="single" w:sz="4" w:space="0" w:color="auto"/>
            </w:tcBorders>
            <w:shd w:val="clear" w:color="auto" w:fill="auto"/>
            <w:vAlign w:val="center"/>
            <w:hideMark/>
          </w:tcPr>
          <w:p w14:paraId="6A981FBD"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Mrs</w:t>
            </w:r>
          </w:p>
        </w:tc>
        <w:tc>
          <w:tcPr>
            <w:tcW w:w="491" w:type="dxa"/>
            <w:tcBorders>
              <w:top w:val="nil"/>
              <w:left w:val="nil"/>
              <w:bottom w:val="single" w:sz="4" w:space="0" w:color="auto"/>
              <w:right w:val="single" w:sz="4" w:space="0" w:color="auto"/>
            </w:tcBorders>
            <w:shd w:val="clear" w:color="auto" w:fill="auto"/>
            <w:vAlign w:val="center"/>
            <w:hideMark/>
          </w:tcPr>
          <w:p w14:paraId="69068DEB"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M</w:t>
            </w:r>
          </w:p>
        </w:tc>
        <w:tc>
          <w:tcPr>
            <w:tcW w:w="1226" w:type="dxa"/>
            <w:tcBorders>
              <w:top w:val="nil"/>
              <w:left w:val="nil"/>
              <w:bottom w:val="single" w:sz="4" w:space="0" w:color="auto"/>
              <w:right w:val="single" w:sz="4" w:space="0" w:color="auto"/>
            </w:tcBorders>
            <w:shd w:val="clear" w:color="auto" w:fill="auto"/>
            <w:vAlign w:val="center"/>
            <w:hideMark/>
          </w:tcPr>
          <w:p w14:paraId="3B7F5EAB"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Scott</w:t>
            </w:r>
          </w:p>
        </w:tc>
        <w:tc>
          <w:tcPr>
            <w:tcW w:w="1420" w:type="dxa"/>
            <w:tcBorders>
              <w:top w:val="nil"/>
              <w:left w:val="nil"/>
              <w:bottom w:val="single" w:sz="4" w:space="0" w:color="auto"/>
              <w:right w:val="single" w:sz="4" w:space="0" w:color="auto"/>
            </w:tcBorders>
            <w:shd w:val="clear" w:color="auto" w:fill="auto"/>
            <w:vAlign w:val="center"/>
            <w:hideMark/>
          </w:tcPr>
          <w:p w14:paraId="205F87FC" w14:textId="77777777" w:rsidR="002F6B91"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Foundation</w:t>
            </w:r>
          </w:p>
          <w:p w14:paraId="0BF09B6D" w14:textId="3E86EF6F" w:rsidR="002F6B91" w:rsidRPr="00102469" w:rsidRDefault="002F6B91" w:rsidP="002F6B91">
            <w:pPr>
              <w:rPr>
                <w:rFonts w:ascii="Calibri" w:eastAsia="Times New Roman" w:hAnsi="Calibri" w:cs="Times New Roman"/>
                <w:b/>
                <w:color w:val="000000"/>
                <w:lang w:eastAsia="en-GB"/>
              </w:rPr>
            </w:pPr>
          </w:p>
        </w:tc>
        <w:tc>
          <w:tcPr>
            <w:tcW w:w="1365" w:type="dxa"/>
            <w:tcBorders>
              <w:top w:val="nil"/>
              <w:left w:val="nil"/>
              <w:bottom w:val="single" w:sz="4" w:space="0" w:color="auto"/>
              <w:right w:val="single" w:sz="4" w:space="0" w:color="auto"/>
            </w:tcBorders>
            <w:shd w:val="clear" w:color="auto" w:fill="auto"/>
            <w:vAlign w:val="center"/>
            <w:hideMark/>
          </w:tcPr>
          <w:p w14:paraId="28876603"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Foundation Body</w:t>
            </w:r>
          </w:p>
        </w:tc>
        <w:tc>
          <w:tcPr>
            <w:tcW w:w="1220" w:type="dxa"/>
            <w:tcBorders>
              <w:top w:val="nil"/>
              <w:left w:val="nil"/>
              <w:bottom w:val="single" w:sz="4" w:space="0" w:color="auto"/>
              <w:right w:val="single" w:sz="4" w:space="0" w:color="auto"/>
            </w:tcBorders>
            <w:shd w:val="clear" w:color="auto" w:fill="auto"/>
            <w:vAlign w:val="center"/>
            <w:hideMark/>
          </w:tcPr>
          <w:p w14:paraId="6D614A84" w14:textId="77777777" w:rsidR="002F6B91" w:rsidRPr="00F33483" w:rsidRDefault="002F6B91" w:rsidP="002F6B91">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7-Jan-16</w:t>
            </w:r>
          </w:p>
        </w:tc>
        <w:tc>
          <w:tcPr>
            <w:tcW w:w="1264" w:type="dxa"/>
            <w:tcBorders>
              <w:top w:val="nil"/>
              <w:left w:val="nil"/>
              <w:bottom w:val="single" w:sz="4" w:space="0" w:color="auto"/>
              <w:right w:val="single" w:sz="4" w:space="0" w:color="auto"/>
            </w:tcBorders>
            <w:shd w:val="clear" w:color="auto" w:fill="auto"/>
            <w:vAlign w:val="center"/>
            <w:hideMark/>
          </w:tcPr>
          <w:p w14:paraId="4874AA74" w14:textId="77777777" w:rsidR="002F6B91" w:rsidRPr="00F33483" w:rsidRDefault="002F6B91" w:rsidP="002F6B91">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6-Jan-20</w:t>
            </w:r>
          </w:p>
        </w:tc>
        <w:tc>
          <w:tcPr>
            <w:tcW w:w="1232" w:type="dxa"/>
            <w:tcBorders>
              <w:top w:val="nil"/>
              <w:left w:val="nil"/>
              <w:bottom w:val="single" w:sz="4" w:space="0" w:color="auto"/>
              <w:right w:val="single" w:sz="4" w:space="0" w:color="auto"/>
            </w:tcBorders>
            <w:shd w:val="clear" w:color="auto" w:fill="auto"/>
            <w:vAlign w:val="bottom"/>
            <w:hideMark/>
          </w:tcPr>
          <w:p w14:paraId="3EBC11C3" w14:textId="3BC56935"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12- Dec- 22</w:t>
            </w:r>
          </w:p>
        </w:tc>
        <w:tc>
          <w:tcPr>
            <w:tcW w:w="2032" w:type="dxa"/>
            <w:tcBorders>
              <w:top w:val="nil"/>
              <w:left w:val="nil"/>
              <w:bottom w:val="single" w:sz="4" w:space="0" w:color="auto"/>
              <w:right w:val="single" w:sz="4" w:space="0" w:color="auto"/>
            </w:tcBorders>
            <w:shd w:val="clear" w:color="auto" w:fill="auto"/>
            <w:hideMark/>
          </w:tcPr>
          <w:p w14:paraId="500235B6"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hideMark/>
          </w:tcPr>
          <w:p w14:paraId="7FD37914"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hideMark/>
          </w:tcPr>
          <w:p w14:paraId="6ED8FF08"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hideMark/>
          </w:tcPr>
          <w:p w14:paraId="15BCBF09"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vAlign w:val="bottom"/>
            <w:hideMark/>
          </w:tcPr>
          <w:p w14:paraId="04F969C1" w14:textId="77777777" w:rsidR="002F6B91" w:rsidRPr="006170DB" w:rsidRDefault="002F6B91" w:rsidP="002F6B91">
            <w:pPr>
              <w:jc w:val="center"/>
              <w:rPr>
                <w:rFonts w:ascii="Calibri" w:eastAsia="Times New Roman" w:hAnsi="Calibri" w:cs="Times New Roman"/>
                <w:b/>
                <w:color w:val="000000"/>
                <w:lang w:eastAsia="en-GB"/>
              </w:rPr>
            </w:pPr>
            <w:r w:rsidRPr="006170DB">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vAlign w:val="bottom"/>
            <w:hideMark/>
          </w:tcPr>
          <w:p w14:paraId="6F5ACE67" w14:textId="0456C505" w:rsidR="002F6B91" w:rsidRPr="006170DB" w:rsidRDefault="002F6B91" w:rsidP="002F6B91">
            <w:pPr>
              <w:jc w:val="center"/>
              <w:rPr>
                <w:rFonts w:ascii="Calibri" w:eastAsia="Times New Roman" w:hAnsi="Calibri" w:cs="Times New Roman"/>
                <w:b/>
                <w:color w:val="000000"/>
                <w:lang w:eastAsia="en-GB"/>
              </w:rPr>
            </w:pPr>
            <w:r>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tcPr>
          <w:p w14:paraId="09AD3597" w14:textId="1BE7FCED"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23" w:type="dxa"/>
            <w:tcBorders>
              <w:top w:val="nil"/>
              <w:left w:val="nil"/>
              <w:bottom w:val="single" w:sz="4" w:space="0" w:color="auto"/>
              <w:right w:val="single" w:sz="4" w:space="0" w:color="auto"/>
            </w:tcBorders>
            <w:shd w:val="clear" w:color="auto" w:fill="auto"/>
          </w:tcPr>
          <w:p w14:paraId="54ED922F" w14:textId="71D0FF4D"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77" w:type="dxa"/>
            <w:tcBorders>
              <w:top w:val="nil"/>
              <w:left w:val="nil"/>
              <w:bottom w:val="single" w:sz="4" w:space="0" w:color="auto"/>
              <w:right w:val="single" w:sz="4" w:space="0" w:color="auto"/>
            </w:tcBorders>
            <w:shd w:val="clear" w:color="auto" w:fill="auto"/>
          </w:tcPr>
          <w:p w14:paraId="390DF4FC" w14:textId="2CF49A3B"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23" w:type="dxa"/>
            <w:tcBorders>
              <w:top w:val="nil"/>
              <w:left w:val="nil"/>
              <w:bottom w:val="single" w:sz="4" w:space="0" w:color="auto"/>
              <w:right w:val="single" w:sz="4" w:space="0" w:color="auto"/>
            </w:tcBorders>
            <w:shd w:val="clear" w:color="auto" w:fill="auto"/>
          </w:tcPr>
          <w:p w14:paraId="677C2E34" w14:textId="60F52160" w:rsidR="002F6B91" w:rsidRDefault="002F6B91" w:rsidP="002F6B91">
            <w:r w:rsidRPr="008232F2">
              <w:t>N/A</w:t>
            </w:r>
          </w:p>
        </w:tc>
        <w:tc>
          <w:tcPr>
            <w:tcW w:w="1490" w:type="dxa"/>
            <w:tcBorders>
              <w:top w:val="nil"/>
              <w:left w:val="nil"/>
              <w:bottom w:val="single" w:sz="4" w:space="0" w:color="auto"/>
              <w:right w:val="single" w:sz="4" w:space="0" w:color="auto"/>
            </w:tcBorders>
            <w:shd w:val="clear" w:color="auto" w:fill="auto"/>
            <w:vAlign w:val="bottom"/>
            <w:hideMark/>
          </w:tcPr>
          <w:p w14:paraId="220565BF" w14:textId="77777777" w:rsidR="002F6B91" w:rsidRPr="00F33483" w:rsidRDefault="002F6B91" w:rsidP="002F6B91">
            <w:pPr>
              <w:jc w:val="center"/>
              <w:rPr>
                <w:rFonts w:ascii="Calibri" w:eastAsia="Times New Roman" w:hAnsi="Calibri" w:cs="Times New Roman"/>
                <w:b/>
                <w:bCs/>
                <w:color w:val="000000"/>
                <w:lang w:eastAsia="en-GB"/>
              </w:rPr>
            </w:pPr>
          </w:p>
        </w:tc>
      </w:tr>
      <w:tr w:rsidR="002F6B91" w:rsidRPr="00F33483" w14:paraId="76997931" w14:textId="77777777" w:rsidTr="00066D94">
        <w:trPr>
          <w:trHeight w:val="300"/>
        </w:trPr>
        <w:tc>
          <w:tcPr>
            <w:tcW w:w="629" w:type="dxa"/>
            <w:tcBorders>
              <w:top w:val="nil"/>
              <w:left w:val="single" w:sz="4" w:space="0" w:color="auto"/>
              <w:bottom w:val="single" w:sz="4" w:space="0" w:color="auto"/>
              <w:right w:val="single" w:sz="4" w:space="0" w:color="auto"/>
            </w:tcBorders>
            <w:shd w:val="clear" w:color="auto" w:fill="auto"/>
            <w:vAlign w:val="center"/>
            <w:hideMark/>
          </w:tcPr>
          <w:p w14:paraId="7A1EA7FA" w14:textId="77777777" w:rsidR="002F6B91" w:rsidRPr="00F33483" w:rsidRDefault="002F6B91" w:rsidP="002F6B91">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Mrs</w:t>
            </w:r>
          </w:p>
        </w:tc>
        <w:tc>
          <w:tcPr>
            <w:tcW w:w="491" w:type="dxa"/>
            <w:tcBorders>
              <w:top w:val="nil"/>
              <w:left w:val="nil"/>
              <w:bottom w:val="single" w:sz="4" w:space="0" w:color="auto"/>
              <w:right w:val="single" w:sz="4" w:space="0" w:color="auto"/>
            </w:tcBorders>
            <w:shd w:val="clear" w:color="auto" w:fill="auto"/>
            <w:vAlign w:val="center"/>
            <w:hideMark/>
          </w:tcPr>
          <w:p w14:paraId="051F1A62"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C</w:t>
            </w:r>
          </w:p>
        </w:tc>
        <w:tc>
          <w:tcPr>
            <w:tcW w:w="1226" w:type="dxa"/>
            <w:tcBorders>
              <w:top w:val="nil"/>
              <w:left w:val="nil"/>
              <w:bottom w:val="single" w:sz="4" w:space="0" w:color="auto"/>
              <w:right w:val="single" w:sz="4" w:space="0" w:color="auto"/>
            </w:tcBorders>
            <w:shd w:val="clear" w:color="auto" w:fill="auto"/>
            <w:vAlign w:val="center"/>
            <w:hideMark/>
          </w:tcPr>
          <w:p w14:paraId="1543DF1F" w14:textId="77777777"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Howard</w:t>
            </w:r>
          </w:p>
        </w:tc>
        <w:tc>
          <w:tcPr>
            <w:tcW w:w="1420" w:type="dxa"/>
            <w:tcBorders>
              <w:top w:val="nil"/>
              <w:left w:val="nil"/>
              <w:bottom w:val="single" w:sz="4" w:space="0" w:color="auto"/>
              <w:right w:val="single" w:sz="4" w:space="0" w:color="auto"/>
            </w:tcBorders>
            <w:shd w:val="clear" w:color="auto" w:fill="auto"/>
            <w:vAlign w:val="center"/>
            <w:hideMark/>
          </w:tcPr>
          <w:p w14:paraId="67D3609B" w14:textId="77777777" w:rsidR="002F6B91" w:rsidRPr="00F33483" w:rsidRDefault="002F6B91" w:rsidP="002F6B91">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Parent</w:t>
            </w:r>
          </w:p>
        </w:tc>
        <w:tc>
          <w:tcPr>
            <w:tcW w:w="1365" w:type="dxa"/>
            <w:tcBorders>
              <w:top w:val="nil"/>
              <w:left w:val="nil"/>
              <w:bottom w:val="single" w:sz="4" w:space="0" w:color="auto"/>
              <w:right w:val="single" w:sz="4" w:space="0" w:color="auto"/>
            </w:tcBorders>
            <w:shd w:val="clear" w:color="auto" w:fill="auto"/>
            <w:vAlign w:val="center"/>
            <w:hideMark/>
          </w:tcPr>
          <w:p w14:paraId="332E0AED" w14:textId="77777777" w:rsidR="002F6B91" w:rsidRPr="00F33483" w:rsidRDefault="002F6B91" w:rsidP="002F6B91">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Elected</w:t>
            </w:r>
          </w:p>
        </w:tc>
        <w:tc>
          <w:tcPr>
            <w:tcW w:w="1220" w:type="dxa"/>
            <w:tcBorders>
              <w:top w:val="nil"/>
              <w:left w:val="nil"/>
              <w:bottom w:val="single" w:sz="4" w:space="0" w:color="auto"/>
              <w:right w:val="single" w:sz="4" w:space="0" w:color="auto"/>
            </w:tcBorders>
            <w:shd w:val="clear" w:color="auto" w:fill="auto"/>
            <w:vAlign w:val="center"/>
            <w:hideMark/>
          </w:tcPr>
          <w:p w14:paraId="0866002A" w14:textId="77777777" w:rsidR="002F6B91" w:rsidRPr="00F33483" w:rsidRDefault="002F6B91" w:rsidP="002F6B91">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7-Nov-17</w:t>
            </w:r>
          </w:p>
        </w:tc>
        <w:tc>
          <w:tcPr>
            <w:tcW w:w="1264" w:type="dxa"/>
            <w:tcBorders>
              <w:top w:val="nil"/>
              <w:left w:val="nil"/>
              <w:bottom w:val="single" w:sz="4" w:space="0" w:color="auto"/>
              <w:right w:val="single" w:sz="4" w:space="0" w:color="auto"/>
            </w:tcBorders>
            <w:shd w:val="clear" w:color="auto" w:fill="auto"/>
            <w:vAlign w:val="center"/>
            <w:hideMark/>
          </w:tcPr>
          <w:p w14:paraId="4C210B79" w14:textId="77777777" w:rsidR="002F6B91" w:rsidRPr="00F33483" w:rsidRDefault="002F6B91" w:rsidP="002F6B91">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6-Nov-21</w:t>
            </w:r>
          </w:p>
        </w:tc>
        <w:tc>
          <w:tcPr>
            <w:tcW w:w="1232" w:type="dxa"/>
            <w:tcBorders>
              <w:top w:val="nil"/>
              <w:left w:val="nil"/>
              <w:bottom w:val="single" w:sz="4" w:space="0" w:color="auto"/>
              <w:right w:val="single" w:sz="4" w:space="0" w:color="auto"/>
            </w:tcBorders>
            <w:shd w:val="clear" w:color="auto" w:fill="auto"/>
            <w:vAlign w:val="bottom"/>
            <w:hideMark/>
          </w:tcPr>
          <w:p w14:paraId="2AC1EDFC" w14:textId="742F8AF6"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11- Jan- 22</w:t>
            </w:r>
          </w:p>
        </w:tc>
        <w:tc>
          <w:tcPr>
            <w:tcW w:w="2032" w:type="dxa"/>
            <w:tcBorders>
              <w:top w:val="nil"/>
              <w:left w:val="nil"/>
              <w:bottom w:val="single" w:sz="4" w:space="0" w:color="auto"/>
              <w:right w:val="single" w:sz="4" w:space="0" w:color="auto"/>
            </w:tcBorders>
            <w:shd w:val="clear" w:color="auto" w:fill="auto"/>
          </w:tcPr>
          <w:p w14:paraId="6CD3ABE5" w14:textId="145EF3AC" w:rsidR="00C82765"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0F7657BF" w14:textId="77777777" w:rsidR="002F6B91" w:rsidRDefault="002F6B91" w:rsidP="002F6B91">
            <w:r w:rsidRPr="00661A03">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4A10EF10" w14:textId="77777777" w:rsidR="002F6B91" w:rsidRDefault="002F6B91" w:rsidP="002F6B91">
            <w:r w:rsidRPr="00661A03">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06B006E4" w14:textId="77777777" w:rsidR="002F6B91" w:rsidRDefault="002F6B91" w:rsidP="002F6B91">
            <w:r w:rsidRPr="00661A03">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vAlign w:val="bottom"/>
          </w:tcPr>
          <w:p w14:paraId="2A0516A5" w14:textId="77777777" w:rsidR="002F6B91" w:rsidRPr="006170DB" w:rsidRDefault="002F6B91" w:rsidP="002F6B91">
            <w:pPr>
              <w:jc w:val="center"/>
              <w:rPr>
                <w:rFonts w:ascii="Calibri" w:eastAsia="Times New Roman" w:hAnsi="Calibri" w:cs="Times New Roman"/>
                <w:b/>
                <w:color w:val="000000"/>
                <w:lang w:eastAsia="en-GB"/>
              </w:rPr>
            </w:pPr>
            <w:r>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vAlign w:val="bottom"/>
          </w:tcPr>
          <w:p w14:paraId="20428C2A" w14:textId="77777777" w:rsidR="002F6B91" w:rsidRPr="006170DB" w:rsidRDefault="002F6B91" w:rsidP="002F6B91">
            <w:pPr>
              <w:jc w:val="center"/>
              <w:rPr>
                <w:rFonts w:ascii="Calibri" w:eastAsia="Times New Roman" w:hAnsi="Calibri" w:cs="Times New Roman"/>
                <w:b/>
                <w:color w:val="000000"/>
                <w:lang w:eastAsia="en-GB"/>
              </w:rPr>
            </w:pPr>
            <w:r>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tcPr>
          <w:p w14:paraId="3407E107" w14:textId="2DDEDB8D"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23" w:type="dxa"/>
            <w:tcBorders>
              <w:top w:val="nil"/>
              <w:left w:val="nil"/>
              <w:bottom w:val="single" w:sz="4" w:space="0" w:color="auto"/>
              <w:right w:val="single" w:sz="4" w:space="0" w:color="auto"/>
            </w:tcBorders>
            <w:shd w:val="clear" w:color="auto" w:fill="auto"/>
          </w:tcPr>
          <w:p w14:paraId="2D50A51B" w14:textId="79DF265A" w:rsidR="002F6B91" w:rsidRPr="00D0748D" w:rsidRDefault="002F6B91" w:rsidP="002F6B91">
            <w:pPr>
              <w:jc w:val="center"/>
              <w:rPr>
                <w:b/>
              </w:rPr>
            </w:pPr>
            <w:r w:rsidRPr="009E1EEF">
              <w:t>N/A</w:t>
            </w:r>
          </w:p>
        </w:tc>
        <w:tc>
          <w:tcPr>
            <w:tcW w:w="677" w:type="dxa"/>
            <w:tcBorders>
              <w:top w:val="nil"/>
              <w:left w:val="nil"/>
              <w:bottom w:val="single" w:sz="4" w:space="0" w:color="auto"/>
              <w:right w:val="single" w:sz="4" w:space="0" w:color="auto"/>
            </w:tcBorders>
            <w:shd w:val="clear" w:color="auto" w:fill="auto"/>
          </w:tcPr>
          <w:p w14:paraId="09DAD54D" w14:textId="3ECDA2E6"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23" w:type="dxa"/>
            <w:tcBorders>
              <w:top w:val="nil"/>
              <w:left w:val="nil"/>
              <w:bottom w:val="single" w:sz="4" w:space="0" w:color="auto"/>
              <w:right w:val="single" w:sz="4" w:space="0" w:color="auto"/>
            </w:tcBorders>
            <w:shd w:val="clear" w:color="auto" w:fill="auto"/>
          </w:tcPr>
          <w:p w14:paraId="2B35B24E" w14:textId="3858ACB0" w:rsidR="002F6B91" w:rsidRDefault="002F6B91" w:rsidP="002F6B91">
            <w:r w:rsidRPr="008232F2">
              <w:t>N/A</w:t>
            </w:r>
          </w:p>
        </w:tc>
        <w:tc>
          <w:tcPr>
            <w:tcW w:w="1490" w:type="dxa"/>
            <w:tcBorders>
              <w:top w:val="nil"/>
              <w:left w:val="nil"/>
              <w:bottom w:val="single" w:sz="4" w:space="0" w:color="auto"/>
              <w:right w:val="single" w:sz="4" w:space="0" w:color="auto"/>
            </w:tcBorders>
            <w:shd w:val="clear" w:color="auto" w:fill="auto"/>
            <w:vAlign w:val="bottom"/>
            <w:hideMark/>
          </w:tcPr>
          <w:p w14:paraId="4606312E" w14:textId="77777777" w:rsidR="002F6B91" w:rsidRPr="006170DB" w:rsidRDefault="002F6B91" w:rsidP="002F6B91">
            <w:pPr>
              <w:rPr>
                <w:rFonts w:ascii="Calibri" w:eastAsia="Times New Roman" w:hAnsi="Calibri" w:cs="Times New Roman"/>
                <w:b/>
                <w:color w:val="000000"/>
                <w:lang w:eastAsia="en-GB"/>
              </w:rPr>
            </w:pPr>
          </w:p>
        </w:tc>
      </w:tr>
      <w:tr w:rsidR="002F6B91" w:rsidRPr="00F33483" w14:paraId="7F50516C" w14:textId="77777777" w:rsidTr="00066D94">
        <w:trPr>
          <w:trHeight w:val="300"/>
        </w:trPr>
        <w:tc>
          <w:tcPr>
            <w:tcW w:w="629" w:type="dxa"/>
            <w:tcBorders>
              <w:top w:val="nil"/>
              <w:left w:val="single" w:sz="4" w:space="0" w:color="auto"/>
              <w:bottom w:val="single" w:sz="4" w:space="0" w:color="auto"/>
              <w:right w:val="single" w:sz="4" w:space="0" w:color="auto"/>
            </w:tcBorders>
            <w:shd w:val="clear" w:color="auto" w:fill="auto"/>
            <w:vAlign w:val="center"/>
          </w:tcPr>
          <w:p w14:paraId="78CB3194" w14:textId="05D1A65E"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Miss</w:t>
            </w:r>
          </w:p>
        </w:tc>
        <w:tc>
          <w:tcPr>
            <w:tcW w:w="491" w:type="dxa"/>
            <w:tcBorders>
              <w:top w:val="nil"/>
              <w:left w:val="nil"/>
              <w:bottom w:val="single" w:sz="4" w:space="0" w:color="auto"/>
              <w:right w:val="single" w:sz="4" w:space="0" w:color="auto"/>
            </w:tcBorders>
            <w:shd w:val="clear" w:color="auto" w:fill="auto"/>
            <w:vAlign w:val="center"/>
          </w:tcPr>
          <w:p w14:paraId="2639E072" w14:textId="5B7855A1"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L</w:t>
            </w:r>
          </w:p>
        </w:tc>
        <w:tc>
          <w:tcPr>
            <w:tcW w:w="1226" w:type="dxa"/>
            <w:tcBorders>
              <w:top w:val="nil"/>
              <w:left w:val="nil"/>
              <w:bottom w:val="single" w:sz="4" w:space="0" w:color="auto"/>
              <w:right w:val="single" w:sz="4" w:space="0" w:color="auto"/>
            </w:tcBorders>
            <w:shd w:val="clear" w:color="auto" w:fill="auto"/>
            <w:vAlign w:val="center"/>
          </w:tcPr>
          <w:p w14:paraId="15643BA0" w14:textId="4A59451A"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Hinchcliffe</w:t>
            </w:r>
          </w:p>
        </w:tc>
        <w:tc>
          <w:tcPr>
            <w:tcW w:w="1420" w:type="dxa"/>
            <w:tcBorders>
              <w:top w:val="nil"/>
              <w:left w:val="nil"/>
              <w:bottom w:val="single" w:sz="4" w:space="0" w:color="auto"/>
              <w:right w:val="single" w:sz="4" w:space="0" w:color="auto"/>
            </w:tcBorders>
            <w:shd w:val="clear" w:color="auto" w:fill="auto"/>
            <w:vAlign w:val="center"/>
            <w:hideMark/>
          </w:tcPr>
          <w:p w14:paraId="4150242B" w14:textId="2D1B61B6" w:rsidR="002F6B91" w:rsidRPr="00F33483" w:rsidRDefault="002F6B91" w:rsidP="002F6B91">
            <w:pPr>
              <w:rPr>
                <w:rFonts w:ascii="Calibri" w:eastAsia="Times New Roman" w:hAnsi="Calibri" w:cs="Times New Roman"/>
                <w:color w:val="000000"/>
                <w:lang w:eastAsia="en-GB"/>
              </w:rPr>
            </w:pPr>
            <w:r>
              <w:rPr>
                <w:rFonts w:ascii="Calibri" w:eastAsia="Times New Roman" w:hAnsi="Calibri" w:cs="Times New Roman"/>
                <w:color w:val="000000"/>
                <w:lang w:eastAsia="en-GB"/>
              </w:rPr>
              <w:t>Staff</w:t>
            </w:r>
          </w:p>
        </w:tc>
        <w:tc>
          <w:tcPr>
            <w:tcW w:w="1365" w:type="dxa"/>
            <w:tcBorders>
              <w:top w:val="nil"/>
              <w:left w:val="nil"/>
              <w:bottom w:val="single" w:sz="4" w:space="0" w:color="auto"/>
              <w:right w:val="single" w:sz="4" w:space="0" w:color="auto"/>
            </w:tcBorders>
            <w:shd w:val="clear" w:color="auto" w:fill="auto"/>
            <w:vAlign w:val="center"/>
            <w:hideMark/>
          </w:tcPr>
          <w:p w14:paraId="3A88648E" w14:textId="77777777" w:rsidR="002F6B91" w:rsidRPr="00F33483" w:rsidRDefault="002F6B91" w:rsidP="002F6B91">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Elected</w:t>
            </w:r>
          </w:p>
        </w:tc>
        <w:tc>
          <w:tcPr>
            <w:tcW w:w="1220" w:type="dxa"/>
            <w:tcBorders>
              <w:top w:val="nil"/>
              <w:left w:val="nil"/>
              <w:bottom w:val="single" w:sz="4" w:space="0" w:color="auto"/>
              <w:right w:val="single" w:sz="4" w:space="0" w:color="auto"/>
            </w:tcBorders>
            <w:shd w:val="clear" w:color="auto" w:fill="auto"/>
            <w:vAlign w:val="center"/>
            <w:hideMark/>
          </w:tcPr>
          <w:p w14:paraId="1D867ABF" w14:textId="0CF9023A" w:rsidR="002F6B91" w:rsidRPr="00F33483" w:rsidRDefault="002F6B91" w:rsidP="002F6B91">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12-Feb-18</w:t>
            </w:r>
          </w:p>
        </w:tc>
        <w:tc>
          <w:tcPr>
            <w:tcW w:w="1264" w:type="dxa"/>
            <w:tcBorders>
              <w:top w:val="nil"/>
              <w:left w:val="nil"/>
              <w:bottom w:val="single" w:sz="4" w:space="0" w:color="auto"/>
              <w:right w:val="single" w:sz="4" w:space="0" w:color="auto"/>
            </w:tcBorders>
            <w:shd w:val="clear" w:color="auto" w:fill="auto"/>
            <w:vAlign w:val="center"/>
            <w:hideMark/>
          </w:tcPr>
          <w:p w14:paraId="4B1FBF16" w14:textId="7249B893" w:rsidR="002F6B91" w:rsidRPr="00F33483" w:rsidRDefault="002F6B91" w:rsidP="002F6B91">
            <w:pPr>
              <w:jc w:val="right"/>
              <w:rPr>
                <w:rFonts w:ascii="Calibri" w:eastAsia="Times New Roman" w:hAnsi="Calibri" w:cs="Times New Roman"/>
                <w:color w:val="000000"/>
                <w:lang w:eastAsia="en-GB"/>
              </w:rPr>
            </w:pPr>
            <w:r>
              <w:rPr>
                <w:rFonts w:ascii="Calibri" w:eastAsia="Times New Roman" w:hAnsi="Calibri" w:cs="Times New Roman"/>
                <w:color w:val="000000"/>
                <w:lang w:eastAsia="en-GB"/>
              </w:rPr>
              <w:t>07-Feb-22</w:t>
            </w:r>
          </w:p>
        </w:tc>
        <w:tc>
          <w:tcPr>
            <w:tcW w:w="1232" w:type="dxa"/>
            <w:tcBorders>
              <w:top w:val="nil"/>
              <w:left w:val="nil"/>
              <w:bottom w:val="single" w:sz="4" w:space="0" w:color="auto"/>
              <w:right w:val="single" w:sz="4" w:space="0" w:color="auto"/>
            </w:tcBorders>
            <w:shd w:val="clear" w:color="auto" w:fill="auto"/>
            <w:vAlign w:val="bottom"/>
            <w:hideMark/>
          </w:tcPr>
          <w:p w14:paraId="1BF296B2" w14:textId="7EA0848A" w:rsidR="002F6B91" w:rsidRPr="00F33483" w:rsidRDefault="002F6B91" w:rsidP="002F6B91">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 </w:t>
            </w:r>
            <w:r>
              <w:rPr>
                <w:rFonts w:ascii="Calibri" w:eastAsia="Times New Roman" w:hAnsi="Calibri" w:cs="Times New Roman"/>
                <w:color w:val="000000"/>
                <w:lang w:eastAsia="en-GB"/>
              </w:rPr>
              <w:t>11-Jan 22</w:t>
            </w:r>
          </w:p>
        </w:tc>
        <w:tc>
          <w:tcPr>
            <w:tcW w:w="2032" w:type="dxa"/>
            <w:tcBorders>
              <w:top w:val="nil"/>
              <w:left w:val="nil"/>
              <w:bottom w:val="single" w:sz="4" w:space="0" w:color="auto"/>
              <w:right w:val="single" w:sz="4" w:space="0" w:color="auto"/>
            </w:tcBorders>
            <w:shd w:val="clear" w:color="auto" w:fill="auto"/>
          </w:tcPr>
          <w:p w14:paraId="448BED20" w14:textId="77777777" w:rsidR="002F6B91" w:rsidRDefault="002F6B91" w:rsidP="002F6B91">
            <w:r w:rsidRPr="003535AA">
              <w:rPr>
                <w:rFonts w:ascii="Calibri" w:eastAsia="Times New Roman" w:hAnsi="Calibri" w:cs="Times New Roman"/>
                <w:color w:val="000000"/>
                <w:lang w:eastAsia="en-GB"/>
              </w:rPr>
              <w:t>No</w:t>
            </w:r>
          </w:p>
        </w:tc>
        <w:tc>
          <w:tcPr>
            <w:tcW w:w="2123" w:type="dxa"/>
            <w:tcBorders>
              <w:top w:val="nil"/>
              <w:left w:val="nil"/>
              <w:bottom w:val="single" w:sz="4" w:space="0" w:color="auto"/>
              <w:right w:val="single" w:sz="4" w:space="0" w:color="auto"/>
            </w:tcBorders>
            <w:shd w:val="clear" w:color="auto" w:fill="auto"/>
          </w:tcPr>
          <w:p w14:paraId="4714C2E2" w14:textId="77777777" w:rsidR="002F6B91" w:rsidRDefault="002F6B91" w:rsidP="002F6B91">
            <w:r w:rsidRPr="00661A03">
              <w:rPr>
                <w:rFonts w:ascii="Calibri" w:eastAsia="Times New Roman" w:hAnsi="Calibri" w:cs="Times New Roman"/>
                <w:color w:val="000000"/>
                <w:lang w:eastAsia="en-GB"/>
              </w:rPr>
              <w:t>No</w:t>
            </w:r>
          </w:p>
        </w:tc>
        <w:tc>
          <w:tcPr>
            <w:tcW w:w="1742" w:type="dxa"/>
            <w:tcBorders>
              <w:top w:val="nil"/>
              <w:left w:val="nil"/>
              <w:bottom w:val="single" w:sz="4" w:space="0" w:color="auto"/>
              <w:right w:val="single" w:sz="4" w:space="0" w:color="auto"/>
            </w:tcBorders>
            <w:shd w:val="clear" w:color="auto" w:fill="auto"/>
          </w:tcPr>
          <w:p w14:paraId="02854547" w14:textId="77777777" w:rsidR="002F6B91" w:rsidRDefault="002F6B91" w:rsidP="002F6B91">
            <w:r w:rsidRPr="00661A03">
              <w:rPr>
                <w:rFonts w:ascii="Calibri" w:eastAsia="Times New Roman" w:hAnsi="Calibri" w:cs="Times New Roman"/>
                <w:color w:val="000000"/>
                <w:lang w:eastAsia="en-GB"/>
              </w:rPr>
              <w:t>No</w:t>
            </w:r>
          </w:p>
        </w:tc>
        <w:tc>
          <w:tcPr>
            <w:tcW w:w="1734" w:type="dxa"/>
            <w:tcBorders>
              <w:top w:val="nil"/>
              <w:left w:val="nil"/>
              <w:bottom w:val="single" w:sz="4" w:space="0" w:color="auto"/>
              <w:right w:val="single" w:sz="4" w:space="0" w:color="auto"/>
            </w:tcBorders>
            <w:shd w:val="clear" w:color="auto" w:fill="auto"/>
          </w:tcPr>
          <w:p w14:paraId="4DBF5ADB" w14:textId="77777777" w:rsidR="002F6B91" w:rsidRDefault="002F6B91" w:rsidP="002F6B91">
            <w:r w:rsidRPr="00661A03">
              <w:rPr>
                <w:rFonts w:ascii="Calibri" w:eastAsia="Times New Roman" w:hAnsi="Calibri" w:cs="Times New Roman"/>
                <w:color w:val="000000"/>
                <w:lang w:eastAsia="en-GB"/>
              </w:rPr>
              <w:t>No</w:t>
            </w:r>
          </w:p>
        </w:tc>
        <w:tc>
          <w:tcPr>
            <w:tcW w:w="623" w:type="dxa"/>
            <w:tcBorders>
              <w:top w:val="nil"/>
              <w:left w:val="nil"/>
              <w:bottom w:val="single" w:sz="4" w:space="0" w:color="auto"/>
              <w:right w:val="single" w:sz="4" w:space="0" w:color="auto"/>
            </w:tcBorders>
            <w:shd w:val="clear" w:color="auto" w:fill="auto"/>
            <w:vAlign w:val="bottom"/>
          </w:tcPr>
          <w:p w14:paraId="410D67E4" w14:textId="77777777" w:rsidR="002F6B91" w:rsidRPr="006170DB" w:rsidRDefault="002F6B91" w:rsidP="002F6B91">
            <w:pPr>
              <w:jc w:val="center"/>
              <w:rPr>
                <w:rFonts w:ascii="Calibri" w:eastAsia="Times New Roman" w:hAnsi="Calibri" w:cs="Times New Roman"/>
                <w:b/>
                <w:color w:val="000000"/>
                <w:lang w:eastAsia="en-GB"/>
              </w:rPr>
            </w:pPr>
            <w:r>
              <w:rPr>
                <w:rFonts w:ascii="Calibri" w:eastAsia="Times New Roman" w:hAnsi="Calibri" w:cs="Times New Roman"/>
                <w:b/>
                <w:color w:val="000000"/>
                <w:sz w:val="24"/>
                <w:szCs w:val="24"/>
                <w:lang w:eastAsia="en-GB"/>
              </w:rPr>
              <w:t>√</w:t>
            </w:r>
          </w:p>
        </w:tc>
        <w:tc>
          <w:tcPr>
            <w:tcW w:w="623" w:type="dxa"/>
            <w:tcBorders>
              <w:top w:val="nil"/>
              <w:left w:val="nil"/>
              <w:bottom w:val="single" w:sz="4" w:space="0" w:color="auto"/>
              <w:right w:val="single" w:sz="4" w:space="0" w:color="auto"/>
            </w:tcBorders>
            <w:shd w:val="clear" w:color="auto" w:fill="auto"/>
            <w:vAlign w:val="bottom"/>
          </w:tcPr>
          <w:p w14:paraId="3A5768A0" w14:textId="77777777" w:rsidR="002F6B91" w:rsidRPr="006170DB" w:rsidRDefault="002F6B91" w:rsidP="002F6B91">
            <w:pPr>
              <w:jc w:val="center"/>
              <w:rPr>
                <w:rFonts w:ascii="Calibri" w:eastAsia="Times New Roman" w:hAnsi="Calibri" w:cs="Times New Roman"/>
                <w:b/>
                <w:color w:val="000000"/>
                <w:lang w:eastAsia="en-GB"/>
              </w:rPr>
            </w:pPr>
            <w:r>
              <w:rPr>
                <w:rFonts w:ascii="Calibri" w:eastAsia="Times New Roman" w:hAnsi="Calibri" w:cs="Times New Roman"/>
                <w:b/>
                <w:color w:val="000000"/>
                <w:lang w:eastAsia="en-GB"/>
              </w:rPr>
              <w:t>√</w:t>
            </w:r>
          </w:p>
        </w:tc>
        <w:tc>
          <w:tcPr>
            <w:tcW w:w="623" w:type="dxa"/>
            <w:tcBorders>
              <w:top w:val="nil"/>
              <w:left w:val="nil"/>
              <w:bottom w:val="single" w:sz="4" w:space="0" w:color="auto"/>
              <w:right w:val="single" w:sz="4" w:space="0" w:color="auto"/>
            </w:tcBorders>
            <w:shd w:val="clear" w:color="auto" w:fill="auto"/>
          </w:tcPr>
          <w:p w14:paraId="465590F3" w14:textId="599986B0"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23" w:type="dxa"/>
            <w:tcBorders>
              <w:top w:val="nil"/>
              <w:left w:val="nil"/>
              <w:bottom w:val="single" w:sz="4" w:space="0" w:color="auto"/>
              <w:right w:val="single" w:sz="4" w:space="0" w:color="auto"/>
            </w:tcBorders>
            <w:shd w:val="clear" w:color="auto" w:fill="auto"/>
          </w:tcPr>
          <w:p w14:paraId="5BA69769" w14:textId="00CF54CB" w:rsidR="002F6B91" w:rsidRPr="006170DB" w:rsidRDefault="002F6B91" w:rsidP="002F6B91">
            <w:pPr>
              <w:jc w:val="center"/>
              <w:rPr>
                <w:rFonts w:ascii="Calibri" w:eastAsia="Times New Roman" w:hAnsi="Calibri" w:cs="Times New Roman"/>
                <w:b/>
                <w:color w:val="000000"/>
                <w:lang w:eastAsia="en-GB"/>
              </w:rPr>
            </w:pPr>
            <w:r w:rsidRPr="009E1EEF">
              <w:t>N/A</w:t>
            </w:r>
          </w:p>
        </w:tc>
        <w:tc>
          <w:tcPr>
            <w:tcW w:w="677" w:type="dxa"/>
            <w:tcBorders>
              <w:top w:val="nil"/>
              <w:left w:val="nil"/>
              <w:bottom w:val="single" w:sz="4" w:space="0" w:color="auto"/>
              <w:right w:val="single" w:sz="4" w:space="0" w:color="auto"/>
            </w:tcBorders>
            <w:shd w:val="clear" w:color="auto" w:fill="auto"/>
          </w:tcPr>
          <w:p w14:paraId="210B8EE2" w14:textId="71EF323F" w:rsidR="002F6B91" w:rsidRPr="00932F59" w:rsidRDefault="002F6B91" w:rsidP="002F6B91">
            <w:pPr>
              <w:jc w:val="center"/>
              <w:rPr>
                <w:rFonts w:ascii="Calibri" w:eastAsia="Times New Roman" w:hAnsi="Calibri" w:cs="Times New Roman"/>
                <w:b/>
                <w:color w:val="000000"/>
                <w:sz w:val="24"/>
                <w:szCs w:val="24"/>
                <w:lang w:eastAsia="en-GB"/>
              </w:rPr>
            </w:pPr>
            <w:r w:rsidRPr="009E1EEF">
              <w:t>N/A</w:t>
            </w:r>
          </w:p>
        </w:tc>
        <w:tc>
          <w:tcPr>
            <w:tcW w:w="623" w:type="dxa"/>
            <w:tcBorders>
              <w:top w:val="nil"/>
              <w:left w:val="nil"/>
              <w:bottom w:val="single" w:sz="4" w:space="0" w:color="auto"/>
              <w:right w:val="single" w:sz="4" w:space="0" w:color="auto"/>
            </w:tcBorders>
            <w:shd w:val="clear" w:color="auto" w:fill="auto"/>
          </w:tcPr>
          <w:p w14:paraId="5375319E" w14:textId="5147FE50" w:rsidR="002F6B91" w:rsidRDefault="002F6B91" w:rsidP="002F6B91">
            <w:r w:rsidRPr="008232F2">
              <w:t>N/A</w:t>
            </w:r>
          </w:p>
        </w:tc>
        <w:tc>
          <w:tcPr>
            <w:tcW w:w="1490" w:type="dxa"/>
            <w:tcBorders>
              <w:top w:val="nil"/>
              <w:left w:val="nil"/>
              <w:bottom w:val="single" w:sz="4" w:space="0" w:color="auto"/>
              <w:right w:val="single" w:sz="4" w:space="0" w:color="auto"/>
            </w:tcBorders>
            <w:shd w:val="clear" w:color="auto" w:fill="auto"/>
            <w:hideMark/>
          </w:tcPr>
          <w:p w14:paraId="51FD591B" w14:textId="77777777" w:rsidR="002F6B91" w:rsidRPr="00F33483" w:rsidRDefault="002F6B91" w:rsidP="002F6B91">
            <w:pPr>
              <w:rPr>
                <w:rFonts w:ascii="Calibri" w:eastAsia="Times New Roman" w:hAnsi="Calibri" w:cs="Times New Roman"/>
                <w:color w:val="000000"/>
                <w:lang w:eastAsia="en-GB"/>
              </w:rPr>
            </w:pPr>
            <w:r w:rsidRPr="00F33483">
              <w:rPr>
                <w:rFonts w:ascii="Calibri" w:eastAsia="Times New Roman" w:hAnsi="Calibri" w:cs="Times New Roman"/>
                <w:color w:val="000000"/>
                <w:lang w:eastAsia="en-GB"/>
              </w:rPr>
              <w:t> </w:t>
            </w:r>
          </w:p>
        </w:tc>
      </w:tr>
    </w:tbl>
    <w:p w14:paraId="56D627D2" w14:textId="77777777" w:rsidR="00A9144E" w:rsidRDefault="00A9144E">
      <w:pPr>
        <w:rPr>
          <w:b/>
          <w:sz w:val="24"/>
          <w:szCs w:val="24"/>
          <w:u w:val="single"/>
        </w:rPr>
      </w:pPr>
      <w:r>
        <w:rPr>
          <w:b/>
          <w:sz w:val="24"/>
          <w:szCs w:val="24"/>
          <w:u w:val="single"/>
        </w:rPr>
        <w:br w:type="page"/>
      </w:r>
    </w:p>
    <w:p w14:paraId="70C28931" w14:textId="77777777" w:rsidR="00A9144E" w:rsidRPr="00A9144E" w:rsidRDefault="00A9144E">
      <w:pPr>
        <w:rPr>
          <w:b/>
          <w:sz w:val="24"/>
          <w:szCs w:val="24"/>
          <w:u w:val="single"/>
        </w:rPr>
      </w:pPr>
      <w:r w:rsidRPr="00A9144E">
        <w:rPr>
          <w:b/>
          <w:sz w:val="24"/>
          <w:szCs w:val="24"/>
          <w:u w:val="single"/>
        </w:rPr>
        <w:lastRenderedPageBreak/>
        <w:t>Guidance for schools when completing the above</w:t>
      </w:r>
      <w:r w:rsidRPr="00A9144E">
        <w:rPr>
          <w:b/>
          <w:sz w:val="24"/>
          <w:szCs w:val="24"/>
        </w:rPr>
        <w:t>:</w:t>
      </w:r>
    </w:p>
    <w:p w14:paraId="7216034D" w14:textId="77777777" w:rsidR="00A9144E" w:rsidRPr="00A9144E" w:rsidRDefault="00A9144E">
      <w:pPr>
        <w:rPr>
          <w:sz w:val="24"/>
          <w:szCs w:val="24"/>
        </w:rPr>
      </w:pPr>
    </w:p>
    <w:p w14:paraId="51898D65" w14:textId="77777777" w:rsidR="00A9144E" w:rsidRPr="00A9144E" w:rsidRDefault="00A9144E" w:rsidP="00A9144E">
      <w:pPr>
        <w:rPr>
          <w:sz w:val="24"/>
          <w:szCs w:val="24"/>
        </w:rPr>
      </w:pPr>
      <w:r w:rsidRPr="00A9144E">
        <w:rPr>
          <w:sz w:val="24"/>
          <w:szCs w:val="24"/>
        </w:rPr>
        <w:t>The yellow sections can be populated by Governor Services.  The green section is available for schools that buy into the Clerking SLA.</w:t>
      </w:r>
    </w:p>
    <w:p w14:paraId="25022F3D" w14:textId="77777777" w:rsidR="00B60F93" w:rsidRPr="00A9144E" w:rsidRDefault="00B60F93" w:rsidP="00322201">
      <w:pPr>
        <w:rPr>
          <w:b/>
          <w:sz w:val="24"/>
          <w:szCs w:val="24"/>
          <w:u w:val="single"/>
        </w:rPr>
      </w:pPr>
    </w:p>
    <w:p w14:paraId="5FDAFEF1" w14:textId="77777777" w:rsidR="00322201" w:rsidRPr="00A9144E" w:rsidRDefault="00322201" w:rsidP="00322201">
      <w:pPr>
        <w:rPr>
          <w:b/>
          <w:sz w:val="24"/>
          <w:szCs w:val="24"/>
        </w:rPr>
      </w:pPr>
      <w:r w:rsidRPr="00A9144E">
        <w:rPr>
          <w:b/>
          <w:sz w:val="24"/>
          <w:szCs w:val="24"/>
          <w:u w:val="single"/>
        </w:rPr>
        <w:t>Governors are required to report direct and indirect interests on the school’s website a school should obtain the following information from governors</w:t>
      </w:r>
      <w:r w:rsidRPr="00A9144E">
        <w:rPr>
          <w:b/>
          <w:sz w:val="24"/>
          <w:szCs w:val="24"/>
        </w:rPr>
        <w:t>:</w:t>
      </w:r>
    </w:p>
    <w:p w14:paraId="6F733DD6" w14:textId="77777777" w:rsidR="00322201" w:rsidRPr="00A9144E" w:rsidRDefault="00322201" w:rsidP="00322201">
      <w:pPr>
        <w:rPr>
          <w:b/>
          <w:sz w:val="24"/>
          <w:szCs w:val="24"/>
          <w:u w:val="single"/>
        </w:rPr>
      </w:pPr>
    </w:p>
    <w:p w14:paraId="3318363A" w14:textId="77777777" w:rsidR="00322201" w:rsidRPr="00A9144E" w:rsidRDefault="00322201" w:rsidP="00322201">
      <w:pPr>
        <w:pStyle w:val="ListParagraph"/>
        <w:numPr>
          <w:ilvl w:val="0"/>
          <w:numId w:val="2"/>
        </w:numPr>
        <w:rPr>
          <w:sz w:val="24"/>
          <w:szCs w:val="24"/>
        </w:rPr>
      </w:pPr>
      <w:r w:rsidRPr="00A9144E">
        <w:rPr>
          <w:sz w:val="24"/>
          <w:szCs w:val="24"/>
        </w:rPr>
        <w:t>Ownership or partnership of a company or organisation which may be used by the school to provide goods or services.</w:t>
      </w:r>
    </w:p>
    <w:p w14:paraId="42E50FBC" w14:textId="77777777" w:rsidR="00322201" w:rsidRPr="00A9144E" w:rsidRDefault="00322201" w:rsidP="00322201">
      <w:pPr>
        <w:pStyle w:val="ListParagraph"/>
        <w:numPr>
          <w:ilvl w:val="0"/>
          <w:numId w:val="2"/>
        </w:numPr>
        <w:rPr>
          <w:sz w:val="24"/>
          <w:szCs w:val="24"/>
        </w:rPr>
      </w:pPr>
      <w:r w:rsidRPr="00A9144E">
        <w:rPr>
          <w:sz w:val="24"/>
          <w:szCs w:val="24"/>
        </w:rPr>
        <w:t>Goods or services they offer which may be used by the school.</w:t>
      </w:r>
    </w:p>
    <w:p w14:paraId="68996FC5" w14:textId="77777777" w:rsidR="00322201" w:rsidRPr="00A9144E" w:rsidRDefault="00322201" w:rsidP="00322201">
      <w:pPr>
        <w:pStyle w:val="ListParagraph"/>
        <w:numPr>
          <w:ilvl w:val="0"/>
          <w:numId w:val="2"/>
        </w:numPr>
        <w:rPr>
          <w:sz w:val="24"/>
          <w:szCs w:val="24"/>
        </w:rPr>
      </w:pPr>
      <w:r w:rsidRPr="00A9144E">
        <w:rPr>
          <w:sz w:val="24"/>
          <w:szCs w:val="24"/>
        </w:rPr>
        <w:t>Any close relationship they have to someone who satisfies either of the above.</w:t>
      </w:r>
    </w:p>
    <w:p w14:paraId="6161B58D" w14:textId="77777777" w:rsidR="00322201" w:rsidRPr="00A9144E" w:rsidRDefault="00322201" w:rsidP="00322201">
      <w:pPr>
        <w:pStyle w:val="ListParagraph"/>
        <w:numPr>
          <w:ilvl w:val="0"/>
          <w:numId w:val="2"/>
        </w:numPr>
        <w:rPr>
          <w:sz w:val="24"/>
          <w:szCs w:val="24"/>
        </w:rPr>
      </w:pPr>
      <w:r w:rsidRPr="00A9144E">
        <w:rPr>
          <w:sz w:val="24"/>
          <w:szCs w:val="24"/>
        </w:rPr>
        <w:t>Any close relationship they have to someone who is employed by the school or is within the governance structure.</w:t>
      </w:r>
    </w:p>
    <w:p w14:paraId="7C7ECC05" w14:textId="77777777" w:rsidR="00322201" w:rsidRPr="00A9144E" w:rsidRDefault="00322201" w:rsidP="00322201">
      <w:pPr>
        <w:pStyle w:val="ListParagraph"/>
        <w:numPr>
          <w:ilvl w:val="0"/>
          <w:numId w:val="2"/>
        </w:numPr>
        <w:rPr>
          <w:sz w:val="24"/>
          <w:szCs w:val="24"/>
        </w:rPr>
      </w:pPr>
      <w:r w:rsidRPr="00A9144E">
        <w:rPr>
          <w:sz w:val="24"/>
          <w:szCs w:val="24"/>
        </w:rPr>
        <w:t>Company directorships and/or charity trusteeships.</w:t>
      </w:r>
    </w:p>
    <w:p w14:paraId="2765C7F1" w14:textId="77777777" w:rsidR="00322201" w:rsidRPr="00A9144E" w:rsidRDefault="00322201" w:rsidP="00322201">
      <w:pPr>
        <w:pStyle w:val="ListParagraph"/>
        <w:numPr>
          <w:ilvl w:val="0"/>
          <w:numId w:val="2"/>
        </w:numPr>
        <w:rPr>
          <w:sz w:val="24"/>
          <w:szCs w:val="24"/>
        </w:rPr>
      </w:pPr>
      <w:r w:rsidRPr="00A9144E">
        <w:rPr>
          <w:sz w:val="24"/>
          <w:szCs w:val="24"/>
        </w:rPr>
        <w:t xml:space="preserve">Details of any other establishments of which they are a governor, </w:t>
      </w:r>
      <w:proofErr w:type="gramStart"/>
      <w:r w:rsidRPr="00A9144E">
        <w:rPr>
          <w:sz w:val="24"/>
          <w:szCs w:val="24"/>
        </w:rPr>
        <w:t>trustee</w:t>
      </w:r>
      <w:proofErr w:type="gramEnd"/>
      <w:r w:rsidRPr="00A9144E">
        <w:rPr>
          <w:sz w:val="24"/>
          <w:szCs w:val="24"/>
        </w:rPr>
        <w:t xml:space="preserve"> or member.</w:t>
      </w:r>
    </w:p>
    <w:p w14:paraId="06B4203A" w14:textId="77777777" w:rsidR="00322201" w:rsidRPr="00A9144E" w:rsidRDefault="00322201" w:rsidP="00322201">
      <w:pPr>
        <w:pStyle w:val="ListParagraph"/>
        <w:numPr>
          <w:ilvl w:val="0"/>
          <w:numId w:val="2"/>
        </w:numPr>
        <w:rPr>
          <w:sz w:val="24"/>
          <w:szCs w:val="24"/>
        </w:rPr>
      </w:pPr>
      <w:r w:rsidRPr="00A9144E">
        <w:rPr>
          <w:sz w:val="24"/>
          <w:szCs w:val="24"/>
        </w:rPr>
        <w:t>Indirect interests where they might benefit by virtue of their relationship with a “connected person”.  Any circumstances in which a person stands to benefit, even indirectly, is also an interest that must be recorded.</w:t>
      </w:r>
    </w:p>
    <w:p w14:paraId="474502F9" w14:textId="77777777" w:rsidR="00322201" w:rsidRPr="00A9144E" w:rsidRDefault="00322201" w:rsidP="00322201">
      <w:pPr>
        <w:rPr>
          <w:b/>
          <w:sz w:val="24"/>
          <w:szCs w:val="24"/>
          <w:u w:val="single"/>
        </w:rPr>
      </w:pPr>
    </w:p>
    <w:p w14:paraId="3D8FE33F" w14:textId="77777777" w:rsidR="00322201" w:rsidRPr="00F12B5E" w:rsidRDefault="00322201" w:rsidP="00322201">
      <w:pPr>
        <w:rPr>
          <w:b/>
          <w:sz w:val="24"/>
          <w:szCs w:val="24"/>
          <w:u w:val="single"/>
        </w:rPr>
      </w:pPr>
      <w:r w:rsidRPr="00F12B5E">
        <w:rPr>
          <w:b/>
          <w:sz w:val="24"/>
          <w:szCs w:val="24"/>
          <w:u w:val="single"/>
        </w:rPr>
        <w:t>Re. Associate Members</w:t>
      </w:r>
    </w:p>
    <w:p w14:paraId="540DCB17" w14:textId="77777777" w:rsidR="00322201" w:rsidRPr="00A9144E" w:rsidRDefault="00322201" w:rsidP="00322201">
      <w:pPr>
        <w:rPr>
          <w:sz w:val="24"/>
          <w:szCs w:val="24"/>
        </w:rPr>
      </w:pPr>
    </w:p>
    <w:p w14:paraId="30351E14" w14:textId="77777777" w:rsidR="00322201" w:rsidRPr="00A9144E" w:rsidRDefault="00322201" w:rsidP="00322201">
      <w:pPr>
        <w:rPr>
          <w:sz w:val="24"/>
          <w:szCs w:val="24"/>
        </w:rPr>
      </w:pPr>
      <w:r w:rsidRPr="00A9144E">
        <w:rPr>
          <w:sz w:val="24"/>
          <w:szCs w:val="24"/>
        </w:rPr>
        <w:t>As above, and the website should advise which committees they are a member of and what their voting rights are on those committees.</w:t>
      </w:r>
    </w:p>
    <w:p w14:paraId="00CFAE40" w14:textId="77777777" w:rsidR="00322201" w:rsidRPr="00A9144E" w:rsidRDefault="00322201" w:rsidP="00322201">
      <w:pPr>
        <w:rPr>
          <w:sz w:val="24"/>
          <w:szCs w:val="24"/>
        </w:rPr>
      </w:pPr>
    </w:p>
    <w:p w14:paraId="3A5C7D94" w14:textId="77777777" w:rsidR="00322201" w:rsidRPr="00A9144E" w:rsidRDefault="00322201" w:rsidP="00322201">
      <w:pPr>
        <w:rPr>
          <w:sz w:val="24"/>
          <w:szCs w:val="24"/>
        </w:rPr>
      </w:pPr>
      <w:r w:rsidRPr="00A9144E">
        <w:rPr>
          <w:b/>
          <w:sz w:val="24"/>
          <w:szCs w:val="24"/>
        </w:rPr>
        <w:t>Please note</w:t>
      </w:r>
      <w:r w:rsidRPr="00A9144E">
        <w:rPr>
          <w:sz w:val="24"/>
          <w:szCs w:val="24"/>
        </w:rPr>
        <w:t>, in accordance with the Governing Body’s Code of Conduct governors may be suspended for failing to provide the information above.</w:t>
      </w:r>
    </w:p>
    <w:p w14:paraId="094A76AE" w14:textId="77777777" w:rsidR="0011056D" w:rsidRDefault="0011056D"/>
    <w:p w14:paraId="08B79CF9" w14:textId="77777777" w:rsidR="0011056D" w:rsidRDefault="0011056D"/>
    <w:p w14:paraId="070DB2EF" w14:textId="77777777" w:rsidR="0000619B" w:rsidRDefault="0000619B"/>
    <w:p w14:paraId="33963053" w14:textId="77777777" w:rsidR="003E6060" w:rsidRDefault="003E6060"/>
    <w:p w14:paraId="23C8AE28" w14:textId="77777777" w:rsidR="0000619B" w:rsidRDefault="0000619B"/>
    <w:p w14:paraId="64CDEB60" w14:textId="77777777" w:rsidR="0000619B" w:rsidRDefault="0000619B"/>
    <w:sectPr w:rsidR="0000619B" w:rsidSect="00322201">
      <w:footerReference w:type="default" r:id="rId7"/>
      <w:pgSz w:w="23814" w:h="16839" w:orient="landscape" w:code="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B0B89" w14:textId="77777777" w:rsidR="00B477AC" w:rsidRDefault="00B477AC" w:rsidP="00F12B5E">
      <w:r>
        <w:separator/>
      </w:r>
    </w:p>
  </w:endnote>
  <w:endnote w:type="continuationSeparator" w:id="0">
    <w:p w14:paraId="47116B60" w14:textId="77777777" w:rsidR="00B477AC" w:rsidRDefault="00B477AC" w:rsidP="00F12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58236"/>
      <w:docPartObj>
        <w:docPartGallery w:val="Page Numbers (Bottom of Page)"/>
        <w:docPartUnique/>
      </w:docPartObj>
    </w:sdtPr>
    <w:sdtContent>
      <w:sdt>
        <w:sdtPr>
          <w:id w:val="565050477"/>
          <w:docPartObj>
            <w:docPartGallery w:val="Page Numbers (Top of Page)"/>
            <w:docPartUnique/>
          </w:docPartObj>
        </w:sdtPr>
        <w:sdtContent>
          <w:p w14:paraId="61A2BF0B" w14:textId="77777777" w:rsidR="00877DE8" w:rsidRDefault="00877DE8">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D0748D">
              <w:rPr>
                <w:b/>
                <w:noProof/>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D0748D">
              <w:rPr>
                <w:b/>
                <w:noProof/>
              </w:rPr>
              <w:t>3</w:t>
            </w:r>
            <w:r>
              <w:rPr>
                <w:b/>
                <w:sz w:val="24"/>
                <w:szCs w:val="24"/>
              </w:rPr>
              <w:fldChar w:fldCharType="end"/>
            </w:r>
          </w:p>
        </w:sdtContent>
      </w:sdt>
    </w:sdtContent>
  </w:sdt>
  <w:p w14:paraId="3B87FEEF" w14:textId="77777777" w:rsidR="00877DE8" w:rsidRDefault="00877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117A" w14:textId="77777777" w:rsidR="00B477AC" w:rsidRDefault="00B477AC" w:rsidP="00F12B5E">
      <w:r>
        <w:separator/>
      </w:r>
    </w:p>
  </w:footnote>
  <w:footnote w:type="continuationSeparator" w:id="0">
    <w:p w14:paraId="71DDAEDA" w14:textId="77777777" w:rsidR="00B477AC" w:rsidRDefault="00B477AC" w:rsidP="00F12B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5379E"/>
    <w:multiLevelType w:val="hybridMultilevel"/>
    <w:tmpl w:val="5A94637C"/>
    <w:lvl w:ilvl="0" w:tplc="9CB4552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2564D"/>
    <w:multiLevelType w:val="hybridMultilevel"/>
    <w:tmpl w:val="23606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514D0A"/>
    <w:multiLevelType w:val="hybridMultilevel"/>
    <w:tmpl w:val="5AEC7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6160AF"/>
    <w:multiLevelType w:val="hybridMultilevel"/>
    <w:tmpl w:val="B7943F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8F09F5"/>
    <w:multiLevelType w:val="hybridMultilevel"/>
    <w:tmpl w:val="7CF2F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F832C3"/>
    <w:multiLevelType w:val="hybridMultilevel"/>
    <w:tmpl w:val="3580C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7E474F"/>
    <w:multiLevelType w:val="hybridMultilevel"/>
    <w:tmpl w:val="D318C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F10761"/>
    <w:multiLevelType w:val="hybridMultilevel"/>
    <w:tmpl w:val="82E04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630951">
    <w:abstractNumId w:val="5"/>
  </w:num>
  <w:num w:numId="2" w16cid:durableId="207648547">
    <w:abstractNumId w:val="4"/>
  </w:num>
  <w:num w:numId="3" w16cid:durableId="185826584">
    <w:abstractNumId w:val="1"/>
  </w:num>
  <w:num w:numId="4" w16cid:durableId="1407338876">
    <w:abstractNumId w:val="7"/>
  </w:num>
  <w:num w:numId="5" w16cid:durableId="145972937">
    <w:abstractNumId w:val="2"/>
  </w:num>
  <w:num w:numId="6" w16cid:durableId="649676906">
    <w:abstractNumId w:val="3"/>
  </w:num>
  <w:num w:numId="7" w16cid:durableId="891501964">
    <w:abstractNumId w:val="6"/>
  </w:num>
  <w:num w:numId="8" w16cid:durableId="1656909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bKwsDCwMDIxsbBQ0lEKTi0uzszPAykwqgUAkrqAmCwAAAA="/>
  </w:docVars>
  <w:rsids>
    <w:rsidRoot w:val="000C3250"/>
    <w:rsid w:val="00000838"/>
    <w:rsid w:val="00000B6E"/>
    <w:rsid w:val="00001329"/>
    <w:rsid w:val="0000151D"/>
    <w:rsid w:val="0000170F"/>
    <w:rsid w:val="00001979"/>
    <w:rsid w:val="00001D11"/>
    <w:rsid w:val="000022AD"/>
    <w:rsid w:val="00003729"/>
    <w:rsid w:val="000038B8"/>
    <w:rsid w:val="0000423E"/>
    <w:rsid w:val="000044BB"/>
    <w:rsid w:val="00004A02"/>
    <w:rsid w:val="00004E16"/>
    <w:rsid w:val="00004F2D"/>
    <w:rsid w:val="00005218"/>
    <w:rsid w:val="000052D9"/>
    <w:rsid w:val="000055E7"/>
    <w:rsid w:val="000055FF"/>
    <w:rsid w:val="00005D80"/>
    <w:rsid w:val="00005F10"/>
    <w:rsid w:val="0000619B"/>
    <w:rsid w:val="000066CD"/>
    <w:rsid w:val="00006B06"/>
    <w:rsid w:val="00006B4A"/>
    <w:rsid w:val="00006B53"/>
    <w:rsid w:val="00006CBE"/>
    <w:rsid w:val="00007AC0"/>
    <w:rsid w:val="00007B56"/>
    <w:rsid w:val="00007B8C"/>
    <w:rsid w:val="00007BBA"/>
    <w:rsid w:val="000101F5"/>
    <w:rsid w:val="00010298"/>
    <w:rsid w:val="00010911"/>
    <w:rsid w:val="0001135F"/>
    <w:rsid w:val="0001165B"/>
    <w:rsid w:val="0001198F"/>
    <w:rsid w:val="00011D52"/>
    <w:rsid w:val="00011D71"/>
    <w:rsid w:val="00011E4E"/>
    <w:rsid w:val="00011F0B"/>
    <w:rsid w:val="00011F36"/>
    <w:rsid w:val="00012A68"/>
    <w:rsid w:val="00012E73"/>
    <w:rsid w:val="0001301E"/>
    <w:rsid w:val="0001318C"/>
    <w:rsid w:val="000135F1"/>
    <w:rsid w:val="00013782"/>
    <w:rsid w:val="00013797"/>
    <w:rsid w:val="000139F8"/>
    <w:rsid w:val="00013B13"/>
    <w:rsid w:val="0001476B"/>
    <w:rsid w:val="000148C8"/>
    <w:rsid w:val="00014CAC"/>
    <w:rsid w:val="00015818"/>
    <w:rsid w:val="0001598C"/>
    <w:rsid w:val="00015B47"/>
    <w:rsid w:val="00015FD6"/>
    <w:rsid w:val="0001601E"/>
    <w:rsid w:val="00016310"/>
    <w:rsid w:val="000165A6"/>
    <w:rsid w:val="000166CD"/>
    <w:rsid w:val="000167A4"/>
    <w:rsid w:val="00016D38"/>
    <w:rsid w:val="00016EA4"/>
    <w:rsid w:val="000170A1"/>
    <w:rsid w:val="00017148"/>
    <w:rsid w:val="00017760"/>
    <w:rsid w:val="00017909"/>
    <w:rsid w:val="000179EF"/>
    <w:rsid w:val="00017BE1"/>
    <w:rsid w:val="00017D59"/>
    <w:rsid w:val="00017FA3"/>
    <w:rsid w:val="000207F9"/>
    <w:rsid w:val="00020C33"/>
    <w:rsid w:val="0002155A"/>
    <w:rsid w:val="00021D16"/>
    <w:rsid w:val="00021D6D"/>
    <w:rsid w:val="0002222B"/>
    <w:rsid w:val="00022BAE"/>
    <w:rsid w:val="00022DA5"/>
    <w:rsid w:val="00023522"/>
    <w:rsid w:val="0002360C"/>
    <w:rsid w:val="0002378D"/>
    <w:rsid w:val="0002398C"/>
    <w:rsid w:val="0002467B"/>
    <w:rsid w:val="0002553E"/>
    <w:rsid w:val="000258D4"/>
    <w:rsid w:val="00026130"/>
    <w:rsid w:val="000261C0"/>
    <w:rsid w:val="00026D0B"/>
    <w:rsid w:val="00026EBF"/>
    <w:rsid w:val="00026FC7"/>
    <w:rsid w:val="0002763F"/>
    <w:rsid w:val="0002772A"/>
    <w:rsid w:val="0002799B"/>
    <w:rsid w:val="00030001"/>
    <w:rsid w:val="00030132"/>
    <w:rsid w:val="0003028E"/>
    <w:rsid w:val="000302AD"/>
    <w:rsid w:val="0003049A"/>
    <w:rsid w:val="00030598"/>
    <w:rsid w:val="00030E8C"/>
    <w:rsid w:val="0003130D"/>
    <w:rsid w:val="00031B9D"/>
    <w:rsid w:val="00031E2F"/>
    <w:rsid w:val="00031F7D"/>
    <w:rsid w:val="00031FA5"/>
    <w:rsid w:val="000320DD"/>
    <w:rsid w:val="00033682"/>
    <w:rsid w:val="00034664"/>
    <w:rsid w:val="000346C2"/>
    <w:rsid w:val="00034B16"/>
    <w:rsid w:val="00034E52"/>
    <w:rsid w:val="00035018"/>
    <w:rsid w:val="00035468"/>
    <w:rsid w:val="0003577C"/>
    <w:rsid w:val="000363DE"/>
    <w:rsid w:val="000365B7"/>
    <w:rsid w:val="000368CE"/>
    <w:rsid w:val="00036E49"/>
    <w:rsid w:val="000370A3"/>
    <w:rsid w:val="000375B0"/>
    <w:rsid w:val="000375E6"/>
    <w:rsid w:val="00037947"/>
    <w:rsid w:val="0004009D"/>
    <w:rsid w:val="00040455"/>
    <w:rsid w:val="0004070E"/>
    <w:rsid w:val="00040BA4"/>
    <w:rsid w:val="00040D1E"/>
    <w:rsid w:val="00040E13"/>
    <w:rsid w:val="00040F43"/>
    <w:rsid w:val="00041291"/>
    <w:rsid w:val="00041BF2"/>
    <w:rsid w:val="00042056"/>
    <w:rsid w:val="00042B19"/>
    <w:rsid w:val="00043145"/>
    <w:rsid w:val="00043696"/>
    <w:rsid w:val="00043CA1"/>
    <w:rsid w:val="00043E3D"/>
    <w:rsid w:val="00044003"/>
    <w:rsid w:val="0004409E"/>
    <w:rsid w:val="000444B2"/>
    <w:rsid w:val="00044603"/>
    <w:rsid w:val="00044F3F"/>
    <w:rsid w:val="0004518A"/>
    <w:rsid w:val="0004574C"/>
    <w:rsid w:val="0004581F"/>
    <w:rsid w:val="00045E1C"/>
    <w:rsid w:val="0004615E"/>
    <w:rsid w:val="0004652C"/>
    <w:rsid w:val="00046537"/>
    <w:rsid w:val="000465DD"/>
    <w:rsid w:val="00046E5C"/>
    <w:rsid w:val="00047299"/>
    <w:rsid w:val="00047309"/>
    <w:rsid w:val="0004779C"/>
    <w:rsid w:val="00047FCA"/>
    <w:rsid w:val="00050470"/>
    <w:rsid w:val="00050D35"/>
    <w:rsid w:val="0005118B"/>
    <w:rsid w:val="00051198"/>
    <w:rsid w:val="00051355"/>
    <w:rsid w:val="00051DCC"/>
    <w:rsid w:val="000523CC"/>
    <w:rsid w:val="00052557"/>
    <w:rsid w:val="0005285B"/>
    <w:rsid w:val="00052C8F"/>
    <w:rsid w:val="00052D55"/>
    <w:rsid w:val="000535BB"/>
    <w:rsid w:val="000535BC"/>
    <w:rsid w:val="000539BE"/>
    <w:rsid w:val="00053DDE"/>
    <w:rsid w:val="00053FE0"/>
    <w:rsid w:val="00054353"/>
    <w:rsid w:val="00054483"/>
    <w:rsid w:val="000545E3"/>
    <w:rsid w:val="000548FA"/>
    <w:rsid w:val="00054CB5"/>
    <w:rsid w:val="00054FC9"/>
    <w:rsid w:val="00055497"/>
    <w:rsid w:val="0005569F"/>
    <w:rsid w:val="000558F4"/>
    <w:rsid w:val="00055C79"/>
    <w:rsid w:val="000563BA"/>
    <w:rsid w:val="00056A17"/>
    <w:rsid w:val="00056B3F"/>
    <w:rsid w:val="00056BDD"/>
    <w:rsid w:val="00056E8F"/>
    <w:rsid w:val="00057588"/>
    <w:rsid w:val="000579DD"/>
    <w:rsid w:val="000602A6"/>
    <w:rsid w:val="0006058A"/>
    <w:rsid w:val="00060736"/>
    <w:rsid w:val="00060810"/>
    <w:rsid w:val="000611FE"/>
    <w:rsid w:val="00061236"/>
    <w:rsid w:val="000613DD"/>
    <w:rsid w:val="0006172B"/>
    <w:rsid w:val="0006191C"/>
    <w:rsid w:val="00061A84"/>
    <w:rsid w:val="00061D1C"/>
    <w:rsid w:val="0006227D"/>
    <w:rsid w:val="00062A4E"/>
    <w:rsid w:val="0006308D"/>
    <w:rsid w:val="00063191"/>
    <w:rsid w:val="00063697"/>
    <w:rsid w:val="0006394E"/>
    <w:rsid w:val="000639A1"/>
    <w:rsid w:val="00063B4C"/>
    <w:rsid w:val="00064146"/>
    <w:rsid w:val="00064167"/>
    <w:rsid w:val="00064469"/>
    <w:rsid w:val="00064780"/>
    <w:rsid w:val="00064BA0"/>
    <w:rsid w:val="00064CBC"/>
    <w:rsid w:val="000655A1"/>
    <w:rsid w:val="000655A4"/>
    <w:rsid w:val="00065693"/>
    <w:rsid w:val="000657DD"/>
    <w:rsid w:val="000662EF"/>
    <w:rsid w:val="00066975"/>
    <w:rsid w:val="00066BDC"/>
    <w:rsid w:val="00066C65"/>
    <w:rsid w:val="0006715B"/>
    <w:rsid w:val="000673EA"/>
    <w:rsid w:val="0007024D"/>
    <w:rsid w:val="00070333"/>
    <w:rsid w:val="00070F4E"/>
    <w:rsid w:val="000710EB"/>
    <w:rsid w:val="000711FD"/>
    <w:rsid w:val="000714F0"/>
    <w:rsid w:val="000716A4"/>
    <w:rsid w:val="000716EB"/>
    <w:rsid w:val="0007195F"/>
    <w:rsid w:val="00071BDB"/>
    <w:rsid w:val="00071F6A"/>
    <w:rsid w:val="00072009"/>
    <w:rsid w:val="00072151"/>
    <w:rsid w:val="00072D59"/>
    <w:rsid w:val="00072D81"/>
    <w:rsid w:val="0007341C"/>
    <w:rsid w:val="00073535"/>
    <w:rsid w:val="00073AF0"/>
    <w:rsid w:val="00074140"/>
    <w:rsid w:val="0007420E"/>
    <w:rsid w:val="00074222"/>
    <w:rsid w:val="00074723"/>
    <w:rsid w:val="0007477C"/>
    <w:rsid w:val="00074890"/>
    <w:rsid w:val="000748E1"/>
    <w:rsid w:val="00074BB0"/>
    <w:rsid w:val="00074E8E"/>
    <w:rsid w:val="0007530F"/>
    <w:rsid w:val="00075381"/>
    <w:rsid w:val="000753A9"/>
    <w:rsid w:val="00075A9D"/>
    <w:rsid w:val="00075BD2"/>
    <w:rsid w:val="00075BF2"/>
    <w:rsid w:val="00075FCB"/>
    <w:rsid w:val="000760CB"/>
    <w:rsid w:val="000761B1"/>
    <w:rsid w:val="00076FEE"/>
    <w:rsid w:val="00077162"/>
    <w:rsid w:val="00077279"/>
    <w:rsid w:val="00077412"/>
    <w:rsid w:val="00077555"/>
    <w:rsid w:val="00077584"/>
    <w:rsid w:val="00077717"/>
    <w:rsid w:val="000777F3"/>
    <w:rsid w:val="000777F9"/>
    <w:rsid w:val="000801D3"/>
    <w:rsid w:val="000803FB"/>
    <w:rsid w:val="00080412"/>
    <w:rsid w:val="00080485"/>
    <w:rsid w:val="00080ECE"/>
    <w:rsid w:val="000815DF"/>
    <w:rsid w:val="000817C8"/>
    <w:rsid w:val="000819B3"/>
    <w:rsid w:val="00081C9A"/>
    <w:rsid w:val="00082C90"/>
    <w:rsid w:val="000831CF"/>
    <w:rsid w:val="000832FF"/>
    <w:rsid w:val="000833DB"/>
    <w:rsid w:val="0008343B"/>
    <w:rsid w:val="00083659"/>
    <w:rsid w:val="000837F3"/>
    <w:rsid w:val="00083E0F"/>
    <w:rsid w:val="0008460E"/>
    <w:rsid w:val="00084698"/>
    <w:rsid w:val="00084699"/>
    <w:rsid w:val="00084E6A"/>
    <w:rsid w:val="00084F61"/>
    <w:rsid w:val="000852BD"/>
    <w:rsid w:val="000853F7"/>
    <w:rsid w:val="00085530"/>
    <w:rsid w:val="000856CE"/>
    <w:rsid w:val="00085718"/>
    <w:rsid w:val="00085F6A"/>
    <w:rsid w:val="000865A4"/>
    <w:rsid w:val="00086729"/>
    <w:rsid w:val="00086847"/>
    <w:rsid w:val="00087233"/>
    <w:rsid w:val="00087359"/>
    <w:rsid w:val="000876FD"/>
    <w:rsid w:val="00087E34"/>
    <w:rsid w:val="00087F92"/>
    <w:rsid w:val="00090073"/>
    <w:rsid w:val="0009061A"/>
    <w:rsid w:val="00090DBE"/>
    <w:rsid w:val="00090EC2"/>
    <w:rsid w:val="00091759"/>
    <w:rsid w:val="0009185A"/>
    <w:rsid w:val="00091BB6"/>
    <w:rsid w:val="00091BFD"/>
    <w:rsid w:val="000920B8"/>
    <w:rsid w:val="000923B4"/>
    <w:rsid w:val="000925ED"/>
    <w:rsid w:val="00092689"/>
    <w:rsid w:val="00092820"/>
    <w:rsid w:val="00092A96"/>
    <w:rsid w:val="00092B23"/>
    <w:rsid w:val="00092C66"/>
    <w:rsid w:val="0009301C"/>
    <w:rsid w:val="000930D4"/>
    <w:rsid w:val="00093C71"/>
    <w:rsid w:val="000946F9"/>
    <w:rsid w:val="00094AD5"/>
    <w:rsid w:val="00094C6A"/>
    <w:rsid w:val="00094DBA"/>
    <w:rsid w:val="00094EBC"/>
    <w:rsid w:val="00094FEA"/>
    <w:rsid w:val="0009523B"/>
    <w:rsid w:val="00095301"/>
    <w:rsid w:val="00095550"/>
    <w:rsid w:val="00095DA9"/>
    <w:rsid w:val="000966C5"/>
    <w:rsid w:val="00096EE7"/>
    <w:rsid w:val="00097000"/>
    <w:rsid w:val="00097294"/>
    <w:rsid w:val="0009761C"/>
    <w:rsid w:val="00097664"/>
    <w:rsid w:val="00097BAA"/>
    <w:rsid w:val="00097F0A"/>
    <w:rsid w:val="00097FCF"/>
    <w:rsid w:val="000A0096"/>
    <w:rsid w:val="000A05A1"/>
    <w:rsid w:val="000A07D2"/>
    <w:rsid w:val="000A0F8A"/>
    <w:rsid w:val="000A125B"/>
    <w:rsid w:val="000A126A"/>
    <w:rsid w:val="000A1287"/>
    <w:rsid w:val="000A1543"/>
    <w:rsid w:val="000A169F"/>
    <w:rsid w:val="000A1931"/>
    <w:rsid w:val="000A1C9E"/>
    <w:rsid w:val="000A1D80"/>
    <w:rsid w:val="000A1DB1"/>
    <w:rsid w:val="000A26A2"/>
    <w:rsid w:val="000A27DB"/>
    <w:rsid w:val="000A2826"/>
    <w:rsid w:val="000A2933"/>
    <w:rsid w:val="000A29DF"/>
    <w:rsid w:val="000A29E5"/>
    <w:rsid w:val="000A3113"/>
    <w:rsid w:val="000A337E"/>
    <w:rsid w:val="000A390E"/>
    <w:rsid w:val="000A3A56"/>
    <w:rsid w:val="000A3B09"/>
    <w:rsid w:val="000A3B41"/>
    <w:rsid w:val="000A3CF1"/>
    <w:rsid w:val="000A494A"/>
    <w:rsid w:val="000A4C59"/>
    <w:rsid w:val="000A4CEF"/>
    <w:rsid w:val="000A6165"/>
    <w:rsid w:val="000A6434"/>
    <w:rsid w:val="000A65E5"/>
    <w:rsid w:val="000A68FE"/>
    <w:rsid w:val="000A6D3F"/>
    <w:rsid w:val="000A7FBA"/>
    <w:rsid w:val="000B010A"/>
    <w:rsid w:val="000B0B52"/>
    <w:rsid w:val="000B1064"/>
    <w:rsid w:val="000B1BB0"/>
    <w:rsid w:val="000B2009"/>
    <w:rsid w:val="000B2796"/>
    <w:rsid w:val="000B28AB"/>
    <w:rsid w:val="000B2CE1"/>
    <w:rsid w:val="000B325E"/>
    <w:rsid w:val="000B36B8"/>
    <w:rsid w:val="000B36CB"/>
    <w:rsid w:val="000B375D"/>
    <w:rsid w:val="000B376E"/>
    <w:rsid w:val="000B39F7"/>
    <w:rsid w:val="000B39FE"/>
    <w:rsid w:val="000B4857"/>
    <w:rsid w:val="000B4918"/>
    <w:rsid w:val="000B50AA"/>
    <w:rsid w:val="000B5393"/>
    <w:rsid w:val="000B53C0"/>
    <w:rsid w:val="000B5C0B"/>
    <w:rsid w:val="000B5D6D"/>
    <w:rsid w:val="000B5D97"/>
    <w:rsid w:val="000B5FA1"/>
    <w:rsid w:val="000B647D"/>
    <w:rsid w:val="000B67CF"/>
    <w:rsid w:val="000B6CDA"/>
    <w:rsid w:val="000B711F"/>
    <w:rsid w:val="000B78BD"/>
    <w:rsid w:val="000B7A83"/>
    <w:rsid w:val="000B7F01"/>
    <w:rsid w:val="000B7F56"/>
    <w:rsid w:val="000C002D"/>
    <w:rsid w:val="000C017F"/>
    <w:rsid w:val="000C0274"/>
    <w:rsid w:val="000C07E0"/>
    <w:rsid w:val="000C0845"/>
    <w:rsid w:val="000C0E3B"/>
    <w:rsid w:val="000C16CA"/>
    <w:rsid w:val="000C177D"/>
    <w:rsid w:val="000C18C8"/>
    <w:rsid w:val="000C1A98"/>
    <w:rsid w:val="000C1C27"/>
    <w:rsid w:val="000C244E"/>
    <w:rsid w:val="000C2812"/>
    <w:rsid w:val="000C2F46"/>
    <w:rsid w:val="000C3250"/>
    <w:rsid w:val="000C35DB"/>
    <w:rsid w:val="000C3B0F"/>
    <w:rsid w:val="000C3DC0"/>
    <w:rsid w:val="000C3EC6"/>
    <w:rsid w:val="000C45A8"/>
    <w:rsid w:val="000C4603"/>
    <w:rsid w:val="000C4757"/>
    <w:rsid w:val="000C4AC6"/>
    <w:rsid w:val="000C501B"/>
    <w:rsid w:val="000C54E1"/>
    <w:rsid w:val="000C5A53"/>
    <w:rsid w:val="000C5C95"/>
    <w:rsid w:val="000C670B"/>
    <w:rsid w:val="000C6768"/>
    <w:rsid w:val="000C6D77"/>
    <w:rsid w:val="000C6EED"/>
    <w:rsid w:val="000C7701"/>
    <w:rsid w:val="000C79BE"/>
    <w:rsid w:val="000C7D08"/>
    <w:rsid w:val="000C7DF9"/>
    <w:rsid w:val="000D03DC"/>
    <w:rsid w:val="000D076B"/>
    <w:rsid w:val="000D0DDA"/>
    <w:rsid w:val="000D0EC6"/>
    <w:rsid w:val="000D10E7"/>
    <w:rsid w:val="000D11B2"/>
    <w:rsid w:val="000D1686"/>
    <w:rsid w:val="000D1CC6"/>
    <w:rsid w:val="000D1D5B"/>
    <w:rsid w:val="000D1DBB"/>
    <w:rsid w:val="000D1E81"/>
    <w:rsid w:val="000D2C3F"/>
    <w:rsid w:val="000D3226"/>
    <w:rsid w:val="000D34EC"/>
    <w:rsid w:val="000D3647"/>
    <w:rsid w:val="000D389A"/>
    <w:rsid w:val="000D38F3"/>
    <w:rsid w:val="000D3A62"/>
    <w:rsid w:val="000D3C14"/>
    <w:rsid w:val="000D41B6"/>
    <w:rsid w:val="000D4446"/>
    <w:rsid w:val="000D4C12"/>
    <w:rsid w:val="000D4DCA"/>
    <w:rsid w:val="000D4F1E"/>
    <w:rsid w:val="000D55A7"/>
    <w:rsid w:val="000D5D5D"/>
    <w:rsid w:val="000D5EAD"/>
    <w:rsid w:val="000D5ECF"/>
    <w:rsid w:val="000D6105"/>
    <w:rsid w:val="000D65AB"/>
    <w:rsid w:val="000D67D3"/>
    <w:rsid w:val="000D6B21"/>
    <w:rsid w:val="000D6CA0"/>
    <w:rsid w:val="000D6DC3"/>
    <w:rsid w:val="000D6F60"/>
    <w:rsid w:val="000D7154"/>
    <w:rsid w:val="000D7A37"/>
    <w:rsid w:val="000D7C4F"/>
    <w:rsid w:val="000D7D29"/>
    <w:rsid w:val="000E0011"/>
    <w:rsid w:val="000E0093"/>
    <w:rsid w:val="000E0492"/>
    <w:rsid w:val="000E05ED"/>
    <w:rsid w:val="000E0847"/>
    <w:rsid w:val="000E084E"/>
    <w:rsid w:val="000E0A7E"/>
    <w:rsid w:val="000E0C89"/>
    <w:rsid w:val="000E173D"/>
    <w:rsid w:val="000E20CD"/>
    <w:rsid w:val="000E23FA"/>
    <w:rsid w:val="000E2660"/>
    <w:rsid w:val="000E29B2"/>
    <w:rsid w:val="000E2C10"/>
    <w:rsid w:val="000E2ECA"/>
    <w:rsid w:val="000E3112"/>
    <w:rsid w:val="000E3431"/>
    <w:rsid w:val="000E3603"/>
    <w:rsid w:val="000E3D12"/>
    <w:rsid w:val="000E3E3E"/>
    <w:rsid w:val="000E414A"/>
    <w:rsid w:val="000E43F7"/>
    <w:rsid w:val="000E4740"/>
    <w:rsid w:val="000E47D4"/>
    <w:rsid w:val="000E5192"/>
    <w:rsid w:val="000E5DB1"/>
    <w:rsid w:val="000E5E10"/>
    <w:rsid w:val="000E625B"/>
    <w:rsid w:val="000E654A"/>
    <w:rsid w:val="000E6977"/>
    <w:rsid w:val="000E6A7F"/>
    <w:rsid w:val="000E6DA7"/>
    <w:rsid w:val="000E6DAE"/>
    <w:rsid w:val="000E6EFF"/>
    <w:rsid w:val="000E6F1F"/>
    <w:rsid w:val="000E76E7"/>
    <w:rsid w:val="000E785F"/>
    <w:rsid w:val="000E7B20"/>
    <w:rsid w:val="000E7CC8"/>
    <w:rsid w:val="000E7E4B"/>
    <w:rsid w:val="000F098A"/>
    <w:rsid w:val="000F0CE5"/>
    <w:rsid w:val="000F0E32"/>
    <w:rsid w:val="000F0EC3"/>
    <w:rsid w:val="000F1215"/>
    <w:rsid w:val="000F18A6"/>
    <w:rsid w:val="000F1966"/>
    <w:rsid w:val="000F1F85"/>
    <w:rsid w:val="000F20F9"/>
    <w:rsid w:val="000F2557"/>
    <w:rsid w:val="000F2F68"/>
    <w:rsid w:val="000F34D7"/>
    <w:rsid w:val="000F37F4"/>
    <w:rsid w:val="000F3EC1"/>
    <w:rsid w:val="000F3FB2"/>
    <w:rsid w:val="000F3FD3"/>
    <w:rsid w:val="000F421C"/>
    <w:rsid w:val="000F435B"/>
    <w:rsid w:val="000F4429"/>
    <w:rsid w:val="000F46F5"/>
    <w:rsid w:val="000F48ED"/>
    <w:rsid w:val="000F5F51"/>
    <w:rsid w:val="000F6166"/>
    <w:rsid w:val="000F68BC"/>
    <w:rsid w:val="000F6B12"/>
    <w:rsid w:val="000F6B67"/>
    <w:rsid w:val="000F711C"/>
    <w:rsid w:val="000F748E"/>
    <w:rsid w:val="000F76DD"/>
    <w:rsid w:val="000F7728"/>
    <w:rsid w:val="000F7B5A"/>
    <w:rsid w:val="000F7F2C"/>
    <w:rsid w:val="00100286"/>
    <w:rsid w:val="001005D3"/>
    <w:rsid w:val="00100FC9"/>
    <w:rsid w:val="0010146D"/>
    <w:rsid w:val="0010148F"/>
    <w:rsid w:val="0010179E"/>
    <w:rsid w:val="0010180B"/>
    <w:rsid w:val="001018EE"/>
    <w:rsid w:val="00101D19"/>
    <w:rsid w:val="00101E4D"/>
    <w:rsid w:val="001021AC"/>
    <w:rsid w:val="001021C3"/>
    <w:rsid w:val="00102316"/>
    <w:rsid w:val="00102469"/>
    <w:rsid w:val="00102830"/>
    <w:rsid w:val="00102AD4"/>
    <w:rsid w:val="00103569"/>
    <w:rsid w:val="00103595"/>
    <w:rsid w:val="0010371E"/>
    <w:rsid w:val="00103787"/>
    <w:rsid w:val="0010378A"/>
    <w:rsid w:val="00103A1F"/>
    <w:rsid w:val="00103F48"/>
    <w:rsid w:val="001043D0"/>
    <w:rsid w:val="0010452C"/>
    <w:rsid w:val="00104928"/>
    <w:rsid w:val="00105CB8"/>
    <w:rsid w:val="00105EC4"/>
    <w:rsid w:val="0010613E"/>
    <w:rsid w:val="0010659B"/>
    <w:rsid w:val="001069A9"/>
    <w:rsid w:val="00106A69"/>
    <w:rsid w:val="00106B3F"/>
    <w:rsid w:val="00106DE6"/>
    <w:rsid w:val="00107366"/>
    <w:rsid w:val="00110154"/>
    <w:rsid w:val="001104A7"/>
    <w:rsid w:val="0011056D"/>
    <w:rsid w:val="00110914"/>
    <w:rsid w:val="001110D6"/>
    <w:rsid w:val="0011117A"/>
    <w:rsid w:val="0011150B"/>
    <w:rsid w:val="001118CE"/>
    <w:rsid w:val="00111CFD"/>
    <w:rsid w:val="00111D13"/>
    <w:rsid w:val="00111DD9"/>
    <w:rsid w:val="00111FE5"/>
    <w:rsid w:val="00112351"/>
    <w:rsid w:val="00112A53"/>
    <w:rsid w:val="00112AEE"/>
    <w:rsid w:val="00113038"/>
    <w:rsid w:val="0011372D"/>
    <w:rsid w:val="00113E2D"/>
    <w:rsid w:val="00114369"/>
    <w:rsid w:val="0011451E"/>
    <w:rsid w:val="00114836"/>
    <w:rsid w:val="001156EB"/>
    <w:rsid w:val="001158C8"/>
    <w:rsid w:val="00115B9D"/>
    <w:rsid w:val="00115F6F"/>
    <w:rsid w:val="00116753"/>
    <w:rsid w:val="001167E3"/>
    <w:rsid w:val="00117071"/>
    <w:rsid w:val="001170BD"/>
    <w:rsid w:val="001171B1"/>
    <w:rsid w:val="0011750F"/>
    <w:rsid w:val="00117AB5"/>
    <w:rsid w:val="00117C66"/>
    <w:rsid w:val="0012039F"/>
    <w:rsid w:val="00120710"/>
    <w:rsid w:val="00120E22"/>
    <w:rsid w:val="0012123E"/>
    <w:rsid w:val="00121364"/>
    <w:rsid w:val="001213B5"/>
    <w:rsid w:val="00121D74"/>
    <w:rsid w:val="0012204A"/>
    <w:rsid w:val="0012256B"/>
    <w:rsid w:val="001225A5"/>
    <w:rsid w:val="001226D1"/>
    <w:rsid w:val="00122A9D"/>
    <w:rsid w:val="00122AF7"/>
    <w:rsid w:val="00122CD9"/>
    <w:rsid w:val="001233D4"/>
    <w:rsid w:val="001235FA"/>
    <w:rsid w:val="001243B5"/>
    <w:rsid w:val="001243D4"/>
    <w:rsid w:val="00124A59"/>
    <w:rsid w:val="00124BBF"/>
    <w:rsid w:val="00124C72"/>
    <w:rsid w:val="00124EEF"/>
    <w:rsid w:val="001250A8"/>
    <w:rsid w:val="0012542E"/>
    <w:rsid w:val="00125EF7"/>
    <w:rsid w:val="00126026"/>
    <w:rsid w:val="001261B2"/>
    <w:rsid w:val="00126FC1"/>
    <w:rsid w:val="001271A8"/>
    <w:rsid w:val="001279EF"/>
    <w:rsid w:val="00127A8E"/>
    <w:rsid w:val="00127CA2"/>
    <w:rsid w:val="00130355"/>
    <w:rsid w:val="00130553"/>
    <w:rsid w:val="001305BF"/>
    <w:rsid w:val="00130787"/>
    <w:rsid w:val="0013111C"/>
    <w:rsid w:val="00131242"/>
    <w:rsid w:val="0013147A"/>
    <w:rsid w:val="00131BF6"/>
    <w:rsid w:val="00131F06"/>
    <w:rsid w:val="001326E3"/>
    <w:rsid w:val="00132A45"/>
    <w:rsid w:val="00132A68"/>
    <w:rsid w:val="00132D72"/>
    <w:rsid w:val="0013317F"/>
    <w:rsid w:val="001337BA"/>
    <w:rsid w:val="00134763"/>
    <w:rsid w:val="001349A1"/>
    <w:rsid w:val="001357DE"/>
    <w:rsid w:val="00135A58"/>
    <w:rsid w:val="00135E68"/>
    <w:rsid w:val="00136112"/>
    <w:rsid w:val="0013637B"/>
    <w:rsid w:val="001369C7"/>
    <w:rsid w:val="001369EE"/>
    <w:rsid w:val="00136A0F"/>
    <w:rsid w:val="00136B51"/>
    <w:rsid w:val="001374F8"/>
    <w:rsid w:val="00137580"/>
    <w:rsid w:val="00137817"/>
    <w:rsid w:val="0013782C"/>
    <w:rsid w:val="0013792B"/>
    <w:rsid w:val="00137A38"/>
    <w:rsid w:val="00137A99"/>
    <w:rsid w:val="00137C9A"/>
    <w:rsid w:val="00137E18"/>
    <w:rsid w:val="00140088"/>
    <w:rsid w:val="001401DD"/>
    <w:rsid w:val="00140338"/>
    <w:rsid w:val="00140448"/>
    <w:rsid w:val="0014056C"/>
    <w:rsid w:val="00140E5D"/>
    <w:rsid w:val="00141124"/>
    <w:rsid w:val="00141214"/>
    <w:rsid w:val="001417FE"/>
    <w:rsid w:val="001418D0"/>
    <w:rsid w:val="00141A05"/>
    <w:rsid w:val="00141CED"/>
    <w:rsid w:val="00141D70"/>
    <w:rsid w:val="00141DAD"/>
    <w:rsid w:val="001421DA"/>
    <w:rsid w:val="00143114"/>
    <w:rsid w:val="00143EF4"/>
    <w:rsid w:val="001440D0"/>
    <w:rsid w:val="00144115"/>
    <w:rsid w:val="00144FB1"/>
    <w:rsid w:val="00145189"/>
    <w:rsid w:val="001453AA"/>
    <w:rsid w:val="0014583C"/>
    <w:rsid w:val="00145845"/>
    <w:rsid w:val="00145BDD"/>
    <w:rsid w:val="001460EA"/>
    <w:rsid w:val="00146183"/>
    <w:rsid w:val="001463C6"/>
    <w:rsid w:val="00147005"/>
    <w:rsid w:val="0014704A"/>
    <w:rsid w:val="0014709D"/>
    <w:rsid w:val="001473CD"/>
    <w:rsid w:val="00147508"/>
    <w:rsid w:val="00147865"/>
    <w:rsid w:val="0014786E"/>
    <w:rsid w:val="00147AB2"/>
    <w:rsid w:val="00147CF4"/>
    <w:rsid w:val="00147E32"/>
    <w:rsid w:val="00147EA3"/>
    <w:rsid w:val="00147EED"/>
    <w:rsid w:val="001500E5"/>
    <w:rsid w:val="00150462"/>
    <w:rsid w:val="00150998"/>
    <w:rsid w:val="00150CF0"/>
    <w:rsid w:val="00150D8E"/>
    <w:rsid w:val="00150F2D"/>
    <w:rsid w:val="00150FC1"/>
    <w:rsid w:val="00151174"/>
    <w:rsid w:val="0015165C"/>
    <w:rsid w:val="001516A1"/>
    <w:rsid w:val="00152363"/>
    <w:rsid w:val="001523B8"/>
    <w:rsid w:val="00152C76"/>
    <w:rsid w:val="00152DAC"/>
    <w:rsid w:val="00152E5E"/>
    <w:rsid w:val="00152F42"/>
    <w:rsid w:val="001534EB"/>
    <w:rsid w:val="00153B83"/>
    <w:rsid w:val="00154769"/>
    <w:rsid w:val="00154819"/>
    <w:rsid w:val="00154AD3"/>
    <w:rsid w:val="0015525E"/>
    <w:rsid w:val="00155528"/>
    <w:rsid w:val="00155B32"/>
    <w:rsid w:val="00155DFE"/>
    <w:rsid w:val="00155E7A"/>
    <w:rsid w:val="00155E83"/>
    <w:rsid w:val="00156035"/>
    <w:rsid w:val="00156429"/>
    <w:rsid w:val="00156FDE"/>
    <w:rsid w:val="001571B4"/>
    <w:rsid w:val="00157A2D"/>
    <w:rsid w:val="00157F99"/>
    <w:rsid w:val="001600E8"/>
    <w:rsid w:val="0016016E"/>
    <w:rsid w:val="00160325"/>
    <w:rsid w:val="00160A35"/>
    <w:rsid w:val="00160E33"/>
    <w:rsid w:val="00161004"/>
    <w:rsid w:val="0016143B"/>
    <w:rsid w:val="0016161E"/>
    <w:rsid w:val="00161A3E"/>
    <w:rsid w:val="00161C06"/>
    <w:rsid w:val="00162394"/>
    <w:rsid w:val="001624C6"/>
    <w:rsid w:val="001626D2"/>
    <w:rsid w:val="0016270B"/>
    <w:rsid w:val="00162AAC"/>
    <w:rsid w:val="00162BC5"/>
    <w:rsid w:val="00162DB0"/>
    <w:rsid w:val="00163003"/>
    <w:rsid w:val="001630CB"/>
    <w:rsid w:val="0016359C"/>
    <w:rsid w:val="001639BE"/>
    <w:rsid w:val="001639E9"/>
    <w:rsid w:val="00163F28"/>
    <w:rsid w:val="00163FF7"/>
    <w:rsid w:val="00163FFF"/>
    <w:rsid w:val="0016440B"/>
    <w:rsid w:val="00164957"/>
    <w:rsid w:val="00164C01"/>
    <w:rsid w:val="00164D32"/>
    <w:rsid w:val="00164DE5"/>
    <w:rsid w:val="001653B5"/>
    <w:rsid w:val="0016549B"/>
    <w:rsid w:val="0016594B"/>
    <w:rsid w:val="00165D91"/>
    <w:rsid w:val="00165FF5"/>
    <w:rsid w:val="0016673E"/>
    <w:rsid w:val="00166837"/>
    <w:rsid w:val="00166A53"/>
    <w:rsid w:val="00166CAE"/>
    <w:rsid w:val="00166F12"/>
    <w:rsid w:val="0016701A"/>
    <w:rsid w:val="00167042"/>
    <w:rsid w:val="001677A1"/>
    <w:rsid w:val="00167A58"/>
    <w:rsid w:val="00167BDD"/>
    <w:rsid w:val="00170FCA"/>
    <w:rsid w:val="00171533"/>
    <w:rsid w:val="0017159F"/>
    <w:rsid w:val="00171E0D"/>
    <w:rsid w:val="00172184"/>
    <w:rsid w:val="001724E5"/>
    <w:rsid w:val="00173178"/>
    <w:rsid w:val="0017333F"/>
    <w:rsid w:val="00173406"/>
    <w:rsid w:val="001734E9"/>
    <w:rsid w:val="001735F4"/>
    <w:rsid w:val="00173885"/>
    <w:rsid w:val="00173B8A"/>
    <w:rsid w:val="00173BBD"/>
    <w:rsid w:val="00173E9E"/>
    <w:rsid w:val="00173FA3"/>
    <w:rsid w:val="00174047"/>
    <w:rsid w:val="00174162"/>
    <w:rsid w:val="001741C2"/>
    <w:rsid w:val="00174383"/>
    <w:rsid w:val="001743C3"/>
    <w:rsid w:val="00174425"/>
    <w:rsid w:val="00174828"/>
    <w:rsid w:val="001749D4"/>
    <w:rsid w:val="00174BA7"/>
    <w:rsid w:val="0017525A"/>
    <w:rsid w:val="0017567B"/>
    <w:rsid w:val="0017576F"/>
    <w:rsid w:val="00175A55"/>
    <w:rsid w:val="00175BEB"/>
    <w:rsid w:val="0017601C"/>
    <w:rsid w:val="00176BCA"/>
    <w:rsid w:val="00176EB4"/>
    <w:rsid w:val="00176F0E"/>
    <w:rsid w:val="001776C0"/>
    <w:rsid w:val="00177C0B"/>
    <w:rsid w:val="0018003C"/>
    <w:rsid w:val="0018065A"/>
    <w:rsid w:val="00180DAA"/>
    <w:rsid w:val="00181156"/>
    <w:rsid w:val="001811D3"/>
    <w:rsid w:val="00181440"/>
    <w:rsid w:val="001815DC"/>
    <w:rsid w:val="00182068"/>
    <w:rsid w:val="00182116"/>
    <w:rsid w:val="00183092"/>
    <w:rsid w:val="00183516"/>
    <w:rsid w:val="00183697"/>
    <w:rsid w:val="00183775"/>
    <w:rsid w:val="001840B7"/>
    <w:rsid w:val="001845DF"/>
    <w:rsid w:val="00184813"/>
    <w:rsid w:val="00185610"/>
    <w:rsid w:val="001859D4"/>
    <w:rsid w:val="00185AAB"/>
    <w:rsid w:val="00185CA9"/>
    <w:rsid w:val="00185D62"/>
    <w:rsid w:val="00185FC5"/>
    <w:rsid w:val="00186161"/>
    <w:rsid w:val="001865B6"/>
    <w:rsid w:val="00186BFF"/>
    <w:rsid w:val="00186EBE"/>
    <w:rsid w:val="00187069"/>
    <w:rsid w:val="001873CE"/>
    <w:rsid w:val="001874EB"/>
    <w:rsid w:val="00187C26"/>
    <w:rsid w:val="00190186"/>
    <w:rsid w:val="00190344"/>
    <w:rsid w:val="001904A2"/>
    <w:rsid w:val="00190A5E"/>
    <w:rsid w:val="00190D26"/>
    <w:rsid w:val="00190EDD"/>
    <w:rsid w:val="00190F98"/>
    <w:rsid w:val="00191E6A"/>
    <w:rsid w:val="00191FC0"/>
    <w:rsid w:val="001920EB"/>
    <w:rsid w:val="00192155"/>
    <w:rsid w:val="00192265"/>
    <w:rsid w:val="001923EF"/>
    <w:rsid w:val="0019245C"/>
    <w:rsid w:val="00192784"/>
    <w:rsid w:val="00192B09"/>
    <w:rsid w:val="00193294"/>
    <w:rsid w:val="00193512"/>
    <w:rsid w:val="00193591"/>
    <w:rsid w:val="001937DB"/>
    <w:rsid w:val="00193928"/>
    <w:rsid w:val="00193A27"/>
    <w:rsid w:val="00193C2D"/>
    <w:rsid w:val="00194056"/>
    <w:rsid w:val="0019460D"/>
    <w:rsid w:val="00194EEC"/>
    <w:rsid w:val="00195295"/>
    <w:rsid w:val="0019533E"/>
    <w:rsid w:val="0019538C"/>
    <w:rsid w:val="001955EC"/>
    <w:rsid w:val="00195845"/>
    <w:rsid w:val="00195ABB"/>
    <w:rsid w:val="00195BF8"/>
    <w:rsid w:val="001962D6"/>
    <w:rsid w:val="0019642C"/>
    <w:rsid w:val="00196DCF"/>
    <w:rsid w:val="00196DF7"/>
    <w:rsid w:val="001971E5"/>
    <w:rsid w:val="00197333"/>
    <w:rsid w:val="001977DA"/>
    <w:rsid w:val="001979FF"/>
    <w:rsid w:val="00197EC6"/>
    <w:rsid w:val="001A07BD"/>
    <w:rsid w:val="001A0F10"/>
    <w:rsid w:val="001A0F75"/>
    <w:rsid w:val="001A1055"/>
    <w:rsid w:val="001A10CA"/>
    <w:rsid w:val="001A180D"/>
    <w:rsid w:val="001A19DC"/>
    <w:rsid w:val="001A2414"/>
    <w:rsid w:val="001A298B"/>
    <w:rsid w:val="001A2BCC"/>
    <w:rsid w:val="001A2C22"/>
    <w:rsid w:val="001A2CBE"/>
    <w:rsid w:val="001A2D8A"/>
    <w:rsid w:val="001A38E6"/>
    <w:rsid w:val="001A3970"/>
    <w:rsid w:val="001A3DD4"/>
    <w:rsid w:val="001A4053"/>
    <w:rsid w:val="001A41C3"/>
    <w:rsid w:val="001A45B5"/>
    <w:rsid w:val="001A4B71"/>
    <w:rsid w:val="001A5201"/>
    <w:rsid w:val="001A53C3"/>
    <w:rsid w:val="001A5625"/>
    <w:rsid w:val="001A5A56"/>
    <w:rsid w:val="001A5FB0"/>
    <w:rsid w:val="001A6C71"/>
    <w:rsid w:val="001A6CAF"/>
    <w:rsid w:val="001A6F76"/>
    <w:rsid w:val="001A7785"/>
    <w:rsid w:val="001B0A55"/>
    <w:rsid w:val="001B1002"/>
    <w:rsid w:val="001B1513"/>
    <w:rsid w:val="001B19F9"/>
    <w:rsid w:val="001B1D1D"/>
    <w:rsid w:val="001B2098"/>
    <w:rsid w:val="001B21E9"/>
    <w:rsid w:val="001B24BF"/>
    <w:rsid w:val="001B2B2C"/>
    <w:rsid w:val="001B2BE0"/>
    <w:rsid w:val="001B2F95"/>
    <w:rsid w:val="001B304D"/>
    <w:rsid w:val="001B3451"/>
    <w:rsid w:val="001B3B1C"/>
    <w:rsid w:val="001B3CBD"/>
    <w:rsid w:val="001B3F34"/>
    <w:rsid w:val="001B4A55"/>
    <w:rsid w:val="001B524F"/>
    <w:rsid w:val="001B5253"/>
    <w:rsid w:val="001B555F"/>
    <w:rsid w:val="001B5BFD"/>
    <w:rsid w:val="001B61BB"/>
    <w:rsid w:val="001B6569"/>
    <w:rsid w:val="001B6618"/>
    <w:rsid w:val="001B6766"/>
    <w:rsid w:val="001B72DB"/>
    <w:rsid w:val="001B77B2"/>
    <w:rsid w:val="001B7A02"/>
    <w:rsid w:val="001B7C05"/>
    <w:rsid w:val="001B7F4E"/>
    <w:rsid w:val="001C0248"/>
    <w:rsid w:val="001C0D13"/>
    <w:rsid w:val="001C186F"/>
    <w:rsid w:val="001C1DDB"/>
    <w:rsid w:val="001C1EF1"/>
    <w:rsid w:val="001C2513"/>
    <w:rsid w:val="001C275C"/>
    <w:rsid w:val="001C2BA2"/>
    <w:rsid w:val="001C2F15"/>
    <w:rsid w:val="001C304D"/>
    <w:rsid w:val="001C3392"/>
    <w:rsid w:val="001C33C8"/>
    <w:rsid w:val="001C3435"/>
    <w:rsid w:val="001C3862"/>
    <w:rsid w:val="001C39BB"/>
    <w:rsid w:val="001C3C5A"/>
    <w:rsid w:val="001C3CA6"/>
    <w:rsid w:val="001C3EBB"/>
    <w:rsid w:val="001C414B"/>
    <w:rsid w:val="001C4248"/>
    <w:rsid w:val="001C4319"/>
    <w:rsid w:val="001C4595"/>
    <w:rsid w:val="001C48CD"/>
    <w:rsid w:val="001C4ED0"/>
    <w:rsid w:val="001C5036"/>
    <w:rsid w:val="001C5229"/>
    <w:rsid w:val="001C567B"/>
    <w:rsid w:val="001C568B"/>
    <w:rsid w:val="001C575C"/>
    <w:rsid w:val="001C5890"/>
    <w:rsid w:val="001C5FA1"/>
    <w:rsid w:val="001C5FDC"/>
    <w:rsid w:val="001C5FE6"/>
    <w:rsid w:val="001C6140"/>
    <w:rsid w:val="001C6446"/>
    <w:rsid w:val="001C6A55"/>
    <w:rsid w:val="001C6A59"/>
    <w:rsid w:val="001C6A85"/>
    <w:rsid w:val="001C6BA0"/>
    <w:rsid w:val="001C70DC"/>
    <w:rsid w:val="001C71D8"/>
    <w:rsid w:val="001C7453"/>
    <w:rsid w:val="001C75BD"/>
    <w:rsid w:val="001C7A29"/>
    <w:rsid w:val="001C7A43"/>
    <w:rsid w:val="001C7BA3"/>
    <w:rsid w:val="001C7D9D"/>
    <w:rsid w:val="001C7E18"/>
    <w:rsid w:val="001D018B"/>
    <w:rsid w:val="001D033C"/>
    <w:rsid w:val="001D050C"/>
    <w:rsid w:val="001D05A7"/>
    <w:rsid w:val="001D08BD"/>
    <w:rsid w:val="001D093C"/>
    <w:rsid w:val="001D09E2"/>
    <w:rsid w:val="001D0CE2"/>
    <w:rsid w:val="001D0CF0"/>
    <w:rsid w:val="001D0FF1"/>
    <w:rsid w:val="001D10A6"/>
    <w:rsid w:val="001D15B4"/>
    <w:rsid w:val="001D163F"/>
    <w:rsid w:val="001D1922"/>
    <w:rsid w:val="001D23D4"/>
    <w:rsid w:val="001D250B"/>
    <w:rsid w:val="001D272C"/>
    <w:rsid w:val="001D280A"/>
    <w:rsid w:val="001D2972"/>
    <w:rsid w:val="001D2DDF"/>
    <w:rsid w:val="001D316C"/>
    <w:rsid w:val="001D36A8"/>
    <w:rsid w:val="001D36CE"/>
    <w:rsid w:val="001D38A0"/>
    <w:rsid w:val="001D442E"/>
    <w:rsid w:val="001D47D1"/>
    <w:rsid w:val="001D4853"/>
    <w:rsid w:val="001D489B"/>
    <w:rsid w:val="001D4A76"/>
    <w:rsid w:val="001D501F"/>
    <w:rsid w:val="001D5267"/>
    <w:rsid w:val="001D527C"/>
    <w:rsid w:val="001D56D6"/>
    <w:rsid w:val="001D570A"/>
    <w:rsid w:val="001D5BB6"/>
    <w:rsid w:val="001D5BFD"/>
    <w:rsid w:val="001D5D4F"/>
    <w:rsid w:val="001D5E07"/>
    <w:rsid w:val="001D5FA6"/>
    <w:rsid w:val="001D6B08"/>
    <w:rsid w:val="001D6C6B"/>
    <w:rsid w:val="001D70F4"/>
    <w:rsid w:val="001D7118"/>
    <w:rsid w:val="001D71B7"/>
    <w:rsid w:val="001D7227"/>
    <w:rsid w:val="001D7549"/>
    <w:rsid w:val="001D759F"/>
    <w:rsid w:val="001D79BA"/>
    <w:rsid w:val="001D7C7D"/>
    <w:rsid w:val="001E0351"/>
    <w:rsid w:val="001E10B1"/>
    <w:rsid w:val="001E157C"/>
    <w:rsid w:val="001E1D08"/>
    <w:rsid w:val="001E1D29"/>
    <w:rsid w:val="001E1E0A"/>
    <w:rsid w:val="001E256E"/>
    <w:rsid w:val="001E264F"/>
    <w:rsid w:val="001E26AE"/>
    <w:rsid w:val="001E3457"/>
    <w:rsid w:val="001E3869"/>
    <w:rsid w:val="001E3875"/>
    <w:rsid w:val="001E3D9D"/>
    <w:rsid w:val="001E476D"/>
    <w:rsid w:val="001E4B10"/>
    <w:rsid w:val="001E4C8E"/>
    <w:rsid w:val="001E4E12"/>
    <w:rsid w:val="001E4E44"/>
    <w:rsid w:val="001E5248"/>
    <w:rsid w:val="001E562D"/>
    <w:rsid w:val="001E5906"/>
    <w:rsid w:val="001E591D"/>
    <w:rsid w:val="001E5956"/>
    <w:rsid w:val="001E5A56"/>
    <w:rsid w:val="001E5F25"/>
    <w:rsid w:val="001E5FCA"/>
    <w:rsid w:val="001E623D"/>
    <w:rsid w:val="001E6399"/>
    <w:rsid w:val="001E6C7A"/>
    <w:rsid w:val="001E7092"/>
    <w:rsid w:val="001E73FA"/>
    <w:rsid w:val="001E7482"/>
    <w:rsid w:val="001E7862"/>
    <w:rsid w:val="001E7EC5"/>
    <w:rsid w:val="001F02C3"/>
    <w:rsid w:val="001F04F0"/>
    <w:rsid w:val="001F0541"/>
    <w:rsid w:val="001F059A"/>
    <w:rsid w:val="001F088C"/>
    <w:rsid w:val="001F0938"/>
    <w:rsid w:val="001F0AD3"/>
    <w:rsid w:val="001F2C5B"/>
    <w:rsid w:val="001F2DAA"/>
    <w:rsid w:val="001F2DBE"/>
    <w:rsid w:val="001F2EDE"/>
    <w:rsid w:val="001F2F19"/>
    <w:rsid w:val="001F2FC1"/>
    <w:rsid w:val="001F315A"/>
    <w:rsid w:val="001F3213"/>
    <w:rsid w:val="001F32AD"/>
    <w:rsid w:val="001F33AD"/>
    <w:rsid w:val="001F34AD"/>
    <w:rsid w:val="001F3878"/>
    <w:rsid w:val="001F3A5C"/>
    <w:rsid w:val="001F3D4D"/>
    <w:rsid w:val="001F3F70"/>
    <w:rsid w:val="001F3FD6"/>
    <w:rsid w:val="001F4437"/>
    <w:rsid w:val="001F45CA"/>
    <w:rsid w:val="001F497A"/>
    <w:rsid w:val="001F4A92"/>
    <w:rsid w:val="001F4B9E"/>
    <w:rsid w:val="001F50BB"/>
    <w:rsid w:val="001F563F"/>
    <w:rsid w:val="001F5A0C"/>
    <w:rsid w:val="001F5D33"/>
    <w:rsid w:val="001F6AC8"/>
    <w:rsid w:val="001F7179"/>
    <w:rsid w:val="001F7AFE"/>
    <w:rsid w:val="001F7C54"/>
    <w:rsid w:val="001F7EB2"/>
    <w:rsid w:val="001F7EF1"/>
    <w:rsid w:val="001F7FB7"/>
    <w:rsid w:val="002002B8"/>
    <w:rsid w:val="00200518"/>
    <w:rsid w:val="002005A3"/>
    <w:rsid w:val="00200B4A"/>
    <w:rsid w:val="00200C9F"/>
    <w:rsid w:val="00201526"/>
    <w:rsid w:val="00201B82"/>
    <w:rsid w:val="00201BCC"/>
    <w:rsid w:val="00202ACE"/>
    <w:rsid w:val="00202B31"/>
    <w:rsid w:val="00202BB2"/>
    <w:rsid w:val="00202C4D"/>
    <w:rsid w:val="00202D16"/>
    <w:rsid w:val="00202E14"/>
    <w:rsid w:val="00203262"/>
    <w:rsid w:val="00203595"/>
    <w:rsid w:val="00203DDC"/>
    <w:rsid w:val="00203F82"/>
    <w:rsid w:val="002042E5"/>
    <w:rsid w:val="00204584"/>
    <w:rsid w:val="002045F7"/>
    <w:rsid w:val="00204844"/>
    <w:rsid w:val="00204984"/>
    <w:rsid w:val="00204F9C"/>
    <w:rsid w:val="00205481"/>
    <w:rsid w:val="00205C7E"/>
    <w:rsid w:val="00205DBC"/>
    <w:rsid w:val="002063A9"/>
    <w:rsid w:val="00206437"/>
    <w:rsid w:val="002069C1"/>
    <w:rsid w:val="00207029"/>
    <w:rsid w:val="002075D6"/>
    <w:rsid w:val="00207652"/>
    <w:rsid w:val="00207DE3"/>
    <w:rsid w:val="00207EEE"/>
    <w:rsid w:val="00210050"/>
    <w:rsid w:val="00210475"/>
    <w:rsid w:val="002105B1"/>
    <w:rsid w:val="002105B2"/>
    <w:rsid w:val="002109E7"/>
    <w:rsid w:val="002111D1"/>
    <w:rsid w:val="00211401"/>
    <w:rsid w:val="0021239E"/>
    <w:rsid w:val="002123BE"/>
    <w:rsid w:val="00212711"/>
    <w:rsid w:val="002127A8"/>
    <w:rsid w:val="002127B3"/>
    <w:rsid w:val="00212A72"/>
    <w:rsid w:val="00212B07"/>
    <w:rsid w:val="00212E27"/>
    <w:rsid w:val="00212F8D"/>
    <w:rsid w:val="002130C1"/>
    <w:rsid w:val="002137AC"/>
    <w:rsid w:val="00213A79"/>
    <w:rsid w:val="00213C65"/>
    <w:rsid w:val="00213DDD"/>
    <w:rsid w:val="00213EAA"/>
    <w:rsid w:val="00213EB0"/>
    <w:rsid w:val="00213FE1"/>
    <w:rsid w:val="00214136"/>
    <w:rsid w:val="00214279"/>
    <w:rsid w:val="002146EF"/>
    <w:rsid w:val="00214722"/>
    <w:rsid w:val="0021490C"/>
    <w:rsid w:val="00214E00"/>
    <w:rsid w:val="00215410"/>
    <w:rsid w:val="00216993"/>
    <w:rsid w:val="00216AC1"/>
    <w:rsid w:val="00216D02"/>
    <w:rsid w:val="00216E05"/>
    <w:rsid w:val="00217307"/>
    <w:rsid w:val="00217B97"/>
    <w:rsid w:val="00217FA9"/>
    <w:rsid w:val="0022029F"/>
    <w:rsid w:val="002209D1"/>
    <w:rsid w:val="00220BBE"/>
    <w:rsid w:val="002212D5"/>
    <w:rsid w:val="00222087"/>
    <w:rsid w:val="00222AA4"/>
    <w:rsid w:val="002230A5"/>
    <w:rsid w:val="002232BC"/>
    <w:rsid w:val="00224218"/>
    <w:rsid w:val="0022431D"/>
    <w:rsid w:val="00224ABC"/>
    <w:rsid w:val="00224D87"/>
    <w:rsid w:val="002253EF"/>
    <w:rsid w:val="00225689"/>
    <w:rsid w:val="00225856"/>
    <w:rsid w:val="00225A6C"/>
    <w:rsid w:val="00225BE9"/>
    <w:rsid w:val="002260A9"/>
    <w:rsid w:val="00226122"/>
    <w:rsid w:val="00226249"/>
    <w:rsid w:val="00226924"/>
    <w:rsid w:val="00226934"/>
    <w:rsid w:val="00226CEE"/>
    <w:rsid w:val="00226ED3"/>
    <w:rsid w:val="00226F51"/>
    <w:rsid w:val="00227853"/>
    <w:rsid w:val="00227945"/>
    <w:rsid w:val="00227BB1"/>
    <w:rsid w:val="00230155"/>
    <w:rsid w:val="0023019E"/>
    <w:rsid w:val="0023085A"/>
    <w:rsid w:val="00230B74"/>
    <w:rsid w:val="00231321"/>
    <w:rsid w:val="00231AC6"/>
    <w:rsid w:val="00231BC6"/>
    <w:rsid w:val="00231C4E"/>
    <w:rsid w:val="00232365"/>
    <w:rsid w:val="00232620"/>
    <w:rsid w:val="002326E1"/>
    <w:rsid w:val="00232DC1"/>
    <w:rsid w:val="002330ED"/>
    <w:rsid w:val="00233186"/>
    <w:rsid w:val="002333EE"/>
    <w:rsid w:val="00233625"/>
    <w:rsid w:val="002338DB"/>
    <w:rsid w:val="00233AF4"/>
    <w:rsid w:val="002343B7"/>
    <w:rsid w:val="0023496B"/>
    <w:rsid w:val="002354D1"/>
    <w:rsid w:val="00236014"/>
    <w:rsid w:val="00236107"/>
    <w:rsid w:val="002362A5"/>
    <w:rsid w:val="002372CB"/>
    <w:rsid w:val="0023782C"/>
    <w:rsid w:val="002408DD"/>
    <w:rsid w:val="00240E01"/>
    <w:rsid w:val="00241051"/>
    <w:rsid w:val="00241806"/>
    <w:rsid w:val="0024297B"/>
    <w:rsid w:val="00242A21"/>
    <w:rsid w:val="00242BA8"/>
    <w:rsid w:val="00242CFF"/>
    <w:rsid w:val="00242D19"/>
    <w:rsid w:val="00243633"/>
    <w:rsid w:val="00243696"/>
    <w:rsid w:val="00243722"/>
    <w:rsid w:val="00243A22"/>
    <w:rsid w:val="00243F5F"/>
    <w:rsid w:val="0024437A"/>
    <w:rsid w:val="002445F7"/>
    <w:rsid w:val="002446DA"/>
    <w:rsid w:val="002446F1"/>
    <w:rsid w:val="002447C5"/>
    <w:rsid w:val="002449F4"/>
    <w:rsid w:val="00244FEF"/>
    <w:rsid w:val="002451C4"/>
    <w:rsid w:val="00245233"/>
    <w:rsid w:val="00245FB7"/>
    <w:rsid w:val="00246186"/>
    <w:rsid w:val="00246270"/>
    <w:rsid w:val="00246415"/>
    <w:rsid w:val="002465AE"/>
    <w:rsid w:val="00246804"/>
    <w:rsid w:val="00246827"/>
    <w:rsid w:val="00246C00"/>
    <w:rsid w:val="00246F94"/>
    <w:rsid w:val="0024706C"/>
    <w:rsid w:val="0024737C"/>
    <w:rsid w:val="00247804"/>
    <w:rsid w:val="00250CBD"/>
    <w:rsid w:val="00250EC0"/>
    <w:rsid w:val="0025105F"/>
    <w:rsid w:val="00251CC2"/>
    <w:rsid w:val="00251EB9"/>
    <w:rsid w:val="00252365"/>
    <w:rsid w:val="00252387"/>
    <w:rsid w:val="002523F8"/>
    <w:rsid w:val="00252738"/>
    <w:rsid w:val="0025278E"/>
    <w:rsid w:val="0025297B"/>
    <w:rsid w:val="00252CF1"/>
    <w:rsid w:val="00253089"/>
    <w:rsid w:val="00253554"/>
    <w:rsid w:val="00253574"/>
    <w:rsid w:val="002538BB"/>
    <w:rsid w:val="00254403"/>
    <w:rsid w:val="002546B2"/>
    <w:rsid w:val="002547D4"/>
    <w:rsid w:val="002548E8"/>
    <w:rsid w:val="00254B45"/>
    <w:rsid w:val="00254C38"/>
    <w:rsid w:val="00254C87"/>
    <w:rsid w:val="002552F8"/>
    <w:rsid w:val="00255333"/>
    <w:rsid w:val="0025552A"/>
    <w:rsid w:val="00255599"/>
    <w:rsid w:val="002559D0"/>
    <w:rsid w:val="00255BBC"/>
    <w:rsid w:val="00256147"/>
    <w:rsid w:val="00256432"/>
    <w:rsid w:val="00256451"/>
    <w:rsid w:val="0025647A"/>
    <w:rsid w:val="002564AA"/>
    <w:rsid w:val="00256846"/>
    <w:rsid w:val="002569CA"/>
    <w:rsid w:val="00256AB2"/>
    <w:rsid w:val="00256ABF"/>
    <w:rsid w:val="0025701A"/>
    <w:rsid w:val="00257897"/>
    <w:rsid w:val="00257ED5"/>
    <w:rsid w:val="00260214"/>
    <w:rsid w:val="00260245"/>
    <w:rsid w:val="00260451"/>
    <w:rsid w:val="002604DE"/>
    <w:rsid w:val="00260614"/>
    <w:rsid w:val="002607A8"/>
    <w:rsid w:val="002609D4"/>
    <w:rsid w:val="00260A47"/>
    <w:rsid w:val="002611C4"/>
    <w:rsid w:val="0026133D"/>
    <w:rsid w:val="00261504"/>
    <w:rsid w:val="00261703"/>
    <w:rsid w:val="00261800"/>
    <w:rsid w:val="0026238A"/>
    <w:rsid w:val="002629C9"/>
    <w:rsid w:val="00262D01"/>
    <w:rsid w:val="0026318A"/>
    <w:rsid w:val="00263225"/>
    <w:rsid w:val="00263266"/>
    <w:rsid w:val="00263277"/>
    <w:rsid w:val="00263331"/>
    <w:rsid w:val="0026397A"/>
    <w:rsid w:val="0026423A"/>
    <w:rsid w:val="002644AA"/>
    <w:rsid w:val="0026474E"/>
    <w:rsid w:val="00264802"/>
    <w:rsid w:val="00264C37"/>
    <w:rsid w:val="00264D26"/>
    <w:rsid w:val="00264FAC"/>
    <w:rsid w:val="002652BC"/>
    <w:rsid w:val="00265383"/>
    <w:rsid w:val="0026544A"/>
    <w:rsid w:val="00265977"/>
    <w:rsid w:val="00265A36"/>
    <w:rsid w:val="00265C7D"/>
    <w:rsid w:val="002660B9"/>
    <w:rsid w:val="0026647F"/>
    <w:rsid w:val="00266796"/>
    <w:rsid w:val="00266829"/>
    <w:rsid w:val="002671FC"/>
    <w:rsid w:val="00267C03"/>
    <w:rsid w:val="00270228"/>
    <w:rsid w:val="00270CE1"/>
    <w:rsid w:val="00271264"/>
    <w:rsid w:val="00271590"/>
    <w:rsid w:val="002717A9"/>
    <w:rsid w:val="00271E5B"/>
    <w:rsid w:val="00272855"/>
    <w:rsid w:val="0027288F"/>
    <w:rsid w:val="002729A8"/>
    <w:rsid w:val="0027319D"/>
    <w:rsid w:val="00273298"/>
    <w:rsid w:val="002732C3"/>
    <w:rsid w:val="002733D5"/>
    <w:rsid w:val="00273847"/>
    <w:rsid w:val="002743B4"/>
    <w:rsid w:val="0027446E"/>
    <w:rsid w:val="0027513C"/>
    <w:rsid w:val="002756E4"/>
    <w:rsid w:val="0027580D"/>
    <w:rsid w:val="00275C41"/>
    <w:rsid w:val="002765AE"/>
    <w:rsid w:val="00276780"/>
    <w:rsid w:val="00276D33"/>
    <w:rsid w:val="00277E8E"/>
    <w:rsid w:val="0028009E"/>
    <w:rsid w:val="002806C3"/>
    <w:rsid w:val="00280D34"/>
    <w:rsid w:val="00280E86"/>
    <w:rsid w:val="00280F74"/>
    <w:rsid w:val="002812C8"/>
    <w:rsid w:val="00281968"/>
    <w:rsid w:val="00281F2B"/>
    <w:rsid w:val="002826E7"/>
    <w:rsid w:val="00283AF0"/>
    <w:rsid w:val="00283C2C"/>
    <w:rsid w:val="00283F54"/>
    <w:rsid w:val="00283F85"/>
    <w:rsid w:val="0028460C"/>
    <w:rsid w:val="0028472F"/>
    <w:rsid w:val="002849AA"/>
    <w:rsid w:val="00284C6D"/>
    <w:rsid w:val="0028507D"/>
    <w:rsid w:val="0028525F"/>
    <w:rsid w:val="0028536C"/>
    <w:rsid w:val="002853E3"/>
    <w:rsid w:val="00285791"/>
    <w:rsid w:val="00285BB6"/>
    <w:rsid w:val="00286290"/>
    <w:rsid w:val="0028632D"/>
    <w:rsid w:val="002864B6"/>
    <w:rsid w:val="00286685"/>
    <w:rsid w:val="00286BA3"/>
    <w:rsid w:val="00286D72"/>
    <w:rsid w:val="00286F32"/>
    <w:rsid w:val="00287175"/>
    <w:rsid w:val="002871CC"/>
    <w:rsid w:val="00287732"/>
    <w:rsid w:val="0028780B"/>
    <w:rsid w:val="00287E1F"/>
    <w:rsid w:val="00290170"/>
    <w:rsid w:val="00290350"/>
    <w:rsid w:val="002903BA"/>
    <w:rsid w:val="00290B05"/>
    <w:rsid w:val="00290B87"/>
    <w:rsid w:val="00290E38"/>
    <w:rsid w:val="002911C9"/>
    <w:rsid w:val="002915DE"/>
    <w:rsid w:val="00291A85"/>
    <w:rsid w:val="00291B10"/>
    <w:rsid w:val="00291E8A"/>
    <w:rsid w:val="00292055"/>
    <w:rsid w:val="00292493"/>
    <w:rsid w:val="002928AF"/>
    <w:rsid w:val="00292B8E"/>
    <w:rsid w:val="002930B9"/>
    <w:rsid w:val="00293521"/>
    <w:rsid w:val="002937F1"/>
    <w:rsid w:val="002938CC"/>
    <w:rsid w:val="00293B5E"/>
    <w:rsid w:val="00293CAB"/>
    <w:rsid w:val="00293EDA"/>
    <w:rsid w:val="002947AE"/>
    <w:rsid w:val="002947C1"/>
    <w:rsid w:val="002949BB"/>
    <w:rsid w:val="00294A70"/>
    <w:rsid w:val="00294F40"/>
    <w:rsid w:val="0029518B"/>
    <w:rsid w:val="00295505"/>
    <w:rsid w:val="00295644"/>
    <w:rsid w:val="002959BD"/>
    <w:rsid w:val="00295EEB"/>
    <w:rsid w:val="002965C8"/>
    <w:rsid w:val="0029664D"/>
    <w:rsid w:val="0029669A"/>
    <w:rsid w:val="002966B6"/>
    <w:rsid w:val="00297231"/>
    <w:rsid w:val="00297434"/>
    <w:rsid w:val="0029788C"/>
    <w:rsid w:val="002A12A2"/>
    <w:rsid w:val="002A1326"/>
    <w:rsid w:val="002A134A"/>
    <w:rsid w:val="002A1399"/>
    <w:rsid w:val="002A1423"/>
    <w:rsid w:val="002A186D"/>
    <w:rsid w:val="002A18C7"/>
    <w:rsid w:val="002A194B"/>
    <w:rsid w:val="002A2797"/>
    <w:rsid w:val="002A2A00"/>
    <w:rsid w:val="002A2A25"/>
    <w:rsid w:val="002A3848"/>
    <w:rsid w:val="002A3949"/>
    <w:rsid w:val="002A3BD7"/>
    <w:rsid w:val="002A3D88"/>
    <w:rsid w:val="002A41CB"/>
    <w:rsid w:val="002A41CC"/>
    <w:rsid w:val="002A4486"/>
    <w:rsid w:val="002A4531"/>
    <w:rsid w:val="002A47B8"/>
    <w:rsid w:val="002A4953"/>
    <w:rsid w:val="002A4CE5"/>
    <w:rsid w:val="002A4DD0"/>
    <w:rsid w:val="002A50B2"/>
    <w:rsid w:val="002A58D9"/>
    <w:rsid w:val="002A5E02"/>
    <w:rsid w:val="002A609D"/>
    <w:rsid w:val="002A6538"/>
    <w:rsid w:val="002A667C"/>
    <w:rsid w:val="002A7008"/>
    <w:rsid w:val="002A713E"/>
    <w:rsid w:val="002A742D"/>
    <w:rsid w:val="002B020B"/>
    <w:rsid w:val="002B0CCC"/>
    <w:rsid w:val="002B0DCB"/>
    <w:rsid w:val="002B0DCC"/>
    <w:rsid w:val="002B0ED9"/>
    <w:rsid w:val="002B1586"/>
    <w:rsid w:val="002B189A"/>
    <w:rsid w:val="002B1BCB"/>
    <w:rsid w:val="002B1C07"/>
    <w:rsid w:val="002B1E50"/>
    <w:rsid w:val="002B1F81"/>
    <w:rsid w:val="002B2026"/>
    <w:rsid w:val="002B245F"/>
    <w:rsid w:val="002B2728"/>
    <w:rsid w:val="002B2DA6"/>
    <w:rsid w:val="002B2F52"/>
    <w:rsid w:val="002B316E"/>
    <w:rsid w:val="002B3955"/>
    <w:rsid w:val="002B3CCC"/>
    <w:rsid w:val="002B401F"/>
    <w:rsid w:val="002B46A9"/>
    <w:rsid w:val="002B4949"/>
    <w:rsid w:val="002B49C8"/>
    <w:rsid w:val="002B4E4B"/>
    <w:rsid w:val="002B4ED7"/>
    <w:rsid w:val="002B5A37"/>
    <w:rsid w:val="002B5AC1"/>
    <w:rsid w:val="002B5E32"/>
    <w:rsid w:val="002B6220"/>
    <w:rsid w:val="002B62CE"/>
    <w:rsid w:val="002B6BD5"/>
    <w:rsid w:val="002B782E"/>
    <w:rsid w:val="002B7874"/>
    <w:rsid w:val="002B7B0D"/>
    <w:rsid w:val="002B7E2F"/>
    <w:rsid w:val="002B7F7C"/>
    <w:rsid w:val="002C0899"/>
    <w:rsid w:val="002C132C"/>
    <w:rsid w:val="002C206E"/>
    <w:rsid w:val="002C20C9"/>
    <w:rsid w:val="002C2170"/>
    <w:rsid w:val="002C23A6"/>
    <w:rsid w:val="002C251F"/>
    <w:rsid w:val="002C26C5"/>
    <w:rsid w:val="002C2904"/>
    <w:rsid w:val="002C293D"/>
    <w:rsid w:val="002C2EB1"/>
    <w:rsid w:val="002C3100"/>
    <w:rsid w:val="002C3556"/>
    <w:rsid w:val="002C3582"/>
    <w:rsid w:val="002C35E7"/>
    <w:rsid w:val="002C3B23"/>
    <w:rsid w:val="002C3D42"/>
    <w:rsid w:val="002C3E56"/>
    <w:rsid w:val="002C41A9"/>
    <w:rsid w:val="002C42DC"/>
    <w:rsid w:val="002C4403"/>
    <w:rsid w:val="002C4B62"/>
    <w:rsid w:val="002C4FD0"/>
    <w:rsid w:val="002C515F"/>
    <w:rsid w:val="002C51F3"/>
    <w:rsid w:val="002C5DBB"/>
    <w:rsid w:val="002C5E6A"/>
    <w:rsid w:val="002C6051"/>
    <w:rsid w:val="002C627F"/>
    <w:rsid w:val="002C63D6"/>
    <w:rsid w:val="002C6845"/>
    <w:rsid w:val="002C68FD"/>
    <w:rsid w:val="002C6936"/>
    <w:rsid w:val="002C69CF"/>
    <w:rsid w:val="002C6AE6"/>
    <w:rsid w:val="002C6BFF"/>
    <w:rsid w:val="002C6EF2"/>
    <w:rsid w:val="002C732F"/>
    <w:rsid w:val="002C75BA"/>
    <w:rsid w:val="002C7B8C"/>
    <w:rsid w:val="002C7F55"/>
    <w:rsid w:val="002D0002"/>
    <w:rsid w:val="002D0612"/>
    <w:rsid w:val="002D083B"/>
    <w:rsid w:val="002D0AA1"/>
    <w:rsid w:val="002D1CD9"/>
    <w:rsid w:val="002D20FB"/>
    <w:rsid w:val="002D2156"/>
    <w:rsid w:val="002D2EAB"/>
    <w:rsid w:val="002D35B0"/>
    <w:rsid w:val="002D41D6"/>
    <w:rsid w:val="002D445A"/>
    <w:rsid w:val="002D449C"/>
    <w:rsid w:val="002D4BCB"/>
    <w:rsid w:val="002D4C47"/>
    <w:rsid w:val="002D5431"/>
    <w:rsid w:val="002D543A"/>
    <w:rsid w:val="002D6101"/>
    <w:rsid w:val="002D6243"/>
    <w:rsid w:val="002D6405"/>
    <w:rsid w:val="002D648A"/>
    <w:rsid w:val="002D65F9"/>
    <w:rsid w:val="002D6660"/>
    <w:rsid w:val="002D6668"/>
    <w:rsid w:val="002D6736"/>
    <w:rsid w:val="002D68C3"/>
    <w:rsid w:val="002D6942"/>
    <w:rsid w:val="002D6ADA"/>
    <w:rsid w:val="002D7F44"/>
    <w:rsid w:val="002E042C"/>
    <w:rsid w:val="002E0733"/>
    <w:rsid w:val="002E079C"/>
    <w:rsid w:val="002E0A10"/>
    <w:rsid w:val="002E0A52"/>
    <w:rsid w:val="002E116C"/>
    <w:rsid w:val="002E12B7"/>
    <w:rsid w:val="002E12C7"/>
    <w:rsid w:val="002E14D5"/>
    <w:rsid w:val="002E1503"/>
    <w:rsid w:val="002E1569"/>
    <w:rsid w:val="002E15CB"/>
    <w:rsid w:val="002E2321"/>
    <w:rsid w:val="002E2778"/>
    <w:rsid w:val="002E2B27"/>
    <w:rsid w:val="002E2D32"/>
    <w:rsid w:val="002E2D78"/>
    <w:rsid w:val="002E3687"/>
    <w:rsid w:val="002E3926"/>
    <w:rsid w:val="002E3B16"/>
    <w:rsid w:val="002E43F8"/>
    <w:rsid w:val="002E44CA"/>
    <w:rsid w:val="002E4CD1"/>
    <w:rsid w:val="002E593E"/>
    <w:rsid w:val="002E59D4"/>
    <w:rsid w:val="002E5B0D"/>
    <w:rsid w:val="002E5DE0"/>
    <w:rsid w:val="002E5EE5"/>
    <w:rsid w:val="002E6A69"/>
    <w:rsid w:val="002E72D1"/>
    <w:rsid w:val="002E7600"/>
    <w:rsid w:val="002E76B4"/>
    <w:rsid w:val="002E7918"/>
    <w:rsid w:val="002E7A6B"/>
    <w:rsid w:val="002F000A"/>
    <w:rsid w:val="002F0A91"/>
    <w:rsid w:val="002F13C9"/>
    <w:rsid w:val="002F142A"/>
    <w:rsid w:val="002F172A"/>
    <w:rsid w:val="002F1F8F"/>
    <w:rsid w:val="002F22D7"/>
    <w:rsid w:val="002F23E0"/>
    <w:rsid w:val="002F247D"/>
    <w:rsid w:val="002F27CE"/>
    <w:rsid w:val="002F2B9D"/>
    <w:rsid w:val="002F2BDA"/>
    <w:rsid w:val="002F2DFD"/>
    <w:rsid w:val="002F2E36"/>
    <w:rsid w:val="002F2FD3"/>
    <w:rsid w:val="002F33BC"/>
    <w:rsid w:val="002F3547"/>
    <w:rsid w:val="002F3C18"/>
    <w:rsid w:val="002F3C35"/>
    <w:rsid w:val="002F486F"/>
    <w:rsid w:val="002F4AE5"/>
    <w:rsid w:val="002F4F6A"/>
    <w:rsid w:val="002F5642"/>
    <w:rsid w:val="002F573B"/>
    <w:rsid w:val="002F5DF6"/>
    <w:rsid w:val="002F5FC0"/>
    <w:rsid w:val="002F61DF"/>
    <w:rsid w:val="002F6443"/>
    <w:rsid w:val="002F687F"/>
    <w:rsid w:val="002F68AC"/>
    <w:rsid w:val="002F6B86"/>
    <w:rsid w:val="002F6B91"/>
    <w:rsid w:val="002F6EF2"/>
    <w:rsid w:val="002F7111"/>
    <w:rsid w:val="002F71E0"/>
    <w:rsid w:val="002F7273"/>
    <w:rsid w:val="002F7F5A"/>
    <w:rsid w:val="003001FF"/>
    <w:rsid w:val="00300332"/>
    <w:rsid w:val="0030043A"/>
    <w:rsid w:val="00300A70"/>
    <w:rsid w:val="00300B06"/>
    <w:rsid w:val="0030123D"/>
    <w:rsid w:val="0030152A"/>
    <w:rsid w:val="003018B7"/>
    <w:rsid w:val="003018FD"/>
    <w:rsid w:val="00301E0D"/>
    <w:rsid w:val="00302044"/>
    <w:rsid w:val="003022A0"/>
    <w:rsid w:val="0030230E"/>
    <w:rsid w:val="003023F0"/>
    <w:rsid w:val="00302635"/>
    <w:rsid w:val="0030287A"/>
    <w:rsid w:val="00302885"/>
    <w:rsid w:val="00302B8F"/>
    <w:rsid w:val="00303115"/>
    <w:rsid w:val="00303256"/>
    <w:rsid w:val="00303519"/>
    <w:rsid w:val="003039FD"/>
    <w:rsid w:val="00303B89"/>
    <w:rsid w:val="00303D30"/>
    <w:rsid w:val="00303D58"/>
    <w:rsid w:val="003040D8"/>
    <w:rsid w:val="0030422F"/>
    <w:rsid w:val="00304600"/>
    <w:rsid w:val="003046A6"/>
    <w:rsid w:val="00304F55"/>
    <w:rsid w:val="00305046"/>
    <w:rsid w:val="003054A3"/>
    <w:rsid w:val="00305CB4"/>
    <w:rsid w:val="0030613D"/>
    <w:rsid w:val="003065A1"/>
    <w:rsid w:val="00306B90"/>
    <w:rsid w:val="00306C55"/>
    <w:rsid w:val="00306C88"/>
    <w:rsid w:val="00306D5F"/>
    <w:rsid w:val="00306F12"/>
    <w:rsid w:val="003070F1"/>
    <w:rsid w:val="003073D0"/>
    <w:rsid w:val="00307495"/>
    <w:rsid w:val="00307CD9"/>
    <w:rsid w:val="00307E9E"/>
    <w:rsid w:val="00310056"/>
    <w:rsid w:val="0031016A"/>
    <w:rsid w:val="0031016D"/>
    <w:rsid w:val="0031036A"/>
    <w:rsid w:val="00310450"/>
    <w:rsid w:val="003105E9"/>
    <w:rsid w:val="0031062D"/>
    <w:rsid w:val="00310B1E"/>
    <w:rsid w:val="00310E8A"/>
    <w:rsid w:val="0031160E"/>
    <w:rsid w:val="0031183A"/>
    <w:rsid w:val="00311A60"/>
    <w:rsid w:val="00311D35"/>
    <w:rsid w:val="00311D86"/>
    <w:rsid w:val="00311D92"/>
    <w:rsid w:val="00311FAB"/>
    <w:rsid w:val="003120C7"/>
    <w:rsid w:val="00312240"/>
    <w:rsid w:val="003140D8"/>
    <w:rsid w:val="00314CC6"/>
    <w:rsid w:val="00314DA6"/>
    <w:rsid w:val="00315104"/>
    <w:rsid w:val="00315195"/>
    <w:rsid w:val="0031567F"/>
    <w:rsid w:val="003158F0"/>
    <w:rsid w:val="00315B38"/>
    <w:rsid w:val="00315FFB"/>
    <w:rsid w:val="00316278"/>
    <w:rsid w:val="0031635A"/>
    <w:rsid w:val="0031645D"/>
    <w:rsid w:val="003171C1"/>
    <w:rsid w:val="0031746A"/>
    <w:rsid w:val="003176B3"/>
    <w:rsid w:val="0031784D"/>
    <w:rsid w:val="00317BB3"/>
    <w:rsid w:val="00317FDD"/>
    <w:rsid w:val="00320434"/>
    <w:rsid w:val="00320518"/>
    <w:rsid w:val="00320690"/>
    <w:rsid w:val="00320701"/>
    <w:rsid w:val="0032070F"/>
    <w:rsid w:val="003209CE"/>
    <w:rsid w:val="0032128E"/>
    <w:rsid w:val="00321542"/>
    <w:rsid w:val="00321C49"/>
    <w:rsid w:val="00321CCB"/>
    <w:rsid w:val="0032219B"/>
    <w:rsid w:val="00322201"/>
    <w:rsid w:val="00322DC1"/>
    <w:rsid w:val="00323268"/>
    <w:rsid w:val="00324601"/>
    <w:rsid w:val="00324942"/>
    <w:rsid w:val="00324E69"/>
    <w:rsid w:val="00324E72"/>
    <w:rsid w:val="003251D4"/>
    <w:rsid w:val="00325267"/>
    <w:rsid w:val="003259B5"/>
    <w:rsid w:val="00326AFE"/>
    <w:rsid w:val="00326C9F"/>
    <w:rsid w:val="00326D6D"/>
    <w:rsid w:val="00326DE5"/>
    <w:rsid w:val="003272A6"/>
    <w:rsid w:val="00327413"/>
    <w:rsid w:val="003279B2"/>
    <w:rsid w:val="00327AA7"/>
    <w:rsid w:val="00327B75"/>
    <w:rsid w:val="00327C36"/>
    <w:rsid w:val="00327E8D"/>
    <w:rsid w:val="00327EE7"/>
    <w:rsid w:val="00330BAC"/>
    <w:rsid w:val="00331131"/>
    <w:rsid w:val="003315B8"/>
    <w:rsid w:val="003322AC"/>
    <w:rsid w:val="003329A0"/>
    <w:rsid w:val="00332F5F"/>
    <w:rsid w:val="00332F7E"/>
    <w:rsid w:val="003331ED"/>
    <w:rsid w:val="0033342E"/>
    <w:rsid w:val="00333501"/>
    <w:rsid w:val="00333513"/>
    <w:rsid w:val="00333B5B"/>
    <w:rsid w:val="00333E6F"/>
    <w:rsid w:val="00334337"/>
    <w:rsid w:val="00334A26"/>
    <w:rsid w:val="00334E06"/>
    <w:rsid w:val="003351F3"/>
    <w:rsid w:val="003357F9"/>
    <w:rsid w:val="00335E40"/>
    <w:rsid w:val="0033650C"/>
    <w:rsid w:val="0033696F"/>
    <w:rsid w:val="00336E44"/>
    <w:rsid w:val="003372E8"/>
    <w:rsid w:val="003373C7"/>
    <w:rsid w:val="003375F0"/>
    <w:rsid w:val="00337678"/>
    <w:rsid w:val="00337882"/>
    <w:rsid w:val="00337CA3"/>
    <w:rsid w:val="00337D0B"/>
    <w:rsid w:val="00340CFF"/>
    <w:rsid w:val="00340FD3"/>
    <w:rsid w:val="003411FD"/>
    <w:rsid w:val="00341775"/>
    <w:rsid w:val="003417F6"/>
    <w:rsid w:val="00341853"/>
    <w:rsid w:val="00341C21"/>
    <w:rsid w:val="003420D9"/>
    <w:rsid w:val="00342DA8"/>
    <w:rsid w:val="00343128"/>
    <w:rsid w:val="00343307"/>
    <w:rsid w:val="003436CF"/>
    <w:rsid w:val="00343A69"/>
    <w:rsid w:val="00343F57"/>
    <w:rsid w:val="003440BD"/>
    <w:rsid w:val="00344501"/>
    <w:rsid w:val="003447AB"/>
    <w:rsid w:val="003448D8"/>
    <w:rsid w:val="0034507F"/>
    <w:rsid w:val="003452E5"/>
    <w:rsid w:val="00346137"/>
    <w:rsid w:val="00346610"/>
    <w:rsid w:val="003466A7"/>
    <w:rsid w:val="00346C78"/>
    <w:rsid w:val="00347521"/>
    <w:rsid w:val="00347590"/>
    <w:rsid w:val="00347948"/>
    <w:rsid w:val="00350246"/>
    <w:rsid w:val="00350DD5"/>
    <w:rsid w:val="00351C08"/>
    <w:rsid w:val="00351EF5"/>
    <w:rsid w:val="00351F5A"/>
    <w:rsid w:val="003520B1"/>
    <w:rsid w:val="00352157"/>
    <w:rsid w:val="0035222D"/>
    <w:rsid w:val="0035228F"/>
    <w:rsid w:val="003523B7"/>
    <w:rsid w:val="003523EB"/>
    <w:rsid w:val="00352557"/>
    <w:rsid w:val="00352F57"/>
    <w:rsid w:val="0035331F"/>
    <w:rsid w:val="003539A7"/>
    <w:rsid w:val="00353DA6"/>
    <w:rsid w:val="00353E1E"/>
    <w:rsid w:val="0035450C"/>
    <w:rsid w:val="003546D5"/>
    <w:rsid w:val="003547AC"/>
    <w:rsid w:val="00354A0C"/>
    <w:rsid w:val="00354BCA"/>
    <w:rsid w:val="00355066"/>
    <w:rsid w:val="003556F7"/>
    <w:rsid w:val="00355F31"/>
    <w:rsid w:val="00355F60"/>
    <w:rsid w:val="0035604E"/>
    <w:rsid w:val="003561B5"/>
    <w:rsid w:val="0035632D"/>
    <w:rsid w:val="00356389"/>
    <w:rsid w:val="003564EB"/>
    <w:rsid w:val="00356CD9"/>
    <w:rsid w:val="00357C53"/>
    <w:rsid w:val="00357DFE"/>
    <w:rsid w:val="00357E97"/>
    <w:rsid w:val="00360213"/>
    <w:rsid w:val="00360405"/>
    <w:rsid w:val="0036044D"/>
    <w:rsid w:val="00360E37"/>
    <w:rsid w:val="00361226"/>
    <w:rsid w:val="003615CF"/>
    <w:rsid w:val="00361877"/>
    <w:rsid w:val="0036195A"/>
    <w:rsid w:val="003619D8"/>
    <w:rsid w:val="0036220A"/>
    <w:rsid w:val="0036263E"/>
    <w:rsid w:val="00362AD7"/>
    <w:rsid w:val="00362D93"/>
    <w:rsid w:val="0036317C"/>
    <w:rsid w:val="00363418"/>
    <w:rsid w:val="00363AE5"/>
    <w:rsid w:val="00363B9C"/>
    <w:rsid w:val="00363C08"/>
    <w:rsid w:val="00363D2E"/>
    <w:rsid w:val="00363D8C"/>
    <w:rsid w:val="003646DF"/>
    <w:rsid w:val="00364A5C"/>
    <w:rsid w:val="00364CFE"/>
    <w:rsid w:val="00364DBC"/>
    <w:rsid w:val="003651A0"/>
    <w:rsid w:val="003652CF"/>
    <w:rsid w:val="003654BD"/>
    <w:rsid w:val="003654E8"/>
    <w:rsid w:val="00365615"/>
    <w:rsid w:val="00365770"/>
    <w:rsid w:val="0036583E"/>
    <w:rsid w:val="00365896"/>
    <w:rsid w:val="003658B9"/>
    <w:rsid w:val="00365E70"/>
    <w:rsid w:val="003662C1"/>
    <w:rsid w:val="00366597"/>
    <w:rsid w:val="00366D91"/>
    <w:rsid w:val="00366E1E"/>
    <w:rsid w:val="003670C3"/>
    <w:rsid w:val="00367101"/>
    <w:rsid w:val="003672BF"/>
    <w:rsid w:val="00367362"/>
    <w:rsid w:val="00370004"/>
    <w:rsid w:val="00370083"/>
    <w:rsid w:val="00370C07"/>
    <w:rsid w:val="00371186"/>
    <w:rsid w:val="003712F4"/>
    <w:rsid w:val="00371A73"/>
    <w:rsid w:val="00371A7E"/>
    <w:rsid w:val="00371C87"/>
    <w:rsid w:val="00371ED9"/>
    <w:rsid w:val="003725CC"/>
    <w:rsid w:val="0037290C"/>
    <w:rsid w:val="00372EE6"/>
    <w:rsid w:val="00373068"/>
    <w:rsid w:val="0037353C"/>
    <w:rsid w:val="00373A8B"/>
    <w:rsid w:val="00373BEF"/>
    <w:rsid w:val="00374569"/>
    <w:rsid w:val="0037462D"/>
    <w:rsid w:val="003748D3"/>
    <w:rsid w:val="00374B67"/>
    <w:rsid w:val="00374CB4"/>
    <w:rsid w:val="0037539C"/>
    <w:rsid w:val="00375561"/>
    <w:rsid w:val="00375F6B"/>
    <w:rsid w:val="00376447"/>
    <w:rsid w:val="003767B3"/>
    <w:rsid w:val="003767F5"/>
    <w:rsid w:val="00376883"/>
    <w:rsid w:val="0037690F"/>
    <w:rsid w:val="00376C55"/>
    <w:rsid w:val="00376DD5"/>
    <w:rsid w:val="003771C5"/>
    <w:rsid w:val="00377530"/>
    <w:rsid w:val="003777EE"/>
    <w:rsid w:val="0037782A"/>
    <w:rsid w:val="003778EF"/>
    <w:rsid w:val="00377B19"/>
    <w:rsid w:val="003800E4"/>
    <w:rsid w:val="00380245"/>
    <w:rsid w:val="0038038B"/>
    <w:rsid w:val="003806D6"/>
    <w:rsid w:val="0038082E"/>
    <w:rsid w:val="00380934"/>
    <w:rsid w:val="003811A7"/>
    <w:rsid w:val="00381397"/>
    <w:rsid w:val="003813BA"/>
    <w:rsid w:val="0038184F"/>
    <w:rsid w:val="003818CF"/>
    <w:rsid w:val="00381AC6"/>
    <w:rsid w:val="003823A2"/>
    <w:rsid w:val="00382480"/>
    <w:rsid w:val="00382BE3"/>
    <w:rsid w:val="00382F91"/>
    <w:rsid w:val="00383707"/>
    <w:rsid w:val="00383973"/>
    <w:rsid w:val="00383BA9"/>
    <w:rsid w:val="00383D17"/>
    <w:rsid w:val="00383DAA"/>
    <w:rsid w:val="00383DD0"/>
    <w:rsid w:val="00384431"/>
    <w:rsid w:val="0038490C"/>
    <w:rsid w:val="003849DC"/>
    <w:rsid w:val="00385058"/>
    <w:rsid w:val="00385171"/>
    <w:rsid w:val="00385308"/>
    <w:rsid w:val="0038576F"/>
    <w:rsid w:val="003859D4"/>
    <w:rsid w:val="00385A08"/>
    <w:rsid w:val="00386160"/>
    <w:rsid w:val="0038661C"/>
    <w:rsid w:val="00386ACA"/>
    <w:rsid w:val="00386C33"/>
    <w:rsid w:val="00386E3B"/>
    <w:rsid w:val="00386E47"/>
    <w:rsid w:val="00386F69"/>
    <w:rsid w:val="003873EF"/>
    <w:rsid w:val="003876FF"/>
    <w:rsid w:val="00387C4E"/>
    <w:rsid w:val="00387E2B"/>
    <w:rsid w:val="003902A1"/>
    <w:rsid w:val="003905DD"/>
    <w:rsid w:val="00390A4F"/>
    <w:rsid w:val="00390E4A"/>
    <w:rsid w:val="00390F99"/>
    <w:rsid w:val="00391068"/>
    <w:rsid w:val="003919B7"/>
    <w:rsid w:val="00391DAE"/>
    <w:rsid w:val="00391F74"/>
    <w:rsid w:val="00392800"/>
    <w:rsid w:val="00392D5D"/>
    <w:rsid w:val="00392DF9"/>
    <w:rsid w:val="003933E6"/>
    <w:rsid w:val="003935EC"/>
    <w:rsid w:val="00393967"/>
    <w:rsid w:val="00394067"/>
    <w:rsid w:val="00394292"/>
    <w:rsid w:val="0039454A"/>
    <w:rsid w:val="0039475C"/>
    <w:rsid w:val="003948B6"/>
    <w:rsid w:val="00394E3B"/>
    <w:rsid w:val="0039528B"/>
    <w:rsid w:val="00395378"/>
    <w:rsid w:val="003954D3"/>
    <w:rsid w:val="00395A38"/>
    <w:rsid w:val="00395C97"/>
    <w:rsid w:val="00395F3A"/>
    <w:rsid w:val="00396065"/>
    <w:rsid w:val="003965AE"/>
    <w:rsid w:val="00396D8E"/>
    <w:rsid w:val="00397173"/>
    <w:rsid w:val="0039729F"/>
    <w:rsid w:val="0039775F"/>
    <w:rsid w:val="003978A1"/>
    <w:rsid w:val="003A0288"/>
    <w:rsid w:val="003A03C5"/>
    <w:rsid w:val="003A0B18"/>
    <w:rsid w:val="003A0EA7"/>
    <w:rsid w:val="003A0EED"/>
    <w:rsid w:val="003A0FAD"/>
    <w:rsid w:val="003A139C"/>
    <w:rsid w:val="003A1402"/>
    <w:rsid w:val="003A1606"/>
    <w:rsid w:val="003A160E"/>
    <w:rsid w:val="003A1BA8"/>
    <w:rsid w:val="003A1CFB"/>
    <w:rsid w:val="003A2246"/>
    <w:rsid w:val="003A25A3"/>
    <w:rsid w:val="003A289C"/>
    <w:rsid w:val="003A2B71"/>
    <w:rsid w:val="003A3100"/>
    <w:rsid w:val="003A33F8"/>
    <w:rsid w:val="003A371A"/>
    <w:rsid w:val="003A38FA"/>
    <w:rsid w:val="003A39CB"/>
    <w:rsid w:val="003A3B0C"/>
    <w:rsid w:val="003A3D6C"/>
    <w:rsid w:val="003A44E1"/>
    <w:rsid w:val="003A4547"/>
    <w:rsid w:val="003A46E6"/>
    <w:rsid w:val="003A4883"/>
    <w:rsid w:val="003A497E"/>
    <w:rsid w:val="003A49B4"/>
    <w:rsid w:val="003A4C23"/>
    <w:rsid w:val="003A4ED7"/>
    <w:rsid w:val="003A6B42"/>
    <w:rsid w:val="003A6DB6"/>
    <w:rsid w:val="003A6E2A"/>
    <w:rsid w:val="003A6F03"/>
    <w:rsid w:val="003A7481"/>
    <w:rsid w:val="003A753D"/>
    <w:rsid w:val="003A788D"/>
    <w:rsid w:val="003A7924"/>
    <w:rsid w:val="003A799D"/>
    <w:rsid w:val="003A7A00"/>
    <w:rsid w:val="003A7C77"/>
    <w:rsid w:val="003B0443"/>
    <w:rsid w:val="003B08BE"/>
    <w:rsid w:val="003B090D"/>
    <w:rsid w:val="003B0F72"/>
    <w:rsid w:val="003B1002"/>
    <w:rsid w:val="003B170C"/>
    <w:rsid w:val="003B1943"/>
    <w:rsid w:val="003B1C63"/>
    <w:rsid w:val="003B20F2"/>
    <w:rsid w:val="003B219F"/>
    <w:rsid w:val="003B26B8"/>
    <w:rsid w:val="003B27C9"/>
    <w:rsid w:val="003B3314"/>
    <w:rsid w:val="003B33BC"/>
    <w:rsid w:val="003B3988"/>
    <w:rsid w:val="003B3CB8"/>
    <w:rsid w:val="003B3FB1"/>
    <w:rsid w:val="003B4034"/>
    <w:rsid w:val="003B426E"/>
    <w:rsid w:val="003B432D"/>
    <w:rsid w:val="003B44E4"/>
    <w:rsid w:val="003B489F"/>
    <w:rsid w:val="003B4A7A"/>
    <w:rsid w:val="003B4EE3"/>
    <w:rsid w:val="003B4F5C"/>
    <w:rsid w:val="003B5322"/>
    <w:rsid w:val="003B5447"/>
    <w:rsid w:val="003B5AA6"/>
    <w:rsid w:val="003B5D63"/>
    <w:rsid w:val="003B6589"/>
    <w:rsid w:val="003B67D5"/>
    <w:rsid w:val="003B6861"/>
    <w:rsid w:val="003B6A69"/>
    <w:rsid w:val="003B6BCD"/>
    <w:rsid w:val="003B6BF7"/>
    <w:rsid w:val="003B6E03"/>
    <w:rsid w:val="003B6E47"/>
    <w:rsid w:val="003B7835"/>
    <w:rsid w:val="003B7ED0"/>
    <w:rsid w:val="003C01F6"/>
    <w:rsid w:val="003C04A4"/>
    <w:rsid w:val="003C084C"/>
    <w:rsid w:val="003C0B9C"/>
    <w:rsid w:val="003C0C41"/>
    <w:rsid w:val="003C1136"/>
    <w:rsid w:val="003C1283"/>
    <w:rsid w:val="003C18C7"/>
    <w:rsid w:val="003C18FD"/>
    <w:rsid w:val="003C1A50"/>
    <w:rsid w:val="003C1D6D"/>
    <w:rsid w:val="003C1ED8"/>
    <w:rsid w:val="003C202A"/>
    <w:rsid w:val="003C2345"/>
    <w:rsid w:val="003C247A"/>
    <w:rsid w:val="003C25A0"/>
    <w:rsid w:val="003C2931"/>
    <w:rsid w:val="003C29D2"/>
    <w:rsid w:val="003C2CFA"/>
    <w:rsid w:val="003C2DA3"/>
    <w:rsid w:val="003C3707"/>
    <w:rsid w:val="003C3757"/>
    <w:rsid w:val="003C3A31"/>
    <w:rsid w:val="003C3ABF"/>
    <w:rsid w:val="003C3F65"/>
    <w:rsid w:val="003C43C1"/>
    <w:rsid w:val="003C444B"/>
    <w:rsid w:val="003C4956"/>
    <w:rsid w:val="003C4ABD"/>
    <w:rsid w:val="003C4F10"/>
    <w:rsid w:val="003C4F64"/>
    <w:rsid w:val="003C522A"/>
    <w:rsid w:val="003C53AB"/>
    <w:rsid w:val="003C55A7"/>
    <w:rsid w:val="003C5891"/>
    <w:rsid w:val="003C5EE7"/>
    <w:rsid w:val="003C6385"/>
    <w:rsid w:val="003C63E5"/>
    <w:rsid w:val="003C656A"/>
    <w:rsid w:val="003C6666"/>
    <w:rsid w:val="003C6781"/>
    <w:rsid w:val="003C6B3E"/>
    <w:rsid w:val="003C6D24"/>
    <w:rsid w:val="003C6EBC"/>
    <w:rsid w:val="003C7125"/>
    <w:rsid w:val="003C78EA"/>
    <w:rsid w:val="003D026D"/>
    <w:rsid w:val="003D0356"/>
    <w:rsid w:val="003D0678"/>
    <w:rsid w:val="003D069A"/>
    <w:rsid w:val="003D0C31"/>
    <w:rsid w:val="003D0D9D"/>
    <w:rsid w:val="003D1209"/>
    <w:rsid w:val="003D1548"/>
    <w:rsid w:val="003D1819"/>
    <w:rsid w:val="003D1C2C"/>
    <w:rsid w:val="003D2689"/>
    <w:rsid w:val="003D2A2F"/>
    <w:rsid w:val="003D3622"/>
    <w:rsid w:val="003D3651"/>
    <w:rsid w:val="003D374E"/>
    <w:rsid w:val="003D4624"/>
    <w:rsid w:val="003D4F3C"/>
    <w:rsid w:val="003D53A3"/>
    <w:rsid w:val="003D542E"/>
    <w:rsid w:val="003D5580"/>
    <w:rsid w:val="003D5C11"/>
    <w:rsid w:val="003D647F"/>
    <w:rsid w:val="003D653D"/>
    <w:rsid w:val="003D66DA"/>
    <w:rsid w:val="003D76CE"/>
    <w:rsid w:val="003D78C6"/>
    <w:rsid w:val="003D78CC"/>
    <w:rsid w:val="003D7BEB"/>
    <w:rsid w:val="003D7C85"/>
    <w:rsid w:val="003E032A"/>
    <w:rsid w:val="003E0571"/>
    <w:rsid w:val="003E06F1"/>
    <w:rsid w:val="003E0764"/>
    <w:rsid w:val="003E0ADA"/>
    <w:rsid w:val="003E0B5B"/>
    <w:rsid w:val="003E0FC9"/>
    <w:rsid w:val="003E1104"/>
    <w:rsid w:val="003E1450"/>
    <w:rsid w:val="003E1AE5"/>
    <w:rsid w:val="003E1DE2"/>
    <w:rsid w:val="003E1F41"/>
    <w:rsid w:val="003E20E2"/>
    <w:rsid w:val="003E23D7"/>
    <w:rsid w:val="003E24EA"/>
    <w:rsid w:val="003E2633"/>
    <w:rsid w:val="003E278A"/>
    <w:rsid w:val="003E28F0"/>
    <w:rsid w:val="003E2AA4"/>
    <w:rsid w:val="003E2AC8"/>
    <w:rsid w:val="003E2E12"/>
    <w:rsid w:val="003E3559"/>
    <w:rsid w:val="003E3799"/>
    <w:rsid w:val="003E3A12"/>
    <w:rsid w:val="003E4230"/>
    <w:rsid w:val="003E4501"/>
    <w:rsid w:val="003E4743"/>
    <w:rsid w:val="003E476F"/>
    <w:rsid w:val="003E49CA"/>
    <w:rsid w:val="003E4AEB"/>
    <w:rsid w:val="003E4EBE"/>
    <w:rsid w:val="003E528E"/>
    <w:rsid w:val="003E536A"/>
    <w:rsid w:val="003E53ED"/>
    <w:rsid w:val="003E5D16"/>
    <w:rsid w:val="003E5E2D"/>
    <w:rsid w:val="003E6060"/>
    <w:rsid w:val="003E64EB"/>
    <w:rsid w:val="003E6797"/>
    <w:rsid w:val="003E7135"/>
    <w:rsid w:val="003E77EB"/>
    <w:rsid w:val="003E7B07"/>
    <w:rsid w:val="003E7CD3"/>
    <w:rsid w:val="003F0610"/>
    <w:rsid w:val="003F0B45"/>
    <w:rsid w:val="003F14FB"/>
    <w:rsid w:val="003F153D"/>
    <w:rsid w:val="003F1582"/>
    <w:rsid w:val="003F173A"/>
    <w:rsid w:val="003F1E39"/>
    <w:rsid w:val="003F2088"/>
    <w:rsid w:val="003F20FC"/>
    <w:rsid w:val="003F2172"/>
    <w:rsid w:val="003F25DC"/>
    <w:rsid w:val="003F26E2"/>
    <w:rsid w:val="003F276E"/>
    <w:rsid w:val="003F2969"/>
    <w:rsid w:val="003F2BCF"/>
    <w:rsid w:val="003F2CD0"/>
    <w:rsid w:val="003F2FED"/>
    <w:rsid w:val="003F3397"/>
    <w:rsid w:val="003F390B"/>
    <w:rsid w:val="003F3D74"/>
    <w:rsid w:val="003F4423"/>
    <w:rsid w:val="003F4A6C"/>
    <w:rsid w:val="003F4B1E"/>
    <w:rsid w:val="003F58B8"/>
    <w:rsid w:val="003F6141"/>
    <w:rsid w:val="003F6194"/>
    <w:rsid w:val="003F628E"/>
    <w:rsid w:val="003F63D5"/>
    <w:rsid w:val="003F64BB"/>
    <w:rsid w:val="003F65A5"/>
    <w:rsid w:val="003F6750"/>
    <w:rsid w:val="003F6922"/>
    <w:rsid w:val="003F7084"/>
    <w:rsid w:val="003F75ED"/>
    <w:rsid w:val="003F7804"/>
    <w:rsid w:val="003F79A2"/>
    <w:rsid w:val="003F7C1A"/>
    <w:rsid w:val="003F7D02"/>
    <w:rsid w:val="003F7E19"/>
    <w:rsid w:val="0040006E"/>
    <w:rsid w:val="00400320"/>
    <w:rsid w:val="004003F3"/>
    <w:rsid w:val="0040048F"/>
    <w:rsid w:val="004006EC"/>
    <w:rsid w:val="00400812"/>
    <w:rsid w:val="00400A2A"/>
    <w:rsid w:val="00400DA0"/>
    <w:rsid w:val="00400EE5"/>
    <w:rsid w:val="0040181C"/>
    <w:rsid w:val="00401A0D"/>
    <w:rsid w:val="00401ABC"/>
    <w:rsid w:val="00402895"/>
    <w:rsid w:val="00402EB4"/>
    <w:rsid w:val="00402F2D"/>
    <w:rsid w:val="00403542"/>
    <w:rsid w:val="00403CA8"/>
    <w:rsid w:val="00403E8B"/>
    <w:rsid w:val="00403F0C"/>
    <w:rsid w:val="00403FD9"/>
    <w:rsid w:val="00403FFD"/>
    <w:rsid w:val="00404407"/>
    <w:rsid w:val="00404709"/>
    <w:rsid w:val="004048C1"/>
    <w:rsid w:val="00405025"/>
    <w:rsid w:val="00405165"/>
    <w:rsid w:val="00405484"/>
    <w:rsid w:val="004054B6"/>
    <w:rsid w:val="0040578C"/>
    <w:rsid w:val="00405792"/>
    <w:rsid w:val="00406010"/>
    <w:rsid w:val="00406160"/>
    <w:rsid w:val="00406470"/>
    <w:rsid w:val="00406698"/>
    <w:rsid w:val="0040672E"/>
    <w:rsid w:val="00406776"/>
    <w:rsid w:val="0040692D"/>
    <w:rsid w:val="00406D07"/>
    <w:rsid w:val="00406FB2"/>
    <w:rsid w:val="00406FFD"/>
    <w:rsid w:val="004071DA"/>
    <w:rsid w:val="004072D9"/>
    <w:rsid w:val="004075A0"/>
    <w:rsid w:val="00407C4B"/>
    <w:rsid w:val="00407D97"/>
    <w:rsid w:val="00407FD8"/>
    <w:rsid w:val="004107F6"/>
    <w:rsid w:val="004108C2"/>
    <w:rsid w:val="00410CF5"/>
    <w:rsid w:val="00410D08"/>
    <w:rsid w:val="00410EC2"/>
    <w:rsid w:val="00410EF5"/>
    <w:rsid w:val="004110EF"/>
    <w:rsid w:val="0041178F"/>
    <w:rsid w:val="00411B55"/>
    <w:rsid w:val="00411DA0"/>
    <w:rsid w:val="00411FFC"/>
    <w:rsid w:val="00412282"/>
    <w:rsid w:val="0041266F"/>
    <w:rsid w:val="0041275B"/>
    <w:rsid w:val="004132B7"/>
    <w:rsid w:val="0041339A"/>
    <w:rsid w:val="00413620"/>
    <w:rsid w:val="00413A23"/>
    <w:rsid w:val="00413D95"/>
    <w:rsid w:val="00413EC0"/>
    <w:rsid w:val="004145CC"/>
    <w:rsid w:val="00414780"/>
    <w:rsid w:val="004149CF"/>
    <w:rsid w:val="00414B21"/>
    <w:rsid w:val="00414BC0"/>
    <w:rsid w:val="00415096"/>
    <w:rsid w:val="0041513C"/>
    <w:rsid w:val="004152E6"/>
    <w:rsid w:val="0041563B"/>
    <w:rsid w:val="00415738"/>
    <w:rsid w:val="00415A11"/>
    <w:rsid w:val="00415B2A"/>
    <w:rsid w:val="00415F26"/>
    <w:rsid w:val="0041673F"/>
    <w:rsid w:val="004167D2"/>
    <w:rsid w:val="00416BE1"/>
    <w:rsid w:val="00417208"/>
    <w:rsid w:val="004173A8"/>
    <w:rsid w:val="00417426"/>
    <w:rsid w:val="00417571"/>
    <w:rsid w:val="00417CC1"/>
    <w:rsid w:val="00417ECE"/>
    <w:rsid w:val="004200AF"/>
    <w:rsid w:val="004201AC"/>
    <w:rsid w:val="00420F9C"/>
    <w:rsid w:val="004218CA"/>
    <w:rsid w:val="00421C5C"/>
    <w:rsid w:val="0042246D"/>
    <w:rsid w:val="004224FE"/>
    <w:rsid w:val="00422B8F"/>
    <w:rsid w:val="00422CF5"/>
    <w:rsid w:val="00423613"/>
    <w:rsid w:val="00423861"/>
    <w:rsid w:val="0042395C"/>
    <w:rsid w:val="0042408A"/>
    <w:rsid w:val="0042432F"/>
    <w:rsid w:val="0042495E"/>
    <w:rsid w:val="00424AAE"/>
    <w:rsid w:val="00424AEF"/>
    <w:rsid w:val="00424DAE"/>
    <w:rsid w:val="00424E20"/>
    <w:rsid w:val="004251D6"/>
    <w:rsid w:val="0042551D"/>
    <w:rsid w:val="00425678"/>
    <w:rsid w:val="00425900"/>
    <w:rsid w:val="0042594F"/>
    <w:rsid w:val="00426133"/>
    <w:rsid w:val="00426142"/>
    <w:rsid w:val="0042614E"/>
    <w:rsid w:val="00426282"/>
    <w:rsid w:val="004267A9"/>
    <w:rsid w:val="0042685A"/>
    <w:rsid w:val="00426D24"/>
    <w:rsid w:val="00426D35"/>
    <w:rsid w:val="00426DFF"/>
    <w:rsid w:val="00426F70"/>
    <w:rsid w:val="00427032"/>
    <w:rsid w:val="004276B5"/>
    <w:rsid w:val="00427824"/>
    <w:rsid w:val="00427984"/>
    <w:rsid w:val="00427993"/>
    <w:rsid w:val="00427AAB"/>
    <w:rsid w:val="00427B65"/>
    <w:rsid w:val="00427D39"/>
    <w:rsid w:val="004302C7"/>
    <w:rsid w:val="004315D1"/>
    <w:rsid w:val="0043164E"/>
    <w:rsid w:val="00431659"/>
    <w:rsid w:val="00431957"/>
    <w:rsid w:val="004319A5"/>
    <w:rsid w:val="00431C81"/>
    <w:rsid w:val="00432211"/>
    <w:rsid w:val="0043228C"/>
    <w:rsid w:val="004323C8"/>
    <w:rsid w:val="00432669"/>
    <w:rsid w:val="00432A18"/>
    <w:rsid w:val="00432BBB"/>
    <w:rsid w:val="00433FFB"/>
    <w:rsid w:val="004348FC"/>
    <w:rsid w:val="00434922"/>
    <w:rsid w:val="00435037"/>
    <w:rsid w:val="0043512B"/>
    <w:rsid w:val="00435342"/>
    <w:rsid w:val="004353F1"/>
    <w:rsid w:val="00435482"/>
    <w:rsid w:val="00435540"/>
    <w:rsid w:val="004359D5"/>
    <w:rsid w:val="00435BBF"/>
    <w:rsid w:val="00435D66"/>
    <w:rsid w:val="0043601D"/>
    <w:rsid w:val="004368AE"/>
    <w:rsid w:val="00436BD1"/>
    <w:rsid w:val="00436F95"/>
    <w:rsid w:val="004371F5"/>
    <w:rsid w:val="00437340"/>
    <w:rsid w:val="004373FB"/>
    <w:rsid w:val="00440270"/>
    <w:rsid w:val="0044131D"/>
    <w:rsid w:val="004413D9"/>
    <w:rsid w:val="00441578"/>
    <w:rsid w:val="004416DA"/>
    <w:rsid w:val="004417F4"/>
    <w:rsid w:val="00441ADA"/>
    <w:rsid w:val="00441DCB"/>
    <w:rsid w:val="004424E6"/>
    <w:rsid w:val="004428B0"/>
    <w:rsid w:val="00442D3C"/>
    <w:rsid w:val="00442EF3"/>
    <w:rsid w:val="004433F8"/>
    <w:rsid w:val="0044358D"/>
    <w:rsid w:val="00443627"/>
    <w:rsid w:val="00443D96"/>
    <w:rsid w:val="004440C2"/>
    <w:rsid w:val="00444933"/>
    <w:rsid w:val="00444E97"/>
    <w:rsid w:val="00444F0B"/>
    <w:rsid w:val="00444FB1"/>
    <w:rsid w:val="00444FE4"/>
    <w:rsid w:val="00445004"/>
    <w:rsid w:val="00445C84"/>
    <w:rsid w:val="00445E83"/>
    <w:rsid w:val="00445EE1"/>
    <w:rsid w:val="0044639D"/>
    <w:rsid w:val="00446CFB"/>
    <w:rsid w:val="00446DC1"/>
    <w:rsid w:val="00446E05"/>
    <w:rsid w:val="00446EC3"/>
    <w:rsid w:val="004477A6"/>
    <w:rsid w:val="00447D1C"/>
    <w:rsid w:val="00447D88"/>
    <w:rsid w:val="0045021B"/>
    <w:rsid w:val="004509B2"/>
    <w:rsid w:val="00450EEA"/>
    <w:rsid w:val="00450EED"/>
    <w:rsid w:val="0045152E"/>
    <w:rsid w:val="00451FE8"/>
    <w:rsid w:val="00452596"/>
    <w:rsid w:val="004526F7"/>
    <w:rsid w:val="00452D48"/>
    <w:rsid w:val="004530E8"/>
    <w:rsid w:val="0045352D"/>
    <w:rsid w:val="00453659"/>
    <w:rsid w:val="00453792"/>
    <w:rsid w:val="004540BC"/>
    <w:rsid w:val="0045413F"/>
    <w:rsid w:val="004541F6"/>
    <w:rsid w:val="00454320"/>
    <w:rsid w:val="0045493F"/>
    <w:rsid w:val="00454993"/>
    <w:rsid w:val="00454ABA"/>
    <w:rsid w:val="00454B05"/>
    <w:rsid w:val="00454DFD"/>
    <w:rsid w:val="00455258"/>
    <w:rsid w:val="004552E2"/>
    <w:rsid w:val="004554A2"/>
    <w:rsid w:val="00455DA2"/>
    <w:rsid w:val="00456387"/>
    <w:rsid w:val="0045642E"/>
    <w:rsid w:val="004569FA"/>
    <w:rsid w:val="00456B68"/>
    <w:rsid w:val="00456E57"/>
    <w:rsid w:val="00456F59"/>
    <w:rsid w:val="00456FA2"/>
    <w:rsid w:val="004572BC"/>
    <w:rsid w:val="00457483"/>
    <w:rsid w:val="004602AF"/>
    <w:rsid w:val="004606C1"/>
    <w:rsid w:val="0046089F"/>
    <w:rsid w:val="00460A2A"/>
    <w:rsid w:val="00460C9F"/>
    <w:rsid w:val="00461044"/>
    <w:rsid w:val="0046110F"/>
    <w:rsid w:val="00461120"/>
    <w:rsid w:val="0046121C"/>
    <w:rsid w:val="004614B4"/>
    <w:rsid w:val="00461554"/>
    <w:rsid w:val="00461957"/>
    <w:rsid w:val="004619B2"/>
    <w:rsid w:val="004628A4"/>
    <w:rsid w:val="004629DC"/>
    <w:rsid w:val="00462A65"/>
    <w:rsid w:val="00462B50"/>
    <w:rsid w:val="00462F77"/>
    <w:rsid w:val="00462FC1"/>
    <w:rsid w:val="00463592"/>
    <w:rsid w:val="0046448E"/>
    <w:rsid w:val="00464AC9"/>
    <w:rsid w:val="00464D1B"/>
    <w:rsid w:val="0046509A"/>
    <w:rsid w:val="00465228"/>
    <w:rsid w:val="00465650"/>
    <w:rsid w:val="0046575B"/>
    <w:rsid w:val="00465D4A"/>
    <w:rsid w:val="00465FC4"/>
    <w:rsid w:val="0046639C"/>
    <w:rsid w:val="004665E5"/>
    <w:rsid w:val="00467339"/>
    <w:rsid w:val="00467550"/>
    <w:rsid w:val="0046763F"/>
    <w:rsid w:val="0046767D"/>
    <w:rsid w:val="00467A21"/>
    <w:rsid w:val="00467FDE"/>
    <w:rsid w:val="0047019C"/>
    <w:rsid w:val="00470827"/>
    <w:rsid w:val="0047101A"/>
    <w:rsid w:val="004715B9"/>
    <w:rsid w:val="00471865"/>
    <w:rsid w:val="00471B3E"/>
    <w:rsid w:val="00471C98"/>
    <w:rsid w:val="00471DA2"/>
    <w:rsid w:val="00471FB3"/>
    <w:rsid w:val="004722F4"/>
    <w:rsid w:val="00472423"/>
    <w:rsid w:val="0047244C"/>
    <w:rsid w:val="004727E3"/>
    <w:rsid w:val="004728FF"/>
    <w:rsid w:val="00472A35"/>
    <w:rsid w:val="00472BA2"/>
    <w:rsid w:val="00472DA1"/>
    <w:rsid w:val="004731C6"/>
    <w:rsid w:val="00473299"/>
    <w:rsid w:val="00473777"/>
    <w:rsid w:val="004744AA"/>
    <w:rsid w:val="00474AA1"/>
    <w:rsid w:val="00474DC0"/>
    <w:rsid w:val="00474DF9"/>
    <w:rsid w:val="00475253"/>
    <w:rsid w:val="00475334"/>
    <w:rsid w:val="004753E5"/>
    <w:rsid w:val="004757C8"/>
    <w:rsid w:val="00475D70"/>
    <w:rsid w:val="00475E71"/>
    <w:rsid w:val="00475F06"/>
    <w:rsid w:val="004763C3"/>
    <w:rsid w:val="00476BAD"/>
    <w:rsid w:val="00476E02"/>
    <w:rsid w:val="00477150"/>
    <w:rsid w:val="00477695"/>
    <w:rsid w:val="00477AE7"/>
    <w:rsid w:val="00477BB3"/>
    <w:rsid w:val="00477C42"/>
    <w:rsid w:val="00477D6A"/>
    <w:rsid w:val="00480351"/>
    <w:rsid w:val="0048096E"/>
    <w:rsid w:val="0048099A"/>
    <w:rsid w:val="00480AF5"/>
    <w:rsid w:val="00480B1E"/>
    <w:rsid w:val="00480C7A"/>
    <w:rsid w:val="00481550"/>
    <w:rsid w:val="004816E5"/>
    <w:rsid w:val="00481B7F"/>
    <w:rsid w:val="00482339"/>
    <w:rsid w:val="00482345"/>
    <w:rsid w:val="0048261C"/>
    <w:rsid w:val="004828ED"/>
    <w:rsid w:val="00482940"/>
    <w:rsid w:val="00482C30"/>
    <w:rsid w:val="0048308F"/>
    <w:rsid w:val="00483392"/>
    <w:rsid w:val="004838C2"/>
    <w:rsid w:val="00483B7B"/>
    <w:rsid w:val="00484154"/>
    <w:rsid w:val="00484254"/>
    <w:rsid w:val="00484289"/>
    <w:rsid w:val="0048431E"/>
    <w:rsid w:val="00484553"/>
    <w:rsid w:val="004846A9"/>
    <w:rsid w:val="00484AF1"/>
    <w:rsid w:val="00484E06"/>
    <w:rsid w:val="00485150"/>
    <w:rsid w:val="00485A16"/>
    <w:rsid w:val="00485D4A"/>
    <w:rsid w:val="00486252"/>
    <w:rsid w:val="0048678C"/>
    <w:rsid w:val="00486B01"/>
    <w:rsid w:val="00486C58"/>
    <w:rsid w:val="00486C93"/>
    <w:rsid w:val="00486CC3"/>
    <w:rsid w:val="00486D9A"/>
    <w:rsid w:val="00486F07"/>
    <w:rsid w:val="004871E8"/>
    <w:rsid w:val="004872DE"/>
    <w:rsid w:val="00487913"/>
    <w:rsid w:val="004879D7"/>
    <w:rsid w:val="00487CF0"/>
    <w:rsid w:val="004904C6"/>
    <w:rsid w:val="00490598"/>
    <w:rsid w:val="004907F7"/>
    <w:rsid w:val="004908AD"/>
    <w:rsid w:val="00490B2F"/>
    <w:rsid w:val="00490F47"/>
    <w:rsid w:val="004910D8"/>
    <w:rsid w:val="00491317"/>
    <w:rsid w:val="004913B2"/>
    <w:rsid w:val="004914B0"/>
    <w:rsid w:val="004914F8"/>
    <w:rsid w:val="0049156D"/>
    <w:rsid w:val="00491A1B"/>
    <w:rsid w:val="00491B05"/>
    <w:rsid w:val="00491CC4"/>
    <w:rsid w:val="00492403"/>
    <w:rsid w:val="0049247E"/>
    <w:rsid w:val="004925AA"/>
    <w:rsid w:val="00492B10"/>
    <w:rsid w:val="004932BB"/>
    <w:rsid w:val="004937F9"/>
    <w:rsid w:val="004940C6"/>
    <w:rsid w:val="0049430E"/>
    <w:rsid w:val="004949C9"/>
    <w:rsid w:val="00494EC6"/>
    <w:rsid w:val="00494EC7"/>
    <w:rsid w:val="0049504E"/>
    <w:rsid w:val="00495113"/>
    <w:rsid w:val="00495732"/>
    <w:rsid w:val="004959ED"/>
    <w:rsid w:val="00495DC2"/>
    <w:rsid w:val="0049660E"/>
    <w:rsid w:val="00496792"/>
    <w:rsid w:val="0049682C"/>
    <w:rsid w:val="004968EE"/>
    <w:rsid w:val="00496921"/>
    <w:rsid w:val="00496B0B"/>
    <w:rsid w:val="00496C60"/>
    <w:rsid w:val="00496D9C"/>
    <w:rsid w:val="00497267"/>
    <w:rsid w:val="0049750A"/>
    <w:rsid w:val="004978AD"/>
    <w:rsid w:val="00497900"/>
    <w:rsid w:val="00497A6B"/>
    <w:rsid w:val="00497A91"/>
    <w:rsid w:val="00497BE4"/>
    <w:rsid w:val="00497C69"/>
    <w:rsid w:val="004A0239"/>
    <w:rsid w:val="004A06F4"/>
    <w:rsid w:val="004A07AC"/>
    <w:rsid w:val="004A08E9"/>
    <w:rsid w:val="004A0E02"/>
    <w:rsid w:val="004A0FB1"/>
    <w:rsid w:val="004A103C"/>
    <w:rsid w:val="004A10E8"/>
    <w:rsid w:val="004A13D3"/>
    <w:rsid w:val="004A1544"/>
    <w:rsid w:val="004A15B3"/>
    <w:rsid w:val="004A1A36"/>
    <w:rsid w:val="004A1CEA"/>
    <w:rsid w:val="004A1E48"/>
    <w:rsid w:val="004A2321"/>
    <w:rsid w:val="004A33D5"/>
    <w:rsid w:val="004A38A9"/>
    <w:rsid w:val="004A3CDD"/>
    <w:rsid w:val="004A4032"/>
    <w:rsid w:val="004A4419"/>
    <w:rsid w:val="004A4718"/>
    <w:rsid w:val="004A47FB"/>
    <w:rsid w:val="004A49F5"/>
    <w:rsid w:val="004A51A4"/>
    <w:rsid w:val="004A568D"/>
    <w:rsid w:val="004A5CD1"/>
    <w:rsid w:val="004A5FEE"/>
    <w:rsid w:val="004A62DA"/>
    <w:rsid w:val="004A6745"/>
    <w:rsid w:val="004A6EDC"/>
    <w:rsid w:val="004A70AA"/>
    <w:rsid w:val="004A72A7"/>
    <w:rsid w:val="004A73B6"/>
    <w:rsid w:val="004A7507"/>
    <w:rsid w:val="004A7C8F"/>
    <w:rsid w:val="004A7DDC"/>
    <w:rsid w:val="004A7DFC"/>
    <w:rsid w:val="004A7FFE"/>
    <w:rsid w:val="004B081D"/>
    <w:rsid w:val="004B0938"/>
    <w:rsid w:val="004B098F"/>
    <w:rsid w:val="004B0C9A"/>
    <w:rsid w:val="004B0F05"/>
    <w:rsid w:val="004B0FC7"/>
    <w:rsid w:val="004B2A4D"/>
    <w:rsid w:val="004B2EAF"/>
    <w:rsid w:val="004B366A"/>
    <w:rsid w:val="004B3BF2"/>
    <w:rsid w:val="004B42A5"/>
    <w:rsid w:val="004B42C4"/>
    <w:rsid w:val="004B4695"/>
    <w:rsid w:val="004B4938"/>
    <w:rsid w:val="004B49CB"/>
    <w:rsid w:val="004B5BE9"/>
    <w:rsid w:val="004B5ED6"/>
    <w:rsid w:val="004B60CB"/>
    <w:rsid w:val="004B62CE"/>
    <w:rsid w:val="004B6834"/>
    <w:rsid w:val="004B7716"/>
    <w:rsid w:val="004B7A50"/>
    <w:rsid w:val="004C0086"/>
    <w:rsid w:val="004C0461"/>
    <w:rsid w:val="004C075D"/>
    <w:rsid w:val="004C0849"/>
    <w:rsid w:val="004C0912"/>
    <w:rsid w:val="004C0FD8"/>
    <w:rsid w:val="004C1439"/>
    <w:rsid w:val="004C16D6"/>
    <w:rsid w:val="004C1705"/>
    <w:rsid w:val="004C2486"/>
    <w:rsid w:val="004C2A73"/>
    <w:rsid w:val="004C2D5E"/>
    <w:rsid w:val="004C3194"/>
    <w:rsid w:val="004C33FA"/>
    <w:rsid w:val="004C3611"/>
    <w:rsid w:val="004C3618"/>
    <w:rsid w:val="004C366E"/>
    <w:rsid w:val="004C386B"/>
    <w:rsid w:val="004C3B04"/>
    <w:rsid w:val="004C3E95"/>
    <w:rsid w:val="004C43C8"/>
    <w:rsid w:val="004C4479"/>
    <w:rsid w:val="004C450E"/>
    <w:rsid w:val="004C48AB"/>
    <w:rsid w:val="004C50F2"/>
    <w:rsid w:val="004C57EA"/>
    <w:rsid w:val="004C5D72"/>
    <w:rsid w:val="004C5FAD"/>
    <w:rsid w:val="004C6405"/>
    <w:rsid w:val="004C6638"/>
    <w:rsid w:val="004C6874"/>
    <w:rsid w:val="004C7089"/>
    <w:rsid w:val="004C742D"/>
    <w:rsid w:val="004C7896"/>
    <w:rsid w:val="004D0030"/>
    <w:rsid w:val="004D09C3"/>
    <w:rsid w:val="004D09C7"/>
    <w:rsid w:val="004D0A8B"/>
    <w:rsid w:val="004D1C6C"/>
    <w:rsid w:val="004D24DA"/>
    <w:rsid w:val="004D2650"/>
    <w:rsid w:val="004D2899"/>
    <w:rsid w:val="004D2EBE"/>
    <w:rsid w:val="004D2FB5"/>
    <w:rsid w:val="004D3053"/>
    <w:rsid w:val="004D33BF"/>
    <w:rsid w:val="004D354E"/>
    <w:rsid w:val="004D37AD"/>
    <w:rsid w:val="004D3C90"/>
    <w:rsid w:val="004D3D11"/>
    <w:rsid w:val="004D4180"/>
    <w:rsid w:val="004D4293"/>
    <w:rsid w:val="004D44DC"/>
    <w:rsid w:val="004D4524"/>
    <w:rsid w:val="004D467B"/>
    <w:rsid w:val="004D48BA"/>
    <w:rsid w:val="004D48F7"/>
    <w:rsid w:val="004D49CE"/>
    <w:rsid w:val="004D4FAA"/>
    <w:rsid w:val="004D59EA"/>
    <w:rsid w:val="004D5AA7"/>
    <w:rsid w:val="004D5C70"/>
    <w:rsid w:val="004D5FE8"/>
    <w:rsid w:val="004D603E"/>
    <w:rsid w:val="004D606D"/>
    <w:rsid w:val="004D632D"/>
    <w:rsid w:val="004D63CD"/>
    <w:rsid w:val="004D6527"/>
    <w:rsid w:val="004D69FB"/>
    <w:rsid w:val="004D6D02"/>
    <w:rsid w:val="004D71D3"/>
    <w:rsid w:val="004D7762"/>
    <w:rsid w:val="004D7831"/>
    <w:rsid w:val="004D7B6D"/>
    <w:rsid w:val="004D7CB1"/>
    <w:rsid w:val="004D7D95"/>
    <w:rsid w:val="004D7E48"/>
    <w:rsid w:val="004D7EF4"/>
    <w:rsid w:val="004E03AF"/>
    <w:rsid w:val="004E0610"/>
    <w:rsid w:val="004E09F8"/>
    <w:rsid w:val="004E0AB0"/>
    <w:rsid w:val="004E1066"/>
    <w:rsid w:val="004E1139"/>
    <w:rsid w:val="004E18A3"/>
    <w:rsid w:val="004E190D"/>
    <w:rsid w:val="004E1973"/>
    <w:rsid w:val="004E1A61"/>
    <w:rsid w:val="004E1BCF"/>
    <w:rsid w:val="004E1D47"/>
    <w:rsid w:val="004E1F1B"/>
    <w:rsid w:val="004E1F20"/>
    <w:rsid w:val="004E2977"/>
    <w:rsid w:val="004E2A1D"/>
    <w:rsid w:val="004E2BDC"/>
    <w:rsid w:val="004E2D9D"/>
    <w:rsid w:val="004E2F3F"/>
    <w:rsid w:val="004E2F57"/>
    <w:rsid w:val="004E33E9"/>
    <w:rsid w:val="004E3AF2"/>
    <w:rsid w:val="004E3B3E"/>
    <w:rsid w:val="004E3D4E"/>
    <w:rsid w:val="004E3E9E"/>
    <w:rsid w:val="004E4306"/>
    <w:rsid w:val="004E461A"/>
    <w:rsid w:val="004E4DBE"/>
    <w:rsid w:val="004E4E85"/>
    <w:rsid w:val="004E4EA7"/>
    <w:rsid w:val="004E5230"/>
    <w:rsid w:val="004E57E4"/>
    <w:rsid w:val="004E5965"/>
    <w:rsid w:val="004E59CB"/>
    <w:rsid w:val="004E5C37"/>
    <w:rsid w:val="004E64A3"/>
    <w:rsid w:val="004E661C"/>
    <w:rsid w:val="004E68BA"/>
    <w:rsid w:val="004E6D31"/>
    <w:rsid w:val="004E6E8B"/>
    <w:rsid w:val="004E6F7E"/>
    <w:rsid w:val="004E71ED"/>
    <w:rsid w:val="004E73C5"/>
    <w:rsid w:val="004E7A4F"/>
    <w:rsid w:val="004F06A2"/>
    <w:rsid w:val="004F0975"/>
    <w:rsid w:val="004F0AFD"/>
    <w:rsid w:val="004F0B37"/>
    <w:rsid w:val="004F0C20"/>
    <w:rsid w:val="004F0DEC"/>
    <w:rsid w:val="004F0E03"/>
    <w:rsid w:val="004F14C2"/>
    <w:rsid w:val="004F14F8"/>
    <w:rsid w:val="004F1578"/>
    <w:rsid w:val="004F1835"/>
    <w:rsid w:val="004F186A"/>
    <w:rsid w:val="004F213F"/>
    <w:rsid w:val="004F2321"/>
    <w:rsid w:val="004F28DF"/>
    <w:rsid w:val="004F2BB0"/>
    <w:rsid w:val="004F3655"/>
    <w:rsid w:val="004F3693"/>
    <w:rsid w:val="004F3802"/>
    <w:rsid w:val="004F399A"/>
    <w:rsid w:val="004F3DDE"/>
    <w:rsid w:val="004F448E"/>
    <w:rsid w:val="004F495C"/>
    <w:rsid w:val="004F4C32"/>
    <w:rsid w:val="004F525E"/>
    <w:rsid w:val="004F5422"/>
    <w:rsid w:val="004F583C"/>
    <w:rsid w:val="004F5A54"/>
    <w:rsid w:val="004F5ECB"/>
    <w:rsid w:val="004F649E"/>
    <w:rsid w:val="004F7021"/>
    <w:rsid w:val="004F7483"/>
    <w:rsid w:val="004F7813"/>
    <w:rsid w:val="004F78D0"/>
    <w:rsid w:val="004F7951"/>
    <w:rsid w:val="004F7B0D"/>
    <w:rsid w:val="004F7DDA"/>
    <w:rsid w:val="0050007E"/>
    <w:rsid w:val="0050036E"/>
    <w:rsid w:val="00500596"/>
    <w:rsid w:val="00500601"/>
    <w:rsid w:val="00500E26"/>
    <w:rsid w:val="00500FEA"/>
    <w:rsid w:val="005010B9"/>
    <w:rsid w:val="005012B3"/>
    <w:rsid w:val="0050130B"/>
    <w:rsid w:val="0050134A"/>
    <w:rsid w:val="005015BF"/>
    <w:rsid w:val="00501669"/>
    <w:rsid w:val="005016C4"/>
    <w:rsid w:val="005018CD"/>
    <w:rsid w:val="00502835"/>
    <w:rsid w:val="00502CB4"/>
    <w:rsid w:val="0050334B"/>
    <w:rsid w:val="0050466F"/>
    <w:rsid w:val="00504A55"/>
    <w:rsid w:val="00505BDA"/>
    <w:rsid w:val="00506420"/>
    <w:rsid w:val="005065FA"/>
    <w:rsid w:val="005067A3"/>
    <w:rsid w:val="005067F0"/>
    <w:rsid w:val="00506B44"/>
    <w:rsid w:val="00506C41"/>
    <w:rsid w:val="00507159"/>
    <w:rsid w:val="005071A1"/>
    <w:rsid w:val="0050734C"/>
    <w:rsid w:val="0050770B"/>
    <w:rsid w:val="0050774A"/>
    <w:rsid w:val="00507B69"/>
    <w:rsid w:val="00507D3F"/>
    <w:rsid w:val="00507D9C"/>
    <w:rsid w:val="0051043A"/>
    <w:rsid w:val="00510932"/>
    <w:rsid w:val="00511283"/>
    <w:rsid w:val="005113D2"/>
    <w:rsid w:val="00511483"/>
    <w:rsid w:val="0051170F"/>
    <w:rsid w:val="0051182D"/>
    <w:rsid w:val="00511B27"/>
    <w:rsid w:val="005121D2"/>
    <w:rsid w:val="0051238F"/>
    <w:rsid w:val="00512786"/>
    <w:rsid w:val="00512D89"/>
    <w:rsid w:val="00512EE9"/>
    <w:rsid w:val="00512F58"/>
    <w:rsid w:val="00512FAC"/>
    <w:rsid w:val="005133DF"/>
    <w:rsid w:val="0051384D"/>
    <w:rsid w:val="0051390C"/>
    <w:rsid w:val="00513EE2"/>
    <w:rsid w:val="0051418C"/>
    <w:rsid w:val="005148F8"/>
    <w:rsid w:val="00514AA9"/>
    <w:rsid w:val="00514C80"/>
    <w:rsid w:val="00514E7B"/>
    <w:rsid w:val="00515353"/>
    <w:rsid w:val="005153B1"/>
    <w:rsid w:val="005154D4"/>
    <w:rsid w:val="0051564A"/>
    <w:rsid w:val="005159D0"/>
    <w:rsid w:val="005159E0"/>
    <w:rsid w:val="00515A78"/>
    <w:rsid w:val="00515CC3"/>
    <w:rsid w:val="00515DA5"/>
    <w:rsid w:val="00516016"/>
    <w:rsid w:val="005161B1"/>
    <w:rsid w:val="00516377"/>
    <w:rsid w:val="0051680E"/>
    <w:rsid w:val="00516CF9"/>
    <w:rsid w:val="005177CE"/>
    <w:rsid w:val="00517A9A"/>
    <w:rsid w:val="0052009D"/>
    <w:rsid w:val="00520451"/>
    <w:rsid w:val="00520499"/>
    <w:rsid w:val="00520B07"/>
    <w:rsid w:val="00521124"/>
    <w:rsid w:val="00521383"/>
    <w:rsid w:val="00521660"/>
    <w:rsid w:val="00521733"/>
    <w:rsid w:val="00521A3C"/>
    <w:rsid w:val="00521AF5"/>
    <w:rsid w:val="00521F1F"/>
    <w:rsid w:val="0052244C"/>
    <w:rsid w:val="00522468"/>
    <w:rsid w:val="005226B9"/>
    <w:rsid w:val="00522858"/>
    <w:rsid w:val="00522B16"/>
    <w:rsid w:val="00522D0C"/>
    <w:rsid w:val="00522D63"/>
    <w:rsid w:val="00523461"/>
    <w:rsid w:val="00523E2A"/>
    <w:rsid w:val="00524599"/>
    <w:rsid w:val="005246A9"/>
    <w:rsid w:val="00524B09"/>
    <w:rsid w:val="00524D31"/>
    <w:rsid w:val="0052523A"/>
    <w:rsid w:val="00525282"/>
    <w:rsid w:val="005256F0"/>
    <w:rsid w:val="00525937"/>
    <w:rsid w:val="00525BB5"/>
    <w:rsid w:val="00525CFB"/>
    <w:rsid w:val="00525D37"/>
    <w:rsid w:val="00525DC8"/>
    <w:rsid w:val="00525EB1"/>
    <w:rsid w:val="0052670C"/>
    <w:rsid w:val="00526E61"/>
    <w:rsid w:val="00526FBA"/>
    <w:rsid w:val="0052705D"/>
    <w:rsid w:val="0052739A"/>
    <w:rsid w:val="00527472"/>
    <w:rsid w:val="00527F19"/>
    <w:rsid w:val="00530304"/>
    <w:rsid w:val="00530566"/>
    <w:rsid w:val="005308EB"/>
    <w:rsid w:val="00530CB2"/>
    <w:rsid w:val="00530D80"/>
    <w:rsid w:val="00531026"/>
    <w:rsid w:val="005312DF"/>
    <w:rsid w:val="005312E2"/>
    <w:rsid w:val="005316CE"/>
    <w:rsid w:val="00531A5A"/>
    <w:rsid w:val="00531A5B"/>
    <w:rsid w:val="00531B9A"/>
    <w:rsid w:val="00532078"/>
    <w:rsid w:val="00532337"/>
    <w:rsid w:val="00532455"/>
    <w:rsid w:val="00533153"/>
    <w:rsid w:val="00533297"/>
    <w:rsid w:val="005335EC"/>
    <w:rsid w:val="0053380B"/>
    <w:rsid w:val="00533C2E"/>
    <w:rsid w:val="00533E60"/>
    <w:rsid w:val="005341F5"/>
    <w:rsid w:val="00534556"/>
    <w:rsid w:val="005349B5"/>
    <w:rsid w:val="00535706"/>
    <w:rsid w:val="005362D3"/>
    <w:rsid w:val="00536463"/>
    <w:rsid w:val="00536CED"/>
    <w:rsid w:val="005370C3"/>
    <w:rsid w:val="00537444"/>
    <w:rsid w:val="005376F5"/>
    <w:rsid w:val="0053798C"/>
    <w:rsid w:val="00537B53"/>
    <w:rsid w:val="00537D0B"/>
    <w:rsid w:val="00540364"/>
    <w:rsid w:val="00540534"/>
    <w:rsid w:val="00540AA8"/>
    <w:rsid w:val="00540DA3"/>
    <w:rsid w:val="005414EC"/>
    <w:rsid w:val="00541574"/>
    <w:rsid w:val="00541ACC"/>
    <w:rsid w:val="00541AED"/>
    <w:rsid w:val="00541CBA"/>
    <w:rsid w:val="00541F39"/>
    <w:rsid w:val="0054208F"/>
    <w:rsid w:val="0054217A"/>
    <w:rsid w:val="00542210"/>
    <w:rsid w:val="00542979"/>
    <w:rsid w:val="00542A15"/>
    <w:rsid w:val="00542AEE"/>
    <w:rsid w:val="00542B9C"/>
    <w:rsid w:val="00542BC9"/>
    <w:rsid w:val="00542C26"/>
    <w:rsid w:val="00542C6E"/>
    <w:rsid w:val="00542FC5"/>
    <w:rsid w:val="00543503"/>
    <w:rsid w:val="00543931"/>
    <w:rsid w:val="00543ADD"/>
    <w:rsid w:val="00543BEB"/>
    <w:rsid w:val="00544158"/>
    <w:rsid w:val="00544258"/>
    <w:rsid w:val="0054480C"/>
    <w:rsid w:val="00544893"/>
    <w:rsid w:val="00544B5D"/>
    <w:rsid w:val="00545389"/>
    <w:rsid w:val="005453FD"/>
    <w:rsid w:val="00545932"/>
    <w:rsid w:val="0054616F"/>
    <w:rsid w:val="00546A7D"/>
    <w:rsid w:val="00546AD9"/>
    <w:rsid w:val="00546BFE"/>
    <w:rsid w:val="0054716B"/>
    <w:rsid w:val="005477B4"/>
    <w:rsid w:val="00547E13"/>
    <w:rsid w:val="00547FE5"/>
    <w:rsid w:val="00550124"/>
    <w:rsid w:val="0055026C"/>
    <w:rsid w:val="0055035D"/>
    <w:rsid w:val="005504A0"/>
    <w:rsid w:val="005505BF"/>
    <w:rsid w:val="00551118"/>
    <w:rsid w:val="00551167"/>
    <w:rsid w:val="00551278"/>
    <w:rsid w:val="00551588"/>
    <w:rsid w:val="00551AD4"/>
    <w:rsid w:val="00551CBF"/>
    <w:rsid w:val="005525BC"/>
    <w:rsid w:val="00552E75"/>
    <w:rsid w:val="0055340D"/>
    <w:rsid w:val="00553551"/>
    <w:rsid w:val="005539C0"/>
    <w:rsid w:val="00553C08"/>
    <w:rsid w:val="00554775"/>
    <w:rsid w:val="00554BBE"/>
    <w:rsid w:val="00554E5D"/>
    <w:rsid w:val="005552CF"/>
    <w:rsid w:val="00555887"/>
    <w:rsid w:val="00555C34"/>
    <w:rsid w:val="00556219"/>
    <w:rsid w:val="005562A2"/>
    <w:rsid w:val="005567BF"/>
    <w:rsid w:val="00556D30"/>
    <w:rsid w:val="00556F92"/>
    <w:rsid w:val="005570BC"/>
    <w:rsid w:val="005576E9"/>
    <w:rsid w:val="0055772C"/>
    <w:rsid w:val="0056026E"/>
    <w:rsid w:val="00560336"/>
    <w:rsid w:val="00560433"/>
    <w:rsid w:val="005605D5"/>
    <w:rsid w:val="00560BF5"/>
    <w:rsid w:val="00560C30"/>
    <w:rsid w:val="00561073"/>
    <w:rsid w:val="005614F4"/>
    <w:rsid w:val="00561A07"/>
    <w:rsid w:val="00561EDB"/>
    <w:rsid w:val="0056213D"/>
    <w:rsid w:val="0056306C"/>
    <w:rsid w:val="00563382"/>
    <w:rsid w:val="00563815"/>
    <w:rsid w:val="00563840"/>
    <w:rsid w:val="00563A8C"/>
    <w:rsid w:val="00563BEB"/>
    <w:rsid w:val="00563C20"/>
    <w:rsid w:val="00563C96"/>
    <w:rsid w:val="00563E44"/>
    <w:rsid w:val="00564024"/>
    <w:rsid w:val="00564201"/>
    <w:rsid w:val="00564729"/>
    <w:rsid w:val="00564B1A"/>
    <w:rsid w:val="00564B8F"/>
    <w:rsid w:val="00564CB6"/>
    <w:rsid w:val="00564DB2"/>
    <w:rsid w:val="00564FD4"/>
    <w:rsid w:val="005650D5"/>
    <w:rsid w:val="005650E7"/>
    <w:rsid w:val="00565126"/>
    <w:rsid w:val="00566554"/>
    <w:rsid w:val="00566650"/>
    <w:rsid w:val="00566B20"/>
    <w:rsid w:val="0056715A"/>
    <w:rsid w:val="00567229"/>
    <w:rsid w:val="00567A9F"/>
    <w:rsid w:val="00567D9E"/>
    <w:rsid w:val="0057034C"/>
    <w:rsid w:val="00570558"/>
    <w:rsid w:val="00570DC6"/>
    <w:rsid w:val="0057108D"/>
    <w:rsid w:val="005711A8"/>
    <w:rsid w:val="005712AA"/>
    <w:rsid w:val="005717B3"/>
    <w:rsid w:val="00571F29"/>
    <w:rsid w:val="005721E8"/>
    <w:rsid w:val="00572461"/>
    <w:rsid w:val="00572C38"/>
    <w:rsid w:val="0057333E"/>
    <w:rsid w:val="00573393"/>
    <w:rsid w:val="005737CC"/>
    <w:rsid w:val="005739D2"/>
    <w:rsid w:val="005741E1"/>
    <w:rsid w:val="00574349"/>
    <w:rsid w:val="0057447C"/>
    <w:rsid w:val="005746A1"/>
    <w:rsid w:val="005749EE"/>
    <w:rsid w:val="00574AFA"/>
    <w:rsid w:val="00574ED6"/>
    <w:rsid w:val="00574F10"/>
    <w:rsid w:val="005750D9"/>
    <w:rsid w:val="005753AC"/>
    <w:rsid w:val="005755C1"/>
    <w:rsid w:val="00575717"/>
    <w:rsid w:val="005759AB"/>
    <w:rsid w:val="00575CAC"/>
    <w:rsid w:val="00576516"/>
    <w:rsid w:val="00576A90"/>
    <w:rsid w:val="00576F70"/>
    <w:rsid w:val="0057731A"/>
    <w:rsid w:val="00577449"/>
    <w:rsid w:val="00577487"/>
    <w:rsid w:val="0057751D"/>
    <w:rsid w:val="00577CC7"/>
    <w:rsid w:val="005800AC"/>
    <w:rsid w:val="005805C3"/>
    <w:rsid w:val="0058067F"/>
    <w:rsid w:val="00580A75"/>
    <w:rsid w:val="00580ABD"/>
    <w:rsid w:val="00581120"/>
    <w:rsid w:val="0058168A"/>
    <w:rsid w:val="00581B0E"/>
    <w:rsid w:val="00581EB8"/>
    <w:rsid w:val="005822D0"/>
    <w:rsid w:val="005826CB"/>
    <w:rsid w:val="00583189"/>
    <w:rsid w:val="00583891"/>
    <w:rsid w:val="005838AD"/>
    <w:rsid w:val="005838DA"/>
    <w:rsid w:val="00583DCF"/>
    <w:rsid w:val="00583E36"/>
    <w:rsid w:val="0058418C"/>
    <w:rsid w:val="00584217"/>
    <w:rsid w:val="00584523"/>
    <w:rsid w:val="00584613"/>
    <w:rsid w:val="00584B65"/>
    <w:rsid w:val="00585156"/>
    <w:rsid w:val="00585240"/>
    <w:rsid w:val="00585528"/>
    <w:rsid w:val="00585B03"/>
    <w:rsid w:val="00585B76"/>
    <w:rsid w:val="00585D57"/>
    <w:rsid w:val="00586059"/>
    <w:rsid w:val="005865BE"/>
    <w:rsid w:val="005866B5"/>
    <w:rsid w:val="005874FD"/>
    <w:rsid w:val="00587B69"/>
    <w:rsid w:val="00587CBD"/>
    <w:rsid w:val="005903EF"/>
    <w:rsid w:val="0059072A"/>
    <w:rsid w:val="00590A4D"/>
    <w:rsid w:val="005911A7"/>
    <w:rsid w:val="00591770"/>
    <w:rsid w:val="00591A34"/>
    <w:rsid w:val="00591C37"/>
    <w:rsid w:val="00591F68"/>
    <w:rsid w:val="00592013"/>
    <w:rsid w:val="00592192"/>
    <w:rsid w:val="005923CF"/>
    <w:rsid w:val="00592547"/>
    <w:rsid w:val="00592B2E"/>
    <w:rsid w:val="00592E47"/>
    <w:rsid w:val="00593C36"/>
    <w:rsid w:val="00593EB4"/>
    <w:rsid w:val="005943F0"/>
    <w:rsid w:val="005945CD"/>
    <w:rsid w:val="00594A80"/>
    <w:rsid w:val="00594FC5"/>
    <w:rsid w:val="0059504E"/>
    <w:rsid w:val="005953E7"/>
    <w:rsid w:val="00595592"/>
    <w:rsid w:val="0059572E"/>
    <w:rsid w:val="00595B0B"/>
    <w:rsid w:val="00595C1F"/>
    <w:rsid w:val="00595DB6"/>
    <w:rsid w:val="00596009"/>
    <w:rsid w:val="00596998"/>
    <w:rsid w:val="00596A7A"/>
    <w:rsid w:val="00596B11"/>
    <w:rsid w:val="00596E71"/>
    <w:rsid w:val="005974EE"/>
    <w:rsid w:val="00597AF9"/>
    <w:rsid w:val="005A0020"/>
    <w:rsid w:val="005A09BC"/>
    <w:rsid w:val="005A1177"/>
    <w:rsid w:val="005A1571"/>
    <w:rsid w:val="005A162D"/>
    <w:rsid w:val="005A164F"/>
    <w:rsid w:val="005A1847"/>
    <w:rsid w:val="005A1869"/>
    <w:rsid w:val="005A1B2D"/>
    <w:rsid w:val="005A1D7C"/>
    <w:rsid w:val="005A1DC6"/>
    <w:rsid w:val="005A1F0E"/>
    <w:rsid w:val="005A2095"/>
    <w:rsid w:val="005A24CB"/>
    <w:rsid w:val="005A29F3"/>
    <w:rsid w:val="005A3118"/>
    <w:rsid w:val="005A3594"/>
    <w:rsid w:val="005A36A1"/>
    <w:rsid w:val="005A3B39"/>
    <w:rsid w:val="005A3F7D"/>
    <w:rsid w:val="005A3F8B"/>
    <w:rsid w:val="005A460E"/>
    <w:rsid w:val="005A4917"/>
    <w:rsid w:val="005A49BF"/>
    <w:rsid w:val="005A4BB7"/>
    <w:rsid w:val="005A4F6F"/>
    <w:rsid w:val="005A5069"/>
    <w:rsid w:val="005A5437"/>
    <w:rsid w:val="005A59B3"/>
    <w:rsid w:val="005A5E40"/>
    <w:rsid w:val="005A635D"/>
    <w:rsid w:val="005A650B"/>
    <w:rsid w:val="005A66AC"/>
    <w:rsid w:val="005A677A"/>
    <w:rsid w:val="005A6D37"/>
    <w:rsid w:val="005A6D7D"/>
    <w:rsid w:val="005A7C2B"/>
    <w:rsid w:val="005A7E7E"/>
    <w:rsid w:val="005B0F89"/>
    <w:rsid w:val="005B1684"/>
    <w:rsid w:val="005B1C7C"/>
    <w:rsid w:val="005B1EB4"/>
    <w:rsid w:val="005B1F4B"/>
    <w:rsid w:val="005B212A"/>
    <w:rsid w:val="005B2152"/>
    <w:rsid w:val="005B23BF"/>
    <w:rsid w:val="005B26EA"/>
    <w:rsid w:val="005B2D0C"/>
    <w:rsid w:val="005B2D9D"/>
    <w:rsid w:val="005B2E5C"/>
    <w:rsid w:val="005B2FE1"/>
    <w:rsid w:val="005B307C"/>
    <w:rsid w:val="005B35AB"/>
    <w:rsid w:val="005B38FD"/>
    <w:rsid w:val="005B4274"/>
    <w:rsid w:val="005B43A4"/>
    <w:rsid w:val="005B4433"/>
    <w:rsid w:val="005B4A58"/>
    <w:rsid w:val="005B5237"/>
    <w:rsid w:val="005B5407"/>
    <w:rsid w:val="005B5413"/>
    <w:rsid w:val="005B5437"/>
    <w:rsid w:val="005B5591"/>
    <w:rsid w:val="005B563C"/>
    <w:rsid w:val="005B5988"/>
    <w:rsid w:val="005B5B19"/>
    <w:rsid w:val="005B5C92"/>
    <w:rsid w:val="005B5CBD"/>
    <w:rsid w:val="005B5DCA"/>
    <w:rsid w:val="005B61AD"/>
    <w:rsid w:val="005B6861"/>
    <w:rsid w:val="005B6E4C"/>
    <w:rsid w:val="005B7287"/>
    <w:rsid w:val="005B785E"/>
    <w:rsid w:val="005B7B3C"/>
    <w:rsid w:val="005C05B6"/>
    <w:rsid w:val="005C065A"/>
    <w:rsid w:val="005C06B2"/>
    <w:rsid w:val="005C0791"/>
    <w:rsid w:val="005C0A46"/>
    <w:rsid w:val="005C15B4"/>
    <w:rsid w:val="005C1CD5"/>
    <w:rsid w:val="005C1E4F"/>
    <w:rsid w:val="005C22CC"/>
    <w:rsid w:val="005C26E0"/>
    <w:rsid w:val="005C2E4E"/>
    <w:rsid w:val="005C2F7F"/>
    <w:rsid w:val="005C30D3"/>
    <w:rsid w:val="005C30E9"/>
    <w:rsid w:val="005C3760"/>
    <w:rsid w:val="005C387C"/>
    <w:rsid w:val="005C38F2"/>
    <w:rsid w:val="005C3B0E"/>
    <w:rsid w:val="005C3BDF"/>
    <w:rsid w:val="005C40A2"/>
    <w:rsid w:val="005C420F"/>
    <w:rsid w:val="005C48B1"/>
    <w:rsid w:val="005C48F0"/>
    <w:rsid w:val="005C4EDE"/>
    <w:rsid w:val="005C540B"/>
    <w:rsid w:val="005C5516"/>
    <w:rsid w:val="005C5A77"/>
    <w:rsid w:val="005C5AC0"/>
    <w:rsid w:val="005C636E"/>
    <w:rsid w:val="005C673E"/>
    <w:rsid w:val="005C6892"/>
    <w:rsid w:val="005C6B26"/>
    <w:rsid w:val="005C6B8D"/>
    <w:rsid w:val="005C700E"/>
    <w:rsid w:val="005C7301"/>
    <w:rsid w:val="005C75EB"/>
    <w:rsid w:val="005C779B"/>
    <w:rsid w:val="005C7CED"/>
    <w:rsid w:val="005C7F5F"/>
    <w:rsid w:val="005D044A"/>
    <w:rsid w:val="005D04A7"/>
    <w:rsid w:val="005D0510"/>
    <w:rsid w:val="005D0B06"/>
    <w:rsid w:val="005D104C"/>
    <w:rsid w:val="005D11F9"/>
    <w:rsid w:val="005D12AA"/>
    <w:rsid w:val="005D15C1"/>
    <w:rsid w:val="005D169B"/>
    <w:rsid w:val="005D1752"/>
    <w:rsid w:val="005D1FB8"/>
    <w:rsid w:val="005D2262"/>
    <w:rsid w:val="005D2304"/>
    <w:rsid w:val="005D24FE"/>
    <w:rsid w:val="005D2509"/>
    <w:rsid w:val="005D257E"/>
    <w:rsid w:val="005D2D5E"/>
    <w:rsid w:val="005D39FF"/>
    <w:rsid w:val="005D3E08"/>
    <w:rsid w:val="005D457E"/>
    <w:rsid w:val="005D48A3"/>
    <w:rsid w:val="005D4AA5"/>
    <w:rsid w:val="005D4ADB"/>
    <w:rsid w:val="005D4B5B"/>
    <w:rsid w:val="005D4C20"/>
    <w:rsid w:val="005D502E"/>
    <w:rsid w:val="005D51AC"/>
    <w:rsid w:val="005D55FF"/>
    <w:rsid w:val="005D5DC7"/>
    <w:rsid w:val="005D60DA"/>
    <w:rsid w:val="005D6807"/>
    <w:rsid w:val="005D6DB1"/>
    <w:rsid w:val="005D70EC"/>
    <w:rsid w:val="005D7215"/>
    <w:rsid w:val="005D73C8"/>
    <w:rsid w:val="005D7900"/>
    <w:rsid w:val="005E03F9"/>
    <w:rsid w:val="005E074C"/>
    <w:rsid w:val="005E0B98"/>
    <w:rsid w:val="005E1665"/>
    <w:rsid w:val="005E1C21"/>
    <w:rsid w:val="005E211C"/>
    <w:rsid w:val="005E21FB"/>
    <w:rsid w:val="005E2933"/>
    <w:rsid w:val="005E293C"/>
    <w:rsid w:val="005E2946"/>
    <w:rsid w:val="005E2D21"/>
    <w:rsid w:val="005E2E9D"/>
    <w:rsid w:val="005E3265"/>
    <w:rsid w:val="005E3407"/>
    <w:rsid w:val="005E3544"/>
    <w:rsid w:val="005E36C2"/>
    <w:rsid w:val="005E3DE6"/>
    <w:rsid w:val="005E40B7"/>
    <w:rsid w:val="005E4182"/>
    <w:rsid w:val="005E42A6"/>
    <w:rsid w:val="005E4BC5"/>
    <w:rsid w:val="005E4BC7"/>
    <w:rsid w:val="005E4D8B"/>
    <w:rsid w:val="005E4DB3"/>
    <w:rsid w:val="005E4E50"/>
    <w:rsid w:val="005E4FF7"/>
    <w:rsid w:val="005E5301"/>
    <w:rsid w:val="005E56DC"/>
    <w:rsid w:val="005E5A4D"/>
    <w:rsid w:val="005E608E"/>
    <w:rsid w:val="005E6425"/>
    <w:rsid w:val="005E662A"/>
    <w:rsid w:val="005E69E0"/>
    <w:rsid w:val="005E6B10"/>
    <w:rsid w:val="005E700C"/>
    <w:rsid w:val="005E76CB"/>
    <w:rsid w:val="005E790B"/>
    <w:rsid w:val="005E7CB5"/>
    <w:rsid w:val="005E7CBB"/>
    <w:rsid w:val="005E7CDF"/>
    <w:rsid w:val="005E7D24"/>
    <w:rsid w:val="005F05A1"/>
    <w:rsid w:val="005F0B6A"/>
    <w:rsid w:val="005F10F7"/>
    <w:rsid w:val="005F18BE"/>
    <w:rsid w:val="005F1DFC"/>
    <w:rsid w:val="005F1EC0"/>
    <w:rsid w:val="005F2134"/>
    <w:rsid w:val="005F21EC"/>
    <w:rsid w:val="005F228A"/>
    <w:rsid w:val="005F23A7"/>
    <w:rsid w:val="005F323F"/>
    <w:rsid w:val="005F352A"/>
    <w:rsid w:val="005F39F9"/>
    <w:rsid w:val="005F3D52"/>
    <w:rsid w:val="005F3FDF"/>
    <w:rsid w:val="005F4405"/>
    <w:rsid w:val="005F45BE"/>
    <w:rsid w:val="005F45C3"/>
    <w:rsid w:val="005F490B"/>
    <w:rsid w:val="005F494E"/>
    <w:rsid w:val="005F4A28"/>
    <w:rsid w:val="005F4DCA"/>
    <w:rsid w:val="005F4FEC"/>
    <w:rsid w:val="005F5854"/>
    <w:rsid w:val="005F5881"/>
    <w:rsid w:val="005F603A"/>
    <w:rsid w:val="005F64CB"/>
    <w:rsid w:val="005F6BB5"/>
    <w:rsid w:val="005F6F05"/>
    <w:rsid w:val="005F7434"/>
    <w:rsid w:val="005F78F5"/>
    <w:rsid w:val="005F7AAE"/>
    <w:rsid w:val="005F7E66"/>
    <w:rsid w:val="005F7F1A"/>
    <w:rsid w:val="00600434"/>
    <w:rsid w:val="00600BD0"/>
    <w:rsid w:val="00600C2F"/>
    <w:rsid w:val="00600F20"/>
    <w:rsid w:val="00601405"/>
    <w:rsid w:val="00601496"/>
    <w:rsid w:val="00601674"/>
    <w:rsid w:val="00601A33"/>
    <w:rsid w:val="00601FBE"/>
    <w:rsid w:val="00602199"/>
    <w:rsid w:val="00602323"/>
    <w:rsid w:val="00602366"/>
    <w:rsid w:val="006023F0"/>
    <w:rsid w:val="006024DC"/>
    <w:rsid w:val="00602504"/>
    <w:rsid w:val="00602730"/>
    <w:rsid w:val="00602AE5"/>
    <w:rsid w:val="00602C8F"/>
    <w:rsid w:val="00602E38"/>
    <w:rsid w:val="006030C1"/>
    <w:rsid w:val="00603CF3"/>
    <w:rsid w:val="00604685"/>
    <w:rsid w:val="00604AF2"/>
    <w:rsid w:val="00605547"/>
    <w:rsid w:val="0060554D"/>
    <w:rsid w:val="00605898"/>
    <w:rsid w:val="00605DFD"/>
    <w:rsid w:val="00605F7D"/>
    <w:rsid w:val="00605FA7"/>
    <w:rsid w:val="00606AC3"/>
    <w:rsid w:val="00606BB6"/>
    <w:rsid w:val="00607008"/>
    <w:rsid w:val="00607203"/>
    <w:rsid w:val="006073D2"/>
    <w:rsid w:val="0060769A"/>
    <w:rsid w:val="006079DE"/>
    <w:rsid w:val="0061002A"/>
    <w:rsid w:val="00610566"/>
    <w:rsid w:val="006108A2"/>
    <w:rsid w:val="006108EF"/>
    <w:rsid w:val="006109D7"/>
    <w:rsid w:val="00610DAA"/>
    <w:rsid w:val="00610E19"/>
    <w:rsid w:val="00611014"/>
    <w:rsid w:val="0061135E"/>
    <w:rsid w:val="006113E2"/>
    <w:rsid w:val="006116FC"/>
    <w:rsid w:val="00611727"/>
    <w:rsid w:val="00611846"/>
    <w:rsid w:val="00611963"/>
    <w:rsid w:val="00611E7C"/>
    <w:rsid w:val="00611FA9"/>
    <w:rsid w:val="00612454"/>
    <w:rsid w:val="006124A4"/>
    <w:rsid w:val="006125B9"/>
    <w:rsid w:val="006125BB"/>
    <w:rsid w:val="006126D3"/>
    <w:rsid w:val="00612DA6"/>
    <w:rsid w:val="00612FEB"/>
    <w:rsid w:val="00613089"/>
    <w:rsid w:val="00613802"/>
    <w:rsid w:val="00613939"/>
    <w:rsid w:val="00613B59"/>
    <w:rsid w:val="00613BC4"/>
    <w:rsid w:val="00613EAF"/>
    <w:rsid w:val="006140AD"/>
    <w:rsid w:val="006141AF"/>
    <w:rsid w:val="00614C3D"/>
    <w:rsid w:val="00614CAC"/>
    <w:rsid w:val="00614DB3"/>
    <w:rsid w:val="006153E4"/>
    <w:rsid w:val="00615662"/>
    <w:rsid w:val="00615D7D"/>
    <w:rsid w:val="00616081"/>
    <w:rsid w:val="006160B0"/>
    <w:rsid w:val="00616786"/>
    <w:rsid w:val="00616E11"/>
    <w:rsid w:val="006170A3"/>
    <w:rsid w:val="006170DB"/>
    <w:rsid w:val="00617175"/>
    <w:rsid w:val="006171EC"/>
    <w:rsid w:val="006173E0"/>
    <w:rsid w:val="00617810"/>
    <w:rsid w:val="00617822"/>
    <w:rsid w:val="00617A41"/>
    <w:rsid w:val="00617A8E"/>
    <w:rsid w:val="00617DAE"/>
    <w:rsid w:val="00617EFE"/>
    <w:rsid w:val="006200AD"/>
    <w:rsid w:val="006205D1"/>
    <w:rsid w:val="0062077F"/>
    <w:rsid w:val="00620921"/>
    <w:rsid w:val="006209EA"/>
    <w:rsid w:val="00620EC6"/>
    <w:rsid w:val="00620ECA"/>
    <w:rsid w:val="00620FE6"/>
    <w:rsid w:val="00621305"/>
    <w:rsid w:val="0062142A"/>
    <w:rsid w:val="006220D9"/>
    <w:rsid w:val="00622312"/>
    <w:rsid w:val="00622C14"/>
    <w:rsid w:val="00622CED"/>
    <w:rsid w:val="00622E58"/>
    <w:rsid w:val="006230B8"/>
    <w:rsid w:val="006232AF"/>
    <w:rsid w:val="00623416"/>
    <w:rsid w:val="0062367C"/>
    <w:rsid w:val="006236E6"/>
    <w:rsid w:val="00623850"/>
    <w:rsid w:val="006243AA"/>
    <w:rsid w:val="006245D7"/>
    <w:rsid w:val="0062493D"/>
    <w:rsid w:val="00624AC4"/>
    <w:rsid w:val="00624CC3"/>
    <w:rsid w:val="00624FE3"/>
    <w:rsid w:val="006250A0"/>
    <w:rsid w:val="006251A2"/>
    <w:rsid w:val="00625A1E"/>
    <w:rsid w:val="00625AB9"/>
    <w:rsid w:val="00625C06"/>
    <w:rsid w:val="00625E5D"/>
    <w:rsid w:val="00626836"/>
    <w:rsid w:val="00626A78"/>
    <w:rsid w:val="00626C02"/>
    <w:rsid w:val="0062780F"/>
    <w:rsid w:val="00627827"/>
    <w:rsid w:val="00630A68"/>
    <w:rsid w:val="00630A9C"/>
    <w:rsid w:val="00630C16"/>
    <w:rsid w:val="00630DEC"/>
    <w:rsid w:val="00630F9D"/>
    <w:rsid w:val="00630FE5"/>
    <w:rsid w:val="0063101C"/>
    <w:rsid w:val="00631198"/>
    <w:rsid w:val="00631427"/>
    <w:rsid w:val="00631533"/>
    <w:rsid w:val="0063184A"/>
    <w:rsid w:val="006318B8"/>
    <w:rsid w:val="00631C15"/>
    <w:rsid w:val="00631D14"/>
    <w:rsid w:val="00631E79"/>
    <w:rsid w:val="00632405"/>
    <w:rsid w:val="006324D5"/>
    <w:rsid w:val="0063274C"/>
    <w:rsid w:val="006327DC"/>
    <w:rsid w:val="00632A61"/>
    <w:rsid w:val="00632BD4"/>
    <w:rsid w:val="006333F9"/>
    <w:rsid w:val="00633432"/>
    <w:rsid w:val="0063391A"/>
    <w:rsid w:val="0063428B"/>
    <w:rsid w:val="00634421"/>
    <w:rsid w:val="0063454F"/>
    <w:rsid w:val="006349B1"/>
    <w:rsid w:val="00634EC8"/>
    <w:rsid w:val="00635918"/>
    <w:rsid w:val="00635AE7"/>
    <w:rsid w:val="00635C78"/>
    <w:rsid w:val="00635DDB"/>
    <w:rsid w:val="00636165"/>
    <w:rsid w:val="0063690D"/>
    <w:rsid w:val="0063697B"/>
    <w:rsid w:val="00636B09"/>
    <w:rsid w:val="00636DF1"/>
    <w:rsid w:val="0063758F"/>
    <w:rsid w:val="00637990"/>
    <w:rsid w:val="00637FC8"/>
    <w:rsid w:val="006401BB"/>
    <w:rsid w:val="006404A1"/>
    <w:rsid w:val="00640584"/>
    <w:rsid w:val="006405BF"/>
    <w:rsid w:val="0064062F"/>
    <w:rsid w:val="00640F32"/>
    <w:rsid w:val="00641199"/>
    <w:rsid w:val="0064134B"/>
    <w:rsid w:val="006413B3"/>
    <w:rsid w:val="006415F1"/>
    <w:rsid w:val="00642434"/>
    <w:rsid w:val="00642581"/>
    <w:rsid w:val="00642AA1"/>
    <w:rsid w:val="00642D36"/>
    <w:rsid w:val="00642D43"/>
    <w:rsid w:val="00642DA1"/>
    <w:rsid w:val="006437EE"/>
    <w:rsid w:val="00643837"/>
    <w:rsid w:val="0064386A"/>
    <w:rsid w:val="006441F0"/>
    <w:rsid w:val="006446AE"/>
    <w:rsid w:val="0064476B"/>
    <w:rsid w:val="00644BEF"/>
    <w:rsid w:val="00645240"/>
    <w:rsid w:val="00645333"/>
    <w:rsid w:val="00645550"/>
    <w:rsid w:val="006455A7"/>
    <w:rsid w:val="00645C63"/>
    <w:rsid w:val="00645EBA"/>
    <w:rsid w:val="006462B1"/>
    <w:rsid w:val="00646E24"/>
    <w:rsid w:val="00646FF8"/>
    <w:rsid w:val="006471B2"/>
    <w:rsid w:val="00647547"/>
    <w:rsid w:val="00647633"/>
    <w:rsid w:val="0064781C"/>
    <w:rsid w:val="00647850"/>
    <w:rsid w:val="0065025C"/>
    <w:rsid w:val="006503CB"/>
    <w:rsid w:val="00651173"/>
    <w:rsid w:val="00651884"/>
    <w:rsid w:val="00651C18"/>
    <w:rsid w:val="00651E70"/>
    <w:rsid w:val="00651F18"/>
    <w:rsid w:val="00651FA7"/>
    <w:rsid w:val="00652126"/>
    <w:rsid w:val="006522E4"/>
    <w:rsid w:val="00652967"/>
    <w:rsid w:val="0065349D"/>
    <w:rsid w:val="006534E2"/>
    <w:rsid w:val="00653810"/>
    <w:rsid w:val="00653D49"/>
    <w:rsid w:val="00654687"/>
    <w:rsid w:val="00654725"/>
    <w:rsid w:val="006548A8"/>
    <w:rsid w:val="00654AD6"/>
    <w:rsid w:val="00654BBB"/>
    <w:rsid w:val="00655325"/>
    <w:rsid w:val="006553B8"/>
    <w:rsid w:val="0065568E"/>
    <w:rsid w:val="006559E1"/>
    <w:rsid w:val="00655F92"/>
    <w:rsid w:val="00656258"/>
    <w:rsid w:val="006572AE"/>
    <w:rsid w:val="0065787B"/>
    <w:rsid w:val="00657E50"/>
    <w:rsid w:val="006600B7"/>
    <w:rsid w:val="006601A4"/>
    <w:rsid w:val="006601C2"/>
    <w:rsid w:val="00660F83"/>
    <w:rsid w:val="006610CC"/>
    <w:rsid w:val="00661AF8"/>
    <w:rsid w:val="0066240F"/>
    <w:rsid w:val="006625E5"/>
    <w:rsid w:val="0066268E"/>
    <w:rsid w:val="00662832"/>
    <w:rsid w:val="00662DF7"/>
    <w:rsid w:val="00662F1C"/>
    <w:rsid w:val="0066396A"/>
    <w:rsid w:val="00663ADF"/>
    <w:rsid w:val="00664166"/>
    <w:rsid w:val="0066416C"/>
    <w:rsid w:val="00664DAA"/>
    <w:rsid w:val="00664FB3"/>
    <w:rsid w:val="006650D8"/>
    <w:rsid w:val="00665B0E"/>
    <w:rsid w:val="00665D5E"/>
    <w:rsid w:val="00665F99"/>
    <w:rsid w:val="00666FD2"/>
    <w:rsid w:val="006670AF"/>
    <w:rsid w:val="00667642"/>
    <w:rsid w:val="006676CE"/>
    <w:rsid w:val="00667B30"/>
    <w:rsid w:val="00667BA9"/>
    <w:rsid w:val="00667ECA"/>
    <w:rsid w:val="00670DA1"/>
    <w:rsid w:val="00670EAC"/>
    <w:rsid w:val="00670F07"/>
    <w:rsid w:val="006710C8"/>
    <w:rsid w:val="006711C1"/>
    <w:rsid w:val="00671350"/>
    <w:rsid w:val="006713A6"/>
    <w:rsid w:val="00671468"/>
    <w:rsid w:val="00671492"/>
    <w:rsid w:val="00671526"/>
    <w:rsid w:val="00671E4C"/>
    <w:rsid w:val="00671F3C"/>
    <w:rsid w:val="00672251"/>
    <w:rsid w:val="00672480"/>
    <w:rsid w:val="006729E9"/>
    <w:rsid w:val="00672B52"/>
    <w:rsid w:val="00672C55"/>
    <w:rsid w:val="00672CDB"/>
    <w:rsid w:val="00672D99"/>
    <w:rsid w:val="00673096"/>
    <w:rsid w:val="0067335C"/>
    <w:rsid w:val="0067350B"/>
    <w:rsid w:val="00673A46"/>
    <w:rsid w:val="00673BE2"/>
    <w:rsid w:val="00673D47"/>
    <w:rsid w:val="00673DAC"/>
    <w:rsid w:val="00673EDB"/>
    <w:rsid w:val="00673FF4"/>
    <w:rsid w:val="006740BA"/>
    <w:rsid w:val="00674482"/>
    <w:rsid w:val="00674A7D"/>
    <w:rsid w:val="006750E2"/>
    <w:rsid w:val="006757BA"/>
    <w:rsid w:val="0067582D"/>
    <w:rsid w:val="00675D52"/>
    <w:rsid w:val="0067650E"/>
    <w:rsid w:val="0067657A"/>
    <w:rsid w:val="00676EDE"/>
    <w:rsid w:val="006771C4"/>
    <w:rsid w:val="006771E0"/>
    <w:rsid w:val="0067755B"/>
    <w:rsid w:val="00677B70"/>
    <w:rsid w:val="00680124"/>
    <w:rsid w:val="006805DA"/>
    <w:rsid w:val="0068091E"/>
    <w:rsid w:val="00680A99"/>
    <w:rsid w:val="00680B60"/>
    <w:rsid w:val="00681257"/>
    <w:rsid w:val="00681405"/>
    <w:rsid w:val="00681741"/>
    <w:rsid w:val="00681844"/>
    <w:rsid w:val="00681932"/>
    <w:rsid w:val="00681BD3"/>
    <w:rsid w:val="006825D1"/>
    <w:rsid w:val="00682CA6"/>
    <w:rsid w:val="00683303"/>
    <w:rsid w:val="00683635"/>
    <w:rsid w:val="00683A74"/>
    <w:rsid w:val="00683B9D"/>
    <w:rsid w:val="00684386"/>
    <w:rsid w:val="0068444E"/>
    <w:rsid w:val="00684D40"/>
    <w:rsid w:val="00684F5A"/>
    <w:rsid w:val="006853D4"/>
    <w:rsid w:val="00685B5F"/>
    <w:rsid w:val="00685D1F"/>
    <w:rsid w:val="00685D44"/>
    <w:rsid w:val="00685DFB"/>
    <w:rsid w:val="00685FC3"/>
    <w:rsid w:val="006861E3"/>
    <w:rsid w:val="00686B7F"/>
    <w:rsid w:val="00686CFC"/>
    <w:rsid w:val="00686E7F"/>
    <w:rsid w:val="00686ECE"/>
    <w:rsid w:val="00687270"/>
    <w:rsid w:val="00687444"/>
    <w:rsid w:val="006876A1"/>
    <w:rsid w:val="00687AE7"/>
    <w:rsid w:val="00687F0A"/>
    <w:rsid w:val="00687F79"/>
    <w:rsid w:val="006900BF"/>
    <w:rsid w:val="00690301"/>
    <w:rsid w:val="00690400"/>
    <w:rsid w:val="00690889"/>
    <w:rsid w:val="00690B15"/>
    <w:rsid w:val="00690BA3"/>
    <w:rsid w:val="00690E92"/>
    <w:rsid w:val="00691381"/>
    <w:rsid w:val="00691640"/>
    <w:rsid w:val="0069179F"/>
    <w:rsid w:val="00691FEE"/>
    <w:rsid w:val="0069246C"/>
    <w:rsid w:val="00692555"/>
    <w:rsid w:val="006926C3"/>
    <w:rsid w:val="0069273B"/>
    <w:rsid w:val="00692AC1"/>
    <w:rsid w:val="00692BF4"/>
    <w:rsid w:val="00693144"/>
    <w:rsid w:val="00693A27"/>
    <w:rsid w:val="00693AEE"/>
    <w:rsid w:val="00693DFD"/>
    <w:rsid w:val="00694569"/>
    <w:rsid w:val="00694AB9"/>
    <w:rsid w:val="006950EC"/>
    <w:rsid w:val="0069530E"/>
    <w:rsid w:val="006953B1"/>
    <w:rsid w:val="00696071"/>
    <w:rsid w:val="006960C6"/>
    <w:rsid w:val="0069629A"/>
    <w:rsid w:val="006962E0"/>
    <w:rsid w:val="00696384"/>
    <w:rsid w:val="00696DF7"/>
    <w:rsid w:val="00696F76"/>
    <w:rsid w:val="00697063"/>
    <w:rsid w:val="00697354"/>
    <w:rsid w:val="00697773"/>
    <w:rsid w:val="006979AF"/>
    <w:rsid w:val="006A03DD"/>
    <w:rsid w:val="006A0499"/>
    <w:rsid w:val="006A05ED"/>
    <w:rsid w:val="006A07AA"/>
    <w:rsid w:val="006A0807"/>
    <w:rsid w:val="006A08E9"/>
    <w:rsid w:val="006A0B9B"/>
    <w:rsid w:val="006A0F64"/>
    <w:rsid w:val="006A1171"/>
    <w:rsid w:val="006A12B1"/>
    <w:rsid w:val="006A1328"/>
    <w:rsid w:val="006A1602"/>
    <w:rsid w:val="006A1ABB"/>
    <w:rsid w:val="006A1B74"/>
    <w:rsid w:val="006A1E91"/>
    <w:rsid w:val="006A1EAC"/>
    <w:rsid w:val="006A24D8"/>
    <w:rsid w:val="006A2501"/>
    <w:rsid w:val="006A25DF"/>
    <w:rsid w:val="006A287F"/>
    <w:rsid w:val="006A2CB3"/>
    <w:rsid w:val="006A2CB5"/>
    <w:rsid w:val="006A2F73"/>
    <w:rsid w:val="006A38EB"/>
    <w:rsid w:val="006A38EE"/>
    <w:rsid w:val="006A3AE8"/>
    <w:rsid w:val="006A3B4A"/>
    <w:rsid w:val="006A3EED"/>
    <w:rsid w:val="006A4105"/>
    <w:rsid w:val="006A44DB"/>
    <w:rsid w:val="006A466B"/>
    <w:rsid w:val="006A4DE2"/>
    <w:rsid w:val="006A531F"/>
    <w:rsid w:val="006A59AF"/>
    <w:rsid w:val="006A59F3"/>
    <w:rsid w:val="006A5DA7"/>
    <w:rsid w:val="006A5EB9"/>
    <w:rsid w:val="006A5FB9"/>
    <w:rsid w:val="006A607D"/>
    <w:rsid w:val="006A6795"/>
    <w:rsid w:val="006A6851"/>
    <w:rsid w:val="006A690D"/>
    <w:rsid w:val="006A6C8C"/>
    <w:rsid w:val="006A6DA2"/>
    <w:rsid w:val="006A6FEB"/>
    <w:rsid w:val="006A74D5"/>
    <w:rsid w:val="006A7773"/>
    <w:rsid w:val="006A7783"/>
    <w:rsid w:val="006A7F4F"/>
    <w:rsid w:val="006B00C8"/>
    <w:rsid w:val="006B0FC2"/>
    <w:rsid w:val="006B104F"/>
    <w:rsid w:val="006B1576"/>
    <w:rsid w:val="006B1768"/>
    <w:rsid w:val="006B1CEE"/>
    <w:rsid w:val="006B217B"/>
    <w:rsid w:val="006B262C"/>
    <w:rsid w:val="006B290C"/>
    <w:rsid w:val="006B2D62"/>
    <w:rsid w:val="006B2F15"/>
    <w:rsid w:val="006B3182"/>
    <w:rsid w:val="006B3B5A"/>
    <w:rsid w:val="006B3DCF"/>
    <w:rsid w:val="006B3E5D"/>
    <w:rsid w:val="006B3FD6"/>
    <w:rsid w:val="006B4240"/>
    <w:rsid w:val="006B44F8"/>
    <w:rsid w:val="006B4923"/>
    <w:rsid w:val="006B4E27"/>
    <w:rsid w:val="006B55AD"/>
    <w:rsid w:val="006B5649"/>
    <w:rsid w:val="006B5BE4"/>
    <w:rsid w:val="006B601D"/>
    <w:rsid w:val="006B6170"/>
    <w:rsid w:val="006B696D"/>
    <w:rsid w:val="006B6ADA"/>
    <w:rsid w:val="006B6BE2"/>
    <w:rsid w:val="006B7075"/>
    <w:rsid w:val="006B7157"/>
    <w:rsid w:val="006B74CA"/>
    <w:rsid w:val="006B77C7"/>
    <w:rsid w:val="006B7F88"/>
    <w:rsid w:val="006C0310"/>
    <w:rsid w:val="006C096E"/>
    <w:rsid w:val="006C0A14"/>
    <w:rsid w:val="006C0BE2"/>
    <w:rsid w:val="006C0CF6"/>
    <w:rsid w:val="006C1971"/>
    <w:rsid w:val="006C1CCC"/>
    <w:rsid w:val="006C1DC4"/>
    <w:rsid w:val="006C1E33"/>
    <w:rsid w:val="006C1F98"/>
    <w:rsid w:val="006C1FB2"/>
    <w:rsid w:val="006C1FC5"/>
    <w:rsid w:val="006C22DE"/>
    <w:rsid w:val="006C2683"/>
    <w:rsid w:val="006C36E4"/>
    <w:rsid w:val="006C3828"/>
    <w:rsid w:val="006C38D0"/>
    <w:rsid w:val="006C3AA8"/>
    <w:rsid w:val="006C3B2C"/>
    <w:rsid w:val="006C4ADC"/>
    <w:rsid w:val="006C4BE1"/>
    <w:rsid w:val="006C4E08"/>
    <w:rsid w:val="006C5356"/>
    <w:rsid w:val="006C59E0"/>
    <w:rsid w:val="006C5C84"/>
    <w:rsid w:val="006C5F7A"/>
    <w:rsid w:val="006C612A"/>
    <w:rsid w:val="006C6655"/>
    <w:rsid w:val="006C6A4D"/>
    <w:rsid w:val="006C7C3A"/>
    <w:rsid w:val="006C7D3B"/>
    <w:rsid w:val="006C7DC6"/>
    <w:rsid w:val="006D036F"/>
    <w:rsid w:val="006D03E5"/>
    <w:rsid w:val="006D096F"/>
    <w:rsid w:val="006D0AE1"/>
    <w:rsid w:val="006D1007"/>
    <w:rsid w:val="006D114D"/>
    <w:rsid w:val="006D1268"/>
    <w:rsid w:val="006D159D"/>
    <w:rsid w:val="006D1641"/>
    <w:rsid w:val="006D17D6"/>
    <w:rsid w:val="006D2374"/>
    <w:rsid w:val="006D2C8B"/>
    <w:rsid w:val="006D32E0"/>
    <w:rsid w:val="006D34A5"/>
    <w:rsid w:val="006D3613"/>
    <w:rsid w:val="006D3B5B"/>
    <w:rsid w:val="006D3F04"/>
    <w:rsid w:val="006D3F63"/>
    <w:rsid w:val="006D43E4"/>
    <w:rsid w:val="006D4475"/>
    <w:rsid w:val="006D4CFF"/>
    <w:rsid w:val="006D4E81"/>
    <w:rsid w:val="006D5254"/>
    <w:rsid w:val="006D530B"/>
    <w:rsid w:val="006D534A"/>
    <w:rsid w:val="006D53BC"/>
    <w:rsid w:val="006D5BDC"/>
    <w:rsid w:val="006D5DF4"/>
    <w:rsid w:val="006D5E8E"/>
    <w:rsid w:val="006D5ECA"/>
    <w:rsid w:val="006D6BC1"/>
    <w:rsid w:val="006D6BC3"/>
    <w:rsid w:val="006D6DAB"/>
    <w:rsid w:val="006D720D"/>
    <w:rsid w:val="006D743B"/>
    <w:rsid w:val="006D7A89"/>
    <w:rsid w:val="006D7C02"/>
    <w:rsid w:val="006D7C47"/>
    <w:rsid w:val="006D7EE8"/>
    <w:rsid w:val="006E02DE"/>
    <w:rsid w:val="006E059F"/>
    <w:rsid w:val="006E092D"/>
    <w:rsid w:val="006E093A"/>
    <w:rsid w:val="006E0B29"/>
    <w:rsid w:val="006E0CD5"/>
    <w:rsid w:val="006E0DD0"/>
    <w:rsid w:val="006E0F26"/>
    <w:rsid w:val="006E132B"/>
    <w:rsid w:val="006E1704"/>
    <w:rsid w:val="006E18D7"/>
    <w:rsid w:val="006E1AC2"/>
    <w:rsid w:val="006E21E0"/>
    <w:rsid w:val="006E243C"/>
    <w:rsid w:val="006E2491"/>
    <w:rsid w:val="006E264D"/>
    <w:rsid w:val="006E348D"/>
    <w:rsid w:val="006E3622"/>
    <w:rsid w:val="006E3D79"/>
    <w:rsid w:val="006E3ED1"/>
    <w:rsid w:val="006E419C"/>
    <w:rsid w:val="006E4323"/>
    <w:rsid w:val="006E4328"/>
    <w:rsid w:val="006E493F"/>
    <w:rsid w:val="006E4953"/>
    <w:rsid w:val="006E4B8C"/>
    <w:rsid w:val="006E525B"/>
    <w:rsid w:val="006E5A10"/>
    <w:rsid w:val="006E5D57"/>
    <w:rsid w:val="006E5E46"/>
    <w:rsid w:val="006E6028"/>
    <w:rsid w:val="006E603D"/>
    <w:rsid w:val="006E6579"/>
    <w:rsid w:val="006E65F1"/>
    <w:rsid w:val="006E670D"/>
    <w:rsid w:val="006E7185"/>
    <w:rsid w:val="006E76CA"/>
    <w:rsid w:val="006E7AE8"/>
    <w:rsid w:val="006E7D80"/>
    <w:rsid w:val="006F00F4"/>
    <w:rsid w:val="006F01CF"/>
    <w:rsid w:val="006F07C1"/>
    <w:rsid w:val="006F09DA"/>
    <w:rsid w:val="006F0B1C"/>
    <w:rsid w:val="006F0B5D"/>
    <w:rsid w:val="006F0CCF"/>
    <w:rsid w:val="006F1377"/>
    <w:rsid w:val="006F14AF"/>
    <w:rsid w:val="006F1AF3"/>
    <w:rsid w:val="006F1B4C"/>
    <w:rsid w:val="006F1EFD"/>
    <w:rsid w:val="006F1F1F"/>
    <w:rsid w:val="006F2071"/>
    <w:rsid w:val="006F21EA"/>
    <w:rsid w:val="006F23F8"/>
    <w:rsid w:val="006F485D"/>
    <w:rsid w:val="006F4B54"/>
    <w:rsid w:val="006F4BC4"/>
    <w:rsid w:val="006F4C30"/>
    <w:rsid w:val="006F4D2C"/>
    <w:rsid w:val="006F562B"/>
    <w:rsid w:val="006F56CD"/>
    <w:rsid w:val="006F56E3"/>
    <w:rsid w:val="006F66AF"/>
    <w:rsid w:val="006F66C9"/>
    <w:rsid w:val="006F69B3"/>
    <w:rsid w:val="006F753D"/>
    <w:rsid w:val="006F7AD6"/>
    <w:rsid w:val="0070028A"/>
    <w:rsid w:val="007003A4"/>
    <w:rsid w:val="0070058E"/>
    <w:rsid w:val="0070070F"/>
    <w:rsid w:val="0070143B"/>
    <w:rsid w:val="007014CA"/>
    <w:rsid w:val="0070154D"/>
    <w:rsid w:val="0070189B"/>
    <w:rsid w:val="00702086"/>
    <w:rsid w:val="0070218B"/>
    <w:rsid w:val="00702395"/>
    <w:rsid w:val="0070267E"/>
    <w:rsid w:val="00703263"/>
    <w:rsid w:val="0070354D"/>
    <w:rsid w:val="00703734"/>
    <w:rsid w:val="00703871"/>
    <w:rsid w:val="0070436D"/>
    <w:rsid w:val="00704924"/>
    <w:rsid w:val="00704BAB"/>
    <w:rsid w:val="00704BC1"/>
    <w:rsid w:val="007051DA"/>
    <w:rsid w:val="007052E6"/>
    <w:rsid w:val="007056B5"/>
    <w:rsid w:val="00705939"/>
    <w:rsid w:val="00705B6A"/>
    <w:rsid w:val="00705E10"/>
    <w:rsid w:val="0070604E"/>
    <w:rsid w:val="00706419"/>
    <w:rsid w:val="0070699E"/>
    <w:rsid w:val="00706F15"/>
    <w:rsid w:val="00707148"/>
    <w:rsid w:val="00707D34"/>
    <w:rsid w:val="00710043"/>
    <w:rsid w:val="00710C5A"/>
    <w:rsid w:val="00710DA9"/>
    <w:rsid w:val="007112DF"/>
    <w:rsid w:val="007117DA"/>
    <w:rsid w:val="007118B8"/>
    <w:rsid w:val="00711942"/>
    <w:rsid w:val="00711BD3"/>
    <w:rsid w:val="00711D36"/>
    <w:rsid w:val="00711F22"/>
    <w:rsid w:val="00711FA4"/>
    <w:rsid w:val="00712664"/>
    <w:rsid w:val="00712E93"/>
    <w:rsid w:val="00712E98"/>
    <w:rsid w:val="00713122"/>
    <w:rsid w:val="007133F2"/>
    <w:rsid w:val="0071381D"/>
    <w:rsid w:val="00713E95"/>
    <w:rsid w:val="00714051"/>
    <w:rsid w:val="0071462A"/>
    <w:rsid w:val="00714C00"/>
    <w:rsid w:val="0071525E"/>
    <w:rsid w:val="007152B2"/>
    <w:rsid w:val="007159C1"/>
    <w:rsid w:val="00715EBA"/>
    <w:rsid w:val="00716C6E"/>
    <w:rsid w:val="00716CDF"/>
    <w:rsid w:val="00717220"/>
    <w:rsid w:val="0071734E"/>
    <w:rsid w:val="0071751A"/>
    <w:rsid w:val="00717839"/>
    <w:rsid w:val="007178E0"/>
    <w:rsid w:val="00717F30"/>
    <w:rsid w:val="007202F2"/>
    <w:rsid w:val="00720401"/>
    <w:rsid w:val="00720748"/>
    <w:rsid w:val="00720C99"/>
    <w:rsid w:val="00720D4B"/>
    <w:rsid w:val="007213A5"/>
    <w:rsid w:val="00721415"/>
    <w:rsid w:val="007214BD"/>
    <w:rsid w:val="0072193A"/>
    <w:rsid w:val="00721A44"/>
    <w:rsid w:val="00721A8A"/>
    <w:rsid w:val="00721ACE"/>
    <w:rsid w:val="00721DE2"/>
    <w:rsid w:val="00722055"/>
    <w:rsid w:val="007221F5"/>
    <w:rsid w:val="00722245"/>
    <w:rsid w:val="007226FC"/>
    <w:rsid w:val="00722F93"/>
    <w:rsid w:val="0072324A"/>
    <w:rsid w:val="00723456"/>
    <w:rsid w:val="00723674"/>
    <w:rsid w:val="00723B67"/>
    <w:rsid w:val="00723DDB"/>
    <w:rsid w:val="00723E02"/>
    <w:rsid w:val="00723EE8"/>
    <w:rsid w:val="007242F6"/>
    <w:rsid w:val="007242F8"/>
    <w:rsid w:val="0072436A"/>
    <w:rsid w:val="0072437A"/>
    <w:rsid w:val="0072458A"/>
    <w:rsid w:val="00724956"/>
    <w:rsid w:val="007254BE"/>
    <w:rsid w:val="00725D34"/>
    <w:rsid w:val="00725FC5"/>
    <w:rsid w:val="0072602B"/>
    <w:rsid w:val="00726BAF"/>
    <w:rsid w:val="007270AB"/>
    <w:rsid w:val="0072792D"/>
    <w:rsid w:val="00727C23"/>
    <w:rsid w:val="00730488"/>
    <w:rsid w:val="007310E7"/>
    <w:rsid w:val="00731320"/>
    <w:rsid w:val="00731979"/>
    <w:rsid w:val="00731B5B"/>
    <w:rsid w:val="00731C8D"/>
    <w:rsid w:val="00731FB8"/>
    <w:rsid w:val="0073213E"/>
    <w:rsid w:val="007324A3"/>
    <w:rsid w:val="007325DB"/>
    <w:rsid w:val="0073272A"/>
    <w:rsid w:val="007328AF"/>
    <w:rsid w:val="00732A70"/>
    <w:rsid w:val="00732CCE"/>
    <w:rsid w:val="00733092"/>
    <w:rsid w:val="00733454"/>
    <w:rsid w:val="007336AD"/>
    <w:rsid w:val="007336B6"/>
    <w:rsid w:val="0073378A"/>
    <w:rsid w:val="0073424A"/>
    <w:rsid w:val="007344A3"/>
    <w:rsid w:val="0073470B"/>
    <w:rsid w:val="00734DFA"/>
    <w:rsid w:val="00735C19"/>
    <w:rsid w:val="007365A0"/>
    <w:rsid w:val="00736B8C"/>
    <w:rsid w:val="007372D6"/>
    <w:rsid w:val="00737333"/>
    <w:rsid w:val="007378F1"/>
    <w:rsid w:val="00737A67"/>
    <w:rsid w:val="00737ACF"/>
    <w:rsid w:val="00737CD4"/>
    <w:rsid w:val="00740433"/>
    <w:rsid w:val="00740454"/>
    <w:rsid w:val="0074050A"/>
    <w:rsid w:val="007405DD"/>
    <w:rsid w:val="00740629"/>
    <w:rsid w:val="007407DF"/>
    <w:rsid w:val="00740BFA"/>
    <w:rsid w:val="00740FA3"/>
    <w:rsid w:val="007412E0"/>
    <w:rsid w:val="0074152F"/>
    <w:rsid w:val="0074177D"/>
    <w:rsid w:val="007420CD"/>
    <w:rsid w:val="007424D8"/>
    <w:rsid w:val="007428C2"/>
    <w:rsid w:val="00742A65"/>
    <w:rsid w:val="00742CA2"/>
    <w:rsid w:val="00742CF2"/>
    <w:rsid w:val="00742E57"/>
    <w:rsid w:val="00742E9F"/>
    <w:rsid w:val="0074385F"/>
    <w:rsid w:val="0074386F"/>
    <w:rsid w:val="00743871"/>
    <w:rsid w:val="007439F0"/>
    <w:rsid w:val="00743FAA"/>
    <w:rsid w:val="007441C4"/>
    <w:rsid w:val="007445B5"/>
    <w:rsid w:val="00744822"/>
    <w:rsid w:val="007449CC"/>
    <w:rsid w:val="00744BE5"/>
    <w:rsid w:val="00744C3D"/>
    <w:rsid w:val="00744C7A"/>
    <w:rsid w:val="007452CD"/>
    <w:rsid w:val="0074572D"/>
    <w:rsid w:val="007458FC"/>
    <w:rsid w:val="00745AB3"/>
    <w:rsid w:val="00746443"/>
    <w:rsid w:val="0074660A"/>
    <w:rsid w:val="007467F9"/>
    <w:rsid w:val="00746A8F"/>
    <w:rsid w:val="00746CC6"/>
    <w:rsid w:val="00746F5B"/>
    <w:rsid w:val="007470BE"/>
    <w:rsid w:val="007475E0"/>
    <w:rsid w:val="0074799C"/>
    <w:rsid w:val="00747B06"/>
    <w:rsid w:val="00747C7A"/>
    <w:rsid w:val="00747D05"/>
    <w:rsid w:val="00750002"/>
    <w:rsid w:val="007501DE"/>
    <w:rsid w:val="007503ED"/>
    <w:rsid w:val="00750A7D"/>
    <w:rsid w:val="00750ECE"/>
    <w:rsid w:val="007510CA"/>
    <w:rsid w:val="007513FA"/>
    <w:rsid w:val="007517A8"/>
    <w:rsid w:val="00751A0D"/>
    <w:rsid w:val="007523D5"/>
    <w:rsid w:val="00752C1A"/>
    <w:rsid w:val="007532AC"/>
    <w:rsid w:val="0075360A"/>
    <w:rsid w:val="007538B9"/>
    <w:rsid w:val="00753D2C"/>
    <w:rsid w:val="007545F9"/>
    <w:rsid w:val="00754A8C"/>
    <w:rsid w:val="00754EAD"/>
    <w:rsid w:val="00755332"/>
    <w:rsid w:val="007558EC"/>
    <w:rsid w:val="00755BED"/>
    <w:rsid w:val="00756254"/>
    <w:rsid w:val="00756617"/>
    <w:rsid w:val="007571B3"/>
    <w:rsid w:val="00757232"/>
    <w:rsid w:val="00757266"/>
    <w:rsid w:val="007573B2"/>
    <w:rsid w:val="00757A75"/>
    <w:rsid w:val="00757EE1"/>
    <w:rsid w:val="007601A3"/>
    <w:rsid w:val="007601CC"/>
    <w:rsid w:val="00760496"/>
    <w:rsid w:val="007604A4"/>
    <w:rsid w:val="007606D3"/>
    <w:rsid w:val="0076082A"/>
    <w:rsid w:val="00760E29"/>
    <w:rsid w:val="00760EDB"/>
    <w:rsid w:val="007617BD"/>
    <w:rsid w:val="007619B5"/>
    <w:rsid w:val="007619B7"/>
    <w:rsid w:val="0076212B"/>
    <w:rsid w:val="007625C0"/>
    <w:rsid w:val="00762698"/>
    <w:rsid w:val="00762957"/>
    <w:rsid w:val="00762A07"/>
    <w:rsid w:val="00763066"/>
    <w:rsid w:val="007633AC"/>
    <w:rsid w:val="007636C6"/>
    <w:rsid w:val="00763A10"/>
    <w:rsid w:val="0076429B"/>
    <w:rsid w:val="00764403"/>
    <w:rsid w:val="0076460F"/>
    <w:rsid w:val="0076477F"/>
    <w:rsid w:val="00764A90"/>
    <w:rsid w:val="00764BA3"/>
    <w:rsid w:val="00764E70"/>
    <w:rsid w:val="007650F9"/>
    <w:rsid w:val="007657FA"/>
    <w:rsid w:val="00765969"/>
    <w:rsid w:val="007659AC"/>
    <w:rsid w:val="00765B1A"/>
    <w:rsid w:val="00765CAA"/>
    <w:rsid w:val="00765DA5"/>
    <w:rsid w:val="00766167"/>
    <w:rsid w:val="00766441"/>
    <w:rsid w:val="0076652B"/>
    <w:rsid w:val="007666F0"/>
    <w:rsid w:val="0076672B"/>
    <w:rsid w:val="00766A86"/>
    <w:rsid w:val="00766FFB"/>
    <w:rsid w:val="0076739D"/>
    <w:rsid w:val="00767454"/>
    <w:rsid w:val="00767801"/>
    <w:rsid w:val="00767C6E"/>
    <w:rsid w:val="00770223"/>
    <w:rsid w:val="00770571"/>
    <w:rsid w:val="0077073F"/>
    <w:rsid w:val="007708D8"/>
    <w:rsid w:val="00770A15"/>
    <w:rsid w:val="00770A8B"/>
    <w:rsid w:val="00770B28"/>
    <w:rsid w:val="007711E4"/>
    <w:rsid w:val="00771216"/>
    <w:rsid w:val="007712EC"/>
    <w:rsid w:val="007714AE"/>
    <w:rsid w:val="00771A07"/>
    <w:rsid w:val="00771B10"/>
    <w:rsid w:val="00771C8F"/>
    <w:rsid w:val="0077225E"/>
    <w:rsid w:val="00772430"/>
    <w:rsid w:val="00772515"/>
    <w:rsid w:val="00772A01"/>
    <w:rsid w:val="00772E29"/>
    <w:rsid w:val="00772ED9"/>
    <w:rsid w:val="00773041"/>
    <w:rsid w:val="007730A6"/>
    <w:rsid w:val="00773373"/>
    <w:rsid w:val="007733C1"/>
    <w:rsid w:val="0077373C"/>
    <w:rsid w:val="00773921"/>
    <w:rsid w:val="00773CDC"/>
    <w:rsid w:val="007744C7"/>
    <w:rsid w:val="00774662"/>
    <w:rsid w:val="00774A56"/>
    <w:rsid w:val="00774DCA"/>
    <w:rsid w:val="00774F31"/>
    <w:rsid w:val="00774F75"/>
    <w:rsid w:val="00775422"/>
    <w:rsid w:val="007756B1"/>
    <w:rsid w:val="0077571B"/>
    <w:rsid w:val="00775F46"/>
    <w:rsid w:val="00776128"/>
    <w:rsid w:val="007761E4"/>
    <w:rsid w:val="007761FA"/>
    <w:rsid w:val="007764A2"/>
    <w:rsid w:val="0077662C"/>
    <w:rsid w:val="00776650"/>
    <w:rsid w:val="0077727A"/>
    <w:rsid w:val="007772A5"/>
    <w:rsid w:val="00777301"/>
    <w:rsid w:val="00777432"/>
    <w:rsid w:val="0077752C"/>
    <w:rsid w:val="0077757F"/>
    <w:rsid w:val="00777860"/>
    <w:rsid w:val="00777C58"/>
    <w:rsid w:val="00777D94"/>
    <w:rsid w:val="00777E59"/>
    <w:rsid w:val="0078063A"/>
    <w:rsid w:val="00780718"/>
    <w:rsid w:val="00780F28"/>
    <w:rsid w:val="0078186B"/>
    <w:rsid w:val="00781B10"/>
    <w:rsid w:val="00781BB2"/>
    <w:rsid w:val="00781E7E"/>
    <w:rsid w:val="00782002"/>
    <w:rsid w:val="0078268B"/>
    <w:rsid w:val="00782CA1"/>
    <w:rsid w:val="00782D83"/>
    <w:rsid w:val="007833A5"/>
    <w:rsid w:val="00783516"/>
    <w:rsid w:val="00783804"/>
    <w:rsid w:val="00783867"/>
    <w:rsid w:val="00783A1F"/>
    <w:rsid w:val="00783A85"/>
    <w:rsid w:val="00783BD8"/>
    <w:rsid w:val="00783D4F"/>
    <w:rsid w:val="00783E45"/>
    <w:rsid w:val="007841A8"/>
    <w:rsid w:val="00784418"/>
    <w:rsid w:val="007844FC"/>
    <w:rsid w:val="007845C9"/>
    <w:rsid w:val="00784B00"/>
    <w:rsid w:val="00784C0F"/>
    <w:rsid w:val="00784D9C"/>
    <w:rsid w:val="00784EC4"/>
    <w:rsid w:val="00785113"/>
    <w:rsid w:val="00786129"/>
    <w:rsid w:val="0078650C"/>
    <w:rsid w:val="00786601"/>
    <w:rsid w:val="0078708F"/>
    <w:rsid w:val="00787702"/>
    <w:rsid w:val="00787832"/>
    <w:rsid w:val="007878F2"/>
    <w:rsid w:val="00787EF3"/>
    <w:rsid w:val="007900FA"/>
    <w:rsid w:val="007904E7"/>
    <w:rsid w:val="0079061C"/>
    <w:rsid w:val="00790672"/>
    <w:rsid w:val="0079076F"/>
    <w:rsid w:val="00790906"/>
    <w:rsid w:val="00790EF3"/>
    <w:rsid w:val="007910C1"/>
    <w:rsid w:val="007912FB"/>
    <w:rsid w:val="007915DA"/>
    <w:rsid w:val="00791A12"/>
    <w:rsid w:val="00791CA2"/>
    <w:rsid w:val="00791F7E"/>
    <w:rsid w:val="007921DA"/>
    <w:rsid w:val="007924E3"/>
    <w:rsid w:val="007926D7"/>
    <w:rsid w:val="007928C7"/>
    <w:rsid w:val="00792A7E"/>
    <w:rsid w:val="00792BA8"/>
    <w:rsid w:val="00792E63"/>
    <w:rsid w:val="00792F13"/>
    <w:rsid w:val="00792FB4"/>
    <w:rsid w:val="0079308E"/>
    <w:rsid w:val="007930EC"/>
    <w:rsid w:val="007931B0"/>
    <w:rsid w:val="007938C0"/>
    <w:rsid w:val="00793DD9"/>
    <w:rsid w:val="00793ED9"/>
    <w:rsid w:val="00794DB7"/>
    <w:rsid w:val="0079521C"/>
    <w:rsid w:val="00795B1B"/>
    <w:rsid w:val="00795D11"/>
    <w:rsid w:val="00795D1C"/>
    <w:rsid w:val="00795E9B"/>
    <w:rsid w:val="00796133"/>
    <w:rsid w:val="007961C4"/>
    <w:rsid w:val="0079627F"/>
    <w:rsid w:val="00796469"/>
    <w:rsid w:val="00796603"/>
    <w:rsid w:val="00796655"/>
    <w:rsid w:val="007966D3"/>
    <w:rsid w:val="00796F5D"/>
    <w:rsid w:val="007977AD"/>
    <w:rsid w:val="007A0267"/>
    <w:rsid w:val="007A038E"/>
    <w:rsid w:val="007A0E09"/>
    <w:rsid w:val="007A141E"/>
    <w:rsid w:val="007A1694"/>
    <w:rsid w:val="007A1803"/>
    <w:rsid w:val="007A1A08"/>
    <w:rsid w:val="007A1B36"/>
    <w:rsid w:val="007A2CCF"/>
    <w:rsid w:val="007A3B35"/>
    <w:rsid w:val="007A3C00"/>
    <w:rsid w:val="007A3FA0"/>
    <w:rsid w:val="007A4756"/>
    <w:rsid w:val="007A47D9"/>
    <w:rsid w:val="007A4A83"/>
    <w:rsid w:val="007A4B6E"/>
    <w:rsid w:val="007A51DE"/>
    <w:rsid w:val="007A556D"/>
    <w:rsid w:val="007A578A"/>
    <w:rsid w:val="007A5804"/>
    <w:rsid w:val="007A5822"/>
    <w:rsid w:val="007A582A"/>
    <w:rsid w:val="007A5877"/>
    <w:rsid w:val="007A5E38"/>
    <w:rsid w:val="007A5EA4"/>
    <w:rsid w:val="007A6659"/>
    <w:rsid w:val="007A66B2"/>
    <w:rsid w:val="007A6748"/>
    <w:rsid w:val="007A674A"/>
    <w:rsid w:val="007A6996"/>
    <w:rsid w:val="007A69BC"/>
    <w:rsid w:val="007A69D0"/>
    <w:rsid w:val="007A6C3D"/>
    <w:rsid w:val="007A7246"/>
    <w:rsid w:val="007A72C7"/>
    <w:rsid w:val="007A74FF"/>
    <w:rsid w:val="007A76A2"/>
    <w:rsid w:val="007A7A1E"/>
    <w:rsid w:val="007B02CF"/>
    <w:rsid w:val="007B02D3"/>
    <w:rsid w:val="007B0A34"/>
    <w:rsid w:val="007B0BAE"/>
    <w:rsid w:val="007B0F0D"/>
    <w:rsid w:val="007B0F2F"/>
    <w:rsid w:val="007B0F4E"/>
    <w:rsid w:val="007B1220"/>
    <w:rsid w:val="007B1270"/>
    <w:rsid w:val="007B1579"/>
    <w:rsid w:val="007B1B4E"/>
    <w:rsid w:val="007B1E46"/>
    <w:rsid w:val="007B1F3D"/>
    <w:rsid w:val="007B2499"/>
    <w:rsid w:val="007B266F"/>
    <w:rsid w:val="007B28C3"/>
    <w:rsid w:val="007B2C2B"/>
    <w:rsid w:val="007B2C58"/>
    <w:rsid w:val="007B2F4D"/>
    <w:rsid w:val="007B30D1"/>
    <w:rsid w:val="007B37A0"/>
    <w:rsid w:val="007B3915"/>
    <w:rsid w:val="007B3A9B"/>
    <w:rsid w:val="007B3C70"/>
    <w:rsid w:val="007B3DA5"/>
    <w:rsid w:val="007B44CF"/>
    <w:rsid w:val="007B4519"/>
    <w:rsid w:val="007B46FE"/>
    <w:rsid w:val="007B47AE"/>
    <w:rsid w:val="007B4DE0"/>
    <w:rsid w:val="007B50D0"/>
    <w:rsid w:val="007B566C"/>
    <w:rsid w:val="007B57DD"/>
    <w:rsid w:val="007B59D3"/>
    <w:rsid w:val="007B5CC4"/>
    <w:rsid w:val="007B672A"/>
    <w:rsid w:val="007B6910"/>
    <w:rsid w:val="007B6D6F"/>
    <w:rsid w:val="007B7021"/>
    <w:rsid w:val="007B7208"/>
    <w:rsid w:val="007B75AA"/>
    <w:rsid w:val="007B7870"/>
    <w:rsid w:val="007B7A84"/>
    <w:rsid w:val="007B7AE0"/>
    <w:rsid w:val="007B7C30"/>
    <w:rsid w:val="007C053C"/>
    <w:rsid w:val="007C06F1"/>
    <w:rsid w:val="007C0D56"/>
    <w:rsid w:val="007C0EB2"/>
    <w:rsid w:val="007C10A1"/>
    <w:rsid w:val="007C1AF5"/>
    <w:rsid w:val="007C1CB7"/>
    <w:rsid w:val="007C1F72"/>
    <w:rsid w:val="007C2444"/>
    <w:rsid w:val="007C2595"/>
    <w:rsid w:val="007C2AF0"/>
    <w:rsid w:val="007C30C9"/>
    <w:rsid w:val="007C3B6D"/>
    <w:rsid w:val="007C3C5A"/>
    <w:rsid w:val="007C3D47"/>
    <w:rsid w:val="007C3FBC"/>
    <w:rsid w:val="007C3FED"/>
    <w:rsid w:val="007C4151"/>
    <w:rsid w:val="007C41CF"/>
    <w:rsid w:val="007C44CC"/>
    <w:rsid w:val="007C4A36"/>
    <w:rsid w:val="007C4A40"/>
    <w:rsid w:val="007C4A59"/>
    <w:rsid w:val="007C4A74"/>
    <w:rsid w:val="007C4BDF"/>
    <w:rsid w:val="007C4D35"/>
    <w:rsid w:val="007C5184"/>
    <w:rsid w:val="007C54A0"/>
    <w:rsid w:val="007C5602"/>
    <w:rsid w:val="007C5669"/>
    <w:rsid w:val="007C5BD1"/>
    <w:rsid w:val="007C6119"/>
    <w:rsid w:val="007C6149"/>
    <w:rsid w:val="007C6447"/>
    <w:rsid w:val="007C657C"/>
    <w:rsid w:val="007C65F2"/>
    <w:rsid w:val="007C6752"/>
    <w:rsid w:val="007C68A1"/>
    <w:rsid w:val="007C6B37"/>
    <w:rsid w:val="007C6EE0"/>
    <w:rsid w:val="007C73A0"/>
    <w:rsid w:val="007C7475"/>
    <w:rsid w:val="007C749B"/>
    <w:rsid w:val="007C792C"/>
    <w:rsid w:val="007C7994"/>
    <w:rsid w:val="007C7A0F"/>
    <w:rsid w:val="007C7F59"/>
    <w:rsid w:val="007D011F"/>
    <w:rsid w:val="007D0392"/>
    <w:rsid w:val="007D058B"/>
    <w:rsid w:val="007D0644"/>
    <w:rsid w:val="007D07C2"/>
    <w:rsid w:val="007D0F3F"/>
    <w:rsid w:val="007D1300"/>
    <w:rsid w:val="007D14D4"/>
    <w:rsid w:val="007D15B4"/>
    <w:rsid w:val="007D1613"/>
    <w:rsid w:val="007D1732"/>
    <w:rsid w:val="007D182A"/>
    <w:rsid w:val="007D1849"/>
    <w:rsid w:val="007D2233"/>
    <w:rsid w:val="007D286B"/>
    <w:rsid w:val="007D39FF"/>
    <w:rsid w:val="007D3BDF"/>
    <w:rsid w:val="007D3C5A"/>
    <w:rsid w:val="007D3ED9"/>
    <w:rsid w:val="007D3F03"/>
    <w:rsid w:val="007D3F1B"/>
    <w:rsid w:val="007D47BF"/>
    <w:rsid w:val="007D4DF4"/>
    <w:rsid w:val="007D508C"/>
    <w:rsid w:val="007D5093"/>
    <w:rsid w:val="007D587D"/>
    <w:rsid w:val="007D5B85"/>
    <w:rsid w:val="007D5DAF"/>
    <w:rsid w:val="007D5FF3"/>
    <w:rsid w:val="007D629E"/>
    <w:rsid w:val="007D638A"/>
    <w:rsid w:val="007D6694"/>
    <w:rsid w:val="007D6B27"/>
    <w:rsid w:val="007D7065"/>
    <w:rsid w:val="007D77AF"/>
    <w:rsid w:val="007E0308"/>
    <w:rsid w:val="007E0AE0"/>
    <w:rsid w:val="007E1044"/>
    <w:rsid w:val="007E1352"/>
    <w:rsid w:val="007E1402"/>
    <w:rsid w:val="007E1C54"/>
    <w:rsid w:val="007E20FA"/>
    <w:rsid w:val="007E263A"/>
    <w:rsid w:val="007E28AE"/>
    <w:rsid w:val="007E2C45"/>
    <w:rsid w:val="007E2C95"/>
    <w:rsid w:val="007E2EA4"/>
    <w:rsid w:val="007E36A3"/>
    <w:rsid w:val="007E3929"/>
    <w:rsid w:val="007E3AE1"/>
    <w:rsid w:val="007E42D3"/>
    <w:rsid w:val="007E4C19"/>
    <w:rsid w:val="007E4D8E"/>
    <w:rsid w:val="007E5155"/>
    <w:rsid w:val="007E522E"/>
    <w:rsid w:val="007E5784"/>
    <w:rsid w:val="007E5794"/>
    <w:rsid w:val="007E5AFF"/>
    <w:rsid w:val="007E5B3A"/>
    <w:rsid w:val="007E5B9D"/>
    <w:rsid w:val="007E5FEC"/>
    <w:rsid w:val="007E6762"/>
    <w:rsid w:val="007E678A"/>
    <w:rsid w:val="007E6BDB"/>
    <w:rsid w:val="007E6D94"/>
    <w:rsid w:val="007E6D98"/>
    <w:rsid w:val="007E7543"/>
    <w:rsid w:val="007E7673"/>
    <w:rsid w:val="007E7751"/>
    <w:rsid w:val="007E7887"/>
    <w:rsid w:val="007F00A5"/>
    <w:rsid w:val="007F010B"/>
    <w:rsid w:val="007F0578"/>
    <w:rsid w:val="007F0975"/>
    <w:rsid w:val="007F0BAC"/>
    <w:rsid w:val="007F1168"/>
    <w:rsid w:val="007F176B"/>
    <w:rsid w:val="007F1CD7"/>
    <w:rsid w:val="007F1D3E"/>
    <w:rsid w:val="007F207C"/>
    <w:rsid w:val="007F2550"/>
    <w:rsid w:val="007F31DD"/>
    <w:rsid w:val="007F38DC"/>
    <w:rsid w:val="007F3D8A"/>
    <w:rsid w:val="007F3EA4"/>
    <w:rsid w:val="007F416D"/>
    <w:rsid w:val="007F41C1"/>
    <w:rsid w:val="007F453D"/>
    <w:rsid w:val="007F453E"/>
    <w:rsid w:val="007F45E8"/>
    <w:rsid w:val="007F4754"/>
    <w:rsid w:val="007F52B9"/>
    <w:rsid w:val="007F57B3"/>
    <w:rsid w:val="007F5912"/>
    <w:rsid w:val="007F59FD"/>
    <w:rsid w:val="007F5B5F"/>
    <w:rsid w:val="007F5CFC"/>
    <w:rsid w:val="007F6057"/>
    <w:rsid w:val="007F63E0"/>
    <w:rsid w:val="007F6611"/>
    <w:rsid w:val="007F684F"/>
    <w:rsid w:val="007F6880"/>
    <w:rsid w:val="007F75A8"/>
    <w:rsid w:val="007F765E"/>
    <w:rsid w:val="007F76A1"/>
    <w:rsid w:val="007F779A"/>
    <w:rsid w:val="007F77D4"/>
    <w:rsid w:val="007F7E79"/>
    <w:rsid w:val="007F7FC4"/>
    <w:rsid w:val="007F7FC7"/>
    <w:rsid w:val="0080015B"/>
    <w:rsid w:val="00800DE8"/>
    <w:rsid w:val="00800E40"/>
    <w:rsid w:val="008014AE"/>
    <w:rsid w:val="0080158A"/>
    <w:rsid w:val="008016ED"/>
    <w:rsid w:val="00801729"/>
    <w:rsid w:val="008017A8"/>
    <w:rsid w:val="008018DB"/>
    <w:rsid w:val="00801939"/>
    <w:rsid w:val="008019CC"/>
    <w:rsid w:val="0080267F"/>
    <w:rsid w:val="00802CE0"/>
    <w:rsid w:val="00802E63"/>
    <w:rsid w:val="00802EAA"/>
    <w:rsid w:val="00802FA1"/>
    <w:rsid w:val="00802FC3"/>
    <w:rsid w:val="00803A62"/>
    <w:rsid w:val="00803AC2"/>
    <w:rsid w:val="00803C3D"/>
    <w:rsid w:val="00804625"/>
    <w:rsid w:val="008051B1"/>
    <w:rsid w:val="00805289"/>
    <w:rsid w:val="00805348"/>
    <w:rsid w:val="00805588"/>
    <w:rsid w:val="0080576D"/>
    <w:rsid w:val="00805C67"/>
    <w:rsid w:val="00805EBC"/>
    <w:rsid w:val="00806252"/>
    <w:rsid w:val="00806496"/>
    <w:rsid w:val="00806608"/>
    <w:rsid w:val="00806879"/>
    <w:rsid w:val="00806AEA"/>
    <w:rsid w:val="00806EEB"/>
    <w:rsid w:val="00806F21"/>
    <w:rsid w:val="0080704B"/>
    <w:rsid w:val="00807146"/>
    <w:rsid w:val="0080749D"/>
    <w:rsid w:val="00807832"/>
    <w:rsid w:val="00807A9F"/>
    <w:rsid w:val="00807ABA"/>
    <w:rsid w:val="00807CD0"/>
    <w:rsid w:val="00810076"/>
    <w:rsid w:val="00810419"/>
    <w:rsid w:val="008108ED"/>
    <w:rsid w:val="00810C26"/>
    <w:rsid w:val="00810FCB"/>
    <w:rsid w:val="00811739"/>
    <w:rsid w:val="00811A45"/>
    <w:rsid w:val="00812CBF"/>
    <w:rsid w:val="00813290"/>
    <w:rsid w:val="0081331B"/>
    <w:rsid w:val="00813990"/>
    <w:rsid w:val="00813D93"/>
    <w:rsid w:val="00814463"/>
    <w:rsid w:val="00814A19"/>
    <w:rsid w:val="00814AA1"/>
    <w:rsid w:val="008153B6"/>
    <w:rsid w:val="0081567E"/>
    <w:rsid w:val="008156E6"/>
    <w:rsid w:val="00815FCF"/>
    <w:rsid w:val="008160AE"/>
    <w:rsid w:val="008161CF"/>
    <w:rsid w:val="008167CC"/>
    <w:rsid w:val="00817156"/>
    <w:rsid w:val="008173EF"/>
    <w:rsid w:val="0081753E"/>
    <w:rsid w:val="00817876"/>
    <w:rsid w:val="00817B6F"/>
    <w:rsid w:val="00817DF8"/>
    <w:rsid w:val="00817E4D"/>
    <w:rsid w:val="00820759"/>
    <w:rsid w:val="00820766"/>
    <w:rsid w:val="00820B59"/>
    <w:rsid w:val="00820C40"/>
    <w:rsid w:val="00821351"/>
    <w:rsid w:val="008218DA"/>
    <w:rsid w:val="00821CA5"/>
    <w:rsid w:val="00821E74"/>
    <w:rsid w:val="0082262C"/>
    <w:rsid w:val="00822CA6"/>
    <w:rsid w:val="00822CC7"/>
    <w:rsid w:val="00823372"/>
    <w:rsid w:val="00823402"/>
    <w:rsid w:val="00823749"/>
    <w:rsid w:val="008239A5"/>
    <w:rsid w:val="008239E5"/>
    <w:rsid w:val="00823C26"/>
    <w:rsid w:val="00823E31"/>
    <w:rsid w:val="008240D4"/>
    <w:rsid w:val="0082422A"/>
    <w:rsid w:val="00824AC5"/>
    <w:rsid w:val="00824ED2"/>
    <w:rsid w:val="00824FDC"/>
    <w:rsid w:val="00825211"/>
    <w:rsid w:val="008257D4"/>
    <w:rsid w:val="00826047"/>
    <w:rsid w:val="008261EC"/>
    <w:rsid w:val="00826619"/>
    <w:rsid w:val="008270CD"/>
    <w:rsid w:val="00827184"/>
    <w:rsid w:val="008274A8"/>
    <w:rsid w:val="008279A0"/>
    <w:rsid w:val="00827C6C"/>
    <w:rsid w:val="00827EC2"/>
    <w:rsid w:val="00827EC5"/>
    <w:rsid w:val="008303B7"/>
    <w:rsid w:val="0083048B"/>
    <w:rsid w:val="0083098F"/>
    <w:rsid w:val="00830C38"/>
    <w:rsid w:val="00830DD2"/>
    <w:rsid w:val="00831404"/>
    <w:rsid w:val="00831A75"/>
    <w:rsid w:val="00831BB1"/>
    <w:rsid w:val="00831C2E"/>
    <w:rsid w:val="00832049"/>
    <w:rsid w:val="0083269E"/>
    <w:rsid w:val="00832872"/>
    <w:rsid w:val="008328A4"/>
    <w:rsid w:val="00832D5B"/>
    <w:rsid w:val="00832F40"/>
    <w:rsid w:val="0083309C"/>
    <w:rsid w:val="00833762"/>
    <w:rsid w:val="00833FAE"/>
    <w:rsid w:val="00833FC1"/>
    <w:rsid w:val="008345F8"/>
    <w:rsid w:val="00834C8B"/>
    <w:rsid w:val="0083537E"/>
    <w:rsid w:val="0083569B"/>
    <w:rsid w:val="0083629D"/>
    <w:rsid w:val="00836862"/>
    <w:rsid w:val="00836D6C"/>
    <w:rsid w:val="00836F1D"/>
    <w:rsid w:val="00837062"/>
    <w:rsid w:val="00837723"/>
    <w:rsid w:val="00837EB6"/>
    <w:rsid w:val="008402B1"/>
    <w:rsid w:val="008408F9"/>
    <w:rsid w:val="00840EA8"/>
    <w:rsid w:val="00841170"/>
    <w:rsid w:val="00841639"/>
    <w:rsid w:val="00841813"/>
    <w:rsid w:val="00841B07"/>
    <w:rsid w:val="00842518"/>
    <w:rsid w:val="008427D2"/>
    <w:rsid w:val="008431AD"/>
    <w:rsid w:val="008436A2"/>
    <w:rsid w:val="008443E9"/>
    <w:rsid w:val="008449FA"/>
    <w:rsid w:val="00844BD2"/>
    <w:rsid w:val="0084501D"/>
    <w:rsid w:val="008450C1"/>
    <w:rsid w:val="008452B6"/>
    <w:rsid w:val="008454E3"/>
    <w:rsid w:val="00845871"/>
    <w:rsid w:val="008461CE"/>
    <w:rsid w:val="00846711"/>
    <w:rsid w:val="00846813"/>
    <w:rsid w:val="00846C95"/>
    <w:rsid w:val="00846D73"/>
    <w:rsid w:val="008471DC"/>
    <w:rsid w:val="008473C6"/>
    <w:rsid w:val="008477CF"/>
    <w:rsid w:val="00850063"/>
    <w:rsid w:val="00850147"/>
    <w:rsid w:val="00850160"/>
    <w:rsid w:val="008508C4"/>
    <w:rsid w:val="008509A6"/>
    <w:rsid w:val="00850B45"/>
    <w:rsid w:val="00850BAF"/>
    <w:rsid w:val="00850CB4"/>
    <w:rsid w:val="0085120F"/>
    <w:rsid w:val="00851E9A"/>
    <w:rsid w:val="0085247F"/>
    <w:rsid w:val="008524DD"/>
    <w:rsid w:val="00852542"/>
    <w:rsid w:val="0085282C"/>
    <w:rsid w:val="00852AB3"/>
    <w:rsid w:val="00852D09"/>
    <w:rsid w:val="0085348C"/>
    <w:rsid w:val="00853586"/>
    <w:rsid w:val="008535A0"/>
    <w:rsid w:val="0085388D"/>
    <w:rsid w:val="00853A60"/>
    <w:rsid w:val="00853E1F"/>
    <w:rsid w:val="00854FEC"/>
    <w:rsid w:val="008552DF"/>
    <w:rsid w:val="0085554E"/>
    <w:rsid w:val="00855844"/>
    <w:rsid w:val="00855F0E"/>
    <w:rsid w:val="00855FAF"/>
    <w:rsid w:val="0085629D"/>
    <w:rsid w:val="0085634C"/>
    <w:rsid w:val="00856689"/>
    <w:rsid w:val="008569FF"/>
    <w:rsid w:val="00856BB2"/>
    <w:rsid w:val="00856C91"/>
    <w:rsid w:val="0085704F"/>
    <w:rsid w:val="00857154"/>
    <w:rsid w:val="0085724B"/>
    <w:rsid w:val="00857448"/>
    <w:rsid w:val="0085769E"/>
    <w:rsid w:val="008608E4"/>
    <w:rsid w:val="00861380"/>
    <w:rsid w:val="008614FE"/>
    <w:rsid w:val="0086183C"/>
    <w:rsid w:val="00861A74"/>
    <w:rsid w:val="00861BCC"/>
    <w:rsid w:val="00862614"/>
    <w:rsid w:val="00863006"/>
    <w:rsid w:val="0086322E"/>
    <w:rsid w:val="008640B2"/>
    <w:rsid w:val="00864364"/>
    <w:rsid w:val="0086491D"/>
    <w:rsid w:val="00864A4C"/>
    <w:rsid w:val="00864ACA"/>
    <w:rsid w:val="0086520F"/>
    <w:rsid w:val="008655DB"/>
    <w:rsid w:val="0086600D"/>
    <w:rsid w:val="008667DC"/>
    <w:rsid w:val="00866B43"/>
    <w:rsid w:val="00866F78"/>
    <w:rsid w:val="0086797A"/>
    <w:rsid w:val="00867A64"/>
    <w:rsid w:val="00867B86"/>
    <w:rsid w:val="00867D54"/>
    <w:rsid w:val="00870367"/>
    <w:rsid w:val="008706AD"/>
    <w:rsid w:val="008707ED"/>
    <w:rsid w:val="00870ABD"/>
    <w:rsid w:val="00870ED0"/>
    <w:rsid w:val="00870F3D"/>
    <w:rsid w:val="00871501"/>
    <w:rsid w:val="00871A77"/>
    <w:rsid w:val="00871B59"/>
    <w:rsid w:val="008721F9"/>
    <w:rsid w:val="0087224E"/>
    <w:rsid w:val="00872539"/>
    <w:rsid w:val="00872DC6"/>
    <w:rsid w:val="00873220"/>
    <w:rsid w:val="00873358"/>
    <w:rsid w:val="008735C1"/>
    <w:rsid w:val="00873727"/>
    <w:rsid w:val="00873A09"/>
    <w:rsid w:val="00873A60"/>
    <w:rsid w:val="00873C01"/>
    <w:rsid w:val="00873D02"/>
    <w:rsid w:val="0087416D"/>
    <w:rsid w:val="008741B5"/>
    <w:rsid w:val="008742E9"/>
    <w:rsid w:val="0087434D"/>
    <w:rsid w:val="00874539"/>
    <w:rsid w:val="0087484B"/>
    <w:rsid w:val="00874B71"/>
    <w:rsid w:val="00874C1B"/>
    <w:rsid w:val="00874E9C"/>
    <w:rsid w:val="00874FA9"/>
    <w:rsid w:val="0087503D"/>
    <w:rsid w:val="0087505A"/>
    <w:rsid w:val="00875771"/>
    <w:rsid w:val="00875C7B"/>
    <w:rsid w:val="008760A3"/>
    <w:rsid w:val="00876914"/>
    <w:rsid w:val="00876B1A"/>
    <w:rsid w:val="0087705C"/>
    <w:rsid w:val="008770FD"/>
    <w:rsid w:val="008772B8"/>
    <w:rsid w:val="00877418"/>
    <w:rsid w:val="00877477"/>
    <w:rsid w:val="00877B0F"/>
    <w:rsid w:val="00877DE8"/>
    <w:rsid w:val="008800E3"/>
    <w:rsid w:val="008804B3"/>
    <w:rsid w:val="0088068A"/>
    <w:rsid w:val="00880696"/>
    <w:rsid w:val="00880AF1"/>
    <w:rsid w:val="00880AF6"/>
    <w:rsid w:val="008813CA"/>
    <w:rsid w:val="00881F73"/>
    <w:rsid w:val="0088266A"/>
    <w:rsid w:val="008828D8"/>
    <w:rsid w:val="00882A5E"/>
    <w:rsid w:val="00882E81"/>
    <w:rsid w:val="00882EB8"/>
    <w:rsid w:val="00883779"/>
    <w:rsid w:val="008839F7"/>
    <w:rsid w:val="00883CA0"/>
    <w:rsid w:val="00884026"/>
    <w:rsid w:val="0088432E"/>
    <w:rsid w:val="008843AE"/>
    <w:rsid w:val="00884AD9"/>
    <w:rsid w:val="00884FC4"/>
    <w:rsid w:val="008850F4"/>
    <w:rsid w:val="00885336"/>
    <w:rsid w:val="00885D8A"/>
    <w:rsid w:val="008860FB"/>
    <w:rsid w:val="008864CC"/>
    <w:rsid w:val="008866AA"/>
    <w:rsid w:val="00886780"/>
    <w:rsid w:val="00886AC4"/>
    <w:rsid w:val="00886B6B"/>
    <w:rsid w:val="00886C1B"/>
    <w:rsid w:val="00886E00"/>
    <w:rsid w:val="00886F37"/>
    <w:rsid w:val="008870BD"/>
    <w:rsid w:val="0088716A"/>
    <w:rsid w:val="0088717D"/>
    <w:rsid w:val="00887B55"/>
    <w:rsid w:val="00887C48"/>
    <w:rsid w:val="00887EDD"/>
    <w:rsid w:val="008902CE"/>
    <w:rsid w:val="00890861"/>
    <w:rsid w:val="008909E1"/>
    <w:rsid w:val="0089108E"/>
    <w:rsid w:val="0089124C"/>
    <w:rsid w:val="008918D7"/>
    <w:rsid w:val="00891CD8"/>
    <w:rsid w:val="008922F9"/>
    <w:rsid w:val="00892487"/>
    <w:rsid w:val="008926CA"/>
    <w:rsid w:val="0089277B"/>
    <w:rsid w:val="0089319E"/>
    <w:rsid w:val="00893561"/>
    <w:rsid w:val="008935B7"/>
    <w:rsid w:val="00893E18"/>
    <w:rsid w:val="008942C8"/>
    <w:rsid w:val="00894456"/>
    <w:rsid w:val="0089474A"/>
    <w:rsid w:val="00895627"/>
    <w:rsid w:val="008958AB"/>
    <w:rsid w:val="00895990"/>
    <w:rsid w:val="00895C39"/>
    <w:rsid w:val="00895C5F"/>
    <w:rsid w:val="00896394"/>
    <w:rsid w:val="00896520"/>
    <w:rsid w:val="0089687B"/>
    <w:rsid w:val="008970BB"/>
    <w:rsid w:val="008972B0"/>
    <w:rsid w:val="00897430"/>
    <w:rsid w:val="008A05CB"/>
    <w:rsid w:val="008A0C55"/>
    <w:rsid w:val="008A0D27"/>
    <w:rsid w:val="008A18D5"/>
    <w:rsid w:val="008A1D6F"/>
    <w:rsid w:val="008A201E"/>
    <w:rsid w:val="008A21B3"/>
    <w:rsid w:val="008A2C33"/>
    <w:rsid w:val="008A2C4C"/>
    <w:rsid w:val="008A2E7C"/>
    <w:rsid w:val="008A30A2"/>
    <w:rsid w:val="008A374B"/>
    <w:rsid w:val="008A3A2A"/>
    <w:rsid w:val="008A4136"/>
    <w:rsid w:val="008A4755"/>
    <w:rsid w:val="008A4924"/>
    <w:rsid w:val="008A4A81"/>
    <w:rsid w:val="008A4E86"/>
    <w:rsid w:val="008A55ED"/>
    <w:rsid w:val="008A571C"/>
    <w:rsid w:val="008A62A9"/>
    <w:rsid w:val="008A7406"/>
    <w:rsid w:val="008A77CE"/>
    <w:rsid w:val="008A78D5"/>
    <w:rsid w:val="008B0050"/>
    <w:rsid w:val="008B0972"/>
    <w:rsid w:val="008B09CE"/>
    <w:rsid w:val="008B0E57"/>
    <w:rsid w:val="008B1743"/>
    <w:rsid w:val="008B1AB1"/>
    <w:rsid w:val="008B2209"/>
    <w:rsid w:val="008B22A9"/>
    <w:rsid w:val="008B3054"/>
    <w:rsid w:val="008B30A8"/>
    <w:rsid w:val="008B32B7"/>
    <w:rsid w:val="008B3644"/>
    <w:rsid w:val="008B3760"/>
    <w:rsid w:val="008B382D"/>
    <w:rsid w:val="008B3D61"/>
    <w:rsid w:val="008B44CC"/>
    <w:rsid w:val="008B4A1A"/>
    <w:rsid w:val="008B4C54"/>
    <w:rsid w:val="008B4DB7"/>
    <w:rsid w:val="008B5BAF"/>
    <w:rsid w:val="008B5EC2"/>
    <w:rsid w:val="008B6899"/>
    <w:rsid w:val="008B6BFE"/>
    <w:rsid w:val="008B724A"/>
    <w:rsid w:val="008B7709"/>
    <w:rsid w:val="008B7B63"/>
    <w:rsid w:val="008B7E4A"/>
    <w:rsid w:val="008C065B"/>
    <w:rsid w:val="008C0B44"/>
    <w:rsid w:val="008C0BBD"/>
    <w:rsid w:val="008C0E49"/>
    <w:rsid w:val="008C0E7C"/>
    <w:rsid w:val="008C0EBF"/>
    <w:rsid w:val="008C0F8F"/>
    <w:rsid w:val="008C184B"/>
    <w:rsid w:val="008C1C90"/>
    <w:rsid w:val="008C2818"/>
    <w:rsid w:val="008C28CA"/>
    <w:rsid w:val="008C29FA"/>
    <w:rsid w:val="008C2AE7"/>
    <w:rsid w:val="008C2C0F"/>
    <w:rsid w:val="008C345A"/>
    <w:rsid w:val="008C3C50"/>
    <w:rsid w:val="008C3F68"/>
    <w:rsid w:val="008C412F"/>
    <w:rsid w:val="008C4184"/>
    <w:rsid w:val="008C41A6"/>
    <w:rsid w:val="008C425D"/>
    <w:rsid w:val="008C43C1"/>
    <w:rsid w:val="008C4F1C"/>
    <w:rsid w:val="008C55C9"/>
    <w:rsid w:val="008C587D"/>
    <w:rsid w:val="008C5A2B"/>
    <w:rsid w:val="008C5B59"/>
    <w:rsid w:val="008C5B89"/>
    <w:rsid w:val="008C5C28"/>
    <w:rsid w:val="008C5C29"/>
    <w:rsid w:val="008C60BF"/>
    <w:rsid w:val="008C6266"/>
    <w:rsid w:val="008C62F5"/>
    <w:rsid w:val="008C638D"/>
    <w:rsid w:val="008C675C"/>
    <w:rsid w:val="008C6992"/>
    <w:rsid w:val="008C6B2C"/>
    <w:rsid w:val="008C6B4F"/>
    <w:rsid w:val="008C6CC4"/>
    <w:rsid w:val="008C6D02"/>
    <w:rsid w:val="008C6DE2"/>
    <w:rsid w:val="008C7B93"/>
    <w:rsid w:val="008C7BE4"/>
    <w:rsid w:val="008C7C7B"/>
    <w:rsid w:val="008C7CD0"/>
    <w:rsid w:val="008C7D2E"/>
    <w:rsid w:val="008C7E91"/>
    <w:rsid w:val="008D02C6"/>
    <w:rsid w:val="008D0525"/>
    <w:rsid w:val="008D083E"/>
    <w:rsid w:val="008D0887"/>
    <w:rsid w:val="008D0C33"/>
    <w:rsid w:val="008D0D11"/>
    <w:rsid w:val="008D10C9"/>
    <w:rsid w:val="008D1304"/>
    <w:rsid w:val="008D1477"/>
    <w:rsid w:val="008D16E1"/>
    <w:rsid w:val="008D1BCD"/>
    <w:rsid w:val="008D1F41"/>
    <w:rsid w:val="008D274A"/>
    <w:rsid w:val="008D27B4"/>
    <w:rsid w:val="008D2942"/>
    <w:rsid w:val="008D2CB4"/>
    <w:rsid w:val="008D320F"/>
    <w:rsid w:val="008D323E"/>
    <w:rsid w:val="008D327E"/>
    <w:rsid w:val="008D3AF8"/>
    <w:rsid w:val="008D3B87"/>
    <w:rsid w:val="008D3CB0"/>
    <w:rsid w:val="008D47D2"/>
    <w:rsid w:val="008D4CD7"/>
    <w:rsid w:val="008D4E27"/>
    <w:rsid w:val="008D5077"/>
    <w:rsid w:val="008D5616"/>
    <w:rsid w:val="008D5AFD"/>
    <w:rsid w:val="008D5E24"/>
    <w:rsid w:val="008D5FDC"/>
    <w:rsid w:val="008D6085"/>
    <w:rsid w:val="008D6094"/>
    <w:rsid w:val="008D6777"/>
    <w:rsid w:val="008D687C"/>
    <w:rsid w:val="008D7186"/>
    <w:rsid w:val="008D769E"/>
    <w:rsid w:val="008D7953"/>
    <w:rsid w:val="008D7EFB"/>
    <w:rsid w:val="008E057C"/>
    <w:rsid w:val="008E074C"/>
    <w:rsid w:val="008E0DA5"/>
    <w:rsid w:val="008E0F1D"/>
    <w:rsid w:val="008E11CF"/>
    <w:rsid w:val="008E1239"/>
    <w:rsid w:val="008E16EC"/>
    <w:rsid w:val="008E1F3E"/>
    <w:rsid w:val="008E2086"/>
    <w:rsid w:val="008E20ED"/>
    <w:rsid w:val="008E24AE"/>
    <w:rsid w:val="008E2519"/>
    <w:rsid w:val="008E2536"/>
    <w:rsid w:val="008E2583"/>
    <w:rsid w:val="008E258C"/>
    <w:rsid w:val="008E2A0E"/>
    <w:rsid w:val="008E2BC4"/>
    <w:rsid w:val="008E2C4D"/>
    <w:rsid w:val="008E2C7C"/>
    <w:rsid w:val="008E313B"/>
    <w:rsid w:val="008E324C"/>
    <w:rsid w:val="008E3452"/>
    <w:rsid w:val="008E37DE"/>
    <w:rsid w:val="008E3A5A"/>
    <w:rsid w:val="008E3ACC"/>
    <w:rsid w:val="008E3C39"/>
    <w:rsid w:val="008E3F5C"/>
    <w:rsid w:val="008E3F73"/>
    <w:rsid w:val="008E42F4"/>
    <w:rsid w:val="008E44BF"/>
    <w:rsid w:val="008E56F5"/>
    <w:rsid w:val="008E5735"/>
    <w:rsid w:val="008E5AEB"/>
    <w:rsid w:val="008E5E77"/>
    <w:rsid w:val="008E5F66"/>
    <w:rsid w:val="008E605C"/>
    <w:rsid w:val="008E614C"/>
    <w:rsid w:val="008E6250"/>
    <w:rsid w:val="008E6445"/>
    <w:rsid w:val="008E6630"/>
    <w:rsid w:val="008E67EF"/>
    <w:rsid w:val="008E722D"/>
    <w:rsid w:val="008E75F6"/>
    <w:rsid w:val="008E7710"/>
    <w:rsid w:val="008E7711"/>
    <w:rsid w:val="008E78DF"/>
    <w:rsid w:val="008E7A91"/>
    <w:rsid w:val="008E7B27"/>
    <w:rsid w:val="008E7B71"/>
    <w:rsid w:val="008E7CFE"/>
    <w:rsid w:val="008F0442"/>
    <w:rsid w:val="008F04AA"/>
    <w:rsid w:val="008F05EE"/>
    <w:rsid w:val="008F064C"/>
    <w:rsid w:val="008F0689"/>
    <w:rsid w:val="008F06C4"/>
    <w:rsid w:val="008F072E"/>
    <w:rsid w:val="008F07B6"/>
    <w:rsid w:val="008F0AC6"/>
    <w:rsid w:val="008F0B8D"/>
    <w:rsid w:val="008F0C04"/>
    <w:rsid w:val="008F0F62"/>
    <w:rsid w:val="008F1092"/>
    <w:rsid w:val="008F138C"/>
    <w:rsid w:val="008F17B5"/>
    <w:rsid w:val="008F233B"/>
    <w:rsid w:val="008F2371"/>
    <w:rsid w:val="008F2444"/>
    <w:rsid w:val="008F2562"/>
    <w:rsid w:val="008F2784"/>
    <w:rsid w:val="008F27C7"/>
    <w:rsid w:val="008F2B2E"/>
    <w:rsid w:val="008F2C98"/>
    <w:rsid w:val="008F2E02"/>
    <w:rsid w:val="008F32B7"/>
    <w:rsid w:val="008F3C1E"/>
    <w:rsid w:val="008F3E34"/>
    <w:rsid w:val="008F4309"/>
    <w:rsid w:val="008F438E"/>
    <w:rsid w:val="008F510D"/>
    <w:rsid w:val="008F523D"/>
    <w:rsid w:val="008F5640"/>
    <w:rsid w:val="008F56AA"/>
    <w:rsid w:val="008F57C4"/>
    <w:rsid w:val="008F5ADC"/>
    <w:rsid w:val="008F5B7C"/>
    <w:rsid w:val="008F5BFE"/>
    <w:rsid w:val="008F5CC6"/>
    <w:rsid w:val="008F60A2"/>
    <w:rsid w:val="008F64DD"/>
    <w:rsid w:val="008F699E"/>
    <w:rsid w:val="008F6A10"/>
    <w:rsid w:val="008F6B03"/>
    <w:rsid w:val="008F6BE1"/>
    <w:rsid w:val="008F6FC6"/>
    <w:rsid w:val="008F6FD4"/>
    <w:rsid w:val="008F7490"/>
    <w:rsid w:val="008F77F5"/>
    <w:rsid w:val="008F7B85"/>
    <w:rsid w:val="00900195"/>
    <w:rsid w:val="0090052F"/>
    <w:rsid w:val="0090069D"/>
    <w:rsid w:val="00900BE8"/>
    <w:rsid w:val="00900CC4"/>
    <w:rsid w:val="00900CDA"/>
    <w:rsid w:val="00900D7B"/>
    <w:rsid w:val="00901050"/>
    <w:rsid w:val="009010C1"/>
    <w:rsid w:val="009014FE"/>
    <w:rsid w:val="00901590"/>
    <w:rsid w:val="009017ED"/>
    <w:rsid w:val="0090232C"/>
    <w:rsid w:val="009032C2"/>
    <w:rsid w:val="009032E5"/>
    <w:rsid w:val="00903540"/>
    <w:rsid w:val="009036B2"/>
    <w:rsid w:val="00903A00"/>
    <w:rsid w:val="00903AE8"/>
    <w:rsid w:val="00904B85"/>
    <w:rsid w:val="00904CBD"/>
    <w:rsid w:val="00904DD7"/>
    <w:rsid w:val="009055E2"/>
    <w:rsid w:val="00905B18"/>
    <w:rsid w:val="00905C8B"/>
    <w:rsid w:val="00906659"/>
    <w:rsid w:val="009068A7"/>
    <w:rsid w:val="00906D29"/>
    <w:rsid w:val="00906E40"/>
    <w:rsid w:val="00907151"/>
    <w:rsid w:val="009075DC"/>
    <w:rsid w:val="0090762C"/>
    <w:rsid w:val="0090769A"/>
    <w:rsid w:val="00907C10"/>
    <w:rsid w:val="00907C50"/>
    <w:rsid w:val="0091076E"/>
    <w:rsid w:val="0091080E"/>
    <w:rsid w:val="00910A70"/>
    <w:rsid w:val="00910A9C"/>
    <w:rsid w:val="00910BB9"/>
    <w:rsid w:val="0091141D"/>
    <w:rsid w:val="009119C2"/>
    <w:rsid w:val="00911ED3"/>
    <w:rsid w:val="009123DC"/>
    <w:rsid w:val="009126D8"/>
    <w:rsid w:val="00912828"/>
    <w:rsid w:val="00912947"/>
    <w:rsid w:val="00912EA5"/>
    <w:rsid w:val="009137DF"/>
    <w:rsid w:val="00913BAD"/>
    <w:rsid w:val="00913D1B"/>
    <w:rsid w:val="00913DFB"/>
    <w:rsid w:val="00913E4A"/>
    <w:rsid w:val="00914407"/>
    <w:rsid w:val="00915214"/>
    <w:rsid w:val="009157AF"/>
    <w:rsid w:val="00915B3E"/>
    <w:rsid w:val="00915BFB"/>
    <w:rsid w:val="00916413"/>
    <w:rsid w:val="009164AA"/>
    <w:rsid w:val="009167C2"/>
    <w:rsid w:val="00916B83"/>
    <w:rsid w:val="00916BC7"/>
    <w:rsid w:val="00916CD4"/>
    <w:rsid w:val="00916D3E"/>
    <w:rsid w:val="00916D98"/>
    <w:rsid w:val="009171A2"/>
    <w:rsid w:val="009173E4"/>
    <w:rsid w:val="0091781D"/>
    <w:rsid w:val="00917B3D"/>
    <w:rsid w:val="00917C7A"/>
    <w:rsid w:val="00917DFC"/>
    <w:rsid w:val="00917F85"/>
    <w:rsid w:val="009200C3"/>
    <w:rsid w:val="00920BEE"/>
    <w:rsid w:val="00921554"/>
    <w:rsid w:val="00921AED"/>
    <w:rsid w:val="00921CFE"/>
    <w:rsid w:val="00922364"/>
    <w:rsid w:val="00922375"/>
    <w:rsid w:val="00922927"/>
    <w:rsid w:val="009229AC"/>
    <w:rsid w:val="00922BBF"/>
    <w:rsid w:val="00923B09"/>
    <w:rsid w:val="00923C16"/>
    <w:rsid w:val="00923CEF"/>
    <w:rsid w:val="00924285"/>
    <w:rsid w:val="00924348"/>
    <w:rsid w:val="009244B8"/>
    <w:rsid w:val="009245F4"/>
    <w:rsid w:val="00924BBC"/>
    <w:rsid w:val="009250D4"/>
    <w:rsid w:val="00925508"/>
    <w:rsid w:val="00925719"/>
    <w:rsid w:val="009257F9"/>
    <w:rsid w:val="0092589F"/>
    <w:rsid w:val="00925907"/>
    <w:rsid w:val="00925C73"/>
    <w:rsid w:val="00926734"/>
    <w:rsid w:val="00926BCB"/>
    <w:rsid w:val="00926C29"/>
    <w:rsid w:val="00926DF9"/>
    <w:rsid w:val="00927172"/>
    <w:rsid w:val="00927387"/>
    <w:rsid w:val="009274F3"/>
    <w:rsid w:val="0092775F"/>
    <w:rsid w:val="00927859"/>
    <w:rsid w:val="009278D9"/>
    <w:rsid w:val="00927BF6"/>
    <w:rsid w:val="00930305"/>
    <w:rsid w:val="009304BC"/>
    <w:rsid w:val="00930A14"/>
    <w:rsid w:val="00930E4A"/>
    <w:rsid w:val="0093104F"/>
    <w:rsid w:val="00931125"/>
    <w:rsid w:val="009316ED"/>
    <w:rsid w:val="00931894"/>
    <w:rsid w:val="009319C9"/>
    <w:rsid w:val="00931AAA"/>
    <w:rsid w:val="00931D1A"/>
    <w:rsid w:val="00931D59"/>
    <w:rsid w:val="009325FB"/>
    <w:rsid w:val="00932742"/>
    <w:rsid w:val="00932C50"/>
    <w:rsid w:val="00932DF2"/>
    <w:rsid w:val="00932E37"/>
    <w:rsid w:val="00932F59"/>
    <w:rsid w:val="00932FB1"/>
    <w:rsid w:val="00933213"/>
    <w:rsid w:val="00933911"/>
    <w:rsid w:val="0093472A"/>
    <w:rsid w:val="00934882"/>
    <w:rsid w:val="00935169"/>
    <w:rsid w:val="009352AB"/>
    <w:rsid w:val="009354EE"/>
    <w:rsid w:val="009355DC"/>
    <w:rsid w:val="00935711"/>
    <w:rsid w:val="00935747"/>
    <w:rsid w:val="00935E1D"/>
    <w:rsid w:val="00935E71"/>
    <w:rsid w:val="00936277"/>
    <w:rsid w:val="00936BA3"/>
    <w:rsid w:val="00936EA1"/>
    <w:rsid w:val="00937210"/>
    <w:rsid w:val="00937216"/>
    <w:rsid w:val="00937498"/>
    <w:rsid w:val="009376C4"/>
    <w:rsid w:val="009378D9"/>
    <w:rsid w:val="00937977"/>
    <w:rsid w:val="0094015C"/>
    <w:rsid w:val="009402D1"/>
    <w:rsid w:val="0094073E"/>
    <w:rsid w:val="00940958"/>
    <w:rsid w:val="00940CF8"/>
    <w:rsid w:val="00940F87"/>
    <w:rsid w:val="00941107"/>
    <w:rsid w:val="0094133F"/>
    <w:rsid w:val="0094156B"/>
    <w:rsid w:val="009418F7"/>
    <w:rsid w:val="00941E4B"/>
    <w:rsid w:val="009420EE"/>
    <w:rsid w:val="00942486"/>
    <w:rsid w:val="00942987"/>
    <w:rsid w:val="0094371E"/>
    <w:rsid w:val="00943735"/>
    <w:rsid w:val="00943B1E"/>
    <w:rsid w:val="00943F49"/>
    <w:rsid w:val="00943FB5"/>
    <w:rsid w:val="00943FFF"/>
    <w:rsid w:val="009442D1"/>
    <w:rsid w:val="00944615"/>
    <w:rsid w:val="00944878"/>
    <w:rsid w:val="00944D09"/>
    <w:rsid w:val="009455B4"/>
    <w:rsid w:val="00945669"/>
    <w:rsid w:val="009457F8"/>
    <w:rsid w:val="009458E1"/>
    <w:rsid w:val="00945E6C"/>
    <w:rsid w:val="00946545"/>
    <w:rsid w:val="009466FA"/>
    <w:rsid w:val="009471EC"/>
    <w:rsid w:val="00947491"/>
    <w:rsid w:val="00947DD8"/>
    <w:rsid w:val="00947E60"/>
    <w:rsid w:val="009501FC"/>
    <w:rsid w:val="009504E8"/>
    <w:rsid w:val="00950501"/>
    <w:rsid w:val="0095054F"/>
    <w:rsid w:val="00950794"/>
    <w:rsid w:val="00950921"/>
    <w:rsid w:val="009509C6"/>
    <w:rsid w:val="00950E61"/>
    <w:rsid w:val="00951387"/>
    <w:rsid w:val="0095149E"/>
    <w:rsid w:val="00951689"/>
    <w:rsid w:val="00951CD1"/>
    <w:rsid w:val="009522AB"/>
    <w:rsid w:val="009523B6"/>
    <w:rsid w:val="009523F7"/>
    <w:rsid w:val="0095259C"/>
    <w:rsid w:val="009526AC"/>
    <w:rsid w:val="00952C41"/>
    <w:rsid w:val="009531DA"/>
    <w:rsid w:val="009531F8"/>
    <w:rsid w:val="009534E2"/>
    <w:rsid w:val="00953BE7"/>
    <w:rsid w:val="00953CEE"/>
    <w:rsid w:val="009544E6"/>
    <w:rsid w:val="00954C25"/>
    <w:rsid w:val="00954DE8"/>
    <w:rsid w:val="00954E20"/>
    <w:rsid w:val="00954EC2"/>
    <w:rsid w:val="0095522C"/>
    <w:rsid w:val="0095526B"/>
    <w:rsid w:val="0095561B"/>
    <w:rsid w:val="0095562B"/>
    <w:rsid w:val="009556C4"/>
    <w:rsid w:val="00955A0C"/>
    <w:rsid w:val="00955EEF"/>
    <w:rsid w:val="00955F29"/>
    <w:rsid w:val="0095614A"/>
    <w:rsid w:val="00956A2B"/>
    <w:rsid w:val="00956B14"/>
    <w:rsid w:val="00956CF7"/>
    <w:rsid w:val="00956E1D"/>
    <w:rsid w:val="00957788"/>
    <w:rsid w:val="00957F99"/>
    <w:rsid w:val="00960BED"/>
    <w:rsid w:val="00960EE8"/>
    <w:rsid w:val="009613A3"/>
    <w:rsid w:val="00961B8C"/>
    <w:rsid w:val="00961DEB"/>
    <w:rsid w:val="00962B73"/>
    <w:rsid w:val="00962BDA"/>
    <w:rsid w:val="00962CDB"/>
    <w:rsid w:val="0096305A"/>
    <w:rsid w:val="00963696"/>
    <w:rsid w:val="00963A24"/>
    <w:rsid w:val="00963DDB"/>
    <w:rsid w:val="00963E49"/>
    <w:rsid w:val="00964027"/>
    <w:rsid w:val="0096418F"/>
    <w:rsid w:val="00964472"/>
    <w:rsid w:val="00964DCE"/>
    <w:rsid w:val="00964FA1"/>
    <w:rsid w:val="009651E5"/>
    <w:rsid w:val="0096592F"/>
    <w:rsid w:val="00965B90"/>
    <w:rsid w:val="00965E66"/>
    <w:rsid w:val="009662B6"/>
    <w:rsid w:val="00966571"/>
    <w:rsid w:val="009665C0"/>
    <w:rsid w:val="00966931"/>
    <w:rsid w:val="00966C92"/>
    <w:rsid w:val="00967739"/>
    <w:rsid w:val="00967971"/>
    <w:rsid w:val="00967C29"/>
    <w:rsid w:val="00970018"/>
    <w:rsid w:val="009700C6"/>
    <w:rsid w:val="009702EB"/>
    <w:rsid w:val="009706FE"/>
    <w:rsid w:val="00970A75"/>
    <w:rsid w:val="00970F66"/>
    <w:rsid w:val="00971137"/>
    <w:rsid w:val="00971363"/>
    <w:rsid w:val="0097164A"/>
    <w:rsid w:val="009716E9"/>
    <w:rsid w:val="0097182A"/>
    <w:rsid w:val="00971889"/>
    <w:rsid w:val="0097198D"/>
    <w:rsid w:val="00971B68"/>
    <w:rsid w:val="00971D0F"/>
    <w:rsid w:val="00971F31"/>
    <w:rsid w:val="009722FA"/>
    <w:rsid w:val="00972BFF"/>
    <w:rsid w:val="00972F69"/>
    <w:rsid w:val="009732B6"/>
    <w:rsid w:val="009737E6"/>
    <w:rsid w:val="00973BA0"/>
    <w:rsid w:val="00973E00"/>
    <w:rsid w:val="00973FC5"/>
    <w:rsid w:val="00974906"/>
    <w:rsid w:val="00974B5A"/>
    <w:rsid w:val="00974B7E"/>
    <w:rsid w:val="00975423"/>
    <w:rsid w:val="0097589A"/>
    <w:rsid w:val="00975A3A"/>
    <w:rsid w:val="00975A61"/>
    <w:rsid w:val="00975B0F"/>
    <w:rsid w:val="0097631F"/>
    <w:rsid w:val="00976757"/>
    <w:rsid w:val="00976B2A"/>
    <w:rsid w:val="00977135"/>
    <w:rsid w:val="00977413"/>
    <w:rsid w:val="0097764B"/>
    <w:rsid w:val="009776EB"/>
    <w:rsid w:val="00977D59"/>
    <w:rsid w:val="0098047A"/>
    <w:rsid w:val="00980543"/>
    <w:rsid w:val="00980ED1"/>
    <w:rsid w:val="00980FDC"/>
    <w:rsid w:val="00981371"/>
    <w:rsid w:val="0098158B"/>
    <w:rsid w:val="0098169D"/>
    <w:rsid w:val="00981F0E"/>
    <w:rsid w:val="00982345"/>
    <w:rsid w:val="00982935"/>
    <w:rsid w:val="00982C04"/>
    <w:rsid w:val="0098304F"/>
    <w:rsid w:val="009832C5"/>
    <w:rsid w:val="00983446"/>
    <w:rsid w:val="009835B6"/>
    <w:rsid w:val="009839A4"/>
    <w:rsid w:val="00983C0D"/>
    <w:rsid w:val="00983D02"/>
    <w:rsid w:val="00983E06"/>
    <w:rsid w:val="00983E33"/>
    <w:rsid w:val="00983F8C"/>
    <w:rsid w:val="009841DB"/>
    <w:rsid w:val="0098448B"/>
    <w:rsid w:val="009847AE"/>
    <w:rsid w:val="00984951"/>
    <w:rsid w:val="00984FBC"/>
    <w:rsid w:val="00985464"/>
    <w:rsid w:val="00985B94"/>
    <w:rsid w:val="00985E7A"/>
    <w:rsid w:val="00986424"/>
    <w:rsid w:val="00986EA4"/>
    <w:rsid w:val="009876F1"/>
    <w:rsid w:val="00990101"/>
    <w:rsid w:val="0099019D"/>
    <w:rsid w:val="00990552"/>
    <w:rsid w:val="009906AD"/>
    <w:rsid w:val="009906DF"/>
    <w:rsid w:val="00990DD2"/>
    <w:rsid w:val="00990E4E"/>
    <w:rsid w:val="0099116E"/>
    <w:rsid w:val="009913CC"/>
    <w:rsid w:val="0099146A"/>
    <w:rsid w:val="009916D5"/>
    <w:rsid w:val="0099171B"/>
    <w:rsid w:val="00991B08"/>
    <w:rsid w:val="0099231D"/>
    <w:rsid w:val="00992357"/>
    <w:rsid w:val="00992894"/>
    <w:rsid w:val="00992A2A"/>
    <w:rsid w:val="00992F2B"/>
    <w:rsid w:val="00992FDC"/>
    <w:rsid w:val="00992FED"/>
    <w:rsid w:val="00993544"/>
    <w:rsid w:val="00993B3D"/>
    <w:rsid w:val="009940FE"/>
    <w:rsid w:val="009942BB"/>
    <w:rsid w:val="00994622"/>
    <w:rsid w:val="0099472B"/>
    <w:rsid w:val="00994B70"/>
    <w:rsid w:val="00994DD7"/>
    <w:rsid w:val="00994EFA"/>
    <w:rsid w:val="00995082"/>
    <w:rsid w:val="0099568E"/>
    <w:rsid w:val="00995807"/>
    <w:rsid w:val="00995AD0"/>
    <w:rsid w:val="00995D20"/>
    <w:rsid w:val="00995DE3"/>
    <w:rsid w:val="00997436"/>
    <w:rsid w:val="00997763"/>
    <w:rsid w:val="009979DA"/>
    <w:rsid w:val="00997B7E"/>
    <w:rsid w:val="00997BD4"/>
    <w:rsid w:val="00997EA6"/>
    <w:rsid w:val="009A040A"/>
    <w:rsid w:val="009A04C7"/>
    <w:rsid w:val="009A06F7"/>
    <w:rsid w:val="009A0B0A"/>
    <w:rsid w:val="009A0B4C"/>
    <w:rsid w:val="009A0B76"/>
    <w:rsid w:val="009A0C18"/>
    <w:rsid w:val="009A0CE1"/>
    <w:rsid w:val="009A0F76"/>
    <w:rsid w:val="009A12B9"/>
    <w:rsid w:val="009A12C2"/>
    <w:rsid w:val="009A17AE"/>
    <w:rsid w:val="009A1AA1"/>
    <w:rsid w:val="009A2426"/>
    <w:rsid w:val="009A24BD"/>
    <w:rsid w:val="009A25B3"/>
    <w:rsid w:val="009A2A2F"/>
    <w:rsid w:val="009A2B6F"/>
    <w:rsid w:val="009A2BEB"/>
    <w:rsid w:val="009A30AD"/>
    <w:rsid w:val="009A3209"/>
    <w:rsid w:val="009A38C2"/>
    <w:rsid w:val="009A3EB2"/>
    <w:rsid w:val="009A44CC"/>
    <w:rsid w:val="009A465A"/>
    <w:rsid w:val="009A4983"/>
    <w:rsid w:val="009A49D0"/>
    <w:rsid w:val="009A4CF8"/>
    <w:rsid w:val="009A4F06"/>
    <w:rsid w:val="009A545D"/>
    <w:rsid w:val="009A54D2"/>
    <w:rsid w:val="009A5A95"/>
    <w:rsid w:val="009A5E0C"/>
    <w:rsid w:val="009A5FA4"/>
    <w:rsid w:val="009A63CB"/>
    <w:rsid w:val="009A65C9"/>
    <w:rsid w:val="009A660F"/>
    <w:rsid w:val="009A67C8"/>
    <w:rsid w:val="009A6993"/>
    <w:rsid w:val="009A6DA9"/>
    <w:rsid w:val="009A717B"/>
    <w:rsid w:val="009A730F"/>
    <w:rsid w:val="009A741F"/>
    <w:rsid w:val="009A7456"/>
    <w:rsid w:val="009A7546"/>
    <w:rsid w:val="009A766F"/>
    <w:rsid w:val="009A76B4"/>
    <w:rsid w:val="009B0B03"/>
    <w:rsid w:val="009B0B50"/>
    <w:rsid w:val="009B0FF2"/>
    <w:rsid w:val="009B10E0"/>
    <w:rsid w:val="009B132D"/>
    <w:rsid w:val="009B171A"/>
    <w:rsid w:val="009B1AA4"/>
    <w:rsid w:val="009B1FEE"/>
    <w:rsid w:val="009B2CA4"/>
    <w:rsid w:val="009B3091"/>
    <w:rsid w:val="009B320F"/>
    <w:rsid w:val="009B3902"/>
    <w:rsid w:val="009B396E"/>
    <w:rsid w:val="009B3A51"/>
    <w:rsid w:val="009B3CEA"/>
    <w:rsid w:val="009B3E11"/>
    <w:rsid w:val="009B4283"/>
    <w:rsid w:val="009B44A4"/>
    <w:rsid w:val="009B44EF"/>
    <w:rsid w:val="009B4BC9"/>
    <w:rsid w:val="009B50C3"/>
    <w:rsid w:val="009B50FD"/>
    <w:rsid w:val="009B5375"/>
    <w:rsid w:val="009B53B0"/>
    <w:rsid w:val="009B5806"/>
    <w:rsid w:val="009B58A5"/>
    <w:rsid w:val="009B60A3"/>
    <w:rsid w:val="009B610D"/>
    <w:rsid w:val="009B6B75"/>
    <w:rsid w:val="009B6FD0"/>
    <w:rsid w:val="009B7102"/>
    <w:rsid w:val="009B74C4"/>
    <w:rsid w:val="009B78F4"/>
    <w:rsid w:val="009C001B"/>
    <w:rsid w:val="009C0270"/>
    <w:rsid w:val="009C055A"/>
    <w:rsid w:val="009C09E2"/>
    <w:rsid w:val="009C0B07"/>
    <w:rsid w:val="009C0FF5"/>
    <w:rsid w:val="009C124C"/>
    <w:rsid w:val="009C14D8"/>
    <w:rsid w:val="009C1553"/>
    <w:rsid w:val="009C1612"/>
    <w:rsid w:val="009C1EDB"/>
    <w:rsid w:val="009C1EF5"/>
    <w:rsid w:val="009C1F24"/>
    <w:rsid w:val="009C2174"/>
    <w:rsid w:val="009C2234"/>
    <w:rsid w:val="009C224C"/>
    <w:rsid w:val="009C231D"/>
    <w:rsid w:val="009C299F"/>
    <w:rsid w:val="009C2FD1"/>
    <w:rsid w:val="009C3855"/>
    <w:rsid w:val="009C386F"/>
    <w:rsid w:val="009C3900"/>
    <w:rsid w:val="009C3A1C"/>
    <w:rsid w:val="009C4267"/>
    <w:rsid w:val="009C4E36"/>
    <w:rsid w:val="009C518C"/>
    <w:rsid w:val="009C54E2"/>
    <w:rsid w:val="009C5D9A"/>
    <w:rsid w:val="009C623C"/>
    <w:rsid w:val="009C66C3"/>
    <w:rsid w:val="009C69A6"/>
    <w:rsid w:val="009C73E5"/>
    <w:rsid w:val="009C7627"/>
    <w:rsid w:val="009C79B3"/>
    <w:rsid w:val="009C7C7E"/>
    <w:rsid w:val="009C7CC5"/>
    <w:rsid w:val="009C7EBF"/>
    <w:rsid w:val="009D0807"/>
    <w:rsid w:val="009D084F"/>
    <w:rsid w:val="009D09D8"/>
    <w:rsid w:val="009D0B57"/>
    <w:rsid w:val="009D105F"/>
    <w:rsid w:val="009D107B"/>
    <w:rsid w:val="009D1537"/>
    <w:rsid w:val="009D1731"/>
    <w:rsid w:val="009D1C0D"/>
    <w:rsid w:val="009D251B"/>
    <w:rsid w:val="009D2A2F"/>
    <w:rsid w:val="009D2EFE"/>
    <w:rsid w:val="009D364C"/>
    <w:rsid w:val="009D3903"/>
    <w:rsid w:val="009D3B3C"/>
    <w:rsid w:val="009D3EB4"/>
    <w:rsid w:val="009D3F8D"/>
    <w:rsid w:val="009D4756"/>
    <w:rsid w:val="009D4998"/>
    <w:rsid w:val="009D4EB0"/>
    <w:rsid w:val="009D4F20"/>
    <w:rsid w:val="009D55B2"/>
    <w:rsid w:val="009D5978"/>
    <w:rsid w:val="009D5F27"/>
    <w:rsid w:val="009D604F"/>
    <w:rsid w:val="009D6264"/>
    <w:rsid w:val="009D6402"/>
    <w:rsid w:val="009D6571"/>
    <w:rsid w:val="009D70E7"/>
    <w:rsid w:val="009D7173"/>
    <w:rsid w:val="009D7189"/>
    <w:rsid w:val="009D757D"/>
    <w:rsid w:val="009D77EB"/>
    <w:rsid w:val="009E00AD"/>
    <w:rsid w:val="009E0106"/>
    <w:rsid w:val="009E02D3"/>
    <w:rsid w:val="009E0AC3"/>
    <w:rsid w:val="009E0D08"/>
    <w:rsid w:val="009E0DF5"/>
    <w:rsid w:val="009E142E"/>
    <w:rsid w:val="009E14AA"/>
    <w:rsid w:val="009E1959"/>
    <w:rsid w:val="009E19A1"/>
    <w:rsid w:val="009E1A04"/>
    <w:rsid w:val="009E1D5E"/>
    <w:rsid w:val="009E223C"/>
    <w:rsid w:val="009E2526"/>
    <w:rsid w:val="009E27FF"/>
    <w:rsid w:val="009E2E0A"/>
    <w:rsid w:val="009E311D"/>
    <w:rsid w:val="009E31B0"/>
    <w:rsid w:val="009E3620"/>
    <w:rsid w:val="009E3A65"/>
    <w:rsid w:val="009E3E2F"/>
    <w:rsid w:val="009E3E8A"/>
    <w:rsid w:val="009E3F99"/>
    <w:rsid w:val="009E4391"/>
    <w:rsid w:val="009E4794"/>
    <w:rsid w:val="009E47DE"/>
    <w:rsid w:val="009E4A0D"/>
    <w:rsid w:val="009E4D35"/>
    <w:rsid w:val="009E534B"/>
    <w:rsid w:val="009E5FBA"/>
    <w:rsid w:val="009E60F3"/>
    <w:rsid w:val="009E6173"/>
    <w:rsid w:val="009E631D"/>
    <w:rsid w:val="009E6626"/>
    <w:rsid w:val="009E69C4"/>
    <w:rsid w:val="009E6D7B"/>
    <w:rsid w:val="009E7299"/>
    <w:rsid w:val="009E72EC"/>
    <w:rsid w:val="009E7527"/>
    <w:rsid w:val="009E773D"/>
    <w:rsid w:val="009E7AB3"/>
    <w:rsid w:val="009E7BB2"/>
    <w:rsid w:val="009F00F0"/>
    <w:rsid w:val="009F00FF"/>
    <w:rsid w:val="009F0152"/>
    <w:rsid w:val="009F05B6"/>
    <w:rsid w:val="009F092A"/>
    <w:rsid w:val="009F1353"/>
    <w:rsid w:val="009F1455"/>
    <w:rsid w:val="009F1707"/>
    <w:rsid w:val="009F18F1"/>
    <w:rsid w:val="009F201B"/>
    <w:rsid w:val="009F2CCC"/>
    <w:rsid w:val="009F2F45"/>
    <w:rsid w:val="009F3597"/>
    <w:rsid w:val="009F37C4"/>
    <w:rsid w:val="009F3A34"/>
    <w:rsid w:val="009F3AD4"/>
    <w:rsid w:val="009F3C52"/>
    <w:rsid w:val="009F3EC6"/>
    <w:rsid w:val="009F43CE"/>
    <w:rsid w:val="009F4618"/>
    <w:rsid w:val="009F48CA"/>
    <w:rsid w:val="009F4ADA"/>
    <w:rsid w:val="009F4AF6"/>
    <w:rsid w:val="009F4B8B"/>
    <w:rsid w:val="009F4DB2"/>
    <w:rsid w:val="009F4FAB"/>
    <w:rsid w:val="009F501E"/>
    <w:rsid w:val="009F5773"/>
    <w:rsid w:val="009F60EE"/>
    <w:rsid w:val="009F62D8"/>
    <w:rsid w:val="009F685F"/>
    <w:rsid w:val="009F6926"/>
    <w:rsid w:val="009F6D6E"/>
    <w:rsid w:val="009F7899"/>
    <w:rsid w:val="009F7CFA"/>
    <w:rsid w:val="009F7F08"/>
    <w:rsid w:val="009F7F36"/>
    <w:rsid w:val="00A000A9"/>
    <w:rsid w:val="00A00458"/>
    <w:rsid w:val="00A00622"/>
    <w:rsid w:val="00A014BF"/>
    <w:rsid w:val="00A019C3"/>
    <w:rsid w:val="00A0219B"/>
    <w:rsid w:val="00A025BE"/>
    <w:rsid w:val="00A0270C"/>
    <w:rsid w:val="00A02FCB"/>
    <w:rsid w:val="00A03072"/>
    <w:rsid w:val="00A03116"/>
    <w:rsid w:val="00A031AD"/>
    <w:rsid w:val="00A0343A"/>
    <w:rsid w:val="00A03E36"/>
    <w:rsid w:val="00A040F9"/>
    <w:rsid w:val="00A0452E"/>
    <w:rsid w:val="00A0462C"/>
    <w:rsid w:val="00A054E9"/>
    <w:rsid w:val="00A05B4A"/>
    <w:rsid w:val="00A05CD4"/>
    <w:rsid w:val="00A05D2C"/>
    <w:rsid w:val="00A05E9D"/>
    <w:rsid w:val="00A064E8"/>
    <w:rsid w:val="00A06935"/>
    <w:rsid w:val="00A06BBB"/>
    <w:rsid w:val="00A06E16"/>
    <w:rsid w:val="00A0742E"/>
    <w:rsid w:val="00A0772D"/>
    <w:rsid w:val="00A1062A"/>
    <w:rsid w:val="00A10D78"/>
    <w:rsid w:val="00A10D8C"/>
    <w:rsid w:val="00A10FED"/>
    <w:rsid w:val="00A1111D"/>
    <w:rsid w:val="00A11188"/>
    <w:rsid w:val="00A112F7"/>
    <w:rsid w:val="00A11572"/>
    <w:rsid w:val="00A11C82"/>
    <w:rsid w:val="00A123E7"/>
    <w:rsid w:val="00A124D1"/>
    <w:rsid w:val="00A1252C"/>
    <w:rsid w:val="00A13CAB"/>
    <w:rsid w:val="00A14008"/>
    <w:rsid w:val="00A1400B"/>
    <w:rsid w:val="00A1419F"/>
    <w:rsid w:val="00A14231"/>
    <w:rsid w:val="00A1423B"/>
    <w:rsid w:val="00A14541"/>
    <w:rsid w:val="00A1470C"/>
    <w:rsid w:val="00A14C0C"/>
    <w:rsid w:val="00A14C39"/>
    <w:rsid w:val="00A14E6D"/>
    <w:rsid w:val="00A157FB"/>
    <w:rsid w:val="00A158E3"/>
    <w:rsid w:val="00A15F89"/>
    <w:rsid w:val="00A1640F"/>
    <w:rsid w:val="00A1641D"/>
    <w:rsid w:val="00A16A8B"/>
    <w:rsid w:val="00A16AF4"/>
    <w:rsid w:val="00A16DB2"/>
    <w:rsid w:val="00A16FA4"/>
    <w:rsid w:val="00A16FD2"/>
    <w:rsid w:val="00A17017"/>
    <w:rsid w:val="00A17079"/>
    <w:rsid w:val="00A170C7"/>
    <w:rsid w:val="00A170D2"/>
    <w:rsid w:val="00A17278"/>
    <w:rsid w:val="00A172F3"/>
    <w:rsid w:val="00A174F8"/>
    <w:rsid w:val="00A204D1"/>
    <w:rsid w:val="00A204F2"/>
    <w:rsid w:val="00A20537"/>
    <w:rsid w:val="00A20C9F"/>
    <w:rsid w:val="00A20D0F"/>
    <w:rsid w:val="00A20E14"/>
    <w:rsid w:val="00A2143F"/>
    <w:rsid w:val="00A2150E"/>
    <w:rsid w:val="00A21A10"/>
    <w:rsid w:val="00A21BC7"/>
    <w:rsid w:val="00A21DE8"/>
    <w:rsid w:val="00A220D6"/>
    <w:rsid w:val="00A22823"/>
    <w:rsid w:val="00A22C3E"/>
    <w:rsid w:val="00A22FE5"/>
    <w:rsid w:val="00A231E8"/>
    <w:rsid w:val="00A23855"/>
    <w:rsid w:val="00A23873"/>
    <w:rsid w:val="00A23A39"/>
    <w:rsid w:val="00A23AAF"/>
    <w:rsid w:val="00A23B3B"/>
    <w:rsid w:val="00A23F4F"/>
    <w:rsid w:val="00A245C1"/>
    <w:rsid w:val="00A24631"/>
    <w:rsid w:val="00A24768"/>
    <w:rsid w:val="00A2484E"/>
    <w:rsid w:val="00A24D95"/>
    <w:rsid w:val="00A24E26"/>
    <w:rsid w:val="00A24E86"/>
    <w:rsid w:val="00A251C5"/>
    <w:rsid w:val="00A25365"/>
    <w:rsid w:val="00A255A5"/>
    <w:rsid w:val="00A2574B"/>
    <w:rsid w:val="00A259C9"/>
    <w:rsid w:val="00A25A42"/>
    <w:rsid w:val="00A25FF1"/>
    <w:rsid w:val="00A260F6"/>
    <w:rsid w:val="00A269AA"/>
    <w:rsid w:val="00A26F8B"/>
    <w:rsid w:val="00A27C35"/>
    <w:rsid w:val="00A300C1"/>
    <w:rsid w:val="00A305EB"/>
    <w:rsid w:val="00A30873"/>
    <w:rsid w:val="00A308DF"/>
    <w:rsid w:val="00A31085"/>
    <w:rsid w:val="00A311E0"/>
    <w:rsid w:val="00A31336"/>
    <w:rsid w:val="00A3165E"/>
    <w:rsid w:val="00A316C1"/>
    <w:rsid w:val="00A3188B"/>
    <w:rsid w:val="00A31A09"/>
    <w:rsid w:val="00A31A5F"/>
    <w:rsid w:val="00A31D0A"/>
    <w:rsid w:val="00A31D30"/>
    <w:rsid w:val="00A31E18"/>
    <w:rsid w:val="00A32246"/>
    <w:rsid w:val="00A323C0"/>
    <w:rsid w:val="00A32686"/>
    <w:rsid w:val="00A32933"/>
    <w:rsid w:val="00A32E01"/>
    <w:rsid w:val="00A32E55"/>
    <w:rsid w:val="00A332EE"/>
    <w:rsid w:val="00A3332A"/>
    <w:rsid w:val="00A337A6"/>
    <w:rsid w:val="00A344DD"/>
    <w:rsid w:val="00A3458A"/>
    <w:rsid w:val="00A34A1A"/>
    <w:rsid w:val="00A34DE0"/>
    <w:rsid w:val="00A356DA"/>
    <w:rsid w:val="00A35725"/>
    <w:rsid w:val="00A35980"/>
    <w:rsid w:val="00A35BA7"/>
    <w:rsid w:val="00A35EA4"/>
    <w:rsid w:val="00A36032"/>
    <w:rsid w:val="00A3641B"/>
    <w:rsid w:val="00A366E2"/>
    <w:rsid w:val="00A36B3F"/>
    <w:rsid w:val="00A373C0"/>
    <w:rsid w:val="00A37442"/>
    <w:rsid w:val="00A37AC8"/>
    <w:rsid w:val="00A37D53"/>
    <w:rsid w:val="00A37F69"/>
    <w:rsid w:val="00A40250"/>
    <w:rsid w:val="00A40335"/>
    <w:rsid w:val="00A40426"/>
    <w:rsid w:val="00A4071F"/>
    <w:rsid w:val="00A407D1"/>
    <w:rsid w:val="00A40A10"/>
    <w:rsid w:val="00A40CDB"/>
    <w:rsid w:val="00A40D76"/>
    <w:rsid w:val="00A413E3"/>
    <w:rsid w:val="00A41523"/>
    <w:rsid w:val="00A417EF"/>
    <w:rsid w:val="00A418D4"/>
    <w:rsid w:val="00A41EE5"/>
    <w:rsid w:val="00A42173"/>
    <w:rsid w:val="00A4235C"/>
    <w:rsid w:val="00A42A6E"/>
    <w:rsid w:val="00A42C25"/>
    <w:rsid w:val="00A430DC"/>
    <w:rsid w:val="00A43263"/>
    <w:rsid w:val="00A4337E"/>
    <w:rsid w:val="00A43C69"/>
    <w:rsid w:val="00A440DB"/>
    <w:rsid w:val="00A44FB4"/>
    <w:rsid w:val="00A44FD9"/>
    <w:rsid w:val="00A453C2"/>
    <w:rsid w:val="00A4554F"/>
    <w:rsid w:val="00A45FCB"/>
    <w:rsid w:val="00A461D2"/>
    <w:rsid w:val="00A462D1"/>
    <w:rsid w:val="00A46637"/>
    <w:rsid w:val="00A46E55"/>
    <w:rsid w:val="00A47412"/>
    <w:rsid w:val="00A47569"/>
    <w:rsid w:val="00A47801"/>
    <w:rsid w:val="00A479C9"/>
    <w:rsid w:val="00A47B8B"/>
    <w:rsid w:val="00A47C53"/>
    <w:rsid w:val="00A47D63"/>
    <w:rsid w:val="00A50800"/>
    <w:rsid w:val="00A508AB"/>
    <w:rsid w:val="00A50A11"/>
    <w:rsid w:val="00A50ADA"/>
    <w:rsid w:val="00A50D4C"/>
    <w:rsid w:val="00A50D9C"/>
    <w:rsid w:val="00A51432"/>
    <w:rsid w:val="00A51522"/>
    <w:rsid w:val="00A51595"/>
    <w:rsid w:val="00A51714"/>
    <w:rsid w:val="00A52172"/>
    <w:rsid w:val="00A52861"/>
    <w:rsid w:val="00A52B0D"/>
    <w:rsid w:val="00A52FB6"/>
    <w:rsid w:val="00A52FD2"/>
    <w:rsid w:val="00A5306C"/>
    <w:rsid w:val="00A5327F"/>
    <w:rsid w:val="00A533DE"/>
    <w:rsid w:val="00A5356D"/>
    <w:rsid w:val="00A53985"/>
    <w:rsid w:val="00A53E77"/>
    <w:rsid w:val="00A53FC1"/>
    <w:rsid w:val="00A54284"/>
    <w:rsid w:val="00A54329"/>
    <w:rsid w:val="00A544FE"/>
    <w:rsid w:val="00A547E5"/>
    <w:rsid w:val="00A55068"/>
    <w:rsid w:val="00A550E1"/>
    <w:rsid w:val="00A557A5"/>
    <w:rsid w:val="00A5606B"/>
    <w:rsid w:val="00A56700"/>
    <w:rsid w:val="00A56DEA"/>
    <w:rsid w:val="00A57241"/>
    <w:rsid w:val="00A57324"/>
    <w:rsid w:val="00A5762E"/>
    <w:rsid w:val="00A57BC8"/>
    <w:rsid w:val="00A57E65"/>
    <w:rsid w:val="00A57FCD"/>
    <w:rsid w:val="00A60BA5"/>
    <w:rsid w:val="00A60BE1"/>
    <w:rsid w:val="00A60F51"/>
    <w:rsid w:val="00A610A8"/>
    <w:rsid w:val="00A612C8"/>
    <w:rsid w:val="00A61400"/>
    <w:rsid w:val="00A616EF"/>
    <w:rsid w:val="00A617B6"/>
    <w:rsid w:val="00A61977"/>
    <w:rsid w:val="00A61AD0"/>
    <w:rsid w:val="00A61C97"/>
    <w:rsid w:val="00A61D96"/>
    <w:rsid w:val="00A62062"/>
    <w:rsid w:val="00A621E2"/>
    <w:rsid w:val="00A62254"/>
    <w:rsid w:val="00A62959"/>
    <w:rsid w:val="00A62C53"/>
    <w:rsid w:val="00A62C6C"/>
    <w:rsid w:val="00A62EE7"/>
    <w:rsid w:val="00A631A2"/>
    <w:rsid w:val="00A634AC"/>
    <w:rsid w:val="00A6359E"/>
    <w:rsid w:val="00A63685"/>
    <w:rsid w:val="00A6380B"/>
    <w:rsid w:val="00A63B2F"/>
    <w:rsid w:val="00A63D62"/>
    <w:rsid w:val="00A63DDF"/>
    <w:rsid w:val="00A643A9"/>
    <w:rsid w:val="00A643C3"/>
    <w:rsid w:val="00A64525"/>
    <w:rsid w:val="00A64A4A"/>
    <w:rsid w:val="00A64AF9"/>
    <w:rsid w:val="00A64EDB"/>
    <w:rsid w:val="00A65947"/>
    <w:rsid w:val="00A65B33"/>
    <w:rsid w:val="00A6607F"/>
    <w:rsid w:val="00A6677C"/>
    <w:rsid w:val="00A668C4"/>
    <w:rsid w:val="00A6721A"/>
    <w:rsid w:val="00A6732F"/>
    <w:rsid w:val="00A67C85"/>
    <w:rsid w:val="00A67D49"/>
    <w:rsid w:val="00A67FA0"/>
    <w:rsid w:val="00A70F89"/>
    <w:rsid w:val="00A710CC"/>
    <w:rsid w:val="00A7148E"/>
    <w:rsid w:val="00A7189E"/>
    <w:rsid w:val="00A71C45"/>
    <w:rsid w:val="00A72506"/>
    <w:rsid w:val="00A725C6"/>
    <w:rsid w:val="00A7346F"/>
    <w:rsid w:val="00A73680"/>
    <w:rsid w:val="00A73767"/>
    <w:rsid w:val="00A73A6B"/>
    <w:rsid w:val="00A73D0A"/>
    <w:rsid w:val="00A74362"/>
    <w:rsid w:val="00A74579"/>
    <w:rsid w:val="00A74C08"/>
    <w:rsid w:val="00A7514F"/>
    <w:rsid w:val="00A752E3"/>
    <w:rsid w:val="00A752FF"/>
    <w:rsid w:val="00A759CA"/>
    <w:rsid w:val="00A75AE5"/>
    <w:rsid w:val="00A75DD6"/>
    <w:rsid w:val="00A75ECE"/>
    <w:rsid w:val="00A7639A"/>
    <w:rsid w:val="00A76991"/>
    <w:rsid w:val="00A76FAC"/>
    <w:rsid w:val="00A77996"/>
    <w:rsid w:val="00A77A9F"/>
    <w:rsid w:val="00A80394"/>
    <w:rsid w:val="00A805DB"/>
    <w:rsid w:val="00A80A5A"/>
    <w:rsid w:val="00A80C67"/>
    <w:rsid w:val="00A80D1B"/>
    <w:rsid w:val="00A80F46"/>
    <w:rsid w:val="00A81224"/>
    <w:rsid w:val="00A81231"/>
    <w:rsid w:val="00A812F2"/>
    <w:rsid w:val="00A817C5"/>
    <w:rsid w:val="00A8193F"/>
    <w:rsid w:val="00A81F2D"/>
    <w:rsid w:val="00A82207"/>
    <w:rsid w:val="00A825E4"/>
    <w:rsid w:val="00A827C2"/>
    <w:rsid w:val="00A82A83"/>
    <w:rsid w:val="00A82DE4"/>
    <w:rsid w:val="00A830B2"/>
    <w:rsid w:val="00A83198"/>
    <w:rsid w:val="00A83B2F"/>
    <w:rsid w:val="00A83B72"/>
    <w:rsid w:val="00A83D06"/>
    <w:rsid w:val="00A83E5E"/>
    <w:rsid w:val="00A83EFA"/>
    <w:rsid w:val="00A84059"/>
    <w:rsid w:val="00A8411E"/>
    <w:rsid w:val="00A846DA"/>
    <w:rsid w:val="00A84A34"/>
    <w:rsid w:val="00A84E95"/>
    <w:rsid w:val="00A8577A"/>
    <w:rsid w:val="00A85A13"/>
    <w:rsid w:val="00A85ACD"/>
    <w:rsid w:val="00A85AFA"/>
    <w:rsid w:val="00A85B28"/>
    <w:rsid w:val="00A85DCC"/>
    <w:rsid w:val="00A85E77"/>
    <w:rsid w:val="00A85EE6"/>
    <w:rsid w:val="00A85F32"/>
    <w:rsid w:val="00A862DE"/>
    <w:rsid w:val="00A86659"/>
    <w:rsid w:val="00A86920"/>
    <w:rsid w:val="00A86BD1"/>
    <w:rsid w:val="00A86C24"/>
    <w:rsid w:val="00A87240"/>
    <w:rsid w:val="00A87AFB"/>
    <w:rsid w:val="00A87F8B"/>
    <w:rsid w:val="00A905EE"/>
    <w:rsid w:val="00A909EF"/>
    <w:rsid w:val="00A91194"/>
    <w:rsid w:val="00A9144E"/>
    <w:rsid w:val="00A91673"/>
    <w:rsid w:val="00A9169D"/>
    <w:rsid w:val="00A91C01"/>
    <w:rsid w:val="00A91E38"/>
    <w:rsid w:val="00A92A8D"/>
    <w:rsid w:val="00A92C69"/>
    <w:rsid w:val="00A92EAE"/>
    <w:rsid w:val="00A92F52"/>
    <w:rsid w:val="00A933AC"/>
    <w:rsid w:val="00A9355D"/>
    <w:rsid w:val="00A9375C"/>
    <w:rsid w:val="00A93FAB"/>
    <w:rsid w:val="00A941C8"/>
    <w:rsid w:val="00A94780"/>
    <w:rsid w:val="00A94A12"/>
    <w:rsid w:val="00A952CF"/>
    <w:rsid w:val="00A9589E"/>
    <w:rsid w:val="00A959BC"/>
    <w:rsid w:val="00A95A54"/>
    <w:rsid w:val="00A95B22"/>
    <w:rsid w:val="00A95D16"/>
    <w:rsid w:val="00A95D7A"/>
    <w:rsid w:val="00A96230"/>
    <w:rsid w:val="00A96335"/>
    <w:rsid w:val="00A96B3B"/>
    <w:rsid w:val="00A96EEA"/>
    <w:rsid w:val="00A97263"/>
    <w:rsid w:val="00A9753E"/>
    <w:rsid w:val="00A975DD"/>
    <w:rsid w:val="00A978DD"/>
    <w:rsid w:val="00A97BD4"/>
    <w:rsid w:val="00A97BE9"/>
    <w:rsid w:val="00A97F3A"/>
    <w:rsid w:val="00AA0018"/>
    <w:rsid w:val="00AA07F2"/>
    <w:rsid w:val="00AA0BF8"/>
    <w:rsid w:val="00AA13CD"/>
    <w:rsid w:val="00AA1608"/>
    <w:rsid w:val="00AA1895"/>
    <w:rsid w:val="00AA1A9F"/>
    <w:rsid w:val="00AA1BB0"/>
    <w:rsid w:val="00AA277E"/>
    <w:rsid w:val="00AA35F0"/>
    <w:rsid w:val="00AA36C0"/>
    <w:rsid w:val="00AA38CD"/>
    <w:rsid w:val="00AA3A29"/>
    <w:rsid w:val="00AA3EE3"/>
    <w:rsid w:val="00AA439C"/>
    <w:rsid w:val="00AA48ED"/>
    <w:rsid w:val="00AA4CF3"/>
    <w:rsid w:val="00AA523E"/>
    <w:rsid w:val="00AA5793"/>
    <w:rsid w:val="00AA59DE"/>
    <w:rsid w:val="00AA5D82"/>
    <w:rsid w:val="00AA677D"/>
    <w:rsid w:val="00AA68DB"/>
    <w:rsid w:val="00AA6AC6"/>
    <w:rsid w:val="00AA6C5C"/>
    <w:rsid w:val="00AA6CF6"/>
    <w:rsid w:val="00AA6E64"/>
    <w:rsid w:val="00AA7380"/>
    <w:rsid w:val="00AA7386"/>
    <w:rsid w:val="00AA7CA4"/>
    <w:rsid w:val="00AB0213"/>
    <w:rsid w:val="00AB0423"/>
    <w:rsid w:val="00AB081B"/>
    <w:rsid w:val="00AB0E29"/>
    <w:rsid w:val="00AB106A"/>
    <w:rsid w:val="00AB1285"/>
    <w:rsid w:val="00AB131D"/>
    <w:rsid w:val="00AB172B"/>
    <w:rsid w:val="00AB199A"/>
    <w:rsid w:val="00AB1E24"/>
    <w:rsid w:val="00AB2110"/>
    <w:rsid w:val="00AB21A5"/>
    <w:rsid w:val="00AB2700"/>
    <w:rsid w:val="00AB2A8D"/>
    <w:rsid w:val="00AB2F05"/>
    <w:rsid w:val="00AB2F66"/>
    <w:rsid w:val="00AB3107"/>
    <w:rsid w:val="00AB3140"/>
    <w:rsid w:val="00AB35C4"/>
    <w:rsid w:val="00AB365D"/>
    <w:rsid w:val="00AB381C"/>
    <w:rsid w:val="00AB4155"/>
    <w:rsid w:val="00AB42ED"/>
    <w:rsid w:val="00AB4690"/>
    <w:rsid w:val="00AB5222"/>
    <w:rsid w:val="00AB581A"/>
    <w:rsid w:val="00AB5C0B"/>
    <w:rsid w:val="00AB5C56"/>
    <w:rsid w:val="00AB5D71"/>
    <w:rsid w:val="00AB6848"/>
    <w:rsid w:val="00AB7040"/>
    <w:rsid w:val="00AB7062"/>
    <w:rsid w:val="00AB714D"/>
    <w:rsid w:val="00AB7763"/>
    <w:rsid w:val="00AB782B"/>
    <w:rsid w:val="00AB7937"/>
    <w:rsid w:val="00AB7995"/>
    <w:rsid w:val="00AB7BC6"/>
    <w:rsid w:val="00AC051C"/>
    <w:rsid w:val="00AC0644"/>
    <w:rsid w:val="00AC06B1"/>
    <w:rsid w:val="00AC0B99"/>
    <w:rsid w:val="00AC1397"/>
    <w:rsid w:val="00AC1443"/>
    <w:rsid w:val="00AC1BBA"/>
    <w:rsid w:val="00AC1EB6"/>
    <w:rsid w:val="00AC20D0"/>
    <w:rsid w:val="00AC2226"/>
    <w:rsid w:val="00AC23D1"/>
    <w:rsid w:val="00AC26EC"/>
    <w:rsid w:val="00AC28DE"/>
    <w:rsid w:val="00AC2A53"/>
    <w:rsid w:val="00AC2BB4"/>
    <w:rsid w:val="00AC3021"/>
    <w:rsid w:val="00AC30A4"/>
    <w:rsid w:val="00AC30AC"/>
    <w:rsid w:val="00AC39E3"/>
    <w:rsid w:val="00AC3D70"/>
    <w:rsid w:val="00AC3EE8"/>
    <w:rsid w:val="00AC3F05"/>
    <w:rsid w:val="00AC4229"/>
    <w:rsid w:val="00AC443F"/>
    <w:rsid w:val="00AC45D1"/>
    <w:rsid w:val="00AC4673"/>
    <w:rsid w:val="00AC4938"/>
    <w:rsid w:val="00AC49D9"/>
    <w:rsid w:val="00AC4A39"/>
    <w:rsid w:val="00AC4A6F"/>
    <w:rsid w:val="00AC513C"/>
    <w:rsid w:val="00AC53CD"/>
    <w:rsid w:val="00AC58B7"/>
    <w:rsid w:val="00AC5BEB"/>
    <w:rsid w:val="00AC614B"/>
    <w:rsid w:val="00AC64A0"/>
    <w:rsid w:val="00AC661E"/>
    <w:rsid w:val="00AC6763"/>
    <w:rsid w:val="00AC6D53"/>
    <w:rsid w:val="00AC6FE6"/>
    <w:rsid w:val="00AC77D0"/>
    <w:rsid w:val="00AC793A"/>
    <w:rsid w:val="00AC7CBB"/>
    <w:rsid w:val="00AC7D8E"/>
    <w:rsid w:val="00AD041B"/>
    <w:rsid w:val="00AD0657"/>
    <w:rsid w:val="00AD0AF0"/>
    <w:rsid w:val="00AD0B07"/>
    <w:rsid w:val="00AD0CF8"/>
    <w:rsid w:val="00AD115C"/>
    <w:rsid w:val="00AD133B"/>
    <w:rsid w:val="00AD1423"/>
    <w:rsid w:val="00AD14D8"/>
    <w:rsid w:val="00AD1865"/>
    <w:rsid w:val="00AD1923"/>
    <w:rsid w:val="00AD1EC6"/>
    <w:rsid w:val="00AD2037"/>
    <w:rsid w:val="00AD2AA2"/>
    <w:rsid w:val="00AD2E50"/>
    <w:rsid w:val="00AD3715"/>
    <w:rsid w:val="00AD380F"/>
    <w:rsid w:val="00AD3899"/>
    <w:rsid w:val="00AD46E2"/>
    <w:rsid w:val="00AD4A77"/>
    <w:rsid w:val="00AD4D67"/>
    <w:rsid w:val="00AD4DEA"/>
    <w:rsid w:val="00AD4F73"/>
    <w:rsid w:val="00AD51D2"/>
    <w:rsid w:val="00AD541B"/>
    <w:rsid w:val="00AD56C7"/>
    <w:rsid w:val="00AD5813"/>
    <w:rsid w:val="00AD5B67"/>
    <w:rsid w:val="00AD6CA9"/>
    <w:rsid w:val="00AD738A"/>
    <w:rsid w:val="00AD75C1"/>
    <w:rsid w:val="00AD7D95"/>
    <w:rsid w:val="00AE044C"/>
    <w:rsid w:val="00AE078C"/>
    <w:rsid w:val="00AE0FD2"/>
    <w:rsid w:val="00AE1139"/>
    <w:rsid w:val="00AE121E"/>
    <w:rsid w:val="00AE1A10"/>
    <w:rsid w:val="00AE1D25"/>
    <w:rsid w:val="00AE217C"/>
    <w:rsid w:val="00AE219C"/>
    <w:rsid w:val="00AE2B95"/>
    <w:rsid w:val="00AE3077"/>
    <w:rsid w:val="00AE3956"/>
    <w:rsid w:val="00AE3BA5"/>
    <w:rsid w:val="00AE3C01"/>
    <w:rsid w:val="00AE408A"/>
    <w:rsid w:val="00AE40F1"/>
    <w:rsid w:val="00AE411A"/>
    <w:rsid w:val="00AE4370"/>
    <w:rsid w:val="00AE43CC"/>
    <w:rsid w:val="00AE45A6"/>
    <w:rsid w:val="00AE46B1"/>
    <w:rsid w:val="00AE4C24"/>
    <w:rsid w:val="00AE4EAD"/>
    <w:rsid w:val="00AE5207"/>
    <w:rsid w:val="00AE5472"/>
    <w:rsid w:val="00AE5623"/>
    <w:rsid w:val="00AE57F9"/>
    <w:rsid w:val="00AE5A06"/>
    <w:rsid w:val="00AE5CDC"/>
    <w:rsid w:val="00AE67CA"/>
    <w:rsid w:val="00AE701C"/>
    <w:rsid w:val="00AE73E0"/>
    <w:rsid w:val="00AE77CB"/>
    <w:rsid w:val="00AE786D"/>
    <w:rsid w:val="00AE7DA8"/>
    <w:rsid w:val="00AF03D6"/>
    <w:rsid w:val="00AF09B0"/>
    <w:rsid w:val="00AF0D82"/>
    <w:rsid w:val="00AF13A7"/>
    <w:rsid w:val="00AF151B"/>
    <w:rsid w:val="00AF166F"/>
    <w:rsid w:val="00AF1F21"/>
    <w:rsid w:val="00AF2082"/>
    <w:rsid w:val="00AF2D20"/>
    <w:rsid w:val="00AF332A"/>
    <w:rsid w:val="00AF3749"/>
    <w:rsid w:val="00AF3B90"/>
    <w:rsid w:val="00AF3B96"/>
    <w:rsid w:val="00AF4150"/>
    <w:rsid w:val="00AF424E"/>
    <w:rsid w:val="00AF47EC"/>
    <w:rsid w:val="00AF4839"/>
    <w:rsid w:val="00AF494B"/>
    <w:rsid w:val="00AF5043"/>
    <w:rsid w:val="00AF557F"/>
    <w:rsid w:val="00AF56A8"/>
    <w:rsid w:val="00AF56F9"/>
    <w:rsid w:val="00AF595D"/>
    <w:rsid w:val="00AF6065"/>
    <w:rsid w:val="00AF6205"/>
    <w:rsid w:val="00AF692A"/>
    <w:rsid w:val="00AF6BB1"/>
    <w:rsid w:val="00AF6D22"/>
    <w:rsid w:val="00AF6DBF"/>
    <w:rsid w:val="00AF70A8"/>
    <w:rsid w:val="00AF7461"/>
    <w:rsid w:val="00AF7BE3"/>
    <w:rsid w:val="00AF7EAB"/>
    <w:rsid w:val="00B00145"/>
    <w:rsid w:val="00B0045C"/>
    <w:rsid w:val="00B0049E"/>
    <w:rsid w:val="00B005E3"/>
    <w:rsid w:val="00B00766"/>
    <w:rsid w:val="00B00886"/>
    <w:rsid w:val="00B008E5"/>
    <w:rsid w:val="00B00A47"/>
    <w:rsid w:val="00B00E15"/>
    <w:rsid w:val="00B00EDD"/>
    <w:rsid w:val="00B0140C"/>
    <w:rsid w:val="00B01722"/>
    <w:rsid w:val="00B01805"/>
    <w:rsid w:val="00B01A4B"/>
    <w:rsid w:val="00B01A76"/>
    <w:rsid w:val="00B01F71"/>
    <w:rsid w:val="00B02309"/>
    <w:rsid w:val="00B02F8E"/>
    <w:rsid w:val="00B030D8"/>
    <w:rsid w:val="00B0321B"/>
    <w:rsid w:val="00B03587"/>
    <w:rsid w:val="00B03710"/>
    <w:rsid w:val="00B03956"/>
    <w:rsid w:val="00B039AB"/>
    <w:rsid w:val="00B03AF1"/>
    <w:rsid w:val="00B03B48"/>
    <w:rsid w:val="00B04426"/>
    <w:rsid w:val="00B053E1"/>
    <w:rsid w:val="00B0549D"/>
    <w:rsid w:val="00B05BD9"/>
    <w:rsid w:val="00B05E61"/>
    <w:rsid w:val="00B06446"/>
    <w:rsid w:val="00B0680D"/>
    <w:rsid w:val="00B06E05"/>
    <w:rsid w:val="00B06EBC"/>
    <w:rsid w:val="00B070B5"/>
    <w:rsid w:val="00B070C9"/>
    <w:rsid w:val="00B070F5"/>
    <w:rsid w:val="00B07390"/>
    <w:rsid w:val="00B07A27"/>
    <w:rsid w:val="00B07C05"/>
    <w:rsid w:val="00B07F69"/>
    <w:rsid w:val="00B100A8"/>
    <w:rsid w:val="00B10538"/>
    <w:rsid w:val="00B107A5"/>
    <w:rsid w:val="00B10D59"/>
    <w:rsid w:val="00B113D9"/>
    <w:rsid w:val="00B114D5"/>
    <w:rsid w:val="00B11B81"/>
    <w:rsid w:val="00B11C47"/>
    <w:rsid w:val="00B11D26"/>
    <w:rsid w:val="00B11E48"/>
    <w:rsid w:val="00B11EFE"/>
    <w:rsid w:val="00B125F5"/>
    <w:rsid w:val="00B12731"/>
    <w:rsid w:val="00B12AA0"/>
    <w:rsid w:val="00B12BA8"/>
    <w:rsid w:val="00B12BCE"/>
    <w:rsid w:val="00B12FD5"/>
    <w:rsid w:val="00B134CD"/>
    <w:rsid w:val="00B13738"/>
    <w:rsid w:val="00B13CC3"/>
    <w:rsid w:val="00B140D9"/>
    <w:rsid w:val="00B144EB"/>
    <w:rsid w:val="00B1474C"/>
    <w:rsid w:val="00B14C7C"/>
    <w:rsid w:val="00B157DC"/>
    <w:rsid w:val="00B1586D"/>
    <w:rsid w:val="00B1628B"/>
    <w:rsid w:val="00B16546"/>
    <w:rsid w:val="00B169D4"/>
    <w:rsid w:val="00B16E9C"/>
    <w:rsid w:val="00B16F01"/>
    <w:rsid w:val="00B17395"/>
    <w:rsid w:val="00B173B2"/>
    <w:rsid w:val="00B17836"/>
    <w:rsid w:val="00B17A47"/>
    <w:rsid w:val="00B17CE6"/>
    <w:rsid w:val="00B2077D"/>
    <w:rsid w:val="00B20807"/>
    <w:rsid w:val="00B20902"/>
    <w:rsid w:val="00B20EDD"/>
    <w:rsid w:val="00B210F9"/>
    <w:rsid w:val="00B21510"/>
    <w:rsid w:val="00B216D1"/>
    <w:rsid w:val="00B21CE0"/>
    <w:rsid w:val="00B21F61"/>
    <w:rsid w:val="00B220C8"/>
    <w:rsid w:val="00B22334"/>
    <w:rsid w:val="00B22392"/>
    <w:rsid w:val="00B22DCE"/>
    <w:rsid w:val="00B22DD5"/>
    <w:rsid w:val="00B22F1E"/>
    <w:rsid w:val="00B22FD8"/>
    <w:rsid w:val="00B231B3"/>
    <w:rsid w:val="00B23352"/>
    <w:rsid w:val="00B23744"/>
    <w:rsid w:val="00B23C26"/>
    <w:rsid w:val="00B242D4"/>
    <w:rsid w:val="00B244A1"/>
    <w:rsid w:val="00B24537"/>
    <w:rsid w:val="00B249ED"/>
    <w:rsid w:val="00B253B4"/>
    <w:rsid w:val="00B255D3"/>
    <w:rsid w:val="00B25A89"/>
    <w:rsid w:val="00B25E71"/>
    <w:rsid w:val="00B260F9"/>
    <w:rsid w:val="00B267A7"/>
    <w:rsid w:val="00B269A5"/>
    <w:rsid w:val="00B26D53"/>
    <w:rsid w:val="00B26DBF"/>
    <w:rsid w:val="00B27195"/>
    <w:rsid w:val="00B271C5"/>
    <w:rsid w:val="00B27A97"/>
    <w:rsid w:val="00B27C72"/>
    <w:rsid w:val="00B27C8D"/>
    <w:rsid w:val="00B27CDC"/>
    <w:rsid w:val="00B27DFD"/>
    <w:rsid w:val="00B30314"/>
    <w:rsid w:val="00B304FD"/>
    <w:rsid w:val="00B306BA"/>
    <w:rsid w:val="00B30E08"/>
    <w:rsid w:val="00B315EB"/>
    <w:rsid w:val="00B31B16"/>
    <w:rsid w:val="00B31BC7"/>
    <w:rsid w:val="00B31BE1"/>
    <w:rsid w:val="00B32037"/>
    <w:rsid w:val="00B32468"/>
    <w:rsid w:val="00B32A56"/>
    <w:rsid w:val="00B32F39"/>
    <w:rsid w:val="00B330D2"/>
    <w:rsid w:val="00B332F2"/>
    <w:rsid w:val="00B333BC"/>
    <w:rsid w:val="00B33679"/>
    <w:rsid w:val="00B33A8C"/>
    <w:rsid w:val="00B33AC8"/>
    <w:rsid w:val="00B33D08"/>
    <w:rsid w:val="00B34122"/>
    <w:rsid w:val="00B34311"/>
    <w:rsid w:val="00B345A3"/>
    <w:rsid w:val="00B34612"/>
    <w:rsid w:val="00B34840"/>
    <w:rsid w:val="00B348B8"/>
    <w:rsid w:val="00B34909"/>
    <w:rsid w:val="00B351B9"/>
    <w:rsid w:val="00B35B27"/>
    <w:rsid w:val="00B35DBC"/>
    <w:rsid w:val="00B35F9B"/>
    <w:rsid w:val="00B363B4"/>
    <w:rsid w:val="00B365BD"/>
    <w:rsid w:val="00B3691D"/>
    <w:rsid w:val="00B36926"/>
    <w:rsid w:val="00B36972"/>
    <w:rsid w:val="00B36A16"/>
    <w:rsid w:val="00B36D30"/>
    <w:rsid w:val="00B3702D"/>
    <w:rsid w:val="00B37373"/>
    <w:rsid w:val="00B37499"/>
    <w:rsid w:val="00B3760D"/>
    <w:rsid w:val="00B376D3"/>
    <w:rsid w:val="00B37743"/>
    <w:rsid w:val="00B378FF"/>
    <w:rsid w:val="00B3791A"/>
    <w:rsid w:val="00B379F4"/>
    <w:rsid w:val="00B37A98"/>
    <w:rsid w:val="00B37EE4"/>
    <w:rsid w:val="00B40182"/>
    <w:rsid w:val="00B4102C"/>
    <w:rsid w:val="00B415D6"/>
    <w:rsid w:val="00B417F1"/>
    <w:rsid w:val="00B41A4F"/>
    <w:rsid w:val="00B42253"/>
    <w:rsid w:val="00B4283E"/>
    <w:rsid w:val="00B43247"/>
    <w:rsid w:val="00B43365"/>
    <w:rsid w:val="00B4346B"/>
    <w:rsid w:val="00B4347B"/>
    <w:rsid w:val="00B43E7E"/>
    <w:rsid w:val="00B43ED5"/>
    <w:rsid w:val="00B44615"/>
    <w:rsid w:val="00B446E0"/>
    <w:rsid w:val="00B44A11"/>
    <w:rsid w:val="00B44BC6"/>
    <w:rsid w:val="00B44E02"/>
    <w:rsid w:val="00B4512A"/>
    <w:rsid w:val="00B4519D"/>
    <w:rsid w:val="00B45847"/>
    <w:rsid w:val="00B45C18"/>
    <w:rsid w:val="00B45DEC"/>
    <w:rsid w:val="00B46158"/>
    <w:rsid w:val="00B46245"/>
    <w:rsid w:val="00B4677A"/>
    <w:rsid w:val="00B46D5E"/>
    <w:rsid w:val="00B47330"/>
    <w:rsid w:val="00B477AC"/>
    <w:rsid w:val="00B47934"/>
    <w:rsid w:val="00B47BE1"/>
    <w:rsid w:val="00B50114"/>
    <w:rsid w:val="00B502BE"/>
    <w:rsid w:val="00B50638"/>
    <w:rsid w:val="00B50B39"/>
    <w:rsid w:val="00B5105C"/>
    <w:rsid w:val="00B511ED"/>
    <w:rsid w:val="00B511F3"/>
    <w:rsid w:val="00B514B0"/>
    <w:rsid w:val="00B51575"/>
    <w:rsid w:val="00B51908"/>
    <w:rsid w:val="00B51BAA"/>
    <w:rsid w:val="00B5249B"/>
    <w:rsid w:val="00B5296A"/>
    <w:rsid w:val="00B52AF0"/>
    <w:rsid w:val="00B52E5B"/>
    <w:rsid w:val="00B53284"/>
    <w:rsid w:val="00B53428"/>
    <w:rsid w:val="00B539B9"/>
    <w:rsid w:val="00B53EC6"/>
    <w:rsid w:val="00B54588"/>
    <w:rsid w:val="00B546B7"/>
    <w:rsid w:val="00B54E98"/>
    <w:rsid w:val="00B557EA"/>
    <w:rsid w:val="00B55E8C"/>
    <w:rsid w:val="00B56339"/>
    <w:rsid w:val="00B56C8F"/>
    <w:rsid w:val="00B57325"/>
    <w:rsid w:val="00B575F4"/>
    <w:rsid w:val="00B57746"/>
    <w:rsid w:val="00B5783A"/>
    <w:rsid w:val="00B57881"/>
    <w:rsid w:val="00B578D4"/>
    <w:rsid w:val="00B579EB"/>
    <w:rsid w:val="00B57E86"/>
    <w:rsid w:val="00B57FB9"/>
    <w:rsid w:val="00B609DA"/>
    <w:rsid w:val="00B60BDA"/>
    <w:rsid w:val="00B60E95"/>
    <w:rsid w:val="00B60F93"/>
    <w:rsid w:val="00B61288"/>
    <w:rsid w:val="00B612AA"/>
    <w:rsid w:val="00B61B3A"/>
    <w:rsid w:val="00B61F3A"/>
    <w:rsid w:val="00B62147"/>
    <w:rsid w:val="00B62634"/>
    <w:rsid w:val="00B62A33"/>
    <w:rsid w:val="00B62A66"/>
    <w:rsid w:val="00B62A7D"/>
    <w:rsid w:val="00B62C62"/>
    <w:rsid w:val="00B62C76"/>
    <w:rsid w:val="00B63478"/>
    <w:rsid w:val="00B63480"/>
    <w:rsid w:val="00B634A7"/>
    <w:rsid w:val="00B63749"/>
    <w:rsid w:val="00B63D0F"/>
    <w:rsid w:val="00B641D7"/>
    <w:rsid w:val="00B64A78"/>
    <w:rsid w:val="00B64B37"/>
    <w:rsid w:val="00B64BD0"/>
    <w:rsid w:val="00B64F6C"/>
    <w:rsid w:val="00B64F8E"/>
    <w:rsid w:val="00B65104"/>
    <w:rsid w:val="00B6581F"/>
    <w:rsid w:val="00B65BC8"/>
    <w:rsid w:val="00B665B5"/>
    <w:rsid w:val="00B66668"/>
    <w:rsid w:val="00B670F4"/>
    <w:rsid w:val="00B67635"/>
    <w:rsid w:val="00B67694"/>
    <w:rsid w:val="00B67945"/>
    <w:rsid w:val="00B67B8D"/>
    <w:rsid w:val="00B67EAC"/>
    <w:rsid w:val="00B7054D"/>
    <w:rsid w:val="00B70FCA"/>
    <w:rsid w:val="00B71156"/>
    <w:rsid w:val="00B71E26"/>
    <w:rsid w:val="00B721AC"/>
    <w:rsid w:val="00B72961"/>
    <w:rsid w:val="00B72A7E"/>
    <w:rsid w:val="00B72B31"/>
    <w:rsid w:val="00B72BCB"/>
    <w:rsid w:val="00B7360C"/>
    <w:rsid w:val="00B73741"/>
    <w:rsid w:val="00B737CE"/>
    <w:rsid w:val="00B73C81"/>
    <w:rsid w:val="00B73C97"/>
    <w:rsid w:val="00B74379"/>
    <w:rsid w:val="00B7449A"/>
    <w:rsid w:val="00B746B2"/>
    <w:rsid w:val="00B74C9C"/>
    <w:rsid w:val="00B755E1"/>
    <w:rsid w:val="00B76245"/>
    <w:rsid w:val="00B764D2"/>
    <w:rsid w:val="00B765D5"/>
    <w:rsid w:val="00B768AB"/>
    <w:rsid w:val="00B771FD"/>
    <w:rsid w:val="00B777CD"/>
    <w:rsid w:val="00B77A91"/>
    <w:rsid w:val="00B77AFE"/>
    <w:rsid w:val="00B77DC7"/>
    <w:rsid w:val="00B80542"/>
    <w:rsid w:val="00B80757"/>
    <w:rsid w:val="00B80CF6"/>
    <w:rsid w:val="00B80DB2"/>
    <w:rsid w:val="00B80E0B"/>
    <w:rsid w:val="00B815A0"/>
    <w:rsid w:val="00B81B0C"/>
    <w:rsid w:val="00B81B69"/>
    <w:rsid w:val="00B81CA6"/>
    <w:rsid w:val="00B822F4"/>
    <w:rsid w:val="00B8280B"/>
    <w:rsid w:val="00B82F19"/>
    <w:rsid w:val="00B83647"/>
    <w:rsid w:val="00B8385E"/>
    <w:rsid w:val="00B83BA5"/>
    <w:rsid w:val="00B84254"/>
    <w:rsid w:val="00B8471C"/>
    <w:rsid w:val="00B84E3E"/>
    <w:rsid w:val="00B84F4F"/>
    <w:rsid w:val="00B8541C"/>
    <w:rsid w:val="00B8557E"/>
    <w:rsid w:val="00B85769"/>
    <w:rsid w:val="00B8578C"/>
    <w:rsid w:val="00B859E7"/>
    <w:rsid w:val="00B85A5F"/>
    <w:rsid w:val="00B85B4D"/>
    <w:rsid w:val="00B8662D"/>
    <w:rsid w:val="00B86F3B"/>
    <w:rsid w:val="00B87BD0"/>
    <w:rsid w:val="00B87DED"/>
    <w:rsid w:val="00B87FA2"/>
    <w:rsid w:val="00B900A2"/>
    <w:rsid w:val="00B901EE"/>
    <w:rsid w:val="00B9088C"/>
    <w:rsid w:val="00B90B0C"/>
    <w:rsid w:val="00B90B56"/>
    <w:rsid w:val="00B90FF2"/>
    <w:rsid w:val="00B91348"/>
    <w:rsid w:val="00B916D8"/>
    <w:rsid w:val="00B9228A"/>
    <w:rsid w:val="00B9236E"/>
    <w:rsid w:val="00B92405"/>
    <w:rsid w:val="00B926EB"/>
    <w:rsid w:val="00B9285E"/>
    <w:rsid w:val="00B92913"/>
    <w:rsid w:val="00B92A53"/>
    <w:rsid w:val="00B92B67"/>
    <w:rsid w:val="00B9309F"/>
    <w:rsid w:val="00B93428"/>
    <w:rsid w:val="00B9371A"/>
    <w:rsid w:val="00B93C54"/>
    <w:rsid w:val="00B93DC3"/>
    <w:rsid w:val="00B9435A"/>
    <w:rsid w:val="00B94723"/>
    <w:rsid w:val="00B9485B"/>
    <w:rsid w:val="00B94918"/>
    <w:rsid w:val="00B949B9"/>
    <w:rsid w:val="00B95730"/>
    <w:rsid w:val="00B958DA"/>
    <w:rsid w:val="00B95C8B"/>
    <w:rsid w:val="00B95FBF"/>
    <w:rsid w:val="00B96B67"/>
    <w:rsid w:val="00B96EFA"/>
    <w:rsid w:val="00B972BE"/>
    <w:rsid w:val="00B977B1"/>
    <w:rsid w:val="00B97D80"/>
    <w:rsid w:val="00BA0527"/>
    <w:rsid w:val="00BA05AD"/>
    <w:rsid w:val="00BA096A"/>
    <w:rsid w:val="00BA130A"/>
    <w:rsid w:val="00BA1553"/>
    <w:rsid w:val="00BA199A"/>
    <w:rsid w:val="00BA1FE3"/>
    <w:rsid w:val="00BA2411"/>
    <w:rsid w:val="00BA287B"/>
    <w:rsid w:val="00BA2EC5"/>
    <w:rsid w:val="00BA3063"/>
    <w:rsid w:val="00BA3095"/>
    <w:rsid w:val="00BA3287"/>
    <w:rsid w:val="00BA3C20"/>
    <w:rsid w:val="00BA3C58"/>
    <w:rsid w:val="00BA42BA"/>
    <w:rsid w:val="00BA44EF"/>
    <w:rsid w:val="00BA4713"/>
    <w:rsid w:val="00BA49A6"/>
    <w:rsid w:val="00BA4A6A"/>
    <w:rsid w:val="00BA4F88"/>
    <w:rsid w:val="00BA4FE7"/>
    <w:rsid w:val="00BA5014"/>
    <w:rsid w:val="00BA518F"/>
    <w:rsid w:val="00BA533B"/>
    <w:rsid w:val="00BA546D"/>
    <w:rsid w:val="00BA5D96"/>
    <w:rsid w:val="00BA5EFE"/>
    <w:rsid w:val="00BA5F94"/>
    <w:rsid w:val="00BA5F9E"/>
    <w:rsid w:val="00BA615B"/>
    <w:rsid w:val="00BA6427"/>
    <w:rsid w:val="00BA6C9B"/>
    <w:rsid w:val="00BA7022"/>
    <w:rsid w:val="00BA7798"/>
    <w:rsid w:val="00BA7EC8"/>
    <w:rsid w:val="00BB0033"/>
    <w:rsid w:val="00BB0046"/>
    <w:rsid w:val="00BB0089"/>
    <w:rsid w:val="00BB03EE"/>
    <w:rsid w:val="00BB0499"/>
    <w:rsid w:val="00BB0725"/>
    <w:rsid w:val="00BB07A9"/>
    <w:rsid w:val="00BB0E51"/>
    <w:rsid w:val="00BB186E"/>
    <w:rsid w:val="00BB1A78"/>
    <w:rsid w:val="00BB2C3D"/>
    <w:rsid w:val="00BB2D85"/>
    <w:rsid w:val="00BB3728"/>
    <w:rsid w:val="00BB3A0A"/>
    <w:rsid w:val="00BB3CB5"/>
    <w:rsid w:val="00BB402E"/>
    <w:rsid w:val="00BB4097"/>
    <w:rsid w:val="00BB41EF"/>
    <w:rsid w:val="00BB429B"/>
    <w:rsid w:val="00BB4529"/>
    <w:rsid w:val="00BB47F7"/>
    <w:rsid w:val="00BB4C57"/>
    <w:rsid w:val="00BB50AC"/>
    <w:rsid w:val="00BB551D"/>
    <w:rsid w:val="00BB5CDB"/>
    <w:rsid w:val="00BB6120"/>
    <w:rsid w:val="00BB671E"/>
    <w:rsid w:val="00BB6C42"/>
    <w:rsid w:val="00BB7154"/>
    <w:rsid w:val="00BB7213"/>
    <w:rsid w:val="00BB7694"/>
    <w:rsid w:val="00BB778B"/>
    <w:rsid w:val="00BB7A49"/>
    <w:rsid w:val="00BB7BBF"/>
    <w:rsid w:val="00BB7DC8"/>
    <w:rsid w:val="00BB7EB3"/>
    <w:rsid w:val="00BC00E8"/>
    <w:rsid w:val="00BC036C"/>
    <w:rsid w:val="00BC0FBE"/>
    <w:rsid w:val="00BC13D2"/>
    <w:rsid w:val="00BC1BAC"/>
    <w:rsid w:val="00BC1C26"/>
    <w:rsid w:val="00BC1CAD"/>
    <w:rsid w:val="00BC1E07"/>
    <w:rsid w:val="00BC225E"/>
    <w:rsid w:val="00BC28EB"/>
    <w:rsid w:val="00BC2988"/>
    <w:rsid w:val="00BC2C52"/>
    <w:rsid w:val="00BC2ED8"/>
    <w:rsid w:val="00BC2F48"/>
    <w:rsid w:val="00BC3091"/>
    <w:rsid w:val="00BC320A"/>
    <w:rsid w:val="00BC3258"/>
    <w:rsid w:val="00BC3679"/>
    <w:rsid w:val="00BC376F"/>
    <w:rsid w:val="00BC3C74"/>
    <w:rsid w:val="00BC3F2F"/>
    <w:rsid w:val="00BC450F"/>
    <w:rsid w:val="00BC4AA3"/>
    <w:rsid w:val="00BC4AC3"/>
    <w:rsid w:val="00BC4E93"/>
    <w:rsid w:val="00BC4FFF"/>
    <w:rsid w:val="00BC5007"/>
    <w:rsid w:val="00BC504E"/>
    <w:rsid w:val="00BC59A1"/>
    <w:rsid w:val="00BC606E"/>
    <w:rsid w:val="00BC611B"/>
    <w:rsid w:val="00BC6293"/>
    <w:rsid w:val="00BC629E"/>
    <w:rsid w:val="00BC66AC"/>
    <w:rsid w:val="00BC66EA"/>
    <w:rsid w:val="00BC71AF"/>
    <w:rsid w:val="00BC7414"/>
    <w:rsid w:val="00BC767C"/>
    <w:rsid w:val="00BC7979"/>
    <w:rsid w:val="00BC7F83"/>
    <w:rsid w:val="00BD05C1"/>
    <w:rsid w:val="00BD0AED"/>
    <w:rsid w:val="00BD0B60"/>
    <w:rsid w:val="00BD0F3F"/>
    <w:rsid w:val="00BD164A"/>
    <w:rsid w:val="00BD1A1A"/>
    <w:rsid w:val="00BD1E39"/>
    <w:rsid w:val="00BD1F9E"/>
    <w:rsid w:val="00BD276A"/>
    <w:rsid w:val="00BD2BB2"/>
    <w:rsid w:val="00BD3172"/>
    <w:rsid w:val="00BD373F"/>
    <w:rsid w:val="00BD37E3"/>
    <w:rsid w:val="00BD3A05"/>
    <w:rsid w:val="00BD40F8"/>
    <w:rsid w:val="00BD4285"/>
    <w:rsid w:val="00BD4647"/>
    <w:rsid w:val="00BD496D"/>
    <w:rsid w:val="00BD4D12"/>
    <w:rsid w:val="00BD4D57"/>
    <w:rsid w:val="00BD4E1E"/>
    <w:rsid w:val="00BD4F73"/>
    <w:rsid w:val="00BD50C5"/>
    <w:rsid w:val="00BD5267"/>
    <w:rsid w:val="00BD548D"/>
    <w:rsid w:val="00BD55AA"/>
    <w:rsid w:val="00BD560B"/>
    <w:rsid w:val="00BD57F2"/>
    <w:rsid w:val="00BD5896"/>
    <w:rsid w:val="00BD5AF6"/>
    <w:rsid w:val="00BD5C02"/>
    <w:rsid w:val="00BD5D30"/>
    <w:rsid w:val="00BD5F30"/>
    <w:rsid w:val="00BD6497"/>
    <w:rsid w:val="00BD64DE"/>
    <w:rsid w:val="00BD6D75"/>
    <w:rsid w:val="00BD78D3"/>
    <w:rsid w:val="00BD7937"/>
    <w:rsid w:val="00BD7A39"/>
    <w:rsid w:val="00BD7C3A"/>
    <w:rsid w:val="00BD7C70"/>
    <w:rsid w:val="00BE0247"/>
    <w:rsid w:val="00BE083F"/>
    <w:rsid w:val="00BE099D"/>
    <w:rsid w:val="00BE0B09"/>
    <w:rsid w:val="00BE0F4D"/>
    <w:rsid w:val="00BE1705"/>
    <w:rsid w:val="00BE172E"/>
    <w:rsid w:val="00BE1865"/>
    <w:rsid w:val="00BE1B99"/>
    <w:rsid w:val="00BE1E2C"/>
    <w:rsid w:val="00BE238A"/>
    <w:rsid w:val="00BE26E2"/>
    <w:rsid w:val="00BE2D8F"/>
    <w:rsid w:val="00BE2EEB"/>
    <w:rsid w:val="00BE3224"/>
    <w:rsid w:val="00BE32A6"/>
    <w:rsid w:val="00BE3401"/>
    <w:rsid w:val="00BE381E"/>
    <w:rsid w:val="00BE3CB3"/>
    <w:rsid w:val="00BE4069"/>
    <w:rsid w:val="00BE415E"/>
    <w:rsid w:val="00BE45AF"/>
    <w:rsid w:val="00BE4906"/>
    <w:rsid w:val="00BE4A72"/>
    <w:rsid w:val="00BE4C6C"/>
    <w:rsid w:val="00BE523C"/>
    <w:rsid w:val="00BE5654"/>
    <w:rsid w:val="00BE5FD4"/>
    <w:rsid w:val="00BE6523"/>
    <w:rsid w:val="00BE69EC"/>
    <w:rsid w:val="00BE6A63"/>
    <w:rsid w:val="00BE6B4B"/>
    <w:rsid w:val="00BE6C69"/>
    <w:rsid w:val="00BE6C7F"/>
    <w:rsid w:val="00BE6D30"/>
    <w:rsid w:val="00BE6E02"/>
    <w:rsid w:val="00BE6EDE"/>
    <w:rsid w:val="00BE76B2"/>
    <w:rsid w:val="00BE79AD"/>
    <w:rsid w:val="00BE7D53"/>
    <w:rsid w:val="00BE7E21"/>
    <w:rsid w:val="00BE7E82"/>
    <w:rsid w:val="00BE7EE1"/>
    <w:rsid w:val="00BF0100"/>
    <w:rsid w:val="00BF02D6"/>
    <w:rsid w:val="00BF03FD"/>
    <w:rsid w:val="00BF051E"/>
    <w:rsid w:val="00BF081C"/>
    <w:rsid w:val="00BF12E4"/>
    <w:rsid w:val="00BF18B7"/>
    <w:rsid w:val="00BF1D0D"/>
    <w:rsid w:val="00BF1D8D"/>
    <w:rsid w:val="00BF1DBD"/>
    <w:rsid w:val="00BF1E49"/>
    <w:rsid w:val="00BF1EF7"/>
    <w:rsid w:val="00BF23F1"/>
    <w:rsid w:val="00BF2400"/>
    <w:rsid w:val="00BF337B"/>
    <w:rsid w:val="00BF3A6F"/>
    <w:rsid w:val="00BF3F8A"/>
    <w:rsid w:val="00BF424F"/>
    <w:rsid w:val="00BF440E"/>
    <w:rsid w:val="00BF4C99"/>
    <w:rsid w:val="00BF4F6A"/>
    <w:rsid w:val="00BF52D6"/>
    <w:rsid w:val="00BF53FF"/>
    <w:rsid w:val="00BF5446"/>
    <w:rsid w:val="00BF5691"/>
    <w:rsid w:val="00BF56CF"/>
    <w:rsid w:val="00BF5795"/>
    <w:rsid w:val="00BF5B63"/>
    <w:rsid w:val="00BF5C64"/>
    <w:rsid w:val="00BF6117"/>
    <w:rsid w:val="00BF63E4"/>
    <w:rsid w:val="00BF673B"/>
    <w:rsid w:val="00BF681E"/>
    <w:rsid w:val="00BF68B8"/>
    <w:rsid w:val="00BF6E2F"/>
    <w:rsid w:val="00BF7541"/>
    <w:rsid w:val="00BF75DB"/>
    <w:rsid w:val="00BF7677"/>
    <w:rsid w:val="00BF76FF"/>
    <w:rsid w:val="00BF7876"/>
    <w:rsid w:val="00BF7997"/>
    <w:rsid w:val="00C002D8"/>
    <w:rsid w:val="00C00D22"/>
    <w:rsid w:val="00C010D0"/>
    <w:rsid w:val="00C01312"/>
    <w:rsid w:val="00C01840"/>
    <w:rsid w:val="00C01DCD"/>
    <w:rsid w:val="00C01F91"/>
    <w:rsid w:val="00C02149"/>
    <w:rsid w:val="00C0242E"/>
    <w:rsid w:val="00C027E9"/>
    <w:rsid w:val="00C02956"/>
    <w:rsid w:val="00C02C72"/>
    <w:rsid w:val="00C02DA4"/>
    <w:rsid w:val="00C02F87"/>
    <w:rsid w:val="00C03227"/>
    <w:rsid w:val="00C04272"/>
    <w:rsid w:val="00C04622"/>
    <w:rsid w:val="00C0480B"/>
    <w:rsid w:val="00C04BF5"/>
    <w:rsid w:val="00C04C12"/>
    <w:rsid w:val="00C04C77"/>
    <w:rsid w:val="00C05085"/>
    <w:rsid w:val="00C05472"/>
    <w:rsid w:val="00C054C4"/>
    <w:rsid w:val="00C057BA"/>
    <w:rsid w:val="00C058A0"/>
    <w:rsid w:val="00C05976"/>
    <w:rsid w:val="00C06002"/>
    <w:rsid w:val="00C06059"/>
    <w:rsid w:val="00C0623E"/>
    <w:rsid w:val="00C0641B"/>
    <w:rsid w:val="00C06CC9"/>
    <w:rsid w:val="00C06D9D"/>
    <w:rsid w:val="00C06E31"/>
    <w:rsid w:val="00C06FC7"/>
    <w:rsid w:val="00C07168"/>
    <w:rsid w:val="00C07283"/>
    <w:rsid w:val="00C07BE4"/>
    <w:rsid w:val="00C103EE"/>
    <w:rsid w:val="00C10495"/>
    <w:rsid w:val="00C10980"/>
    <w:rsid w:val="00C10E49"/>
    <w:rsid w:val="00C113C3"/>
    <w:rsid w:val="00C11565"/>
    <w:rsid w:val="00C1163D"/>
    <w:rsid w:val="00C1192B"/>
    <w:rsid w:val="00C11BF8"/>
    <w:rsid w:val="00C11DB2"/>
    <w:rsid w:val="00C12254"/>
    <w:rsid w:val="00C126C7"/>
    <w:rsid w:val="00C1282A"/>
    <w:rsid w:val="00C13B1A"/>
    <w:rsid w:val="00C13BBB"/>
    <w:rsid w:val="00C13C2F"/>
    <w:rsid w:val="00C13CD1"/>
    <w:rsid w:val="00C141CE"/>
    <w:rsid w:val="00C14560"/>
    <w:rsid w:val="00C14855"/>
    <w:rsid w:val="00C14B0A"/>
    <w:rsid w:val="00C14C69"/>
    <w:rsid w:val="00C151AA"/>
    <w:rsid w:val="00C1529F"/>
    <w:rsid w:val="00C15304"/>
    <w:rsid w:val="00C15A19"/>
    <w:rsid w:val="00C15B72"/>
    <w:rsid w:val="00C16D23"/>
    <w:rsid w:val="00C16FAE"/>
    <w:rsid w:val="00C170A2"/>
    <w:rsid w:val="00C17141"/>
    <w:rsid w:val="00C172E7"/>
    <w:rsid w:val="00C1756E"/>
    <w:rsid w:val="00C177C5"/>
    <w:rsid w:val="00C200E3"/>
    <w:rsid w:val="00C2014B"/>
    <w:rsid w:val="00C20902"/>
    <w:rsid w:val="00C2098A"/>
    <w:rsid w:val="00C20FBE"/>
    <w:rsid w:val="00C2185F"/>
    <w:rsid w:val="00C2197E"/>
    <w:rsid w:val="00C224B7"/>
    <w:rsid w:val="00C22A0D"/>
    <w:rsid w:val="00C22D94"/>
    <w:rsid w:val="00C23397"/>
    <w:rsid w:val="00C237D3"/>
    <w:rsid w:val="00C238F8"/>
    <w:rsid w:val="00C23B2E"/>
    <w:rsid w:val="00C2404E"/>
    <w:rsid w:val="00C242BF"/>
    <w:rsid w:val="00C24636"/>
    <w:rsid w:val="00C24819"/>
    <w:rsid w:val="00C248D1"/>
    <w:rsid w:val="00C24B1B"/>
    <w:rsid w:val="00C2513C"/>
    <w:rsid w:val="00C257D2"/>
    <w:rsid w:val="00C25A14"/>
    <w:rsid w:val="00C25ABC"/>
    <w:rsid w:val="00C25F3E"/>
    <w:rsid w:val="00C2649D"/>
    <w:rsid w:val="00C26975"/>
    <w:rsid w:val="00C26984"/>
    <w:rsid w:val="00C26F2B"/>
    <w:rsid w:val="00C27074"/>
    <w:rsid w:val="00C271C8"/>
    <w:rsid w:val="00C27530"/>
    <w:rsid w:val="00C27777"/>
    <w:rsid w:val="00C2787A"/>
    <w:rsid w:val="00C27897"/>
    <w:rsid w:val="00C2794F"/>
    <w:rsid w:val="00C279C0"/>
    <w:rsid w:val="00C27A36"/>
    <w:rsid w:val="00C27E31"/>
    <w:rsid w:val="00C3068A"/>
    <w:rsid w:val="00C308D5"/>
    <w:rsid w:val="00C3097F"/>
    <w:rsid w:val="00C30D94"/>
    <w:rsid w:val="00C30E73"/>
    <w:rsid w:val="00C30EA5"/>
    <w:rsid w:val="00C30FF7"/>
    <w:rsid w:val="00C31090"/>
    <w:rsid w:val="00C3147C"/>
    <w:rsid w:val="00C31B99"/>
    <w:rsid w:val="00C31D79"/>
    <w:rsid w:val="00C31EF0"/>
    <w:rsid w:val="00C32063"/>
    <w:rsid w:val="00C32126"/>
    <w:rsid w:val="00C3214F"/>
    <w:rsid w:val="00C3217C"/>
    <w:rsid w:val="00C32352"/>
    <w:rsid w:val="00C33B58"/>
    <w:rsid w:val="00C33C55"/>
    <w:rsid w:val="00C34177"/>
    <w:rsid w:val="00C34412"/>
    <w:rsid w:val="00C34EEB"/>
    <w:rsid w:val="00C3524E"/>
    <w:rsid w:val="00C35521"/>
    <w:rsid w:val="00C35646"/>
    <w:rsid w:val="00C35654"/>
    <w:rsid w:val="00C35A82"/>
    <w:rsid w:val="00C35BB3"/>
    <w:rsid w:val="00C35C57"/>
    <w:rsid w:val="00C36647"/>
    <w:rsid w:val="00C366C0"/>
    <w:rsid w:val="00C3674B"/>
    <w:rsid w:val="00C36DC7"/>
    <w:rsid w:val="00C36F18"/>
    <w:rsid w:val="00C375AE"/>
    <w:rsid w:val="00C4046C"/>
    <w:rsid w:val="00C4047F"/>
    <w:rsid w:val="00C40A11"/>
    <w:rsid w:val="00C40A4A"/>
    <w:rsid w:val="00C40A94"/>
    <w:rsid w:val="00C40FC2"/>
    <w:rsid w:val="00C411B0"/>
    <w:rsid w:val="00C41267"/>
    <w:rsid w:val="00C415F1"/>
    <w:rsid w:val="00C41D55"/>
    <w:rsid w:val="00C41DE2"/>
    <w:rsid w:val="00C41ECD"/>
    <w:rsid w:val="00C421A4"/>
    <w:rsid w:val="00C42858"/>
    <w:rsid w:val="00C43BD3"/>
    <w:rsid w:val="00C43FEF"/>
    <w:rsid w:val="00C4409E"/>
    <w:rsid w:val="00C4431D"/>
    <w:rsid w:val="00C446FE"/>
    <w:rsid w:val="00C4475B"/>
    <w:rsid w:val="00C44829"/>
    <w:rsid w:val="00C44930"/>
    <w:rsid w:val="00C44C6A"/>
    <w:rsid w:val="00C4509C"/>
    <w:rsid w:val="00C45116"/>
    <w:rsid w:val="00C45428"/>
    <w:rsid w:val="00C45459"/>
    <w:rsid w:val="00C45597"/>
    <w:rsid w:val="00C45A1E"/>
    <w:rsid w:val="00C45D64"/>
    <w:rsid w:val="00C45EA3"/>
    <w:rsid w:val="00C462CB"/>
    <w:rsid w:val="00C467F1"/>
    <w:rsid w:val="00C46BE9"/>
    <w:rsid w:val="00C46C55"/>
    <w:rsid w:val="00C46DAE"/>
    <w:rsid w:val="00C471FC"/>
    <w:rsid w:val="00C4746E"/>
    <w:rsid w:val="00C4749A"/>
    <w:rsid w:val="00C47984"/>
    <w:rsid w:val="00C47BA3"/>
    <w:rsid w:val="00C47BA8"/>
    <w:rsid w:val="00C47BC6"/>
    <w:rsid w:val="00C503D5"/>
    <w:rsid w:val="00C50B89"/>
    <w:rsid w:val="00C5154C"/>
    <w:rsid w:val="00C51C12"/>
    <w:rsid w:val="00C51C48"/>
    <w:rsid w:val="00C51CDF"/>
    <w:rsid w:val="00C520D0"/>
    <w:rsid w:val="00C52280"/>
    <w:rsid w:val="00C5252F"/>
    <w:rsid w:val="00C52C5E"/>
    <w:rsid w:val="00C52C92"/>
    <w:rsid w:val="00C53637"/>
    <w:rsid w:val="00C53B56"/>
    <w:rsid w:val="00C53CEE"/>
    <w:rsid w:val="00C53F54"/>
    <w:rsid w:val="00C53FB3"/>
    <w:rsid w:val="00C546FF"/>
    <w:rsid w:val="00C54EAD"/>
    <w:rsid w:val="00C55135"/>
    <w:rsid w:val="00C55EA4"/>
    <w:rsid w:val="00C568CB"/>
    <w:rsid w:val="00C57900"/>
    <w:rsid w:val="00C602E5"/>
    <w:rsid w:val="00C60454"/>
    <w:rsid w:val="00C605D4"/>
    <w:rsid w:val="00C60785"/>
    <w:rsid w:val="00C608A4"/>
    <w:rsid w:val="00C608DC"/>
    <w:rsid w:val="00C609D8"/>
    <w:rsid w:val="00C60ED6"/>
    <w:rsid w:val="00C60F73"/>
    <w:rsid w:val="00C617BB"/>
    <w:rsid w:val="00C61EFF"/>
    <w:rsid w:val="00C6299D"/>
    <w:rsid w:val="00C62F06"/>
    <w:rsid w:val="00C633B4"/>
    <w:rsid w:val="00C637BB"/>
    <w:rsid w:val="00C637FF"/>
    <w:rsid w:val="00C63E4A"/>
    <w:rsid w:val="00C64025"/>
    <w:rsid w:val="00C6408F"/>
    <w:rsid w:val="00C649A1"/>
    <w:rsid w:val="00C649D3"/>
    <w:rsid w:val="00C64C18"/>
    <w:rsid w:val="00C659EE"/>
    <w:rsid w:val="00C65D90"/>
    <w:rsid w:val="00C65E61"/>
    <w:rsid w:val="00C66095"/>
    <w:rsid w:val="00C66110"/>
    <w:rsid w:val="00C6663A"/>
    <w:rsid w:val="00C66701"/>
    <w:rsid w:val="00C668B2"/>
    <w:rsid w:val="00C66AEB"/>
    <w:rsid w:val="00C67175"/>
    <w:rsid w:val="00C67370"/>
    <w:rsid w:val="00C67B13"/>
    <w:rsid w:val="00C67C09"/>
    <w:rsid w:val="00C703E9"/>
    <w:rsid w:val="00C707A9"/>
    <w:rsid w:val="00C70FBB"/>
    <w:rsid w:val="00C7152D"/>
    <w:rsid w:val="00C71759"/>
    <w:rsid w:val="00C71A1F"/>
    <w:rsid w:val="00C71C6F"/>
    <w:rsid w:val="00C71DEF"/>
    <w:rsid w:val="00C72B68"/>
    <w:rsid w:val="00C72B9D"/>
    <w:rsid w:val="00C72EA8"/>
    <w:rsid w:val="00C7311A"/>
    <w:rsid w:val="00C73147"/>
    <w:rsid w:val="00C73782"/>
    <w:rsid w:val="00C738DF"/>
    <w:rsid w:val="00C73930"/>
    <w:rsid w:val="00C73A44"/>
    <w:rsid w:val="00C740AF"/>
    <w:rsid w:val="00C743CD"/>
    <w:rsid w:val="00C74691"/>
    <w:rsid w:val="00C747B9"/>
    <w:rsid w:val="00C747E1"/>
    <w:rsid w:val="00C74CA5"/>
    <w:rsid w:val="00C757E5"/>
    <w:rsid w:val="00C75A50"/>
    <w:rsid w:val="00C75D6E"/>
    <w:rsid w:val="00C75E11"/>
    <w:rsid w:val="00C75E38"/>
    <w:rsid w:val="00C76AB4"/>
    <w:rsid w:val="00C76BA8"/>
    <w:rsid w:val="00C771BB"/>
    <w:rsid w:val="00C77248"/>
    <w:rsid w:val="00C77BA7"/>
    <w:rsid w:val="00C77C59"/>
    <w:rsid w:val="00C80218"/>
    <w:rsid w:val="00C80231"/>
    <w:rsid w:val="00C807BB"/>
    <w:rsid w:val="00C807F5"/>
    <w:rsid w:val="00C8080C"/>
    <w:rsid w:val="00C80AA2"/>
    <w:rsid w:val="00C80D4F"/>
    <w:rsid w:val="00C80DC0"/>
    <w:rsid w:val="00C80E0E"/>
    <w:rsid w:val="00C80E60"/>
    <w:rsid w:val="00C813CC"/>
    <w:rsid w:val="00C813D7"/>
    <w:rsid w:val="00C817DC"/>
    <w:rsid w:val="00C81898"/>
    <w:rsid w:val="00C81971"/>
    <w:rsid w:val="00C81E4C"/>
    <w:rsid w:val="00C8218A"/>
    <w:rsid w:val="00C82703"/>
    <w:rsid w:val="00C82765"/>
    <w:rsid w:val="00C828FC"/>
    <w:rsid w:val="00C82A0C"/>
    <w:rsid w:val="00C82AAF"/>
    <w:rsid w:val="00C82CCA"/>
    <w:rsid w:val="00C82E2A"/>
    <w:rsid w:val="00C82F99"/>
    <w:rsid w:val="00C831CB"/>
    <w:rsid w:val="00C834F9"/>
    <w:rsid w:val="00C83663"/>
    <w:rsid w:val="00C83841"/>
    <w:rsid w:val="00C83947"/>
    <w:rsid w:val="00C8406F"/>
    <w:rsid w:val="00C84215"/>
    <w:rsid w:val="00C84F5E"/>
    <w:rsid w:val="00C85622"/>
    <w:rsid w:val="00C85779"/>
    <w:rsid w:val="00C85A75"/>
    <w:rsid w:val="00C85D38"/>
    <w:rsid w:val="00C85D89"/>
    <w:rsid w:val="00C8661C"/>
    <w:rsid w:val="00C866AB"/>
    <w:rsid w:val="00C866BB"/>
    <w:rsid w:val="00C86954"/>
    <w:rsid w:val="00C86D73"/>
    <w:rsid w:val="00C875CE"/>
    <w:rsid w:val="00C877BF"/>
    <w:rsid w:val="00C87ACD"/>
    <w:rsid w:val="00C87ED2"/>
    <w:rsid w:val="00C90487"/>
    <w:rsid w:val="00C90AB6"/>
    <w:rsid w:val="00C90B94"/>
    <w:rsid w:val="00C90DAE"/>
    <w:rsid w:val="00C90DC8"/>
    <w:rsid w:val="00C9130D"/>
    <w:rsid w:val="00C91347"/>
    <w:rsid w:val="00C9134E"/>
    <w:rsid w:val="00C915CE"/>
    <w:rsid w:val="00C916E4"/>
    <w:rsid w:val="00C91C22"/>
    <w:rsid w:val="00C92537"/>
    <w:rsid w:val="00C92790"/>
    <w:rsid w:val="00C9313E"/>
    <w:rsid w:val="00C932D8"/>
    <w:rsid w:val="00C9341F"/>
    <w:rsid w:val="00C93455"/>
    <w:rsid w:val="00C93592"/>
    <w:rsid w:val="00C93CD9"/>
    <w:rsid w:val="00C93FA6"/>
    <w:rsid w:val="00C94230"/>
    <w:rsid w:val="00C94454"/>
    <w:rsid w:val="00C945B6"/>
    <w:rsid w:val="00C945FF"/>
    <w:rsid w:val="00C94B21"/>
    <w:rsid w:val="00C94C74"/>
    <w:rsid w:val="00C9508F"/>
    <w:rsid w:val="00C951CC"/>
    <w:rsid w:val="00C9586A"/>
    <w:rsid w:val="00C95B34"/>
    <w:rsid w:val="00C95E92"/>
    <w:rsid w:val="00C95F5E"/>
    <w:rsid w:val="00C96056"/>
    <w:rsid w:val="00C969F2"/>
    <w:rsid w:val="00C9732E"/>
    <w:rsid w:val="00C976C3"/>
    <w:rsid w:val="00CA01E8"/>
    <w:rsid w:val="00CA056A"/>
    <w:rsid w:val="00CA08B0"/>
    <w:rsid w:val="00CA0969"/>
    <w:rsid w:val="00CA09E9"/>
    <w:rsid w:val="00CA0EC5"/>
    <w:rsid w:val="00CA0F0B"/>
    <w:rsid w:val="00CA0FC9"/>
    <w:rsid w:val="00CA102F"/>
    <w:rsid w:val="00CA1161"/>
    <w:rsid w:val="00CA117C"/>
    <w:rsid w:val="00CA11CE"/>
    <w:rsid w:val="00CA162B"/>
    <w:rsid w:val="00CA1FC8"/>
    <w:rsid w:val="00CA2040"/>
    <w:rsid w:val="00CA23E8"/>
    <w:rsid w:val="00CA2534"/>
    <w:rsid w:val="00CA29D5"/>
    <w:rsid w:val="00CA2CA1"/>
    <w:rsid w:val="00CA2E6D"/>
    <w:rsid w:val="00CA2E9A"/>
    <w:rsid w:val="00CA2EE7"/>
    <w:rsid w:val="00CA308A"/>
    <w:rsid w:val="00CA37F8"/>
    <w:rsid w:val="00CA3CA1"/>
    <w:rsid w:val="00CA3F17"/>
    <w:rsid w:val="00CA3FB5"/>
    <w:rsid w:val="00CA45BA"/>
    <w:rsid w:val="00CA4B09"/>
    <w:rsid w:val="00CA5444"/>
    <w:rsid w:val="00CA5D9F"/>
    <w:rsid w:val="00CA5E17"/>
    <w:rsid w:val="00CA6107"/>
    <w:rsid w:val="00CA6463"/>
    <w:rsid w:val="00CA6676"/>
    <w:rsid w:val="00CA66C9"/>
    <w:rsid w:val="00CA6CDA"/>
    <w:rsid w:val="00CA742C"/>
    <w:rsid w:val="00CA7756"/>
    <w:rsid w:val="00CA7A5B"/>
    <w:rsid w:val="00CA7A62"/>
    <w:rsid w:val="00CA7A8F"/>
    <w:rsid w:val="00CA7A97"/>
    <w:rsid w:val="00CA7E82"/>
    <w:rsid w:val="00CB0578"/>
    <w:rsid w:val="00CB097C"/>
    <w:rsid w:val="00CB09A0"/>
    <w:rsid w:val="00CB09EB"/>
    <w:rsid w:val="00CB0AE0"/>
    <w:rsid w:val="00CB0C2B"/>
    <w:rsid w:val="00CB0DA5"/>
    <w:rsid w:val="00CB1150"/>
    <w:rsid w:val="00CB1239"/>
    <w:rsid w:val="00CB13DB"/>
    <w:rsid w:val="00CB1719"/>
    <w:rsid w:val="00CB17AF"/>
    <w:rsid w:val="00CB1BAF"/>
    <w:rsid w:val="00CB1CEE"/>
    <w:rsid w:val="00CB204A"/>
    <w:rsid w:val="00CB2078"/>
    <w:rsid w:val="00CB21A1"/>
    <w:rsid w:val="00CB260E"/>
    <w:rsid w:val="00CB2778"/>
    <w:rsid w:val="00CB3346"/>
    <w:rsid w:val="00CB337A"/>
    <w:rsid w:val="00CB3605"/>
    <w:rsid w:val="00CB38B4"/>
    <w:rsid w:val="00CB3B07"/>
    <w:rsid w:val="00CB3E48"/>
    <w:rsid w:val="00CB4025"/>
    <w:rsid w:val="00CB4451"/>
    <w:rsid w:val="00CB49A2"/>
    <w:rsid w:val="00CB4DB3"/>
    <w:rsid w:val="00CB5239"/>
    <w:rsid w:val="00CB52BF"/>
    <w:rsid w:val="00CB557B"/>
    <w:rsid w:val="00CB56C7"/>
    <w:rsid w:val="00CB57FD"/>
    <w:rsid w:val="00CB58CD"/>
    <w:rsid w:val="00CB5A7F"/>
    <w:rsid w:val="00CB616B"/>
    <w:rsid w:val="00CB6237"/>
    <w:rsid w:val="00CB6254"/>
    <w:rsid w:val="00CB6631"/>
    <w:rsid w:val="00CB6B4E"/>
    <w:rsid w:val="00CB71A1"/>
    <w:rsid w:val="00CB7517"/>
    <w:rsid w:val="00CB7655"/>
    <w:rsid w:val="00CB79C7"/>
    <w:rsid w:val="00CB7C1A"/>
    <w:rsid w:val="00CB7CB1"/>
    <w:rsid w:val="00CB7D81"/>
    <w:rsid w:val="00CC0A54"/>
    <w:rsid w:val="00CC0BD1"/>
    <w:rsid w:val="00CC0D12"/>
    <w:rsid w:val="00CC0E95"/>
    <w:rsid w:val="00CC2264"/>
    <w:rsid w:val="00CC26C3"/>
    <w:rsid w:val="00CC28CD"/>
    <w:rsid w:val="00CC2CDB"/>
    <w:rsid w:val="00CC2D87"/>
    <w:rsid w:val="00CC2E0B"/>
    <w:rsid w:val="00CC3286"/>
    <w:rsid w:val="00CC32CC"/>
    <w:rsid w:val="00CC3707"/>
    <w:rsid w:val="00CC3982"/>
    <w:rsid w:val="00CC39EF"/>
    <w:rsid w:val="00CC3A97"/>
    <w:rsid w:val="00CC3B0C"/>
    <w:rsid w:val="00CC3DCF"/>
    <w:rsid w:val="00CC3FED"/>
    <w:rsid w:val="00CC41BA"/>
    <w:rsid w:val="00CC4433"/>
    <w:rsid w:val="00CC4AF0"/>
    <w:rsid w:val="00CC4D05"/>
    <w:rsid w:val="00CC532C"/>
    <w:rsid w:val="00CC5654"/>
    <w:rsid w:val="00CC5773"/>
    <w:rsid w:val="00CC5A48"/>
    <w:rsid w:val="00CC65A8"/>
    <w:rsid w:val="00CC679C"/>
    <w:rsid w:val="00CC6AD4"/>
    <w:rsid w:val="00CC6DB1"/>
    <w:rsid w:val="00CC77D3"/>
    <w:rsid w:val="00CD0007"/>
    <w:rsid w:val="00CD0263"/>
    <w:rsid w:val="00CD0278"/>
    <w:rsid w:val="00CD03BB"/>
    <w:rsid w:val="00CD03BD"/>
    <w:rsid w:val="00CD0F48"/>
    <w:rsid w:val="00CD12CE"/>
    <w:rsid w:val="00CD13C9"/>
    <w:rsid w:val="00CD1B8B"/>
    <w:rsid w:val="00CD1DB2"/>
    <w:rsid w:val="00CD1ED5"/>
    <w:rsid w:val="00CD1F0B"/>
    <w:rsid w:val="00CD23CD"/>
    <w:rsid w:val="00CD24BA"/>
    <w:rsid w:val="00CD293F"/>
    <w:rsid w:val="00CD3385"/>
    <w:rsid w:val="00CD3773"/>
    <w:rsid w:val="00CD3DA2"/>
    <w:rsid w:val="00CD4143"/>
    <w:rsid w:val="00CD4251"/>
    <w:rsid w:val="00CD4A98"/>
    <w:rsid w:val="00CD4D0E"/>
    <w:rsid w:val="00CD4D85"/>
    <w:rsid w:val="00CD4E5C"/>
    <w:rsid w:val="00CD4FCF"/>
    <w:rsid w:val="00CD5718"/>
    <w:rsid w:val="00CD5721"/>
    <w:rsid w:val="00CD5AD8"/>
    <w:rsid w:val="00CD631B"/>
    <w:rsid w:val="00CD644A"/>
    <w:rsid w:val="00CD6494"/>
    <w:rsid w:val="00CD6525"/>
    <w:rsid w:val="00CD6847"/>
    <w:rsid w:val="00CD6AF9"/>
    <w:rsid w:val="00CD6B8B"/>
    <w:rsid w:val="00CD6D59"/>
    <w:rsid w:val="00CD6E82"/>
    <w:rsid w:val="00CD6F6F"/>
    <w:rsid w:val="00CD6FC0"/>
    <w:rsid w:val="00CD71AE"/>
    <w:rsid w:val="00CD743D"/>
    <w:rsid w:val="00CD79E1"/>
    <w:rsid w:val="00CD7A6A"/>
    <w:rsid w:val="00CE003F"/>
    <w:rsid w:val="00CE0275"/>
    <w:rsid w:val="00CE0413"/>
    <w:rsid w:val="00CE04FC"/>
    <w:rsid w:val="00CE06F6"/>
    <w:rsid w:val="00CE0732"/>
    <w:rsid w:val="00CE0A7C"/>
    <w:rsid w:val="00CE0D66"/>
    <w:rsid w:val="00CE10BA"/>
    <w:rsid w:val="00CE13C0"/>
    <w:rsid w:val="00CE1BE0"/>
    <w:rsid w:val="00CE1BF2"/>
    <w:rsid w:val="00CE231C"/>
    <w:rsid w:val="00CE251E"/>
    <w:rsid w:val="00CE309C"/>
    <w:rsid w:val="00CE3120"/>
    <w:rsid w:val="00CE32DA"/>
    <w:rsid w:val="00CE3473"/>
    <w:rsid w:val="00CE3582"/>
    <w:rsid w:val="00CE3A36"/>
    <w:rsid w:val="00CE3DA7"/>
    <w:rsid w:val="00CE439D"/>
    <w:rsid w:val="00CE455F"/>
    <w:rsid w:val="00CE4A8A"/>
    <w:rsid w:val="00CE4C25"/>
    <w:rsid w:val="00CE4CEA"/>
    <w:rsid w:val="00CE4D0D"/>
    <w:rsid w:val="00CE55C9"/>
    <w:rsid w:val="00CE61E5"/>
    <w:rsid w:val="00CE630B"/>
    <w:rsid w:val="00CE6971"/>
    <w:rsid w:val="00CE6FAC"/>
    <w:rsid w:val="00CE74CD"/>
    <w:rsid w:val="00CE77B2"/>
    <w:rsid w:val="00CE7856"/>
    <w:rsid w:val="00CE7979"/>
    <w:rsid w:val="00CE7A29"/>
    <w:rsid w:val="00CE7F2F"/>
    <w:rsid w:val="00CE7F90"/>
    <w:rsid w:val="00CF0113"/>
    <w:rsid w:val="00CF0260"/>
    <w:rsid w:val="00CF0289"/>
    <w:rsid w:val="00CF0ABE"/>
    <w:rsid w:val="00CF0C73"/>
    <w:rsid w:val="00CF15E0"/>
    <w:rsid w:val="00CF166B"/>
    <w:rsid w:val="00CF1A5B"/>
    <w:rsid w:val="00CF1B8E"/>
    <w:rsid w:val="00CF1D55"/>
    <w:rsid w:val="00CF2DC4"/>
    <w:rsid w:val="00CF3065"/>
    <w:rsid w:val="00CF3321"/>
    <w:rsid w:val="00CF3331"/>
    <w:rsid w:val="00CF379D"/>
    <w:rsid w:val="00CF3B76"/>
    <w:rsid w:val="00CF3D50"/>
    <w:rsid w:val="00CF3DAE"/>
    <w:rsid w:val="00CF3FFC"/>
    <w:rsid w:val="00CF44DB"/>
    <w:rsid w:val="00CF4553"/>
    <w:rsid w:val="00CF471F"/>
    <w:rsid w:val="00CF4996"/>
    <w:rsid w:val="00CF4C99"/>
    <w:rsid w:val="00CF4CBB"/>
    <w:rsid w:val="00CF55C2"/>
    <w:rsid w:val="00CF5887"/>
    <w:rsid w:val="00CF5A1D"/>
    <w:rsid w:val="00CF5BAE"/>
    <w:rsid w:val="00CF6335"/>
    <w:rsid w:val="00CF6B82"/>
    <w:rsid w:val="00CF6C6B"/>
    <w:rsid w:val="00CF6E13"/>
    <w:rsid w:val="00CF6E89"/>
    <w:rsid w:val="00CF7494"/>
    <w:rsid w:val="00CF7564"/>
    <w:rsid w:val="00CF7B16"/>
    <w:rsid w:val="00CF7D82"/>
    <w:rsid w:val="00CF7ECE"/>
    <w:rsid w:val="00D00123"/>
    <w:rsid w:val="00D00B5C"/>
    <w:rsid w:val="00D00C50"/>
    <w:rsid w:val="00D011FF"/>
    <w:rsid w:val="00D014CF"/>
    <w:rsid w:val="00D01595"/>
    <w:rsid w:val="00D019C9"/>
    <w:rsid w:val="00D01D0D"/>
    <w:rsid w:val="00D01EFE"/>
    <w:rsid w:val="00D02072"/>
    <w:rsid w:val="00D02374"/>
    <w:rsid w:val="00D030AA"/>
    <w:rsid w:val="00D03127"/>
    <w:rsid w:val="00D032B0"/>
    <w:rsid w:val="00D03551"/>
    <w:rsid w:val="00D03637"/>
    <w:rsid w:val="00D036AA"/>
    <w:rsid w:val="00D037D2"/>
    <w:rsid w:val="00D03E55"/>
    <w:rsid w:val="00D03EAB"/>
    <w:rsid w:val="00D04072"/>
    <w:rsid w:val="00D04122"/>
    <w:rsid w:val="00D044B5"/>
    <w:rsid w:val="00D04552"/>
    <w:rsid w:val="00D04ACB"/>
    <w:rsid w:val="00D04E75"/>
    <w:rsid w:val="00D0557D"/>
    <w:rsid w:val="00D0569F"/>
    <w:rsid w:val="00D056BA"/>
    <w:rsid w:val="00D0585A"/>
    <w:rsid w:val="00D06486"/>
    <w:rsid w:val="00D067A2"/>
    <w:rsid w:val="00D06D4D"/>
    <w:rsid w:val="00D072E8"/>
    <w:rsid w:val="00D072F1"/>
    <w:rsid w:val="00D0748D"/>
    <w:rsid w:val="00D075A4"/>
    <w:rsid w:val="00D075A5"/>
    <w:rsid w:val="00D07D81"/>
    <w:rsid w:val="00D07F30"/>
    <w:rsid w:val="00D1018F"/>
    <w:rsid w:val="00D10194"/>
    <w:rsid w:val="00D103F1"/>
    <w:rsid w:val="00D108E3"/>
    <w:rsid w:val="00D1090A"/>
    <w:rsid w:val="00D10A0A"/>
    <w:rsid w:val="00D114B5"/>
    <w:rsid w:val="00D11519"/>
    <w:rsid w:val="00D1173B"/>
    <w:rsid w:val="00D11A0E"/>
    <w:rsid w:val="00D11E6E"/>
    <w:rsid w:val="00D11F41"/>
    <w:rsid w:val="00D12706"/>
    <w:rsid w:val="00D12B7E"/>
    <w:rsid w:val="00D12E26"/>
    <w:rsid w:val="00D132D6"/>
    <w:rsid w:val="00D1344A"/>
    <w:rsid w:val="00D13D0C"/>
    <w:rsid w:val="00D1492B"/>
    <w:rsid w:val="00D14ADD"/>
    <w:rsid w:val="00D14AF7"/>
    <w:rsid w:val="00D14B98"/>
    <w:rsid w:val="00D14D74"/>
    <w:rsid w:val="00D156DC"/>
    <w:rsid w:val="00D1588A"/>
    <w:rsid w:val="00D161B3"/>
    <w:rsid w:val="00D1627E"/>
    <w:rsid w:val="00D16426"/>
    <w:rsid w:val="00D169C3"/>
    <w:rsid w:val="00D16A01"/>
    <w:rsid w:val="00D16A51"/>
    <w:rsid w:val="00D16D46"/>
    <w:rsid w:val="00D16F13"/>
    <w:rsid w:val="00D16F47"/>
    <w:rsid w:val="00D17182"/>
    <w:rsid w:val="00D179D1"/>
    <w:rsid w:val="00D17CA9"/>
    <w:rsid w:val="00D208D1"/>
    <w:rsid w:val="00D20B40"/>
    <w:rsid w:val="00D20B59"/>
    <w:rsid w:val="00D216F4"/>
    <w:rsid w:val="00D2170E"/>
    <w:rsid w:val="00D2171C"/>
    <w:rsid w:val="00D21F0B"/>
    <w:rsid w:val="00D22145"/>
    <w:rsid w:val="00D221E8"/>
    <w:rsid w:val="00D222FA"/>
    <w:rsid w:val="00D2244E"/>
    <w:rsid w:val="00D22566"/>
    <w:rsid w:val="00D22590"/>
    <w:rsid w:val="00D22767"/>
    <w:rsid w:val="00D22861"/>
    <w:rsid w:val="00D228C7"/>
    <w:rsid w:val="00D22F40"/>
    <w:rsid w:val="00D23250"/>
    <w:rsid w:val="00D233E7"/>
    <w:rsid w:val="00D23565"/>
    <w:rsid w:val="00D239C8"/>
    <w:rsid w:val="00D23AF1"/>
    <w:rsid w:val="00D23C10"/>
    <w:rsid w:val="00D23D2D"/>
    <w:rsid w:val="00D23F18"/>
    <w:rsid w:val="00D2400D"/>
    <w:rsid w:val="00D242C4"/>
    <w:rsid w:val="00D243B1"/>
    <w:rsid w:val="00D243C9"/>
    <w:rsid w:val="00D2461A"/>
    <w:rsid w:val="00D24A39"/>
    <w:rsid w:val="00D24C09"/>
    <w:rsid w:val="00D24D1E"/>
    <w:rsid w:val="00D24E27"/>
    <w:rsid w:val="00D25067"/>
    <w:rsid w:val="00D255EF"/>
    <w:rsid w:val="00D25DA0"/>
    <w:rsid w:val="00D2615A"/>
    <w:rsid w:val="00D26559"/>
    <w:rsid w:val="00D2660F"/>
    <w:rsid w:val="00D26BE0"/>
    <w:rsid w:val="00D272DF"/>
    <w:rsid w:val="00D272F9"/>
    <w:rsid w:val="00D27429"/>
    <w:rsid w:val="00D2765B"/>
    <w:rsid w:val="00D2794B"/>
    <w:rsid w:val="00D27A22"/>
    <w:rsid w:val="00D27A47"/>
    <w:rsid w:val="00D303ED"/>
    <w:rsid w:val="00D30422"/>
    <w:rsid w:val="00D304D1"/>
    <w:rsid w:val="00D307B2"/>
    <w:rsid w:val="00D30B6D"/>
    <w:rsid w:val="00D30FAD"/>
    <w:rsid w:val="00D315AF"/>
    <w:rsid w:val="00D31716"/>
    <w:rsid w:val="00D32032"/>
    <w:rsid w:val="00D32093"/>
    <w:rsid w:val="00D323D2"/>
    <w:rsid w:val="00D325B4"/>
    <w:rsid w:val="00D326F4"/>
    <w:rsid w:val="00D328FD"/>
    <w:rsid w:val="00D32D78"/>
    <w:rsid w:val="00D32E81"/>
    <w:rsid w:val="00D32F14"/>
    <w:rsid w:val="00D33542"/>
    <w:rsid w:val="00D33564"/>
    <w:rsid w:val="00D3367D"/>
    <w:rsid w:val="00D33CB1"/>
    <w:rsid w:val="00D33DFD"/>
    <w:rsid w:val="00D34102"/>
    <w:rsid w:val="00D34217"/>
    <w:rsid w:val="00D349CF"/>
    <w:rsid w:val="00D34D2A"/>
    <w:rsid w:val="00D34E16"/>
    <w:rsid w:val="00D3501C"/>
    <w:rsid w:val="00D3579C"/>
    <w:rsid w:val="00D358B4"/>
    <w:rsid w:val="00D35B97"/>
    <w:rsid w:val="00D35E79"/>
    <w:rsid w:val="00D360CD"/>
    <w:rsid w:val="00D361A5"/>
    <w:rsid w:val="00D3684E"/>
    <w:rsid w:val="00D36BF1"/>
    <w:rsid w:val="00D36C1D"/>
    <w:rsid w:val="00D36E54"/>
    <w:rsid w:val="00D37928"/>
    <w:rsid w:val="00D37AC4"/>
    <w:rsid w:val="00D37C99"/>
    <w:rsid w:val="00D40516"/>
    <w:rsid w:val="00D40A4A"/>
    <w:rsid w:val="00D40BAB"/>
    <w:rsid w:val="00D411C6"/>
    <w:rsid w:val="00D414F2"/>
    <w:rsid w:val="00D417BA"/>
    <w:rsid w:val="00D419A1"/>
    <w:rsid w:val="00D4200A"/>
    <w:rsid w:val="00D4208B"/>
    <w:rsid w:val="00D4276B"/>
    <w:rsid w:val="00D428AC"/>
    <w:rsid w:val="00D428CA"/>
    <w:rsid w:val="00D42E82"/>
    <w:rsid w:val="00D433E9"/>
    <w:rsid w:val="00D4343A"/>
    <w:rsid w:val="00D437BB"/>
    <w:rsid w:val="00D438EB"/>
    <w:rsid w:val="00D43BB0"/>
    <w:rsid w:val="00D43C92"/>
    <w:rsid w:val="00D4430C"/>
    <w:rsid w:val="00D44685"/>
    <w:rsid w:val="00D44A05"/>
    <w:rsid w:val="00D44BD6"/>
    <w:rsid w:val="00D45005"/>
    <w:rsid w:val="00D45220"/>
    <w:rsid w:val="00D452CB"/>
    <w:rsid w:val="00D452D6"/>
    <w:rsid w:val="00D45A9F"/>
    <w:rsid w:val="00D45C10"/>
    <w:rsid w:val="00D45ECC"/>
    <w:rsid w:val="00D461D8"/>
    <w:rsid w:val="00D464F1"/>
    <w:rsid w:val="00D467E3"/>
    <w:rsid w:val="00D46B13"/>
    <w:rsid w:val="00D46DD4"/>
    <w:rsid w:val="00D46F4E"/>
    <w:rsid w:val="00D46F81"/>
    <w:rsid w:val="00D474F5"/>
    <w:rsid w:val="00D4762F"/>
    <w:rsid w:val="00D501B3"/>
    <w:rsid w:val="00D509D0"/>
    <w:rsid w:val="00D50AA6"/>
    <w:rsid w:val="00D51536"/>
    <w:rsid w:val="00D51BB7"/>
    <w:rsid w:val="00D51C34"/>
    <w:rsid w:val="00D52AF3"/>
    <w:rsid w:val="00D52B92"/>
    <w:rsid w:val="00D52C28"/>
    <w:rsid w:val="00D52F28"/>
    <w:rsid w:val="00D53672"/>
    <w:rsid w:val="00D537FB"/>
    <w:rsid w:val="00D53978"/>
    <w:rsid w:val="00D53D9A"/>
    <w:rsid w:val="00D544AC"/>
    <w:rsid w:val="00D5450D"/>
    <w:rsid w:val="00D545D1"/>
    <w:rsid w:val="00D549E1"/>
    <w:rsid w:val="00D54B8A"/>
    <w:rsid w:val="00D54D02"/>
    <w:rsid w:val="00D55094"/>
    <w:rsid w:val="00D55D28"/>
    <w:rsid w:val="00D56870"/>
    <w:rsid w:val="00D576B0"/>
    <w:rsid w:val="00D577BC"/>
    <w:rsid w:val="00D57AF9"/>
    <w:rsid w:val="00D57B2B"/>
    <w:rsid w:val="00D57B78"/>
    <w:rsid w:val="00D57E2F"/>
    <w:rsid w:val="00D57E78"/>
    <w:rsid w:val="00D600F0"/>
    <w:rsid w:val="00D616F1"/>
    <w:rsid w:val="00D6198E"/>
    <w:rsid w:val="00D61A4F"/>
    <w:rsid w:val="00D61BC5"/>
    <w:rsid w:val="00D62015"/>
    <w:rsid w:val="00D62064"/>
    <w:rsid w:val="00D62359"/>
    <w:rsid w:val="00D62700"/>
    <w:rsid w:val="00D62929"/>
    <w:rsid w:val="00D63365"/>
    <w:rsid w:val="00D63BC5"/>
    <w:rsid w:val="00D63C45"/>
    <w:rsid w:val="00D63E75"/>
    <w:rsid w:val="00D6404A"/>
    <w:rsid w:val="00D645B1"/>
    <w:rsid w:val="00D64C42"/>
    <w:rsid w:val="00D6519D"/>
    <w:rsid w:val="00D65AAD"/>
    <w:rsid w:val="00D65C2B"/>
    <w:rsid w:val="00D65CA1"/>
    <w:rsid w:val="00D65F52"/>
    <w:rsid w:val="00D667C7"/>
    <w:rsid w:val="00D66D15"/>
    <w:rsid w:val="00D66EFA"/>
    <w:rsid w:val="00D67B10"/>
    <w:rsid w:val="00D67B19"/>
    <w:rsid w:val="00D67BE6"/>
    <w:rsid w:val="00D67FE3"/>
    <w:rsid w:val="00D67FFA"/>
    <w:rsid w:val="00D70666"/>
    <w:rsid w:val="00D71008"/>
    <w:rsid w:val="00D711E4"/>
    <w:rsid w:val="00D7121D"/>
    <w:rsid w:val="00D713B9"/>
    <w:rsid w:val="00D71601"/>
    <w:rsid w:val="00D71DC2"/>
    <w:rsid w:val="00D71FB0"/>
    <w:rsid w:val="00D726EE"/>
    <w:rsid w:val="00D72780"/>
    <w:rsid w:val="00D72842"/>
    <w:rsid w:val="00D72906"/>
    <w:rsid w:val="00D732FF"/>
    <w:rsid w:val="00D734A0"/>
    <w:rsid w:val="00D736B4"/>
    <w:rsid w:val="00D737D8"/>
    <w:rsid w:val="00D73B16"/>
    <w:rsid w:val="00D73E90"/>
    <w:rsid w:val="00D73F8F"/>
    <w:rsid w:val="00D7406A"/>
    <w:rsid w:val="00D74919"/>
    <w:rsid w:val="00D74C9F"/>
    <w:rsid w:val="00D75141"/>
    <w:rsid w:val="00D754CD"/>
    <w:rsid w:val="00D75799"/>
    <w:rsid w:val="00D759CE"/>
    <w:rsid w:val="00D75A08"/>
    <w:rsid w:val="00D75B7E"/>
    <w:rsid w:val="00D75EE0"/>
    <w:rsid w:val="00D76368"/>
    <w:rsid w:val="00D766B2"/>
    <w:rsid w:val="00D7731D"/>
    <w:rsid w:val="00D77414"/>
    <w:rsid w:val="00D7785D"/>
    <w:rsid w:val="00D80293"/>
    <w:rsid w:val="00D803D6"/>
    <w:rsid w:val="00D80466"/>
    <w:rsid w:val="00D80697"/>
    <w:rsid w:val="00D80869"/>
    <w:rsid w:val="00D80938"/>
    <w:rsid w:val="00D80A0E"/>
    <w:rsid w:val="00D80F22"/>
    <w:rsid w:val="00D80F9F"/>
    <w:rsid w:val="00D8113B"/>
    <w:rsid w:val="00D811E6"/>
    <w:rsid w:val="00D81477"/>
    <w:rsid w:val="00D82092"/>
    <w:rsid w:val="00D826F7"/>
    <w:rsid w:val="00D827A5"/>
    <w:rsid w:val="00D828F1"/>
    <w:rsid w:val="00D82DA5"/>
    <w:rsid w:val="00D835E8"/>
    <w:rsid w:val="00D838C6"/>
    <w:rsid w:val="00D83A86"/>
    <w:rsid w:val="00D83DAA"/>
    <w:rsid w:val="00D840C2"/>
    <w:rsid w:val="00D84140"/>
    <w:rsid w:val="00D8427E"/>
    <w:rsid w:val="00D842EB"/>
    <w:rsid w:val="00D84539"/>
    <w:rsid w:val="00D8497D"/>
    <w:rsid w:val="00D84F71"/>
    <w:rsid w:val="00D851B6"/>
    <w:rsid w:val="00D85B66"/>
    <w:rsid w:val="00D85E7E"/>
    <w:rsid w:val="00D86673"/>
    <w:rsid w:val="00D86BFE"/>
    <w:rsid w:val="00D86DF8"/>
    <w:rsid w:val="00D876B5"/>
    <w:rsid w:val="00D87834"/>
    <w:rsid w:val="00D87AB7"/>
    <w:rsid w:val="00D9016D"/>
    <w:rsid w:val="00D90257"/>
    <w:rsid w:val="00D90587"/>
    <w:rsid w:val="00D91619"/>
    <w:rsid w:val="00D9210C"/>
    <w:rsid w:val="00D92819"/>
    <w:rsid w:val="00D9329C"/>
    <w:rsid w:val="00D935CB"/>
    <w:rsid w:val="00D9381B"/>
    <w:rsid w:val="00D93D3A"/>
    <w:rsid w:val="00D93DDA"/>
    <w:rsid w:val="00D93FCD"/>
    <w:rsid w:val="00D941CF"/>
    <w:rsid w:val="00D9439E"/>
    <w:rsid w:val="00D94A63"/>
    <w:rsid w:val="00D94C15"/>
    <w:rsid w:val="00D951A4"/>
    <w:rsid w:val="00D95430"/>
    <w:rsid w:val="00D954A9"/>
    <w:rsid w:val="00D95771"/>
    <w:rsid w:val="00D95B53"/>
    <w:rsid w:val="00D960D5"/>
    <w:rsid w:val="00D96266"/>
    <w:rsid w:val="00D96521"/>
    <w:rsid w:val="00D96594"/>
    <w:rsid w:val="00D96732"/>
    <w:rsid w:val="00D96A6C"/>
    <w:rsid w:val="00D9716A"/>
    <w:rsid w:val="00D97415"/>
    <w:rsid w:val="00D97543"/>
    <w:rsid w:val="00D97607"/>
    <w:rsid w:val="00D97844"/>
    <w:rsid w:val="00D978BB"/>
    <w:rsid w:val="00D97999"/>
    <w:rsid w:val="00DA0620"/>
    <w:rsid w:val="00DA0CCD"/>
    <w:rsid w:val="00DA0E7D"/>
    <w:rsid w:val="00DA1AC9"/>
    <w:rsid w:val="00DA29BB"/>
    <w:rsid w:val="00DA3157"/>
    <w:rsid w:val="00DA341C"/>
    <w:rsid w:val="00DA345A"/>
    <w:rsid w:val="00DA3A25"/>
    <w:rsid w:val="00DA3A61"/>
    <w:rsid w:val="00DA3B66"/>
    <w:rsid w:val="00DA406A"/>
    <w:rsid w:val="00DA41CA"/>
    <w:rsid w:val="00DA41D4"/>
    <w:rsid w:val="00DA41FD"/>
    <w:rsid w:val="00DA4478"/>
    <w:rsid w:val="00DA4759"/>
    <w:rsid w:val="00DA478B"/>
    <w:rsid w:val="00DA4C4D"/>
    <w:rsid w:val="00DA4F1F"/>
    <w:rsid w:val="00DA4F98"/>
    <w:rsid w:val="00DA5002"/>
    <w:rsid w:val="00DA523A"/>
    <w:rsid w:val="00DA5324"/>
    <w:rsid w:val="00DA5454"/>
    <w:rsid w:val="00DA579A"/>
    <w:rsid w:val="00DA5E25"/>
    <w:rsid w:val="00DA646F"/>
    <w:rsid w:val="00DA6BA0"/>
    <w:rsid w:val="00DA6CD5"/>
    <w:rsid w:val="00DA6CF4"/>
    <w:rsid w:val="00DA6DE6"/>
    <w:rsid w:val="00DA6E1D"/>
    <w:rsid w:val="00DA6FD0"/>
    <w:rsid w:val="00DA70D0"/>
    <w:rsid w:val="00DB01B1"/>
    <w:rsid w:val="00DB0425"/>
    <w:rsid w:val="00DB0457"/>
    <w:rsid w:val="00DB05D4"/>
    <w:rsid w:val="00DB05D5"/>
    <w:rsid w:val="00DB05E8"/>
    <w:rsid w:val="00DB0B61"/>
    <w:rsid w:val="00DB10CD"/>
    <w:rsid w:val="00DB131F"/>
    <w:rsid w:val="00DB1511"/>
    <w:rsid w:val="00DB1636"/>
    <w:rsid w:val="00DB1644"/>
    <w:rsid w:val="00DB20D3"/>
    <w:rsid w:val="00DB2644"/>
    <w:rsid w:val="00DB2934"/>
    <w:rsid w:val="00DB2B22"/>
    <w:rsid w:val="00DB3711"/>
    <w:rsid w:val="00DB3C35"/>
    <w:rsid w:val="00DB3E7F"/>
    <w:rsid w:val="00DB4205"/>
    <w:rsid w:val="00DB4E91"/>
    <w:rsid w:val="00DB570B"/>
    <w:rsid w:val="00DB591D"/>
    <w:rsid w:val="00DB695D"/>
    <w:rsid w:val="00DB69C1"/>
    <w:rsid w:val="00DB73CB"/>
    <w:rsid w:val="00DB7416"/>
    <w:rsid w:val="00DB75DD"/>
    <w:rsid w:val="00DB78E9"/>
    <w:rsid w:val="00DB7DE8"/>
    <w:rsid w:val="00DB7ECA"/>
    <w:rsid w:val="00DC02C0"/>
    <w:rsid w:val="00DC0C04"/>
    <w:rsid w:val="00DC0C3C"/>
    <w:rsid w:val="00DC0C9B"/>
    <w:rsid w:val="00DC1910"/>
    <w:rsid w:val="00DC19EB"/>
    <w:rsid w:val="00DC1C7A"/>
    <w:rsid w:val="00DC23D9"/>
    <w:rsid w:val="00DC2825"/>
    <w:rsid w:val="00DC2BC9"/>
    <w:rsid w:val="00DC2DF8"/>
    <w:rsid w:val="00DC2EF7"/>
    <w:rsid w:val="00DC306D"/>
    <w:rsid w:val="00DC36D5"/>
    <w:rsid w:val="00DC37BA"/>
    <w:rsid w:val="00DC3CE5"/>
    <w:rsid w:val="00DC3EBF"/>
    <w:rsid w:val="00DC4612"/>
    <w:rsid w:val="00DC4654"/>
    <w:rsid w:val="00DC4801"/>
    <w:rsid w:val="00DC487B"/>
    <w:rsid w:val="00DC4BC4"/>
    <w:rsid w:val="00DC5085"/>
    <w:rsid w:val="00DC55E6"/>
    <w:rsid w:val="00DC5652"/>
    <w:rsid w:val="00DC6349"/>
    <w:rsid w:val="00DC65BF"/>
    <w:rsid w:val="00DC6650"/>
    <w:rsid w:val="00DC669D"/>
    <w:rsid w:val="00DC6B24"/>
    <w:rsid w:val="00DC70AA"/>
    <w:rsid w:val="00DC71C6"/>
    <w:rsid w:val="00DC7319"/>
    <w:rsid w:val="00DC7C68"/>
    <w:rsid w:val="00DD07E5"/>
    <w:rsid w:val="00DD0884"/>
    <w:rsid w:val="00DD0A38"/>
    <w:rsid w:val="00DD0B06"/>
    <w:rsid w:val="00DD1111"/>
    <w:rsid w:val="00DD112D"/>
    <w:rsid w:val="00DD1589"/>
    <w:rsid w:val="00DD229B"/>
    <w:rsid w:val="00DD2F94"/>
    <w:rsid w:val="00DD32D1"/>
    <w:rsid w:val="00DD3F03"/>
    <w:rsid w:val="00DD3F91"/>
    <w:rsid w:val="00DD42D9"/>
    <w:rsid w:val="00DD42F1"/>
    <w:rsid w:val="00DD4692"/>
    <w:rsid w:val="00DD4978"/>
    <w:rsid w:val="00DD4A35"/>
    <w:rsid w:val="00DD4D30"/>
    <w:rsid w:val="00DD4D71"/>
    <w:rsid w:val="00DD4FBF"/>
    <w:rsid w:val="00DD53C3"/>
    <w:rsid w:val="00DD5949"/>
    <w:rsid w:val="00DD59A3"/>
    <w:rsid w:val="00DD5A1A"/>
    <w:rsid w:val="00DD6457"/>
    <w:rsid w:val="00DD658B"/>
    <w:rsid w:val="00DD6BAB"/>
    <w:rsid w:val="00DD770C"/>
    <w:rsid w:val="00DD77E9"/>
    <w:rsid w:val="00DD7D49"/>
    <w:rsid w:val="00DE00CC"/>
    <w:rsid w:val="00DE0173"/>
    <w:rsid w:val="00DE0202"/>
    <w:rsid w:val="00DE0341"/>
    <w:rsid w:val="00DE086D"/>
    <w:rsid w:val="00DE0BA0"/>
    <w:rsid w:val="00DE1736"/>
    <w:rsid w:val="00DE189F"/>
    <w:rsid w:val="00DE196B"/>
    <w:rsid w:val="00DE1D32"/>
    <w:rsid w:val="00DE1EB3"/>
    <w:rsid w:val="00DE200F"/>
    <w:rsid w:val="00DE2023"/>
    <w:rsid w:val="00DE21F6"/>
    <w:rsid w:val="00DE272A"/>
    <w:rsid w:val="00DE2990"/>
    <w:rsid w:val="00DE2A22"/>
    <w:rsid w:val="00DE2C41"/>
    <w:rsid w:val="00DE34E2"/>
    <w:rsid w:val="00DE355D"/>
    <w:rsid w:val="00DE3573"/>
    <w:rsid w:val="00DE358C"/>
    <w:rsid w:val="00DE366F"/>
    <w:rsid w:val="00DE3708"/>
    <w:rsid w:val="00DE3B1F"/>
    <w:rsid w:val="00DE3E76"/>
    <w:rsid w:val="00DE4283"/>
    <w:rsid w:val="00DE4B04"/>
    <w:rsid w:val="00DE51FA"/>
    <w:rsid w:val="00DE528D"/>
    <w:rsid w:val="00DE5452"/>
    <w:rsid w:val="00DE599B"/>
    <w:rsid w:val="00DE6966"/>
    <w:rsid w:val="00DE7946"/>
    <w:rsid w:val="00DE7BF4"/>
    <w:rsid w:val="00DE7E38"/>
    <w:rsid w:val="00DF0152"/>
    <w:rsid w:val="00DF01C3"/>
    <w:rsid w:val="00DF0288"/>
    <w:rsid w:val="00DF0292"/>
    <w:rsid w:val="00DF03FE"/>
    <w:rsid w:val="00DF17C6"/>
    <w:rsid w:val="00DF1861"/>
    <w:rsid w:val="00DF19AE"/>
    <w:rsid w:val="00DF1B3B"/>
    <w:rsid w:val="00DF1C49"/>
    <w:rsid w:val="00DF1FF3"/>
    <w:rsid w:val="00DF234D"/>
    <w:rsid w:val="00DF28E9"/>
    <w:rsid w:val="00DF2B41"/>
    <w:rsid w:val="00DF2EA3"/>
    <w:rsid w:val="00DF3529"/>
    <w:rsid w:val="00DF4020"/>
    <w:rsid w:val="00DF432F"/>
    <w:rsid w:val="00DF44A0"/>
    <w:rsid w:val="00DF4C27"/>
    <w:rsid w:val="00DF4C82"/>
    <w:rsid w:val="00DF4E75"/>
    <w:rsid w:val="00DF4FC2"/>
    <w:rsid w:val="00DF5445"/>
    <w:rsid w:val="00DF5BBE"/>
    <w:rsid w:val="00DF5F35"/>
    <w:rsid w:val="00DF5F74"/>
    <w:rsid w:val="00DF61CD"/>
    <w:rsid w:val="00DF61F1"/>
    <w:rsid w:val="00DF660F"/>
    <w:rsid w:val="00DF6B97"/>
    <w:rsid w:val="00DF6F17"/>
    <w:rsid w:val="00DF75BC"/>
    <w:rsid w:val="00DF7D71"/>
    <w:rsid w:val="00E0031E"/>
    <w:rsid w:val="00E006EC"/>
    <w:rsid w:val="00E0093D"/>
    <w:rsid w:val="00E00966"/>
    <w:rsid w:val="00E0097F"/>
    <w:rsid w:val="00E00A90"/>
    <w:rsid w:val="00E00DE3"/>
    <w:rsid w:val="00E00F7D"/>
    <w:rsid w:val="00E018DD"/>
    <w:rsid w:val="00E01B7D"/>
    <w:rsid w:val="00E01D08"/>
    <w:rsid w:val="00E024FB"/>
    <w:rsid w:val="00E02883"/>
    <w:rsid w:val="00E03058"/>
    <w:rsid w:val="00E03374"/>
    <w:rsid w:val="00E038B6"/>
    <w:rsid w:val="00E03A59"/>
    <w:rsid w:val="00E04169"/>
    <w:rsid w:val="00E04177"/>
    <w:rsid w:val="00E04216"/>
    <w:rsid w:val="00E0429A"/>
    <w:rsid w:val="00E047FB"/>
    <w:rsid w:val="00E04AD5"/>
    <w:rsid w:val="00E04C11"/>
    <w:rsid w:val="00E04C32"/>
    <w:rsid w:val="00E04E79"/>
    <w:rsid w:val="00E05175"/>
    <w:rsid w:val="00E057F0"/>
    <w:rsid w:val="00E05ABF"/>
    <w:rsid w:val="00E05AE6"/>
    <w:rsid w:val="00E05BEA"/>
    <w:rsid w:val="00E05C3A"/>
    <w:rsid w:val="00E05D15"/>
    <w:rsid w:val="00E06761"/>
    <w:rsid w:val="00E06B39"/>
    <w:rsid w:val="00E06B44"/>
    <w:rsid w:val="00E06C1C"/>
    <w:rsid w:val="00E06C4C"/>
    <w:rsid w:val="00E070B5"/>
    <w:rsid w:val="00E1011A"/>
    <w:rsid w:val="00E101B2"/>
    <w:rsid w:val="00E10362"/>
    <w:rsid w:val="00E10657"/>
    <w:rsid w:val="00E10AB1"/>
    <w:rsid w:val="00E10E12"/>
    <w:rsid w:val="00E1172C"/>
    <w:rsid w:val="00E11BCF"/>
    <w:rsid w:val="00E11DAA"/>
    <w:rsid w:val="00E11E27"/>
    <w:rsid w:val="00E1204A"/>
    <w:rsid w:val="00E1216D"/>
    <w:rsid w:val="00E12316"/>
    <w:rsid w:val="00E124FA"/>
    <w:rsid w:val="00E129BC"/>
    <w:rsid w:val="00E12E28"/>
    <w:rsid w:val="00E12EE4"/>
    <w:rsid w:val="00E134B8"/>
    <w:rsid w:val="00E134F5"/>
    <w:rsid w:val="00E1387A"/>
    <w:rsid w:val="00E13B0E"/>
    <w:rsid w:val="00E141EE"/>
    <w:rsid w:val="00E14208"/>
    <w:rsid w:val="00E14252"/>
    <w:rsid w:val="00E1495D"/>
    <w:rsid w:val="00E149DE"/>
    <w:rsid w:val="00E149F7"/>
    <w:rsid w:val="00E15C53"/>
    <w:rsid w:val="00E15EDF"/>
    <w:rsid w:val="00E1623F"/>
    <w:rsid w:val="00E166BE"/>
    <w:rsid w:val="00E16826"/>
    <w:rsid w:val="00E168AD"/>
    <w:rsid w:val="00E168C4"/>
    <w:rsid w:val="00E16CD0"/>
    <w:rsid w:val="00E17111"/>
    <w:rsid w:val="00E172F1"/>
    <w:rsid w:val="00E1735A"/>
    <w:rsid w:val="00E17897"/>
    <w:rsid w:val="00E17CC1"/>
    <w:rsid w:val="00E17D32"/>
    <w:rsid w:val="00E17F1C"/>
    <w:rsid w:val="00E205AD"/>
    <w:rsid w:val="00E20ED5"/>
    <w:rsid w:val="00E21219"/>
    <w:rsid w:val="00E21336"/>
    <w:rsid w:val="00E21B54"/>
    <w:rsid w:val="00E224D9"/>
    <w:rsid w:val="00E22647"/>
    <w:rsid w:val="00E22713"/>
    <w:rsid w:val="00E22714"/>
    <w:rsid w:val="00E233D2"/>
    <w:rsid w:val="00E23409"/>
    <w:rsid w:val="00E23849"/>
    <w:rsid w:val="00E23A0F"/>
    <w:rsid w:val="00E23CA6"/>
    <w:rsid w:val="00E24138"/>
    <w:rsid w:val="00E24334"/>
    <w:rsid w:val="00E24428"/>
    <w:rsid w:val="00E246D7"/>
    <w:rsid w:val="00E24832"/>
    <w:rsid w:val="00E24CCC"/>
    <w:rsid w:val="00E25CA5"/>
    <w:rsid w:val="00E264F6"/>
    <w:rsid w:val="00E26BA4"/>
    <w:rsid w:val="00E27626"/>
    <w:rsid w:val="00E27D03"/>
    <w:rsid w:val="00E27D32"/>
    <w:rsid w:val="00E30128"/>
    <w:rsid w:val="00E3027F"/>
    <w:rsid w:val="00E302A4"/>
    <w:rsid w:val="00E30B7C"/>
    <w:rsid w:val="00E31347"/>
    <w:rsid w:val="00E315B2"/>
    <w:rsid w:val="00E3230D"/>
    <w:rsid w:val="00E32B7E"/>
    <w:rsid w:val="00E32CF3"/>
    <w:rsid w:val="00E33858"/>
    <w:rsid w:val="00E33D15"/>
    <w:rsid w:val="00E349B9"/>
    <w:rsid w:val="00E34C12"/>
    <w:rsid w:val="00E34DF8"/>
    <w:rsid w:val="00E3540F"/>
    <w:rsid w:val="00E3580A"/>
    <w:rsid w:val="00E35B9B"/>
    <w:rsid w:val="00E35D63"/>
    <w:rsid w:val="00E36022"/>
    <w:rsid w:val="00E368C3"/>
    <w:rsid w:val="00E36FF0"/>
    <w:rsid w:val="00E3712D"/>
    <w:rsid w:val="00E400AE"/>
    <w:rsid w:val="00E4023D"/>
    <w:rsid w:val="00E402B7"/>
    <w:rsid w:val="00E40494"/>
    <w:rsid w:val="00E40950"/>
    <w:rsid w:val="00E40C86"/>
    <w:rsid w:val="00E41023"/>
    <w:rsid w:val="00E4144C"/>
    <w:rsid w:val="00E41EC0"/>
    <w:rsid w:val="00E41F31"/>
    <w:rsid w:val="00E42165"/>
    <w:rsid w:val="00E42285"/>
    <w:rsid w:val="00E42418"/>
    <w:rsid w:val="00E4272D"/>
    <w:rsid w:val="00E429E1"/>
    <w:rsid w:val="00E42DF5"/>
    <w:rsid w:val="00E42E6D"/>
    <w:rsid w:val="00E4315D"/>
    <w:rsid w:val="00E436D5"/>
    <w:rsid w:val="00E437D8"/>
    <w:rsid w:val="00E438CA"/>
    <w:rsid w:val="00E43A81"/>
    <w:rsid w:val="00E43F2D"/>
    <w:rsid w:val="00E4401B"/>
    <w:rsid w:val="00E442F8"/>
    <w:rsid w:val="00E4469F"/>
    <w:rsid w:val="00E44E5E"/>
    <w:rsid w:val="00E454BE"/>
    <w:rsid w:val="00E45726"/>
    <w:rsid w:val="00E45A53"/>
    <w:rsid w:val="00E45FFB"/>
    <w:rsid w:val="00E46692"/>
    <w:rsid w:val="00E46C88"/>
    <w:rsid w:val="00E46EC7"/>
    <w:rsid w:val="00E470AB"/>
    <w:rsid w:val="00E4751D"/>
    <w:rsid w:val="00E47D7B"/>
    <w:rsid w:val="00E47E38"/>
    <w:rsid w:val="00E50444"/>
    <w:rsid w:val="00E5068D"/>
    <w:rsid w:val="00E5083A"/>
    <w:rsid w:val="00E50AAE"/>
    <w:rsid w:val="00E51113"/>
    <w:rsid w:val="00E5122B"/>
    <w:rsid w:val="00E51287"/>
    <w:rsid w:val="00E51774"/>
    <w:rsid w:val="00E5218A"/>
    <w:rsid w:val="00E524A4"/>
    <w:rsid w:val="00E52695"/>
    <w:rsid w:val="00E527F2"/>
    <w:rsid w:val="00E52806"/>
    <w:rsid w:val="00E52BC6"/>
    <w:rsid w:val="00E52BCF"/>
    <w:rsid w:val="00E52C02"/>
    <w:rsid w:val="00E52C04"/>
    <w:rsid w:val="00E5307F"/>
    <w:rsid w:val="00E545A6"/>
    <w:rsid w:val="00E54BE6"/>
    <w:rsid w:val="00E54CE5"/>
    <w:rsid w:val="00E5529D"/>
    <w:rsid w:val="00E5594E"/>
    <w:rsid w:val="00E563F2"/>
    <w:rsid w:val="00E5656A"/>
    <w:rsid w:val="00E5670E"/>
    <w:rsid w:val="00E569BB"/>
    <w:rsid w:val="00E56A14"/>
    <w:rsid w:val="00E56D9C"/>
    <w:rsid w:val="00E56FFE"/>
    <w:rsid w:val="00E571A3"/>
    <w:rsid w:val="00E5737D"/>
    <w:rsid w:val="00E57C3B"/>
    <w:rsid w:val="00E57F7B"/>
    <w:rsid w:val="00E600D0"/>
    <w:rsid w:val="00E60225"/>
    <w:rsid w:val="00E60527"/>
    <w:rsid w:val="00E60869"/>
    <w:rsid w:val="00E60B8D"/>
    <w:rsid w:val="00E613D3"/>
    <w:rsid w:val="00E6154D"/>
    <w:rsid w:val="00E61798"/>
    <w:rsid w:val="00E618D6"/>
    <w:rsid w:val="00E61DA0"/>
    <w:rsid w:val="00E62442"/>
    <w:rsid w:val="00E624C2"/>
    <w:rsid w:val="00E625A8"/>
    <w:rsid w:val="00E625A9"/>
    <w:rsid w:val="00E62835"/>
    <w:rsid w:val="00E6332E"/>
    <w:rsid w:val="00E63A77"/>
    <w:rsid w:val="00E64233"/>
    <w:rsid w:val="00E648DB"/>
    <w:rsid w:val="00E64A8F"/>
    <w:rsid w:val="00E64B9E"/>
    <w:rsid w:val="00E64F55"/>
    <w:rsid w:val="00E6537A"/>
    <w:rsid w:val="00E659B2"/>
    <w:rsid w:val="00E659B8"/>
    <w:rsid w:val="00E6636E"/>
    <w:rsid w:val="00E663B1"/>
    <w:rsid w:val="00E66B0E"/>
    <w:rsid w:val="00E66C84"/>
    <w:rsid w:val="00E66E61"/>
    <w:rsid w:val="00E66FE8"/>
    <w:rsid w:val="00E673FC"/>
    <w:rsid w:val="00E6768B"/>
    <w:rsid w:val="00E679D9"/>
    <w:rsid w:val="00E67E18"/>
    <w:rsid w:val="00E70139"/>
    <w:rsid w:val="00E701AE"/>
    <w:rsid w:val="00E704EC"/>
    <w:rsid w:val="00E70584"/>
    <w:rsid w:val="00E70924"/>
    <w:rsid w:val="00E709D9"/>
    <w:rsid w:val="00E70A31"/>
    <w:rsid w:val="00E717F0"/>
    <w:rsid w:val="00E71A93"/>
    <w:rsid w:val="00E71BDE"/>
    <w:rsid w:val="00E71F05"/>
    <w:rsid w:val="00E71FCD"/>
    <w:rsid w:val="00E72460"/>
    <w:rsid w:val="00E72861"/>
    <w:rsid w:val="00E729F3"/>
    <w:rsid w:val="00E72ACF"/>
    <w:rsid w:val="00E7335F"/>
    <w:rsid w:val="00E735F4"/>
    <w:rsid w:val="00E73B01"/>
    <w:rsid w:val="00E73B9F"/>
    <w:rsid w:val="00E73D30"/>
    <w:rsid w:val="00E743AF"/>
    <w:rsid w:val="00E74488"/>
    <w:rsid w:val="00E74838"/>
    <w:rsid w:val="00E74AA2"/>
    <w:rsid w:val="00E74EAA"/>
    <w:rsid w:val="00E74FE6"/>
    <w:rsid w:val="00E75758"/>
    <w:rsid w:val="00E7588E"/>
    <w:rsid w:val="00E75966"/>
    <w:rsid w:val="00E75B36"/>
    <w:rsid w:val="00E75C2A"/>
    <w:rsid w:val="00E765E1"/>
    <w:rsid w:val="00E766AA"/>
    <w:rsid w:val="00E772DD"/>
    <w:rsid w:val="00E7736F"/>
    <w:rsid w:val="00E77758"/>
    <w:rsid w:val="00E77A47"/>
    <w:rsid w:val="00E77AD0"/>
    <w:rsid w:val="00E77B0C"/>
    <w:rsid w:val="00E77B14"/>
    <w:rsid w:val="00E77C91"/>
    <w:rsid w:val="00E77E1D"/>
    <w:rsid w:val="00E77E48"/>
    <w:rsid w:val="00E802D0"/>
    <w:rsid w:val="00E80415"/>
    <w:rsid w:val="00E80E64"/>
    <w:rsid w:val="00E81249"/>
    <w:rsid w:val="00E81764"/>
    <w:rsid w:val="00E81A99"/>
    <w:rsid w:val="00E81B30"/>
    <w:rsid w:val="00E81E5E"/>
    <w:rsid w:val="00E826C2"/>
    <w:rsid w:val="00E82918"/>
    <w:rsid w:val="00E82D76"/>
    <w:rsid w:val="00E83FDA"/>
    <w:rsid w:val="00E847D7"/>
    <w:rsid w:val="00E84DD8"/>
    <w:rsid w:val="00E8505E"/>
    <w:rsid w:val="00E85431"/>
    <w:rsid w:val="00E854B0"/>
    <w:rsid w:val="00E859B6"/>
    <w:rsid w:val="00E85BEC"/>
    <w:rsid w:val="00E85D63"/>
    <w:rsid w:val="00E86523"/>
    <w:rsid w:val="00E868A8"/>
    <w:rsid w:val="00E86904"/>
    <w:rsid w:val="00E86E5B"/>
    <w:rsid w:val="00E86ED1"/>
    <w:rsid w:val="00E86EDA"/>
    <w:rsid w:val="00E87169"/>
    <w:rsid w:val="00E87CA6"/>
    <w:rsid w:val="00E90F8C"/>
    <w:rsid w:val="00E91161"/>
    <w:rsid w:val="00E911AF"/>
    <w:rsid w:val="00E916B3"/>
    <w:rsid w:val="00E91708"/>
    <w:rsid w:val="00E91879"/>
    <w:rsid w:val="00E919FD"/>
    <w:rsid w:val="00E92AC2"/>
    <w:rsid w:val="00E92B21"/>
    <w:rsid w:val="00E93125"/>
    <w:rsid w:val="00E9320A"/>
    <w:rsid w:val="00E937A6"/>
    <w:rsid w:val="00E93F3D"/>
    <w:rsid w:val="00E948DC"/>
    <w:rsid w:val="00E94F58"/>
    <w:rsid w:val="00E9512A"/>
    <w:rsid w:val="00E958AB"/>
    <w:rsid w:val="00E95D8B"/>
    <w:rsid w:val="00E960E9"/>
    <w:rsid w:val="00E9623C"/>
    <w:rsid w:val="00E96A67"/>
    <w:rsid w:val="00E96A81"/>
    <w:rsid w:val="00E96E99"/>
    <w:rsid w:val="00E96EFD"/>
    <w:rsid w:val="00E96F52"/>
    <w:rsid w:val="00E972FA"/>
    <w:rsid w:val="00E9766F"/>
    <w:rsid w:val="00E978DC"/>
    <w:rsid w:val="00EA0462"/>
    <w:rsid w:val="00EA0979"/>
    <w:rsid w:val="00EA0AFE"/>
    <w:rsid w:val="00EA0D67"/>
    <w:rsid w:val="00EA0F1F"/>
    <w:rsid w:val="00EA1296"/>
    <w:rsid w:val="00EA16C9"/>
    <w:rsid w:val="00EA1780"/>
    <w:rsid w:val="00EA18FB"/>
    <w:rsid w:val="00EA1C62"/>
    <w:rsid w:val="00EA219C"/>
    <w:rsid w:val="00EA2834"/>
    <w:rsid w:val="00EA2835"/>
    <w:rsid w:val="00EA2A51"/>
    <w:rsid w:val="00EA3147"/>
    <w:rsid w:val="00EA340C"/>
    <w:rsid w:val="00EA35A6"/>
    <w:rsid w:val="00EA3624"/>
    <w:rsid w:val="00EA36E0"/>
    <w:rsid w:val="00EA3919"/>
    <w:rsid w:val="00EA3A1E"/>
    <w:rsid w:val="00EA424C"/>
    <w:rsid w:val="00EA5400"/>
    <w:rsid w:val="00EA5BAF"/>
    <w:rsid w:val="00EA5CA3"/>
    <w:rsid w:val="00EA5F9A"/>
    <w:rsid w:val="00EA5FA7"/>
    <w:rsid w:val="00EA6050"/>
    <w:rsid w:val="00EA652D"/>
    <w:rsid w:val="00EA6860"/>
    <w:rsid w:val="00EA694A"/>
    <w:rsid w:val="00EA6CE2"/>
    <w:rsid w:val="00EA7889"/>
    <w:rsid w:val="00EA7CBF"/>
    <w:rsid w:val="00EB0528"/>
    <w:rsid w:val="00EB0776"/>
    <w:rsid w:val="00EB08EC"/>
    <w:rsid w:val="00EB0A3D"/>
    <w:rsid w:val="00EB0CB9"/>
    <w:rsid w:val="00EB0F2E"/>
    <w:rsid w:val="00EB19EB"/>
    <w:rsid w:val="00EB1EAC"/>
    <w:rsid w:val="00EB21B9"/>
    <w:rsid w:val="00EB29F7"/>
    <w:rsid w:val="00EB2EDB"/>
    <w:rsid w:val="00EB3076"/>
    <w:rsid w:val="00EB3320"/>
    <w:rsid w:val="00EB35F3"/>
    <w:rsid w:val="00EB398A"/>
    <w:rsid w:val="00EB45C3"/>
    <w:rsid w:val="00EB527F"/>
    <w:rsid w:val="00EB52B3"/>
    <w:rsid w:val="00EB58F0"/>
    <w:rsid w:val="00EB5CB4"/>
    <w:rsid w:val="00EB61C5"/>
    <w:rsid w:val="00EB645D"/>
    <w:rsid w:val="00EB677B"/>
    <w:rsid w:val="00EB6981"/>
    <w:rsid w:val="00EB6A04"/>
    <w:rsid w:val="00EB6B50"/>
    <w:rsid w:val="00EB6D90"/>
    <w:rsid w:val="00EB6DE4"/>
    <w:rsid w:val="00EB6E03"/>
    <w:rsid w:val="00EB6F30"/>
    <w:rsid w:val="00EB72F3"/>
    <w:rsid w:val="00EB72F9"/>
    <w:rsid w:val="00EB748F"/>
    <w:rsid w:val="00EB7F8B"/>
    <w:rsid w:val="00EC0565"/>
    <w:rsid w:val="00EC0576"/>
    <w:rsid w:val="00EC0682"/>
    <w:rsid w:val="00EC0B13"/>
    <w:rsid w:val="00EC1037"/>
    <w:rsid w:val="00EC1541"/>
    <w:rsid w:val="00EC1747"/>
    <w:rsid w:val="00EC267C"/>
    <w:rsid w:val="00EC2870"/>
    <w:rsid w:val="00EC2ADD"/>
    <w:rsid w:val="00EC2B35"/>
    <w:rsid w:val="00EC2C0B"/>
    <w:rsid w:val="00EC2EA9"/>
    <w:rsid w:val="00EC3B0B"/>
    <w:rsid w:val="00EC3E52"/>
    <w:rsid w:val="00EC4253"/>
    <w:rsid w:val="00EC4275"/>
    <w:rsid w:val="00EC431A"/>
    <w:rsid w:val="00EC4575"/>
    <w:rsid w:val="00EC45DE"/>
    <w:rsid w:val="00EC4844"/>
    <w:rsid w:val="00EC49AE"/>
    <w:rsid w:val="00EC4D06"/>
    <w:rsid w:val="00EC5340"/>
    <w:rsid w:val="00EC53B1"/>
    <w:rsid w:val="00EC6279"/>
    <w:rsid w:val="00EC66A6"/>
    <w:rsid w:val="00EC66AB"/>
    <w:rsid w:val="00EC6840"/>
    <w:rsid w:val="00EC6925"/>
    <w:rsid w:val="00EC6A0C"/>
    <w:rsid w:val="00EC6DFA"/>
    <w:rsid w:val="00EC6EE9"/>
    <w:rsid w:val="00EC733B"/>
    <w:rsid w:val="00EC779D"/>
    <w:rsid w:val="00EC7C90"/>
    <w:rsid w:val="00ED0126"/>
    <w:rsid w:val="00ED0455"/>
    <w:rsid w:val="00ED0688"/>
    <w:rsid w:val="00ED0B52"/>
    <w:rsid w:val="00ED0C32"/>
    <w:rsid w:val="00ED0DB2"/>
    <w:rsid w:val="00ED0F46"/>
    <w:rsid w:val="00ED1131"/>
    <w:rsid w:val="00ED11BC"/>
    <w:rsid w:val="00ED1551"/>
    <w:rsid w:val="00ED17FC"/>
    <w:rsid w:val="00ED1822"/>
    <w:rsid w:val="00ED1B5E"/>
    <w:rsid w:val="00ED1CAF"/>
    <w:rsid w:val="00ED1CB4"/>
    <w:rsid w:val="00ED2008"/>
    <w:rsid w:val="00ED205C"/>
    <w:rsid w:val="00ED247D"/>
    <w:rsid w:val="00ED29A5"/>
    <w:rsid w:val="00ED2A4E"/>
    <w:rsid w:val="00ED2C2C"/>
    <w:rsid w:val="00ED3144"/>
    <w:rsid w:val="00ED31AC"/>
    <w:rsid w:val="00ED33C3"/>
    <w:rsid w:val="00ED34AE"/>
    <w:rsid w:val="00ED35B7"/>
    <w:rsid w:val="00ED3895"/>
    <w:rsid w:val="00ED394A"/>
    <w:rsid w:val="00ED3F8A"/>
    <w:rsid w:val="00ED3F9A"/>
    <w:rsid w:val="00ED4389"/>
    <w:rsid w:val="00ED49E6"/>
    <w:rsid w:val="00ED4AB6"/>
    <w:rsid w:val="00ED4D58"/>
    <w:rsid w:val="00ED575E"/>
    <w:rsid w:val="00ED5ABC"/>
    <w:rsid w:val="00ED5C02"/>
    <w:rsid w:val="00ED5C7F"/>
    <w:rsid w:val="00ED5CB1"/>
    <w:rsid w:val="00ED5F7A"/>
    <w:rsid w:val="00ED66EA"/>
    <w:rsid w:val="00ED6E6C"/>
    <w:rsid w:val="00ED757C"/>
    <w:rsid w:val="00ED7D40"/>
    <w:rsid w:val="00EE0328"/>
    <w:rsid w:val="00EE0651"/>
    <w:rsid w:val="00EE066C"/>
    <w:rsid w:val="00EE0B48"/>
    <w:rsid w:val="00EE0DD4"/>
    <w:rsid w:val="00EE0FD8"/>
    <w:rsid w:val="00EE17C3"/>
    <w:rsid w:val="00EE1914"/>
    <w:rsid w:val="00EE1CCB"/>
    <w:rsid w:val="00EE1DA6"/>
    <w:rsid w:val="00EE2424"/>
    <w:rsid w:val="00EE26DF"/>
    <w:rsid w:val="00EE2BC8"/>
    <w:rsid w:val="00EE2CCD"/>
    <w:rsid w:val="00EE2FB4"/>
    <w:rsid w:val="00EE352C"/>
    <w:rsid w:val="00EE39CE"/>
    <w:rsid w:val="00EE3AE0"/>
    <w:rsid w:val="00EE42D7"/>
    <w:rsid w:val="00EE47C1"/>
    <w:rsid w:val="00EE4F61"/>
    <w:rsid w:val="00EE5925"/>
    <w:rsid w:val="00EE5B0F"/>
    <w:rsid w:val="00EE6544"/>
    <w:rsid w:val="00EE656D"/>
    <w:rsid w:val="00EE6CDC"/>
    <w:rsid w:val="00EE6D91"/>
    <w:rsid w:val="00EE7246"/>
    <w:rsid w:val="00EE7346"/>
    <w:rsid w:val="00EE77BD"/>
    <w:rsid w:val="00EE7958"/>
    <w:rsid w:val="00EF0017"/>
    <w:rsid w:val="00EF01F3"/>
    <w:rsid w:val="00EF03C5"/>
    <w:rsid w:val="00EF06B0"/>
    <w:rsid w:val="00EF0B72"/>
    <w:rsid w:val="00EF0BAC"/>
    <w:rsid w:val="00EF0C12"/>
    <w:rsid w:val="00EF133A"/>
    <w:rsid w:val="00EF18C4"/>
    <w:rsid w:val="00EF1B35"/>
    <w:rsid w:val="00EF1C60"/>
    <w:rsid w:val="00EF1FDE"/>
    <w:rsid w:val="00EF2110"/>
    <w:rsid w:val="00EF2175"/>
    <w:rsid w:val="00EF217F"/>
    <w:rsid w:val="00EF21E8"/>
    <w:rsid w:val="00EF2270"/>
    <w:rsid w:val="00EF2707"/>
    <w:rsid w:val="00EF2EF8"/>
    <w:rsid w:val="00EF2FC5"/>
    <w:rsid w:val="00EF3CCE"/>
    <w:rsid w:val="00EF3DC8"/>
    <w:rsid w:val="00EF412C"/>
    <w:rsid w:val="00EF4641"/>
    <w:rsid w:val="00EF4C2A"/>
    <w:rsid w:val="00EF4D1E"/>
    <w:rsid w:val="00EF59DA"/>
    <w:rsid w:val="00EF5FF9"/>
    <w:rsid w:val="00EF60C2"/>
    <w:rsid w:val="00EF6BC8"/>
    <w:rsid w:val="00EF6C98"/>
    <w:rsid w:val="00EF6E12"/>
    <w:rsid w:val="00EF71C0"/>
    <w:rsid w:val="00EF768E"/>
    <w:rsid w:val="00EF78C2"/>
    <w:rsid w:val="00EF7D01"/>
    <w:rsid w:val="00F011E2"/>
    <w:rsid w:val="00F0124A"/>
    <w:rsid w:val="00F01522"/>
    <w:rsid w:val="00F01658"/>
    <w:rsid w:val="00F01E48"/>
    <w:rsid w:val="00F01F2D"/>
    <w:rsid w:val="00F0344F"/>
    <w:rsid w:val="00F03789"/>
    <w:rsid w:val="00F039BD"/>
    <w:rsid w:val="00F04574"/>
    <w:rsid w:val="00F049D7"/>
    <w:rsid w:val="00F04B27"/>
    <w:rsid w:val="00F04E5B"/>
    <w:rsid w:val="00F059C9"/>
    <w:rsid w:val="00F05D2C"/>
    <w:rsid w:val="00F0600A"/>
    <w:rsid w:val="00F062AB"/>
    <w:rsid w:val="00F063C8"/>
    <w:rsid w:val="00F06FC3"/>
    <w:rsid w:val="00F07100"/>
    <w:rsid w:val="00F07177"/>
    <w:rsid w:val="00F071B6"/>
    <w:rsid w:val="00F072C9"/>
    <w:rsid w:val="00F07395"/>
    <w:rsid w:val="00F075F0"/>
    <w:rsid w:val="00F0778D"/>
    <w:rsid w:val="00F07893"/>
    <w:rsid w:val="00F07EBE"/>
    <w:rsid w:val="00F07FAE"/>
    <w:rsid w:val="00F10C75"/>
    <w:rsid w:val="00F11786"/>
    <w:rsid w:val="00F119F8"/>
    <w:rsid w:val="00F122D5"/>
    <w:rsid w:val="00F12301"/>
    <w:rsid w:val="00F1236B"/>
    <w:rsid w:val="00F12396"/>
    <w:rsid w:val="00F1269B"/>
    <w:rsid w:val="00F1275C"/>
    <w:rsid w:val="00F12786"/>
    <w:rsid w:val="00F12B2A"/>
    <w:rsid w:val="00F12B5E"/>
    <w:rsid w:val="00F12B9A"/>
    <w:rsid w:val="00F12C38"/>
    <w:rsid w:val="00F12E9E"/>
    <w:rsid w:val="00F135DF"/>
    <w:rsid w:val="00F138AB"/>
    <w:rsid w:val="00F13956"/>
    <w:rsid w:val="00F146E6"/>
    <w:rsid w:val="00F14A99"/>
    <w:rsid w:val="00F14E3F"/>
    <w:rsid w:val="00F1518B"/>
    <w:rsid w:val="00F1543D"/>
    <w:rsid w:val="00F157C7"/>
    <w:rsid w:val="00F157F6"/>
    <w:rsid w:val="00F1590C"/>
    <w:rsid w:val="00F15A33"/>
    <w:rsid w:val="00F16ABB"/>
    <w:rsid w:val="00F16CA7"/>
    <w:rsid w:val="00F16DA8"/>
    <w:rsid w:val="00F16DD6"/>
    <w:rsid w:val="00F1711A"/>
    <w:rsid w:val="00F17439"/>
    <w:rsid w:val="00F17901"/>
    <w:rsid w:val="00F17E22"/>
    <w:rsid w:val="00F17F64"/>
    <w:rsid w:val="00F201A9"/>
    <w:rsid w:val="00F20524"/>
    <w:rsid w:val="00F205CE"/>
    <w:rsid w:val="00F20654"/>
    <w:rsid w:val="00F2069A"/>
    <w:rsid w:val="00F20941"/>
    <w:rsid w:val="00F20B56"/>
    <w:rsid w:val="00F20F1F"/>
    <w:rsid w:val="00F2103F"/>
    <w:rsid w:val="00F21455"/>
    <w:rsid w:val="00F2159E"/>
    <w:rsid w:val="00F21C3D"/>
    <w:rsid w:val="00F21EA6"/>
    <w:rsid w:val="00F224D3"/>
    <w:rsid w:val="00F2323D"/>
    <w:rsid w:val="00F234B0"/>
    <w:rsid w:val="00F23818"/>
    <w:rsid w:val="00F24142"/>
    <w:rsid w:val="00F24965"/>
    <w:rsid w:val="00F24D21"/>
    <w:rsid w:val="00F256BC"/>
    <w:rsid w:val="00F256F7"/>
    <w:rsid w:val="00F25782"/>
    <w:rsid w:val="00F25B6C"/>
    <w:rsid w:val="00F2602C"/>
    <w:rsid w:val="00F2622E"/>
    <w:rsid w:val="00F26241"/>
    <w:rsid w:val="00F2642B"/>
    <w:rsid w:val="00F264A3"/>
    <w:rsid w:val="00F264BE"/>
    <w:rsid w:val="00F26567"/>
    <w:rsid w:val="00F2765A"/>
    <w:rsid w:val="00F27B8C"/>
    <w:rsid w:val="00F27DD8"/>
    <w:rsid w:val="00F27DF8"/>
    <w:rsid w:val="00F27F07"/>
    <w:rsid w:val="00F301B7"/>
    <w:rsid w:val="00F30215"/>
    <w:rsid w:val="00F30520"/>
    <w:rsid w:val="00F30740"/>
    <w:rsid w:val="00F30894"/>
    <w:rsid w:val="00F30901"/>
    <w:rsid w:val="00F311D9"/>
    <w:rsid w:val="00F31746"/>
    <w:rsid w:val="00F317A9"/>
    <w:rsid w:val="00F31D28"/>
    <w:rsid w:val="00F31EF5"/>
    <w:rsid w:val="00F32854"/>
    <w:rsid w:val="00F32C17"/>
    <w:rsid w:val="00F32C61"/>
    <w:rsid w:val="00F33261"/>
    <w:rsid w:val="00F3345E"/>
    <w:rsid w:val="00F3346C"/>
    <w:rsid w:val="00F33483"/>
    <w:rsid w:val="00F3361C"/>
    <w:rsid w:val="00F33A88"/>
    <w:rsid w:val="00F33DD8"/>
    <w:rsid w:val="00F3414B"/>
    <w:rsid w:val="00F341BB"/>
    <w:rsid w:val="00F34378"/>
    <w:rsid w:val="00F34989"/>
    <w:rsid w:val="00F34B3F"/>
    <w:rsid w:val="00F3505A"/>
    <w:rsid w:val="00F3517C"/>
    <w:rsid w:val="00F35583"/>
    <w:rsid w:val="00F355C5"/>
    <w:rsid w:val="00F356FE"/>
    <w:rsid w:val="00F35A2B"/>
    <w:rsid w:val="00F35A85"/>
    <w:rsid w:val="00F35C78"/>
    <w:rsid w:val="00F35DC7"/>
    <w:rsid w:val="00F35FEC"/>
    <w:rsid w:val="00F368AE"/>
    <w:rsid w:val="00F36B1B"/>
    <w:rsid w:val="00F37253"/>
    <w:rsid w:val="00F375D8"/>
    <w:rsid w:val="00F375E0"/>
    <w:rsid w:val="00F3778E"/>
    <w:rsid w:val="00F37BE1"/>
    <w:rsid w:val="00F37EAF"/>
    <w:rsid w:val="00F401C6"/>
    <w:rsid w:val="00F40854"/>
    <w:rsid w:val="00F40B96"/>
    <w:rsid w:val="00F411FF"/>
    <w:rsid w:val="00F41266"/>
    <w:rsid w:val="00F4178A"/>
    <w:rsid w:val="00F419D5"/>
    <w:rsid w:val="00F41EB1"/>
    <w:rsid w:val="00F42378"/>
    <w:rsid w:val="00F42684"/>
    <w:rsid w:val="00F4280B"/>
    <w:rsid w:val="00F42848"/>
    <w:rsid w:val="00F42B8F"/>
    <w:rsid w:val="00F42F09"/>
    <w:rsid w:val="00F43347"/>
    <w:rsid w:val="00F437A2"/>
    <w:rsid w:val="00F43B84"/>
    <w:rsid w:val="00F43C12"/>
    <w:rsid w:val="00F44167"/>
    <w:rsid w:val="00F44655"/>
    <w:rsid w:val="00F44B1F"/>
    <w:rsid w:val="00F44F17"/>
    <w:rsid w:val="00F45A99"/>
    <w:rsid w:val="00F45D2A"/>
    <w:rsid w:val="00F46445"/>
    <w:rsid w:val="00F4659D"/>
    <w:rsid w:val="00F46CBD"/>
    <w:rsid w:val="00F470E5"/>
    <w:rsid w:val="00F472B4"/>
    <w:rsid w:val="00F472BE"/>
    <w:rsid w:val="00F47A34"/>
    <w:rsid w:val="00F47EA7"/>
    <w:rsid w:val="00F50182"/>
    <w:rsid w:val="00F5024A"/>
    <w:rsid w:val="00F505E2"/>
    <w:rsid w:val="00F510DF"/>
    <w:rsid w:val="00F51967"/>
    <w:rsid w:val="00F51A09"/>
    <w:rsid w:val="00F51DEB"/>
    <w:rsid w:val="00F520D3"/>
    <w:rsid w:val="00F52BF6"/>
    <w:rsid w:val="00F533AE"/>
    <w:rsid w:val="00F53F62"/>
    <w:rsid w:val="00F543D9"/>
    <w:rsid w:val="00F54D43"/>
    <w:rsid w:val="00F551B0"/>
    <w:rsid w:val="00F55223"/>
    <w:rsid w:val="00F55441"/>
    <w:rsid w:val="00F554CC"/>
    <w:rsid w:val="00F55C77"/>
    <w:rsid w:val="00F55D18"/>
    <w:rsid w:val="00F56026"/>
    <w:rsid w:val="00F56940"/>
    <w:rsid w:val="00F56A5F"/>
    <w:rsid w:val="00F56F65"/>
    <w:rsid w:val="00F5707D"/>
    <w:rsid w:val="00F57255"/>
    <w:rsid w:val="00F57378"/>
    <w:rsid w:val="00F575D5"/>
    <w:rsid w:val="00F578BA"/>
    <w:rsid w:val="00F57C54"/>
    <w:rsid w:val="00F57D5A"/>
    <w:rsid w:val="00F6006D"/>
    <w:rsid w:val="00F60739"/>
    <w:rsid w:val="00F61422"/>
    <w:rsid w:val="00F61752"/>
    <w:rsid w:val="00F61B86"/>
    <w:rsid w:val="00F61D32"/>
    <w:rsid w:val="00F6213C"/>
    <w:rsid w:val="00F623C3"/>
    <w:rsid w:val="00F62F01"/>
    <w:rsid w:val="00F63317"/>
    <w:rsid w:val="00F6373D"/>
    <w:rsid w:val="00F6386A"/>
    <w:rsid w:val="00F63A87"/>
    <w:rsid w:val="00F63AE6"/>
    <w:rsid w:val="00F63F03"/>
    <w:rsid w:val="00F63FF2"/>
    <w:rsid w:val="00F64089"/>
    <w:rsid w:val="00F6429A"/>
    <w:rsid w:val="00F64767"/>
    <w:rsid w:val="00F6514E"/>
    <w:rsid w:val="00F65346"/>
    <w:rsid w:val="00F65664"/>
    <w:rsid w:val="00F6568E"/>
    <w:rsid w:val="00F65784"/>
    <w:rsid w:val="00F65880"/>
    <w:rsid w:val="00F65BBF"/>
    <w:rsid w:val="00F66130"/>
    <w:rsid w:val="00F66143"/>
    <w:rsid w:val="00F6642D"/>
    <w:rsid w:val="00F66984"/>
    <w:rsid w:val="00F66E7A"/>
    <w:rsid w:val="00F66FDB"/>
    <w:rsid w:val="00F67375"/>
    <w:rsid w:val="00F6745C"/>
    <w:rsid w:val="00F67611"/>
    <w:rsid w:val="00F67D93"/>
    <w:rsid w:val="00F67E68"/>
    <w:rsid w:val="00F70587"/>
    <w:rsid w:val="00F70BA1"/>
    <w:rsid w:val="00F70BAB"/>
    <w:rsid w:val="00F70F7B"/>
    <w:rsid w:val="00F712A3"/>
    <w:rsid w:val="00F7163B"/>
    <w:rsid w:val="00F716F7"/>
    <w:rsid w:val="00F71C34"/>
    <w:rsid w:val="00F71FFB"/>
    <w:rsid w:val="00F72021"/>
    <w:rsid w:val="00F728CD"/>
    <w:rsid w:val="00F72D45"/>
    <w:rsid w:val="00F72DAB"/>
    <w:rsid w:val="00F72E98"/>
    <w:rsid w:val="00F730E9"/>
    <w:rsid w:val="00F7380A"/>
    <w:rsid w:val="00F73A5D"/>
    <w:rsid w:val="00F73B73"/>
    <w:rsid w:val="00F73DF6"/>
    <w:rsid w:val="00F746A6"/>
    <w:rsid w:val="00F74C29"/>
    <w:rsid w:val="00F74C8B"/>
    <w:rsid w:val="00F74D15"/>
    <w:rsid w:val="00F75558"/>
    <w:rsid w:val="00F75A99"/>
    <w:rsid w:val="00F761BB"/>
    <w:rsid w:val="00F768C0"/>
    <w:rsid w:val="00F7695A"/>
    <w:rsid w:val="00F76EA1"/>
    <w:rsid w:val="00F76F49"/>
    <w:rsid w:val="00F77309"/>
    <w:rsid w:val="00F7753F"/>
    <w:rsid w:val="00F776EE"/>
    <w:rsid w:val="00F776EF"/>
    <w:rsid w:val="00F7794D"/>
    <w:rsid w:val="00F77D2C"/>
    <w:rsid w:val="00F8099B"/>
    <w:rsid w:val="00F80D0E"/>
    <w:rsid w:val="00F80FE6"/>
    <w:rsid w:val="00F8169C"/>
    <w:rsid w:val="00F81793"/>
    <w:rsid w:val="00F817A3"/>
    <w:rsid w:val="00F81AB4"/>
    <w:rsid w:val="00F81B6E"/>
    <w:rsid w:val="00F81EFE"/>
    <w:rsid w:val="00F82090"/>
    <w:rsid w:val="00F82B66"/>
    <w:rsid w:val="00F83875"/>
    <w:rsid w:val="00F83983"/>
    <w:rsid w:val="00F839BE"/>
    <w:rsid w:val="00F83FCB"/>
    <w:rsid w:val="00F84062"/>
    <w:rsid w:val="00F840DE"/>
    <w:rsid w:val="00F84276"/>
    <w:rsid w:val="00F842A3"/>
    <w:rsid w:val="00F844C1"/>
    <w:rsid w:val="00F846EB"/>
    <w:rsid w:val="00F84929"/>
    <w:rsid w:val="00F84AE5"/>
    <w:rsid w:val="00F84B18"/>
    <w:rsid w:val="00F84F20"/>
    <w:rsid w:val="00F856E6"/>
    <w:rsid w:val="00F85924"/>
    <w:rsid w:val="00F87230"/>
    <w:rsid w:val="00F874DB"/>
    <w:rsid w:val="00F87ADB"/>
    <w:rsid w:val="00F87CB1"/>
    <w:rsid w:val="00F87F51"/>
    <w:rsid w:val="00F87FAA"/>
    <w:rsid w:val="00F904AF"/>
    <w:rsid w:val="00F9056E"/>
    <w:rsid w:val="00F90617"/>
    <w:rsid w:val="00F90765"/>
    <w:rsid w:val="00F90A5B"/>
    <w:rsid w:val="00F910F1"/>
    <w:rsid w:val="00F91A60"/>
    <w:rsid w:val="00F91FAE"/>
    <w:rsid w:val="00F925DD"/>
    <w:rsid w:val="00F9278C"/>
    <w:rsid w:val="00F927BA"/>
    <w:rsid w:val="00F92DAE"/>
    <w:rsid w:val="00F93192"/>
    <w:rsid w:val="00F931C9"/>
    <w:rsid w:val="00F9381E"/>
    <w:rsid w:val="00F93844"/>
    <w:rsid w:val="00F94263"/>
    <w:rsid w:val="00F94328"/>
    <w:rsid w:val="00F94D97"/>
    <w:rsid w:val="00F95531"/>
    <w:rsid w:val="00F95553"/>
    <w:rsid w:val="00F955C5"/>
    <w:rsid w:val="00F95CDB"/>
    <w:rsid w:val="00F962FE"/>
    <w:rsid w:val="00F963A7"/>
    <w:rsid w:val="00F9652D"/>
    <w:rsid w:val="00F96A07"/>
    <w:rsid w:val="00F96EDB"/>
    <w:rsid w:val="00F976CC"/>
    <w:rsid w:val="00F97958"/>
    <w:rsid w:val="00F97A5F"/>
    <w:rsid w:val="00F97B20"/>
    <w:rsid w:val="00F97FA8"/>
    <w:rsid w:val="00FA021A"/>
    <w:rsid w:val="00FA0703"/>
    <w:rsid w:val="00FA178D"/>
    <w:rsid w:val="00FA1A95"/>
    <w:rsid w:val="00FA20DD"/>
    <w:rsid w:val="00FA26DC"/>
    <w:rsid w:val="00FA2AF3"/>
    <w:rsid w:val="00FA3589"/>
    <w:rsid w:val="00FA35D0"/>
    <w:rsid w:val="00FA3620"/>
    <w:rsid w:val="00FA3AEE"/>
    <w:rsid w:val="00FA3B21"/>
    <w:rsid w:val="00FA3C4A"/>
    <w:rsid w:val="00FA4057"/>
    <w:rsid w:val="00FA4069"/>
    <w:rsid w:val="00FA40BB"/>
    <w:rsid w:val="00FA4559"/>
    <w:rsid w:val="00FA4839"/>
    <w:rsid w:val="00FA4B6D"/>
    <w:rsid w:val="00FA4FF4"/>
    <w:rsid w:val="00FA52AB"/>
    <w:rsid w:val="00FA55ED"/>
    <w:rsid w:val="00FA5CBC"/>
    <w:rsid w:val="00FA62C1"/>
    <w:rsid w:val="00FA67A5"/>
    <w:rsid w:val="00FA682C"/>
    <w:rsid w:val="00FA6899"/>
    <w:rsid w:val="00FA68A2"/>
    <w:rsid w:val="00FA6A75"/>
    <w:rsid w:val="00FA6DF5"/>
    <w:rsid w:val="00FA73A7"/>
    <w:rsid w:val="00FA774E"/>
    <w:rsid w:val="00FA7895"/>
    <w:rsid w:val="00FA7AF6"/>
    <w:rsid w:val="00FA7C2A"/>
    <w:rsid w:val="00FA7CB2"/>
    <w:rsid w:val="00FB04B3"/>
    <w:rsid w:val="00FB07B3"/>
    <w:rsid w:val="00FB0D1A"/>
    <w:rsid w:val="00FB0E43"/>
    <w:rsid w:val="00FB0F19"/>
    <w:rsid w:val="00FB14E1"/>
    <w:rsid w:val="00FB198F"/>
    <w:rsid w:val="00FB1C96"/>
    <w:rsid w:val="00FB22E8"/>
    <w:rsid w:val="00FB264C"/>
    <w:rsid w:val="00FB2680"/>
    <w:rsid w:val="00FB2D91"/>
    <w:rsid w:val="00FB2F92"/>
    <w:rsid w:val="00FB343D"/>
    <w:rsid w:val="00FB35DF"/>
    <w:rsid w:val="00FB3FCD"/>
    <w:rsid w:val="00FB42AF"/>
    <w:rsid w:val="00FB4954"/>
    <w:rsid w:val="00FB4C51"/>
    <w:rsid w:val="00FB4CD5"/>
    <w:rsid w:val="00FB50A0"/>
    <w:rsid w:val="00FB52EB"/>
    <w:rsid w:val="00FB5356"/>
    <w:rsid w:val="00FB5D79"/>
    <w:rsid w:val="00FB5E43"/>
    <w:rsid w:val="00FB60A8"/>
    <w:rsid w:val="00FB61D7"/>
    <w:rsid w:val="00FB63EA"/>
    <w:rsid w:val="00FB6A2B"/>
    <w:rsid w:val="00FB6E48"/>
    <w:rsid w:val="00FB7035"/>
    <w:rsid w:val="00FB7044"/>
    <w:rsid w:val="00FB74ED"/>
    <w:rsid w:val="00FB7F10"/>
    <w:rsid w:val="00FC0424"/>
    <w:rsid w:val="00FC0A59"/>
    <w:rsid w:val="00FC0BF4"/>
    <w:rsid w:val="00FC0F22"/>
    <w:rsid w:val="00FC21A4"/>
    <w:rsid w:val="00FC2B7F"/>
    <w:rsid w:val="00FC2D21"/>
    <w:rsid w:val="00FC2D2B"/>
    <w:rsid w:val="00FC3021"/>
    <w:rsid w:val="00FC3087"/>
    <w:rsid w:val="00FC3508"/>
    <w:rsid w:val="00FC361F"/>
    <w:rsid w:val="00FC403C"/>
    <w:rsid w:val="00FC4088"/>
    <w:rsid w:val="00FC4E84"/>
    <w:rsid w:val="00FC501E"/>
    <w:rsid w:val="00FC5071"/>
    <w:rsid w:val="00FC50BD"/>
    <w:rsid w:val="00FC5252"/>
    <w:rsid w:val="00FC52FE"/>
    <w:rsid w:val="00FC565D"/>
    <w:rsid w:val="00FC5FF2"/>
    <w:rsid w:val="00FC6181"/>
    <w:rsid w:val="00FC668A"/>
    <w:rsid w:val="00FC69EA"/>
    <w:rsid w:val="00FC7138"/>
    <w:rsid w:val="00FC76AC"/>
    <w:rsid w:val="00FC7E52"/>
    <w:rsid w:val="00FC7FCB"/>
    <w:rsid w:val="00FD0214"/>
    <w:rsid w:val="00FD0314"/>
    <w:rsid w:val="00FD059A"/>
    <w:rsid w:val="00FD05C4"/>
    <w:rsid w:val="00FD0F02"/>
    <w:rsid w:val="00FD10FD"/>
    <w:rsid w:val="00FD1251"/>
    <w:rsid w:val="00FD130D"/>
    <w:rsid w:val="00FD1A84"/>
    <w:rsid w:val="00FD2918"/>
    <w:rsid w:val="00FD2AAB"/>
    <w:rsid w:val="00FD311A"/>
    <w:rsid w:val="00FD321E"/>
    <w:rsid w:val="00FD363E"/>
    <w:rsid w:val="00FD3815"/>
    <w:rsid w:val="00FD389C"/>
    <w:rsid w:val="00FD3C0D"/>
    <w:rsid w:val="00FD3E07"/>
    <w:rsid w:val="00FD4564"/>
    <w:rsid w:val="00FD4FB2"/>
    <w:rsid w:val="00FD561A"/>
    <w:rsid w:val="00FD58C6"/>
    <w:rsid w:val="00FD5DCD"/>
    <w:rsid w:val="00FD610E"/>
    <w:rsid w:val="00FD62BF"/>
    <w:rsid w:val="00FD6490"/>
    <w:rsid w:val="00FD67F3"/>
    <w:rsid w:val="00FD6ABC"/>
    <w:rsid w:val="00FD6B29"/>
    <w:rsid w:val="00FD6E08"/>
    <w:rsid w:val="00FD73CA"/>
    <w:rsid w:val="00FD7522"/>
    <w:rsid w:val="00FD785C"/>
    <w:rsid w:val="00FD7B92"/>
    <w:rsid w:val="00FE00FC"/>
    <w:rsid w:val="00FE053B"/>
    <w:rsid w:val="00FE069B"/>
    <w:rsid w:val="00FE0889"/>
    <w:rsid w:val="00FE0C3B"/>
    <w:rsid w:val="00FE1088"/>
    <w:rsid w:val="00FE110F"/>
    <w:rsid w:val="00FE13B0"/>
    <w:rsid w:val="00FE2852"/>
    <w:rsid w:val="00FE2D79"/>
    <w:rsid w:val="00FE2ED9"/>
    <w:rsid w:val="00FE368D"/>
    <w:rsid w:val="00FE375C"/>
    <w:rsid w:val="00FE376F"/>
    <w:rsid w:val="00FE37E5"/>
    <w:rsid w:val="00FE38F8"/>
    <w:rsid w:val="00FE3A7D"/>
    <w:rsid w:val="00FE3B11"/>
    <w:rsid w:val="00FE3F61"/>
    <w:rsid w:val="00FE400A"/>
    <w:rsid w:val="00FE40F8"/>
    <w:rsid w:val="00FE4BB3"/>
    <w:rsid w:val="00FE4D53"/>
    <w:rsid w:val="00FE51BC"/>
    <w:rsid w:val="00FE5285"/>
    <w:rsid w:val="00FE5460"/>
    <w:rsid w:val="00FE5929"/>
    <w:rsid w:val="00FE66B3"/>
    <w:rsid w:val="00FE678F"/>
    <w:rsid w:val="00FE6B9D"/>
    <w:rsid w:val="00FE6D83"/>
    <w:rsid w:val="00FE6E17"/>
    <w:rsid w:val="00FE7145"/>
    <w:rsid w:val="00FE72BB"/>
    <w:rsid w:val="00FE738F"/>
    <w:rsid w:val="00FE7675"/>
    <w:rsid w:val="00FE7971"/>
    <w:rsid w:val="00FE7F92"/>
    <w:rsid w:val="00FF01B2"/>
    <w:rsid w:val="00FF0492"/>
    <w:rsid w:val="00FF04B7"/>
    <w:rsid w:val="00FF04F2"/>
    <w:rsid w:val="00FF0637"/>
    <w:rsid w:val="00FF07A0"/>
    <w:rsid w:val="00FF0829"/>
    <w:rsid w:val="00FF0C82"/>
    <w:rsid w:val="00FF0C86"/>
    <w:rsid w:val="00FF0E59"/>
    <w:rsid w:val="00FF0E68"/>
    <w:rsid w:val="00FF13CC"/>
    <w:rsid w:val="00FF151D"/>
    <w:rsid w:val="00FF2153"/>
    <w:rsid w:val="00FF23DC"/>
    <w:rsid w:val="00FF3420"/>
    <w:rsid w:val="00FF360D"/>
    <w:rsid w:val="00FF393B"/>
    <w:rsid w:val="00FF3B93"/>
    <w:rsid w:val="00FF3E93"/>
    <w:rsid w:val="00FF4170"/>
    <w:rsid w:val="00FF417F"/>
    <w:rsid w:val="00FF4182"/>
    <w:rsid w:val="00FF42E2"/>
    <w:rsid w:val="00FF4763"/>
    <w:rsid w:val="00FF4DDB"/>
    <w:rsid w:val="00FF4E1F"/>
    <w:rsid w:val="00FF4F31"/>
    <w:rsid w:val="00FF5001"/>
    <w:rsid w:val="00FF5062"/>
    <w:rsid w:val="00FF550B"/>
    <w:rsid w:val="00FF5E45"/>
    <w:rsid w:val="00FF5EE1"/>
    <w:rsid w:val="00FF618D"/>
    <w:rsid w:val="00FF61E0"/>
    <w:rsid w:val="00FF6564"/>
    <w:rsid w:val="00FF667B"/>
    <w:rsid w:val="00FF6AEE"/>
    <w:rsid w:val="00FF70CF"/>
    <w:rsid w:val="00FF711C"/>
    <w:rsid w:val="00FF72AA"/>
    <w:rsid w:val="00FF72FE"/>
    <w:rsid w:val="00FF789C"/>
    <w:rsid w:val="00FF78A6"/>
    <w:rsid w:val="00FF7D3A"/>
    <w:rsid w:val="00FF7E7E"/>
    <w:rsid w:val="00FF7F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414C8"/>
  <w15:docId w15:val="{512D7A72-81B9-4305-B165-5B553D30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9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250"/>
    <w:rPr>
      <w:rFonts w:ascii="Tahoma" w:hAnsi="Tahoma" w:cs="Tahoma"/>
      <w:sz w:val="16"/>
      <w:szCs w:val="16"/>
    </w:rPr>
  </w:style>
  <w:style w:type="character" w:customStyle="1" w:styleId="BalloonTextChar">
    <w:name w:val="Balloon Text Char"/>
    <w:basedOn w:val="DefaultParagraphFont"/>
    <w:link w:val="BalloonText"/>
    <w:uiPriority w:val="99"/>
    <w:semiHidden/>
    <w:rsid w:val="000C3250"/>
    <w:rPr>
      <w:rFonts w:ascii="Tahoma" w:hAnsi="Tahoma" w:cs="Tahoma"/>
      <w:sz w:val="16"/>
      <w:szCs w:val="16"/>
    </w:rPr>
  </w:style>
  <w:style w:type="paragraph" w:styleId="ListParagraph">
    <w:name w:val="List Paragraph"/>
    <w:basedOn w:val="Normal"/>
    <w:uiPriority w:val="34"/>
    <w:qFormat/>
    <w:rsid w:val="0011056D"/>
    <w:pPr>
      <w:ind w:left="720"/>
      <w:contextualSpacing/>
    </w:pPr>
  </w:style>
  <w:style w:type="table" w:styleId="TableGrid">
    <w:name w:val="Table Grid"/>
    <w:basedOn w:val="TableNormal"/>
    <w:uiPriority w:val="59"/>
    <w:rsid w:val="003C2D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2461A"/>
    <w:pPr>
      <w:autoSpaceDE w:val="0"/>
      <w:autoSpaceDN w:val="0"/>
      <w:adjustRightInd w:val="0"/>
    </w:pPr>
    <w:rPr>
      <w:rFonts w:cs="Arial"/>
      <w:color w:val="000000"/>
      <w:sz w:val="24"/>
      <w:szCs w:val="24"/>
    </w:rPr>
  </w:style>
  <w:style w:type="paragraph" w:styleId="Header">
    <w:name w:val="header"/>
    <w:basedOn w:val="Normal"/>
    <w:link w:val="HeaderChar"/>
    <w:uiPriority w:val="99"/>
    <w:semiHidden/>
    <w:unhideWhenUsed/>
    <w:rsid w:val="00F12B5E"/>
    <w:pPr>
      <w:tabs>
        <w:tab w:val="center" w:pos="4513"/>
        <w:tab w:val="right" w:pos="9026"/>
      </w:tabs>
    </w:pPr>
  </w:style>
  <w:style w:type="character" w:customStyle="1" w:styleId="HeaderChar">
    <w:name w:val="Header Char"/>
    <w:basedOn w:val="DefaultParagraphFont"/>
    <w:link w:val="Header"/>
    <w:uiPriority w:val="99"/>
    <w:semiHidden/>
    <w:rsid w:val="00F12B5E"/>
  </w:style>
  <w:style w:type="paragraph" w:styleId="Footer">
    <w:name w:val="footer"/>
    <w:basedOn w:val="Normal"/>
    <w:link w:val="FooterChar"/>
    <w:uiPriority w:val="99"/>
    <w:unhideWhenUsed/>
    <w:rsid w:val="00F12B5E"/>
    <w:pPr>
      <w:tabs>
        <w:tab w:val="center" w:pos="4513"/>
        <w:tab w:val="right" w:pos="9026"/>
      </w:tabs>
    </w:pPr>
  </w:style>
  <w:style w:type="character" w:customStyle="1" w:styleId="FooterChar">
    <w:name w:val="Footer Char"/>
    <w:basedOn w:val="DefaultParagraphFont"/>
    <w:link w:val="Footer"/>
    <w:uiPriority w:val="99"/>
    <w:rsid w:val="00F12B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02561">
      <w:bodyDiv w:val="1"/>
      <w:marLeft w:val="0"/>
      <w:marRight w:val="0"/>
      <w:marTop w:val="0"/>
      <w:marBottom w:val="0"/>
      <w:divBdr>
        <w:top w:val="none" w:sz="0" w:space="0" w:color="auto"/>
        <w:left w:val="none" w:sz="0" w:space="0" w:color="auto"/>
        <w:bottom w:val="none" w:sz="0" w:space="0" w:color="auto"/>
        <w:right w:val="none" w:sz="0" w:space="0" w:color="auto"/>
      </w:divBdr>
    </w:div>
    <w:div w:id="239102391">
      <w:bodyDiv w:val="1"/>
      <w:marLeft w:val="0"/>
      <w:marRight w:val="0"/>
      <w:marTop w:val="0"/>
      <w:marBottom w:val="0"/>
      <w:divBdr>
        <w:top w:val="none" w:sz="0" w:space="0" w:color="auto"/>
        <w:left w:val="none" w:sz="0" w:space="0" w:color="auto"/>
        <w:bottom w:val="none" w:sz="0" w:space="0" w:color="auto"/>
        <w:right w:val="none" w:sz="0" w:space="0" w:color="auto"/>
      </w:divBdr>
    </w:div>
    <w:div w:id="913198567">
      <w:bodyDiv w:val="1"/>
      <w:marLeft w:val="0"/>
      <w:marRight w:val="0"/>
      <w:marTop w:val="0"/>
      <w:marBottom w:val="0"/>
      <w:divBdr>
        <w:top w:val="none" w:sz="0" w:space="0" w:color="auto"/>
        <w:left w:val="none" w:sz="0" w:space="0" w:color="auto"/>
        <w:bottom w:val="none" w:sz="0" w:space="0" w:color="auto"/>
        <w:right w:val="none" w:sz="0" w:space="0" w:color="auto"/>
      </w:divBdr>
    </w:div>
    <w:div w:id="1078092405">
      <w:bodyDiv w:val="1"/>
      <w:marLeft w:val="0"/>
      <w:marRight w:val="0"/>
      <w:marTop w:val="0"/>
      <w:marBottom w:val="0"/>
      <w:divBdr>
        <w:top w:val="none" w:sz="0" w:space="0" w:color="auto"/>
        <w:left w:val="none" w:sz="0" w:space="0" w:color="auto"/>
        <w:bottom w:val="none" w:sz="0" w:space="0" w:color="auto"/>
        <w:right w:val="none" w:sz="0" w:space="0" w:color="auto"/>
      </w:divBdr>
    </w:div>
    <w:div w:id="1229536085">
      <w:bodyDiv w:val="1"/>
      <w:marLeft w:val="0"/>
      <w:marRight w:val="0"/>
      <w:marTop w:val="0"/>
      <w:marBottom w:val="0"/>
      <w:divBdr>
        <w:top w:val="none" w:sz="0" w:space="0" w:color="auto"/>
        <w:left w:val="none" w:sz="0" w:space="0" w:color="auto"/>
        <w:bottom w:val="none" w:sz="0" w:space="0" w:color="auto"/>
        <w:right w:val="none" w:sz="0" w:space="0" w:color="auto"/>
      </w:divBdr>
    </w:div>
    <w:div w:id="1265577049">
      <w:bodyDiv w:val="1"/>
      <w:marLeft w:val="0"/>
      <w:marRight w:val="0"/>
      <w:marTop w:val="0"/>
      <w:marBottom w:val="0"/>
      <w:divBdr>
        <w:top w:val="none" w:sz="0" w:space="0" w:color="auto"/>
        <w:left w:val="none" w:sz="0" w:space="0" w:color="auto"/>
        <w:bottom w:val="none" w:sz="0" w:space="0" w:color="auto"/>
        <w:right w:val="none" w:sz="0" w:space="0" w:color="auto"/>
      </w:divBdr>
    </w:div>
    <w:div w:id="1313102393">
      <w:bodyDiv w:val="1"/>
      <w:marLeft w:val="0"/>
      <w:marRight w:val="0"/>
      <w:marTop w:val="0"/>
      <w:marBottom w:val="0"/>
      <w:divBdr>
        <w:top w:val="none" w:sz="0" w:space="0" w:color="auto"/>
        <w:left w:val="none" w:sz="0" w:space="0" w:color="auto"/>
        <w:bottom w:val="none" w:sz="0" w:space="0" w:color="auto"/>
        <w:right w:val="none" w:sz="0" w:space="0" w:color="auto"/>
      </w:divBdr>
    </w:div>
    <w:div w:id="1392384569">
      <w:bodyDiv w:val="1"/>
      <w:marLeft w:val="0"/>
      <w:marRight w:val="0"/>
      <w:marTop w:val="0"/>
      <w:marBottom w:val="0"/>
      <w:divBdr>
        <w:top w:val="none" w:sz="0" w:space="0" w:color="auto"/>
        <w:left w:val="none" w:sz="0" w:space="0" w:color="auto"/>
        <w:bottom w:val="none" w:sz="0" w:space="0" w:color="auto"/>
        <w:right w:val="none" w:sz="0" w:space="0" w:color="auto"/>
      </w:divBdr>
    </w:div>
    <w:div w:id="1517689775">
      <w:bodyDiv w:val="1"/>
      <w:marLeft w:val="0"/>
      <w:marRight w:val="0"/>
      <w:marTop w:val="0"/>
      <w:marBottom w:val="0"/>
      <w:divBdr>
        <w:top w:val="none" w:sz="0" w:space="0" w:color="auto"/>
        <w:left w:val="none" w:sz="0" w:space="0" w:color="auto"/>
        <w:bottom w:val="none" w:sz="0" w:space="0" w:color="auto"/>
        <w:right w:val="none" w:sz="0" w:space="0" w:color="auto"/>
      </w:divBdr>
    </w:div>
    <w:div w:id="1578173303">
      <w:bodyDiv w:val="1"/>
      <w:marLeft w:val="0"/>
      <w:marRight w:val="0"/>
      <w:marTop w:val="0"/>
      <w:marBottom w:val="0"/>
      <w:divBdr>
        <w:top w:val="none" w:sz="0" w:space="0" w:color="auto"/>
        <w:left w:val="none" w:sz="0" w:space="0" w:color="auto"/>
        <w:bottom w:val="none" w:sz="0" w:space="0" w:color="auto"/>
        <w:right w:val="none" w:sz="0" w:space="0" w:color="auto"/>
      </w:divBdr>
    </w:div>
    <w:div w:id="1589343753">
      <w:bodyDiv w:val="1"/>
      <w:marLeft w:val="0"/>
      <w:marRight w:val="0"/>
      <w:marTop w:val="0"/>
      <w:marBottom w:val="0"/>
      <w:divBdr>
        <w:top w:val="none" w:sz="0" w:space="0" w:color="auto"/>
        <w:left w:val="none" w:sz="0" w:space="0" w:color="auto"/>
        <w:bottom w:val="none" w:sz="0" w:space="0" w:color="auto"/>
        <w:right w:val="none" w:sz="0" w:space="0" w:color="auto"/>
      </w:divBdr>
    </w:div>
    <w:div w:id="1909488454">
      <w:bodyDiv w:val="1"/>
      <w:marLeft w:val="0"/>
      <w:marRight w:val="0"/>
      <w:marTop w:val="0"/>
      <w:marBottom w:val="0"/>
      <w:divBdr>
        <w:top w:val="none" w:sz="0" w:space="0" w:color="auto"/>
        <w:left w:val="none" w:sz="0" w:space="0" w:color="auto"/>
        <w:bottom w:val="none" w:sz="0" w:space="0" w:color="auto"/>
        <w:right w:val="none" w:sz="0" w:space="0" w:color="auto"/>
      </w:divBdr>
    </w:div>
    <w:div w:id="2023360068">
      <w:bodyDiv w:val="1"/>
      <w:marLeft w:val="0"/>
      <w:marRight w:val="0"/>
      <w:marTop w:val="0"/>
      <w:marBottom w:val="0"/>
      <w:divBdr>
        <w:top w:val="none" w:sz="0" w:space="0" w:color="auto"/>
        <w:left w:val="none" w:sz="0" w:space="0" w:color="auto"/>
        <w:bottom w:val="none" w:sz="0" w:space="0" w:color="auto"/>
        <w:right w:val="none" w:sz="0" w:space="0" w:color="auto"/>
      </w:divBdr>
    </w:div>
    <w:div w:id="209512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NTC</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ai2206</dc:creator>
  <cp:lastModifiedBy>Becky</cp:lastModifiedBy>
  <cp:revision>2</cp:revision>
  <cp:lastPrinted>2019-06-06T10:05:00Z</cp:lastPrinted>
  <dcterms:created xsi:type="dcterms:W3CDTF">2023-02-27T11:17:00Z</dcterms:created>
  <dcterms:modified xsi:type="dcterms:W3CDTF">2023-02-27T11:17:00Z</dcterms:modified>
</cp:coreProperties>
</file>